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5717A" w14:textId="62C051A7" w:rsidR="006B7868" w:rsidRPr="00CA6459" w:rsidRDefault="006B7868" w:rsidP="00994531">
      <w:pPr>
        <w:pStyle w:val="Title"/>
        <w:rPr>
          <w:smallCaps/>
          <w:sz w:val="28"/>
          <w:szCs w:val="28"/>
        </w:rPr>
      </w:pPr>
      <w:r w:rsidRPr="00CA6459">
        <w:rPr>
          <w:smallCaps/>
          <w:sz w:val="28"/>
          <w:szCs w:val="28"/>
        </w:rPr>
        <w:t>Board of Visitors</w:t>
      </w:r>
    </w:p>
    <w:p w14:paraId="42CF41BE" w14:textId="53189BED" w:rsidR="006B7868" w:rsidRPr="00C35E39" w:rsidRDefault="00C520EC" w:rsidP="00994531">
      <w:pPr>
        <w:pStyle w:val="Subtitle"/>
      </w:pPr>
      <w:r>
        <w:t>GOVERNANCE</w:t>
      </w:r>
      <w:r w:rsidR="00DD715A">
        <w:t xml:space="preserve"> COMMITTEE</w:t>
      </w:r>
      <w:r w:rsidR="00647471" w:rsidRPr="00C35E39">
        <w:t xml:space="preserve"> </w:t>
      </w:r>
      <w:r w:rsidR="00104190" w:rsidRPr="00C35E39">
        <w:t>MEETING</w:t>
      </w:r>
    </w:p>
    <w:p w14:paraId="6BC36C7F" w14:textId="3F9F9A40" w:rsidR="00252096" w:rsidRDefault="00EA65BF" w:rsidP="00252096">
      <w:pPr>
        <w:pStyle w:val="Header"/>
        <w:tabs>
          <w:tab w:val="clear" w:pos="4320"/>
          <w:tab w:val="clear" w:pos="8640"/>
        </w:tabs>
        <w:jc w:val="center"/>
      </w:pPr>
      <w:r>
        <w:t>April 13, 2022</w:t>
      </w:r>
    </w:p>
    <w:p w14:paraId="432632E2" w14:textId="77777777" w:rsidR="00252096" w:rsidRDefault="00252096" w:rsidP="00C54EF4">
      <w:pPr>
        <w:pStyle w:val="BodyTextIndent"/>
        <w:tabs>
          <w:tab w:val="clear" w:pos="2340"/>
        </w:tabs>
        <w:spacing w:line="192" w:lineRule="auto"/>
        <w:ind w:left="547"/>
        <w:jc w:val="both"/>
      </w:pPr>
    </w:p>
    <w:p w14:paraId="70C9F96C" w14:textId="77777777" w:rsidR="006B7868" w:rsidRPr="00C35E39" w:rsidRDefault="006B7868" w:rsidP="00660AE1">
      <w:pPr>
        <w:pStyle w:val="Heading3"/>
      </w:pPr>
      <w:r w:rsidRPr="00C35E39">
        <w:t>MINUTES</w:t>
      </w:r>
    </w:p>
    <w:p w14:paraId="0F72A1BE" w14:textId="77777777" w:rsidR="006B7868" w:rsidRPr="00C35E39" w:rsidRDefault="006B7868" w:rsidP="00C54EF4">
      <w:pPr>
        <w:pStyle w:val="BodyTextIndent"/>
        <w:tabs>
          <w:tab w:val="clear" w:pos="2340"/>
        </w:tabs>
        <w:spacing w:line="192" w:lineRule="auto"/>
        <w:ind w:left="547"/>
        <w:jc w:val="both"/>
      </w:pPr>
    </w:p>
    <w:p w14:paraId="3BB3B317" w14:textId="77777777" w:rsidR="006B7868" w:rsidRPr="00C35E39" w:rsidRDefault="006B7868" w:rsidP="008B64A6">
      <w:pPr>
        <w:tabs>
          <w:tab w:val="left" w:pos="540"/>
          <w:tab w:val="left" w:pos="1620"/>
        </w:tabs>
        <w:ind w:left="540" w:hanging="450"/>
      </w:pPr>
      <w:r w:rsidRPr="00C35E39">
        <w:rPr>
          <w:b/>
          <w:bCs/>
        </w:rPr>
        <w:t>1.</w:t>
      </w:r>
      <w:r w:rsidRPr="00C35E39">
        <w:rPr>
          <w:b/>
          <w:bCs/>
        </w:rPr>
        <w:tab/>
        <w:t>Call to Order</w:t>
      </w:r>
    </w:p>
    <w:p w14:paraId="77EA549D" w14:textId="77777777" w:rsidR="006B7868" w:rsidRPr="00C35E39" w:rsidRDefault="006B7868" w:rsidP="008B64A6">
      <w:pPr>
        <w:pStyle w:val="BodyTextIndent"/>
        <w:tabs>
          <w:tab w:val="clear" w:pos="2340"/>
        </w:tabs>
        <w:ind w:left="547"/>
        <w:jc w:val="both"/>
      </w:pPr>
    </w:p>
    <w:p w14:paraId="01D883D4" w14:textId="266C1BA2" w:rsidR="0017069F" w:rsidRDefault="008B4E0D" w:rsidP="008B64A6">
      <w:pPr>
        <w:pStyle w:val="BodyTextIndent"/>
        <w:tabs>
          <w:tab w:val="clear" w:pos="2340"/>
        </w:tabs>
        <w:ind w:left="540"/>
        <w:jc w:val="both"/>
      </w:pPr>
      <w:r>
        <w:t>T</w:t>
      </w:r>
      <w:r w:rsidR="002225BC" w:rsidRPr="00C35E39">
        <w:t xml:space="preserve">he </w:t>
      </w:r>
      <w:r w:rsidR="00C520EC">
        <w:t xml:space="preserve">Governance </w:t>
      </w:r>
      <w:r w:rsidR="00DD715A">
        <w:t>Committee</w:t>
      </w:r>
      <w:r w:rsidR="002225BC" w:rsidRPr="00C35E39">
        <w:t xml:space="preserve"> </w:t>
      </w:r>
      <w:r>
        <w:t>M</w:t>
      </w:r>
      <w:r w:rsidR="0029379D" w:rsidRPr="00C35E39">
        <w:t xml:space="preserve">eeting </w:t>
      </w:r>
      <w:r>
        <w:t xml:space="preserve">was called to </w:t>
      </w:r>
      <w:r w:rsidR="002225BC" w:rsidRPr="00C35E39">
        <w:t xml:space="preserve">order at </w:t>
      </w:r>
      <w:r w:rsidR="00DD57D2" w:rsidRPr="00C35E39">
        <w:t>approximately</w:t>
      </w:r>
      <w:r w:rsidR="00947BE0">
        <w:t xml:space="preserve"> </w:t>
      </w:r>
      <w:r w:rsidR="001553EF">
        <w:t>2:32 p.</w:t>
      </w:r>
      <w:r w:rsidR="00947BE0">
        <w:t>m</w:t>
      </w:r>
      <w:r w:rsidR="0050088D">
        <w:t>.</w:t>
      </w:r>
      <w:r>
        <w:t xml:space="preserve"> with Mr. Delbert Parks announcing that Rector Devon Henry approved participation of Mr. Parks and Dr. Best to complete a quorum.  </w:t>
      </w:r>
      <w:r w:rsidR="00947BE0">
        <w:t xml:space="preserve">A quorum was established with </w:t>
      </w:r>
      <w:r>
        <w:t>4-0 Roll Call Vote.</w:t>
      </w:r>
    </w:p>
    <w:p w14:paraId="37C3A521" w14:textId="77777777" w:rsidR="008E2801" w:rsidRPr="00C35E39" w:rsidRDefault="008E2801" w:rsidP="008B64A6">
      <w:pPr>
        <w:pStyle w:val="BodyTextIndent"/>
        <w:tabs>
          <w:tab w:val="clear" w:pos="2340"/>
        </w:tabs>
        <w:ind w:left="547"/>
        <w:jc w:val="both"/>
      </w:pPr>
    </w:p>
    <w:p w14:paraId="67A2BF5F" w14:textId="744F629A" w:rsidR="00CC1AF5" w:rsidRPr="00C35E39" w:rsidRDefault="00DD715A" w:rsidP="008B64A6">
      <w:pPr>
        <w:pStyle w:val="Heading4"/>
        <w:ind w:left="540"/>
      </w:pPr>
      <w:bookmarkStart w:id="0" w:name="_Hlk95490028"/>
      <w:r>
        <w:t>Committee</w:t>
      </w:r>
      <w:r w:rsidR="00CC1AF5" w:rsidRPr="00C35E39">
        <w:t xml:space="preserve"> Members</w:t>
      </w:r>
      <w:r w:rsidR="00257899">
        <w:t xml:space="preserve"> Present</w:t>
      </w:r>
    </w:p>
    <w:bookmarkEnd w:id="0"/>
    <w:p w14:paraId="46433DCD" w14:textId="1DFD6CF9" w:rsidR="00C520EC" w:rsidRPr="00C520EC" w:rsidRDefault="00633FD1" w:rsidP="008B64A6">
      <w:pPr>
        <w:pStyle w:val="BodyTextIndent"/>
        <w:tabs>
          <w:tab w:val="clear" w:pos="2340"/>
        </w:tabs>
        <w:ind w:left="547"/>
        <w:jc w:val="both"/>
      </w:pPr>
      <w:r>
        <w:t xml:space="preserve">Mr. </w:t>
      </w:r>
      <w:r w:rsidR="00C520EC" w:rsidRPr="00C520EC">
        <w:t>Dwayne B. Blake, Chair</w:t>
      </w:r>
      <w:r w:rsidR="001F27FB">
        <w:t xml:space="preserve"> (</w:t>
      </w:r>
      <w:r w:rsidR="001F27FB" w:rsidRPr="001F27FB">
        <w:rPr>
          <w:i/>
          <w:iCs/>
        </w:rPr>
        <w:t>Virtual participation</w:t>
      </w:r>
      <w:r w:rsidR="001F27FB">
        <w:t>)</w:t>
      </w:r>
    </w:p>
    <w:p w14:paraId="324E564E" w14:textId="08D10A1A" w:rsidR="00C520EC" w:rsidRDefault="00C520EC" w:rsidP="008B64A6">
      <w:pPr>
        <w:pStyle w:val="BodyTextIndent"/>
        <w:tabs>
          <w:tab w:val="clear" w:pos="2340"/>
        </w:tabs>
        <w:ind w:left="547"/>
        <w:jc w:val="both"/>
      </w:pPr>
      <w:r w:rsidRPr="00C520EC">
        <w:t>Bishop Kim W. Brown</w:t>
      </w:r>
    </w:p>
    <w:p w14:paraId="03A97D09" w14:textId="735F4703" w:rsidR="001F27FB" w:rsidRDefault="001F27FB" w:rsidP="001F27FB">
      <w:pPr>
        <w:pStyle w:val="BodyTextIndent"/>
        <w:tabs>
          <w:tab w:val="clear" w:pos="2340"/>
        </w:tabs>
        <w:ind w:left="547"/>
        <w:jc w:val="both"/>
      </w:pPr>
      <w:r>
        <w:t>Dr. Deborah M. DiCroce (</w:t>
      </w:r>
      <w:r w:rsidRPr="001F27FB">
        <w:rPr>
          <w:i/>
          <w:iCs/>
        </w:rPr>
        <w:t>Virtual participation</w:t>
      </w:r>
      <w:r>
        <w:t>)</w:t>
      </w:r>
    </w:p>
    <w:p w14:paraId="0EF491E6" w14:textId="19A5AB86" w:rsidR="007A4F49" w:rsidRDefault="007A4F49" w:rsidP="008B64A6">
      <w:pPr>
        <w:pStyle w:val="BodyTextIndent"/>
        <w:tabs>
          <w:tab w:val="clear" w:pos="2340"/>
        </w:tabs>
        <w:ind w:left="547"/>
        <w:jc w:val="both"/>
        <w:rPr>
          <w:i/>
          <w:iCs/>
        </w:rPr>
      </w:pPr>
      <w:r w:rsidRPr="00C520EC">
        <w:t>Dr. Harold L. Watkins, II</w:t>
      </w:r>
    </w:p>
    <w:p w14:paraId="2F9E8FAD" w14:textId="750D1B0E" w:rsidR="00F31254" w:rsidRDefault="001553EF" w:rsidP="008B64A6">
      <w:pPr>
        <w:pStyle w:val="BodyTextIndent"/>
        <w:tabs>
          <w:tab w:val="clear" w:pos="2340"/>
        </w:tabs>
        <w:ind w:left="547"/>
        <w:jc w:val="both"/>
      </w:pPr>
      <w:r>
        <w:t xml:space="preserve">Dr. Terri Best </w:t>
      </w:r>
    </w:p>
    <w:p w14:paraId="0B386531" w14:textId="006D1D63" w:rsidR="001553EF" w:rsidRDefault="001553EF" w:rsidP="008B64A6">
      <w:pPr>
        <w:pStyle w:val="BodyTextIndent"/>
        <w:tabs>
          <w:tab w:val="clear" w:pos="2340"/>
        </w:tabs>
        <w:ind w:left="547"/>
        <w:jc w:val="both"/>
      </w:pPr>
      <w:r>
        <w:t xml:space="preserve">Mr. Delbert Parks </w:t>
      </w:r>
    </w:p>
    <w:p w14:paraId="56AB87F2" w14:textId="07ED2BB6" w:rsidR="008A519F" w:rsidRDefault="008A519F" w:rsidP="008B64A6">
      <w:pPr>
        <w:pStyle w:val="BodyTextIndent"/>
        <w:tabs>
          <w:tab w:val="clear" w:pos="2340"/>
        </w:tabs>
        <w:ind w:left="547"/>
        <w:jc w:val="both"/>
      </w:pPr>
    </w:p>
    <w:p w14:paraId="45440E4A" w14:textId="46077423" w:rsidR="001F27FB" w:rsidRPr="00C35E39" w:rsidRDefault="001F27FB" w:rsidP="001F27FB">
      <w:pPr>
        <w:pStyle w:val="Heading4"/>
        <w:ind w:left="540"/>
      </w:pPr>
      <w:r>
        <w:t>Committee</w:t>
      </w:r>
      <w:r w:rsidRPr="00C35E39">
        <w:t xml:space="preserve"> Members</w:t>
      </w:r>
      <w:r>
        <w:t xml:space="preserve"> Absent</w:t>
      </w:r>
    </w:p>
    <w:p w14:paraId="30B28F4E" w14:textId="173F68E3" w:rsidR="001F27FB" w:rsidRDefault="001F27FB" w:rsidP="008B64A6">
      <w:pPr>
        <w:pStyle w:val="BodyTextIndent"/>
        <w:tabs>
          <w:tab w:val="clear" w:pos="2340"/>
        </w:tabs>
        <w:ind w:left="547"/>
        <w:jc w:val="both"/>
      </w:pPr>
      <w:r>
        <w:t>Mr. James Dyke</w:t>
      </w:r>
    </w:p>
    <w:p w14:paraId="540349C6" w14:textId="77777777" w:rsidR="001F27FB" w:rsidRDefault="001F27FB" w:rsidP="008B64A6">
      <w:pPr>
        <w:pStyle w:val="BodyTextIndent"/>
        <w:tabs>
          <w:tab w:val="clear" w:pos="2340"/>
        </w:tabs>
        <w:ind w:left="547"/>
        <w:jc w:val="both"/>
      </w:pPr>
    </w:p>
    <w:p w14:paraId="58606D5C" w14:textId="19E52B86" w:rsidR="008A519F" w:rsidRDefault="008A519F" w:rsidP="008A519F">
      <w:pPr>
        <w:pStyle w:val="Heading4"/>
        <w:ind w:left="540"/>
      </w:pPr>
      <w:r>
        <w:t>Student Representative Committee</w:t>
      </w:r>
      <w:r w:rsidRPr="00C35E39">
        <w:t xml:space="preserve"> Member</w:t>
      </w:r>
    </w:p>
    <w:p w14:paraId="693056A2" w14:textId="71008341" w:rsidR="00056AD9" w:rsidRDefault="00056AD9" w:rsidP="008B64A6">
      <w:pPr>
        <w:pStyle w:val="BodyTextIndent"/>
        <w:tabs>
          <w:tab w:val="clear" w:pos="2340"/>
        </w:tabs>
        <w:ind w:left="547"/>
        <w:jc w:val="both"/>
      </w:pPr>
      <w:r>
        <w:t>Mr. Jaylin Drewry, Student Representative</w:t>
      </w:r>
    </w:p>
    <w:p w14:paraId="7B0BD4CF" w14:textId="0FEFF6E6" w:rsidR="00F31254" w:rsidRDefault="00F31254" w:rsidP="008B64A6">
      <w:pPr>
        <w:pStyle w:val="BodyTextIndent"/>
        <w:tabs>
          <w:tab w:val="clear" w:pos="2340"/>
        </w:tabs>
        <w:ind w:left="547"/>
        <w:jc w:val="both"/>
      </w:pPr>
    </w:p>
    <w:p w14:paraId="0CBF339E" w14:textId="77777777" w:rsidR="00257899" w:rsidRPr="00C35E39" w:rsidRDefault="00257899" w:rsidP="008B64A6">
      <w:pPr>
        <w:pStyle w:val="BodyText2"/>
        <w:ind w:left="540"/>
      </w:pPr>
      <w:r w:rsidRPr="00C35E39">
        <w:t xml:space="preserve">NSU </w:t>
      </w:r>
      <w:r>
        <w:t>Administrators and Staff Present</w:t>
      </w:r>
    </w:p>
    <w:p w14:paraId="1E2BF464" w14:textId="77777777" w:rsidR="00257899" w:rsidRDefault="00257899" w:rsidP="008B64A6">
      <w:pPr>
        <w:ind w:left="540"/>
      </w:pPr>
      <w:r>
        <w:t>Dr. Javaune Adams-Gaston, President</w:t>
      </w:r>
    </w:p>
    <w:p w14:paraId="74A520F9" w14:textId="7F0163E5" w:rsidR="00257899" w:rsidRDefault="00257899" w:rsidP="008B64A6">
      <w:pPr>
        <w:pStyle w:val="Header"/>
        <w:tabs>
          <w:tab w:val="clear" w:pos="4320"/>
          <w:tab w:val="clear" w:pos="8640"/>
        </w:tabs>
        <w:ind w:left="540"/>
      </w:pPr>
      <w:r>
        <w:t xml:space="preserve">Mr. Eric Claville, Interim Executive </w:t>
      </w:r>
      <w:r w:rsidR="00F92547">
        <w:t xml:space="preserve">Advisor </w:t>
      </w:r>
      <w:r>
        <w:t>to the President for Government Relations</w:t>
      </w:r>
    </w:p>
    <w:p w14:paraId="7A626902" w14:textId="6133BD9C" w:rsidR="00724EAE" w:rsidRPr="00915777" w:rsidRDefault="00724EAE" w:rsidP="00724EAE">
      <w:pPr>
        <w:ind w:left="547"/>
      </w:pPr>
      <w:r w:rsidRPr="00915777">
        <w:t>Dr. Justin Moses, Vice President for Operations and Chief Strategist for Institutional</w:t>
      </w:r>
    </w:p>
    <w:p w14:paraId="44BD6437" w14:textId="77777777" w:rsidR="00724EAE" w:rsidRDefault="00724EAE" w:rsidP="00724EAE">
      <w:pPr>
        <w:pStyle w:val="Header"/>
        <w:tabs>
          <w:tab w:val="clear" w:pos="4320"/>
          <w:tab w:val="clear" w:pos="8640"/>
        </w:tabs>
        <w:ind w:left="540"/>
      </w:pPr>
      <w:r w:rsidRPr="00915777">
        <w:tab/>
        <w:t>Effectiveness</w:t>
      </w:r>
      <w:r>
        <w:t xml:space="preserve"> </w:t>
      </w:r>
    </w:p>
    <w:p w14:paraId="174B5874" w14:textId="645FA803" w:rsidR="00257899" w:rsidRDefault="00257899" w:rsidP="00724EAE">
      <w:pPr>
        <w:pStyle w:val="Header"/>
        <w:tabs>
          <w:tab w:val="clear" w:pos="4320"/>
          <w:tab w:val="clear" w:pos="8640"/>
        </w:tabs>
        <w:ind w:left="540"/>
      </w:pPr>
      <w:r>
        <w:t>Ms. Tanya S. White, Chief of Staff</w:t>
      </w:r>
    </w:p>
    <w:p w14:paraId="408D0F7D" w14:textId="0BEF7972" w:rsidR="00257899" w:rsidRPr="00BD4CA8" w:rsidRDefault="00257899" w:rsidP="008B64A6">
      <w:pPr>
        <w:pStyle w:val="Header"/>
        <w:tabs>
          <w:tab w:val="clear" w:pos="4320"/>
          <w:tab w:val="clear" w:pos="8640"/>
        </w:tabs>
        <w:ind w:left="540"/>
      </w:pPr>
      <w:r w:rsidRPr="00BD4CA8">
        <w:t xml:space="preserve">Ms. </w:t>
      </w:r>
      <w:r>
        <w:t>Inda Walker, Clerk to the University President and Liaison to the Board of Visitors</w:t>
      </w:r>
    </w:p>
    <w:p w14:paraId="7C9A09C4" w14:textId="470D3D30" w:rsidR="00834935" w:rsidRDefault="00834935" w:rsidP="008B64A6">
      <w:pPr>
        <w:pStyle w:val="Header"/>
        <w:tabs>
          <w:tab w:val="clear" w:pos="4320"/>
          <w:tab w:val="clear" w:pos="8640"/>
        </w:tabs>
        <w:ind w:left="540"/>
      </w:pPr>
      <w:r>
        <w:t xml:space="preserve">Mr. Christopher </w:t>
      </w:r>
      <w:r w:rsidR="00801E00">
        <w:t>Gregory</w:t>
      </w:r>
      <w:r>
        <w:t>, Office of Information Technology</w:t>
      </w:r>
    </w:p>
    <w:p w14:paraId="2DDD1D3E" w14:textId="12D8AD91" w:rsidR="00724EAE" w:rsidRDefault="00724EAE" w:rsidP="008B64A6">
      <w:pPr>
        <w:pStyle w:val="Header"/>
        <w:tabs>
          <w:tab w:val="clear" w:pos="4320"/>
          <w:tab w:val="clear" w:pos="8640"/>
        </w:tabs>
        <w:ind w:left="540"/>
      </w:pPr>
      <w:r>
        <w:t xml:space="preserve">Mr. Obie Smith, </w:t>
      </w:r>
      <w:r w:rsidR="0034496B">
        <w:t xml:space="preserve">Operations Manager, </w:t>
      </w:r>
      <w:r>
        <w:t>Office of Information Technology</w:t>
      </w:r>
    </w:p>
    <w:p w14:paraId="1E835E36" w14:textId="77777777" w:rsidR="00724EAE" w:rsidRDefault="00724EAE" w:rsidP="008B64A6">
      <w:pPr>
        <w:pStyle w:val="Header"/>
        <w:tabs>
          <w:tab w:val="clear" w:pos="4320"/>
          <w:tab w:val="clear" w:pos="8640"/>
        </w:tabs>
        <w:ind w:left="540"/>
      </w:pPr>
    </w:p>
    <w:p w14:paraId="3F3FC4E8" w14:textId="77777777" w:rsidR="00257899" w:rsidRPr="002C3A53" w:rsidRDefault="00257899" w:rsidP="008B64A6">
      <w:pPr>
        <w:pStyle w:val="Header"/>
        <w:tabs>
          <w:tab w:val="clear" w:pos="4320"/>
          <w:tab w:val="clear" w:pos="8640"/>
        </w:tabs>
        <w:ind w:left="540"/>
        <w:rPr>
          <w:u w:val="single"/>
        </w:rPr>
      </w:pPr>
      <w:bookmarkStart w:id="1" w:name="_Hlk95836192"/>
      <w:r w:rsidRPr="002C3A53">
        <w:rPr>
          <w:u w:val="single"/>
        </w:rPr>
        <w:t>Counsel Present</w:t>
      </w:r>
    </w:p>
    <w:bookmarkEnd w:id="1"/>
    <w:p w14:paraId="0C71C6A9" w14:textId="77777777" w:rsidR="00257899" w:rsidRDefault="00257899" w:rsidP="008B64A6">
      <w:pPr>
        <w:pStyle w:val="Header"/>
        <w:tabs>
          <w:tab w:val="left" w:pos="720"/>
        </w:tabs>
        <w:ind w:left="540"/>
        <w:jc w:val="both"/>
      </w:pPr>
      <w:r w:rsidRPr="006018AA">
        <w:t xml:space="preserve">Ms. Pamela F. Boston, University Counsel and </w:t>
      </w:r>
      <w:r>
        <w:t xml:space="preserve">Senior </w:t>
      </w:r>
      <w:r w:rsidRPr="006018AA">
        <w:t>Assistant Attorney General</w:t>
      </w:r>
    </w:p>
    <w:p w14:paraId="24DCC782" w14:textId="77777777" w:rsidR="00724EAE" w:rsidRDefault="00724EAE" w:rsidP="00026BE7">
      <w:pPr>
        <w:pStyle w:val="Header"/>
        <w:tabs>
          <w:tab w:val="clear" w:pos="4320"/>
          <w:tab w:val="clear" w:pos="8640"/>
        </w:tabs>
        <w:ind w:left="540"/>
        <w:rPr>
          <w:u w:val="single"/>
        </w:rPr>
      </w:pPr>
    </w:p>
    <w:p w14:paraId="064F004A" w14:textId="72012B9C" w:rsidR="00B65BBF" w:rsidRDefault="00B65BBF" w:rsidP="008B64A6">
      <w:pPr>
        <w:pStyle w:val="BodyTextIndent"/>
        <w:tabs>
          <w:tab w:val="clear" w:pos="2340"/>
        </w:tabs>
        <w:ind w:left="547"/>
        <w:jc w:val="both"/>
      </w:pPr>
      <w:bookmarkStart w:id="2" w:name="_Hlk101944767"/>
      <w:bookmarkStart w:id="3" w:name="_Hlk101944808"/>
    </w:p>
    <w:p w14:paraId="1AB13CF0" w14:textId="270B3913" w:rsidR="001E4A55" w:rsidRDefault="00A93326" w:rsidP="008B64A6">
      <w:pPr>
        <w:tabs>
          <w:tab w:val="left" w:pos="540"/>
          <w:tab w:val="left" w:pos="1620"/>
        </w:tabs>
        <w:ind w:left="540"/>
        <w:jc w:val="both"/>
        <w:rPr>
          <w:u w:val="single"/>
        </w:rPr>
        <w:sectPr w:rsidR="001E4A55" w:rsidSect="0017155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432" w:gutter="0"/>
          <w:cols w:space="720"/>
          <w:noEndnote/>
          <w:docGrid w:linePitch="326"/>
        </w:sectPr>
      </w:pPr>
      <w:r>
        <w:rPr>
          <w:u w:val="single"/>
        </w:rPr>
        <w:t>.</w:t>
      </w:r>
      <w:bookmarkEnd w:id="2"/>
    </w:p>
    <w:p w14:paraId="62C272AF" w14:textId="77777777" w:rsidR="00026BE7" w:rsidRDefault="00026BE7" w:rsidP="00026BE7">
      <w:pPr>
        <w:tabs>
          <w:tab w:val="left" w:pos="540"/>
          <w:tab w:val="left" w:pos="1620"/>
        </w:tabs>
        <w:ind w:left="540" w:hanging="450"/>
        <w:rPr>
          <w:b/>
          <w:bCs/>
        </w:rPr>
      </w:pPr>
      <w:bookmarkStart w:id="4" w:name="_Hlk95828654"/>
      <w:bookmarkEnd w:id="3"/>
      <w:r>
        <w:rPr>
          <w:b/>
          <w:bCs/>
        </w:rPr>
        <w:lastRenderedPageBreak/>
        <w:t>2.</w:t>
      </w:r>
      <w:r>
        <w:rPr>
          <w:b/>
          <w:bCs/>
        </w:rPr>
        <w:tab/>
      </w:r>
      <w:r w:rsidRPr="00A93326">
        <w:rPr>
          <w:b/>
          <w:bCs/>
        </w:rPr>
        <w:t>Recommend Approval of Electronic Participation</w:t>
      </w:r>
    </w:p>
    <w:p w14:paraId="58B69B9C" w14:textId="77777777" w:rsidR="00026BE7" w:rsidRDefault="00026BE7" w:rsidP="00026BE7">
      <w:pPr>
        <w:tabs>
          <w:tab w:val="left" w:pos="540"/>
          <w:tab w:val="left" w:pos="1620"/>
        </w:tabs>
        <w:ind w:left="540"/>
        <w:rPr>
          <w:b/>
          <w:bCs/>
        </w:rPr>
      </w:pPr>
    </w:p>
    <w:p w14:paraId="3928787C" w14:textId="69D65CD5" w:rsidR="00947BE0" w:rsidRDefault="00947BE0" w:rsidP="00616D23">
      <w:pPr>
        <w:tabs>
          <w:tab w:val="left" w:pos="540"/>
          <w:tab w:val="left" w:pos="1620"/>
        </w:tabs>
        <w:ind w:left="540" w:hanging="450"/>
        <w:rPr>
          <w:b/>
          <w:bCs/>
        </w:rPr>
      </w:pPr>
      <w:r w:rsidRPr="00947BE0">
        <w:tab/>
      </w:r>
      <w:r w:rsidRPr="00947BE0">
        <w:rPr>
          <w:u w:val="single"/>
        </w:rPr>
        <w:t xml:space="preserve">The Committee </w:t>
      </w:r>
      <w:r>
        <w:rPr>
          <w:u w:val="single"/>
        </w:rPr>
        <w:t xml:space="preserve">voted and </w:t>
      </w:r>
      <w:r w:rsidRPr="00947BE0">
        <w:rPr>
          <w:u w:val="single"/>
        </w:rPr>
        <w:t>unanimously approved</w:t>
      </w:r>
      <w:r w:rsidR="008B4E0D">
        <w:rPr>
          <w:u w:val="single"/>
        </w:rPr>
        <w:t xml:space="preserve"> with a 4-0 Roll Call Vote for </w:t>
      </w:r>
      <w:r w:rsidRPr="00947BE0">
        <w:rPr>
          <w:u w:val="single"/>
        </w:rPr>
        <w:t xml:space="preserve">the electronic participation </w:t>
      </w:r>
      <w:r w:rsidR="00FD40AB">
        <w:rPr>
          <w:u w:val="single"/>
        </w:rPr>
        <w:t>of</w:t>
      </w:r>
      <w:r w:rsidRPr="00947BE0">
        <w:rPr>
          <w:u w:val="single"/>
        </w:rPr>
        <w:t xml:space="preserve"> </w:t>
      </w:r>
      <w:r w:rsidR="008B4E0D">
        <w:rPr>
          <w:u w:val="single"/>
        </w:rPr>
        <w:t xml:space="preserve">Mr. Dwayne Blake and Dr. Deborah DiCroce because of medical reasons.  </w:t>
      </w:r>
      <w:bookmarkEnd w:id="4"/>
    </w:p>
    <w:p w14:paraId="68A54BA3" w14:textId="77777777" w:rsidR="00947BE0" w:rsidRDefault="00947BE0" w:rsidP="00616D23">
      <w:pPr>
        <w:tabs>
          <w:tab w:val="left" w:pos="540"/>
          <w:tab w:val="left" w:pos="1620"/>
        </w:tabs>
        <w:ind w:left="540" w:hanging="450"/>
        <w:rPr>
          <w:b/>
          <w:bCs/>
        </w:rPr>
      </w:pPr>
    </w:p>
    <w:p w14:paraId="60DD3E74" w14:textId="32A1779F" w:rsidR="00616D23" w:rsidRDefault="00616D23" w:rsidP="00616D23">
      <w:pPr>
        <w:tabs>
          <w:tab w:val="left" w:pos="540"/>
          <w:tab w:val="left" w:pos="1620"/>
        </w:tabs>
        <w:ind w:left="540" w:hanging="450"/>
        <w:rPr>
          <w:b/>
          <w:bCs/>
        </w:rPr>
      </w:pPr>
      <w:r>
        <w:rPr>
          <w:b/>
          <w:bCs/>
        </w:rPr>
        <w:t>3.</w:t>
      </w:r>
      <w:r>
        <w:rPr>
          <w:b/>
          <w:bCs/>
        </w:rPr>
        <w:tab/>
        <w:t>Approval of the Minutes</w:t>
      </w:r>
    </w:p>
    <w:p w14:paraId="22B1DB15" w14:textId="77777777" w:rsidR="00616D23" w:rsidRDefault="00616D23" w:rsidP="00616D23">
      <w:pPr>
        <w:tabs>
          <w:tab w:val="left" w:pos="540"/>
          <w:tab w:val="left" w:pos="1620"/>
        </w:tabs>
        <w:ind w:left="540"/>
        <w:rPr>
          <w:b/>
          <w:bCs/>
        </w:rPr>
      </w:pPr>
    </w:p>
    <w:p w14:paraId="68AE6C4A" w14:textId="66333B9E" w:rsidR="00B65BBF" w:rsidRPr="00E05A38" w:rsidRDefault="00056AD9" w:rsidP="00057C86">
      <w:pPr>
        <w:tabs>
          <w:tab w:val="left" w:pos="540"/>
          <w:tab w:val="left" w:pos="1620"/>
        </w:tabs>
        <w:ind w:left="540"/>
      </w:pPr>
      <w:r>
        <w:rPr>
          <w:u w:val="single"/>
        </w:rPr>
        <w:t xml:space="preserve">The Committee </w:t>
      </w:r>
      <w:r w:rsidR="008A519F">
        <w:rPr>
          <w:u w:val="single"/>
        </w:rPr>
        <w:t xml:space="preserve">voted and </w:t>
      </w:r>
      <w:r>
        <w:rPr>
          <w:u w:val="single"/>
        </w:rPr>
        <w:t xml:space="preserve">unanimously approved </w:t>
      </w:r>
      <w:r w:rsidR="00B31D9D">
        <w:rPr>
          <w:u w:val="single"/>
        </w:rPr>
        <w:t xml:space="preserve">with a 6-0 Roll Call Vote </w:t>
      </w:r>
      <w:r>
        <w:rPr>
          <w:u w:val="single"/>
        </w:rPr>
        <w:t xml:space="preserve">the minutes for the </w:t>
      </w:r>
      <w:r w:rsidR="00E05A38">
        <w:rPr>
          <w:u w:val="single"/>
        </w:rPr>
        <w:t>February 9</w:t>
      </w:r>
      <w:r>
        <w:rPr>
          <w:u w:val="single"/>
        </w:rPr>
        <w:t>, 202</w:t>
      </w:r>
      <w:r w:rsidR="00E05A38">
        <w:rPr>
          <w:u w:val="single"/>
        </w:rPr>
        <w:t>2</w:t>
      </w:r>
      <w:r>
        <w:rPr>
          <w:u w:val="single"/>
        </w:rPr>
        <w:t xml:space="preserve"> Committee</w:t>
      </w:r>
      <w:r w:rsidR="008A3D49">
        <w:rPr>
          <w:u w:val="single"/>
        </w:rPr>
        <w:t xml:space="preserve"> Meeting</w:t>
      </w:r>
      <w:r w:rsidR="00E05A38">
        <w:t>.</w:t>
      </w:r>
    </w:p>
    <w:p w14:paraId="7CF6F73E" w14:textId="77777777" w:rsidR="008A519F" w:rsidRDefault="008A519F" w:rsidP="00057C86">
      <w:pPr>
        <w:tabs>
          <w:tab w:val="left" w:pos="540"/>
          <w:tab w:val="left" w:pos="1620"/>
        </w:tabs>
        <w:ind w:left="540"/>
      </w:pPr>
    </w:p>
    <w:p w14:paraId="02ED8B5B" w14:textId="5BAC7CDB" w:rsidR="008A519F" w:rsidRPr="008A519F" w:rsidRDefault="00AF0516" w:rsidP="008A519F">
      <w:pPr>
        <w:tabs>
          <w:tab w:val="left" w:pos="540"/>
          <w:tab w:val="left" w:pos="1620"/>
        </w:tabs>
        <w:ind w:left="540" w:hanging="450"/>
        <w:rPr>
          <w:b/>
          <w:bCs/>
        </w:rPr>
      </w:pPr>
      <w:r>
        <w:rPr>
          <w:b/>
          <w:bCs/>
        </w:rPr>
        <w:t>4</w:t>
      </w:r>
      <w:r w:rsidRPr="00C35E39">
        <w:rPr>
          <w:b/>
          <w:bCs/>
        </w:rPr>
        <w:t>.</w:t>
      </w:r>
      <w:r w:rsidRPr="00C35E39">
        <w:rPr>
          <w:b/>
          <w:bCs/>
        </w:rPr>
        <w:tab/>
      </w:r>
      <w:r w:rsidR="00B31D9D" w:rsidRPr="00B31D9D">
        <w:rPr>
          <w:b/>
          <w:bCs/>
        </w:rPr>
        <w:t>Review and Approval of Board of Visitors Policy 13</w:t>
      </w:r>
    </w:p>
    <w:p w14:paraId="6E07DA07" w14:textId="77777777" w:rsidR="008A519F" w:rsidRDefault="008A519F" w:rsidP="008A519F">
      <w:pPr>
        <w:tabs>
          <w:tab w:val="right" w:pos="540"/>
          <w:tab w:val="left" w:pos="810"/>
          <w:tab w:val="left" w:pos="1170"/>
        </w:tabs>
        <w:ind w:left="-187"/>
      </w:pPr>
    </w:p>
    <w:p w14:paraId="48764975" w14:textId="5BCA2931" w:rsidR="008C4290" w:rsidRPr="00A035A1" w:rsidRDefault="008C4290" w:rsidP="00A165D8">
      <w:pPr>
        <w:tabs>
          <w:tab w:val="left" w:pos="540"/>
          <w:tab w:val="left" w:pos="1620"/>
        </w:tabs>
        <w:ind w:left="540"/>
        <w:jc w:val="both"/>
        <w:rPr>
          <w:b/>
          <w:bCs/>
        </w:rPr>
      </w:pPr>
      <w:r>
        <w:t xml:space="preserve">The </w:t>
      </w:r>
      <w:r w:rsidR="00C75DB9">
        <w:t xml:space="preserve">Foundation </w:t>
      </w:r>
      <w:r>
        <w:t>recommend</w:t>
      </w:r>
      <w:r w:rsidR="00C75DB9">
        <w:t xml:space="preserve">s that </w:t>
      </w:r>
      <w:r>
        <w:t xml:space="preserve">the Full Board vote on synchronizing the dates </w:t>
      </w:r>
      <w:r w:rsidR="00FD40AB">
        <w:t>for</w:t>
      </w:r>
      <w:r>
        <w:t xml:space="preserve"> the </w:t>
      </w:r>
      <w:r w:rsidR="00676277">
        <w:t xml:space="preserve">annual summary for the </w:t>
      </w:r>
      <w:r>
        <w:t>NSU Foundation and the University.  The current policy not</w:t>
      </w:r>
      <w:r w:rsidR="00676277">
        <w:t>ates</w:t>
      </w:r>
      <w:r>
        <w:t xml:space="preserve"> the end of the fiscal </w:t>
      </w:r>
      <w:proofErr w:type="gramStart"/>
      <w:r>
        <w:t>year,</w:t>
      </w:r>
      <w:proofErr w:type="gramEnd"/>
      <w:r>
        <w:t xml:space="preserve"> however, the foundation </w:t>
      </w:r>
      <w:r w:rsidR="00A165D8">
        <w:t xml:space="preserve">would like the donors to be able to maximize their giving, </w:t>
      </w:r>
      <w:r w:rsidR="00676277">
        <w:t xml:space="preserve">and therefore </w:t>
      </w:r>
      <w:r>
        <w:t xml:space="preserve">recommends </w:t>
      </w:r>
      <w:r w:rsidR="00A165D8">
        <w:t xml:space="preserve">changing to a calendar year with </w:t>
      </w:r>
      <w:r w:rsidR="00A165D8" w:rsidRPr="00A035A1">
        <w:t>r</w:t>
      </w:r>
      <w:r w:rsidR="00E4469E" w:rsidRPr="00A035A1">
        <w:rPr>
          <w:rFonts w:ascii="TimesNewRomanPSMT" w:hAnsi="TimesNewRomanPSMT" w:cs="TimesNewRomanPSMT"/>
        </w:rPr>
        <w:t>epresentatives submit</w:t>
      </w:r>
      <w:r w:rsidR="00A165D8" w:rsidRPr="00A035A1">
        <w:rPr>
          <w:rFonts w:ascii="TimesNewRomanPSMT" w:hAnsi="TimesNewRomanPSMT" w:cs="TimesNewRomanPSMT"/>
        </w:rPr>
        <w:t>ting</w:t>
      </w:r>
      <w:r w:rsidR="00E4469E" w:rsidRPr="00A035A1">
        <w:rPr>
          <w:rFonts w:ascii="TimesNewRomanPSMT" w:hAnsi="TimesNewRomanPSMT" w:cs="TimesNewRomanPSMT"/>
        </w:rPr>
        <w:t xml:space="preserve"> to the </w:t>
      </w:r>
      <w:r w:rsidR="00FD40AB">
        <w:rPr>
          <w:rFonts w:ascii="TimesNewRomanPSMT" w:hAnsi="TimesNewRomanPSMT" w:cs="TimesNewRomanPSMT"/>
        </w:rPr>
        <w:t>F</w:t>
      </w:r>
      <w:r w:rsidR="00E4469E" w:rsidRPr="00A035A1">
        <w:rPr>
          <w:rFonts w:ascii="TimesNewRomanPSMT" w:hAnsi="TimesNewRomanPSMT" w:cs="TimesNewRomanPSMT"/>
        </w:rPr>
        <w:t xml:space="preserve">ull Board an annual summary by January 15 of each year covering the previous January 1 - December 31 calendar year. </w:t>
      </w:r>
    </w:p>
    <w:p w14:paraId="274BAE74" w14:textId="2F811081" w:rsidR="008C4290" w:rsidRPr="00A035A1" w:rsidRDefault="008C4290" w:rsidP="00312F2B">
      <w:pPr>
        <w:tabs>
          <w:tab w:val="left" w:pos="540"/>
          <w:tab w:val="left" w:pos="1620"/>
        </w:tabs>
        <w:ind w:left="540"/>
        <w:jc w:val="both"/>
        <w:rPr>
          <w:b/>
          <w:bCs/>
        </w:rPr>
      </w:pPr>
    </w:p>
    <w:p w14:paraId="0562F8B6" w14:textId="207E8CEE" w:rsidR="00C75DB9" w:rsidRDefault="00C75DB9" w:rsidP="00C75DB9">
      <w:pPr>
        <w:autoSpaceDE w:val="0"/>
        <w:autoSpaceDN w:val="0"/>
        <w:adjustRightInd w:val="0"/>
        <w:ind w:left="540"/>
        <w:rPr>
          <w:rFonts w:ascii="TimesNewRomanPSMT" w:hAnsi="TimesNewRomanPSMT" w:cs="TimesNewRomanPSMT"/>
        </w:rPr>
      </w:pPr>
      <w:r w:rsidRPr="00A035A1">
        <w:rPr>
          <w:rFonts w:ascii="TimesNewRomanPSMT" w:hAnsi="TimesNewRomanPSMT" w:cs="TimesNewRomanPSMT"/>
        </w:rPr>
        <w:t xml:space="preserve">The Foundation recommends that the President designate a </w:t>
      </w:r>
      <w:proofErr w:type="gramStart"/>
      <w:r w:rsidRPr="00A035A1">
        <w:rPr>
          <w:rFonts w:ascii="TimesNewRomanPSMT" w:hAnsi="TimesNewRomanPSMT" w:cs="TimesNewRomanPSMT"/>
        </w:rPr>
        <w:t>University</w:t>
      </w:r>
      <w:proofErr w:type="gramEnd"/>
      <w:r w:rsidRPr="00A035A1">
        <w:rPr>
          <w:rFonts w:ascii="TimesNewRomanPSMT" w:hAnsi="TimesNewRomanPSMT" w:cs="TimesNewRomanPSMT"/>
        </w:rPr>
        <w:t xml:space="preserve"> officer to prepare an annual report on compliance by the University to the Board of Visitors to be submitted no later than January 31 of each year covering the previous January 1 - December 31 calendar year.</w:t>
      </w:r>
      <w:r w:rsidR="00A035A1">
        <w:rPr>
          <w:rFonts w:ascii="TimesNewRomanPSMT" w:hAnsi="TimesNewRomanPSMT" w:cs="TimesNewRomanPSMT"/>
        </w:rPr>
        <w:t xml:space="preserve">  </w:t>
      </w:r>
      <w:r w:rsidR="00111274">
        <w:rPr>
          <w:rFonts w:ascii="TimesNewRomanPSMT" w:hAnsi="TimesNewRomanPSMT" w:cs="TimesNewRomanPSMT"/>
        </w:rPr>
        <w:t xml:space="preserve"> </w:t>
      </w:r>
    </w:p>
    <w:p w14:paraId="15F4B219" w14:textId="67611C1B" w:rsidR="00111274" w:rsidRDefault="00111274" w:rsidP="00C75DB9">
      <w:pPr>
        <w:autoSpaceDE w:val="0"/>
        <w:autoSpaceDN w:val="0"/>
        <w:adjustRightInd w:val="0"/>
        <w:ind w:left="540"/>
        <w:rPr>
          <w:rFonts w:ascii="TimesNewRomanPSMT" w:hAnsi="TimesNewRomanPSMT" w:cs="TimesNewRomanPSMT"/>
        </w:rPr>
      </w:pPr>
    </w:p>
    <w:p w14:paraId="1CC56DF9" w14:textId="2D8BE60E" w:rsidR="00EE1796" w:rsidRDefault="00FD40AB" w:rsidP="00C75DB9">
      <w:pPr>
        <w:autoSpaceDE w:val="0"/>
        <w:autoSpaceDN w:val="0"/>
        <w:adjustRightInd w:val="0"/>
        <w:ind w:left="540"/>
        <w:rPr>
          <w:rFonts w:ascii="TimesNewRomanPSMT" w:hAnsi="TimesNewRomanPSMT" w:cs="TimesNewRomanPSMT"/>
        </w:rPr>
      </w:pPr>
      <w:r>
        <w:rPr>
          <w:rFonts w:ascii="TimesNewRomanPSMT" w:hAnsi="TimesNewRomanPSMT" w:cs="TimesNewRomanPSMT"/>
        </w:rPr>
        <w:t xml:space="preserve">More clarity is needed in order to determine </w:t>
      </w:r>
      <w:r w:rsidR="00111274">
        <w:rPr>
          <w:rFonts w:ascii="TimesNewRomanPSMT" w:hAnsi="TimesNewRomanPSMT" w:cs="TimesNewRomanPSMT"/>
        </w:rPr>
        <w:t xml:space="preserve">a most beneficial date before </w:t>
      </w:r>
      <w:r>
        <w:rPr>
          <w:rFonts w:ascii="TimesNewRomanPSMT" w:hAnsi="TimesNewRomanPSMT" w:cs="TimesNewRomanPSMT"/>
        </w:rPr>
        <w:t>this i</w:t>
      </w:r>
      <w:r w:rsidR="00111274">
        <w:rPr>
          <w:rFonts w:ascii="TimesNewRomanPSMT" w:hAnsi="TimesNewRomanPSMT" w:cs="TimesNewRomanPSMT"/>
        </w:rPr>
        <w:t xml:space="preserve">s presented to the </w:t>
      </w:r>
      <w:r>
        <w:rPr>
          <w:rFonts w:ascii="TimesNewRomanPSMT" w:hAnsi="TimesNewRomanPSMT" w:cs="TimesNewRomanPSMT"/>
        </w:rPr>
        <w:t xml:space="preserve">Full </w:t>
      </w:r>
      <w:r w:rsidR="00111274">
        <w:rPr>
          <w:rFonts w:ascii="TimesNewRomanPSMT" w:hAnsi="TimesNewRomanPSMT" w:cs="TimesNewRomanPSMT"/>
        </w:rPr>
        <w:t xml:space="preserve">Board.  </w:t>
      </w:r>
      <w:r w:rsidR="00EE1796">
        <w:rPr>
          <w:rFonts w:ascii="TimesNewRomanPSMT" w:hAnsi="TimesNewRomanPSMT" w:cs="TimesNewRomanPSMT"/>
        </w:rPr>
        <w:t>The consensus is that the spirit of the document is clear but the language needs adjusting</w:t>
      </w:r>
      <w:r w:rsidR="008B0B5F">
        <w:rPr>
          <w:rFonts w:ascii="TimesNewRomanPSMT" w:hAnsi="TimesNewRomanPSMT" w:cs="TimesNewRomanPSMT"/>
        </w:rPr>
        <w:t>, which will be done before the Full Board meeting</w:t>
      </w:r>
      <w:r w:rsidR="00EE1796">
        <w:rPr>
          <w:rFonts w:ascii="TimesNewRomanPSMT" w:hAnsi="TimesNewRomanPSMT" w:cs="TimesNewRomanPSMT"/>
        </w:rPr>
        <w:t xml:space="preserve">.  </w:t>
      </w:r>
    </w:p>
    <w:p w14:paraId="15CD5D0A" w14:textId="77777777" w:rsidR="00EE1796" w:rsidRDefault="00EE1796" w:rsidP="00C75DB9">
      <w:pPr>
        <w:autoSpaceDE w:val="0"/>
        <w:autoSpaceDN w:val="0"/>
        <w:adjustRightInd w:val="0"/>
        <w:ind w:left="540"/>
        <w:rPr>
          <w:rFonts w:ascii="TimesNewRomanPSMT" w:hAnsi="TimesNewRomanPSMT" w:cs="TimesNewRomanPSMT"/>
        </w:rPr>
      </w:pPr>
    </w:p>
    <w:p w14:paraId="13802C66" w14:textId="522220C9" w:rsidR="00111274" w:rsidRPr="00EE1796" w:rsidRDefault="00EE1796" w:rsidP="00C75DB9">
      <w:pPr>
        <w:autoSpaceDE w:val="0"/>
        <w:autoSpaceDN w:val="0"/>
        <w:adjustRightInd w:val="0"/>
        <w:ind w:left="540"/>
        <w:rPr>
          <w:rFonts w:ascii="TimesNewRomanPSMT" w:hAnsi="TimesNewRomanPSMT" w:cs="TimesNewRomanPSMT"/>
          <w:u w:val="single"/>
        </w:rPr>
      </w:pPr>
      <w:r w:rsidRPr="00EE1796">
        <w:rPr>
          <w:rFonts w:ascii="TimesNewRomanPSMT" w:hAnsi="TimesNewRomanPSMT" w:cs="TimesNewRomanPSMT"/>
          <w:u w:val="single"/>
        </w:rPr>
        <w:t xml:space="preserve">Mr. Delbert Parks motioned that Policy 13 be presented to the Full Board to amend that </w:t>
      </w:r>
      <w:r w:rsidR="00551EE7">
        <w:rPr>
          <w:rFonts w:ascii="TimesNewRomanPSMT" w:hAnsi="TimesNewRomanPSMT" w:cs="TimesNewRomanPSMT"/>
          <w:u w:val="single"/>
        </w:rPr>
        <w:t>reporting</w:t>
      </w:r>
      <w:r w:rsidR="008B0B5F">
        <w:rPr>
          <w:rFonts w:ascii="TimesNewRomanPSMT" w:hAnsi="TimesNewRomanPSMT" w:cs="TimesNewRomanPSMT"/>
          <w:u w:val="single"/>
        </w:rPr>
        <w:t xml:space="preserve"> be changed</w:t>
      </w:r>
      <w:r w:rsidR="00551EE7">
        <w:rPr>
          <w:rFonts w:ascii="TimesNewRomanPSMT" w:hAnsi="TimesNewRomanPSMT" w:cs="TimesNewRomanPSMT"/>
          <w:u w:val="single"/>
        </w:rPr>
        <w:t xml:space="preserve"> </w:t>
      </w:r>
      <w:r w:rsidRPr="00EE1796">
        <w:rPr>
          <w:rFonts w:ascii="TimesNewRomanPSMT" w:hAnsi="TimesNewRomanPSMT" w:cs="TimesNewRomanPSMT"/>
          <w:u w:val="single"/>
        </w:rPr>
        <w:t xml:space="preserve">from a fiscal year to a calendar year, seconded by Bishop Kim Brown, and with a 6-0 Roll Call Vote the Committee unanimously agreed.  </w:t>
      </w:r>
    </w:p>
    <w:p w14:paraId="25EF6188" w14:textId="77777777" w:rsidR="008C4290" w:rsidRPr="00A035A1" w:rsidRDefault="008C4290" w:rsidP="00312F2B">
      <w:pPr>
        <w:tabs>
          <w:tab w:val="left" w:pos="540"/>
          <w:tab w:val="left" w:pos="1620"/>
        </w:tabs>
        <w:ind w:left="540"/>
        <w:jc w:val="both"/>
      </w:pPr>
    </w:p>
    <w:p w14:paraId="152FBF1B" w14:textId="14706B9C" w:rsidR="00EA4DFE" w:rsidRDefault="00111274" w:rsidP="00EA4DFE">
      <w:pPr>
        <w:tabs>
          <w:tab w:val="left" w:pos="540"/>
          <w:tab w:val="left" w:pos="1620"/>
        </w:tabs>
        <w:ind w:left="540" w:hanging="450"/>
        <w:rPr>
          <w:b/>
          <w:bCs/>
        </w:rPr>
      </w:pPr>
      <w:r>
        <w:rPr>
          <w:b/>
          <w:bCs/>
        </w:rPr>
        <w:t>5.</w:t>
      </w:r>
      <w:r w:rsidR="00EA4DFE" w:rsidRPr="00C35E39">
        <w:rPr>
          <w:b/>
          <w:bCs/>
        </w:rPr>
        <w:tab/>
      </w:r>
      <w:r w:rsidR="00EA4DFE">
        <w:rPr>
          <w:b/>
          <w:bCs/>
        </w:rPr>
        <w:t>Other Items</w:t>
      </w:r>
    </w:p>
    <w:p w14:paraId="36324A33" w14:textId="595429E5" w:rsidR="00EA4DFE" w:rsidRDefault="00EA4DFE" w:rsidP="00367442">
      <w:pPr>
        <w:tabs>
          <w:tab w:val="right" w:pos="540"/>
          <w:tab w:val="left" w:pos="810"/>
          <w:tab w:val="left" w:pos="1170"/>
          <w:tab w:val="right" w:leader="dot" w:pos="7740"/>
        </w:tabs>
        <w:ind w:left="540"/>
      </w:pPr>
    </w:p>
    <w:p w14:paraId="0CD81163" w14:textId="6311DEAA" w:rsidR="00551EE7" w:rsidRDefault="00551EE7" w:rsidP="00367442">
      <w:pPr>
        <w:tabs>
          <w:tab w:val="right" w:pos="540"/>
          <w:tab w:val="left" w:pos="810"/>
          <w:tab w:val="left" w:pos="1170"/>
          <w:tab w:val="right" w:leader="dot" w:pos="7740"/>
        </w:tabs>
        <w:ind w:left="540"/>
      </w:pPr>
      <w:r>
        <w:t xml:space="preserve">Incentive Compensation Package – </w:t>
      </w:r>
      <w:r w:rsidR="00FF6AD8">
        <w:t xml:space="preserve">Consistent with the consultants, </w:t>
      </w:r>
      <w:r>
        <w:t xml:space="preserve">NSU should develop bonus and incentives for NSU executives.  </w:t>
      </w:r>
      <w:r w:rsidR="008B0B5F">
        <w:t xml:space="preserve">It was determined that </w:t>
      </w:r>
      <w:r w:rsidR="00FF6AD8">
        <w:t xml:space="preserve">a timeline </w:t>
      </w:r>
      <w:r w:rsidR="008B0B5F">
        <w:t xml:space="preserve">would be determined </w:t>
      </w:r>
      <w:r w:rsidR="00FF6AD8">
        <w:t xml:space="preserve">for getting this ready to present to the Full Board.  </w:t>
      </w:r>
    </w:p>
    <w:p w14:paraId="15022102" w14:textId="0DB90E84" w:rsidR="00FF6AD8" w:rsidRDefault="00FF6AD8" w:rsidP="00367442">
      <w:pPr>
        <w:tabs>
          <w:tab w:val="right" w:pos="540"/>
          <w:tab w:val="left" w:pos="810"/>
          <w:tab w:val="left" w:pos="1170"/>
          <w:tab w:val="right" w:leader="dot" w:pos="7740"/>
        </w:tabs>
        <w:ind w:left="540"/>
      </w:pPr>
    </w:p>
    <w:p w14:paraId="0F6E87B1" w14:textId="5CAA06C1" w:rsidR="00FF6AD8" w:rsidRPr="00367442" w:rsidRDefault="00FF6AD8" w:rsidP="00367442">
      <w:pPr>
        <w:tabs>
          <w:tab w:val="right" w:pos="540"/>
          <w:tab w:val="left" w:pos="810"/>
          <w:tab w:val="left" w:pos="1170"/>
          <w:tab w:val="right" w:leader="dot" w:pos="7740"/>
        </w:tabs>
        <w:ind w:left="540"/>
      </w:pPr>
      <w:r>
        <w:t xml:space="preserve">Title IX – for informational purposes only, BOV Policy 5.  </w:t>
      </w:r>
      <w:r w:rsidR="008B0B5F">
        <w:t>Federal Regulations will be coming from the Biden Administration, for which we are w</w:t>
      </w:r>
      <w:r w:rsidR="00AC464E">
        <w:t>aiting</w:t>
      </w:r>
      <w:r>
        <w:t xml:space="preserve">.  </w:t>
      </w:r>
      <w:r w:rsidR="008B0B5F">
        <w:t xml:space="preserve">The </w:t>
      </w:r>
      <w:r>
        <w:t xml:space="preserve">current policy is </w:t>
      </w:r>
      <w:proofErr w:type="gramStart"/>
      <w:r>
        <w:t>good</w:t>
      </w:r>
      <w:r w:rsidR="008B0B5F">
        <w:t>,</w:t>
      </w:r>
      <w:proofErr w:type="gramEnd"/>
      <w:r w:rsidR="008B0B5F">
        <w:t xml:space="preserve"> however, w</w:t>
      </w:r>
      <w:r>
        <w:t>e want to ensure that our policy is as tight as it can be</w:t>
      </w:r>
      <w:r w:rsidR="008B0B5F">
        <w:t xml:space="preserve">.  </w:t>
      </w:r>
      <w:r>
        <w:t xml:space="preserve">Legal </w:t>
      </w:r>
      <w:r w:rsidR="008B0B5F">
        <w:t xml:space="preserve">and </w:t>
      </w:r>
      <w:r>
        <w:t>Academic and Student Affairs</w:t>
      </w:r>
      <w:r w:rsidR="00733E1F">
        <w:t xml:space="preserve"> will be working together to make any adjustments i</w:t>
      </w:r>
      <w:r w:rsidR="00AC464E">
        <w:t xml:space="preserve">f new regulations </w:t>
      </w:r>
      <w:r w:rsidR="00863A6D">
        <w:t>are issued and to ensure that the current policy is clear and concise.</w:t>
      </w:r>
      <w:r w:rsidR="00AC464E">
        <w:t xml:space="preserve">  </w:t>
      </w:r>
    </w:p>
    <w:p w14:paraId="2C6639D7" w14:textId="2D0C45B0" w:rsidR="00A93326" w:rsidRDefault="00EA4DFE" w:rsidP="00551EE7">
      <w:pPr>
        <w:tabs>
          <w:tab w:val="left" w:pos="540"/>
          <w:tab w:val="left" w:pos="1620"/>
        </w:tabs>
        <w:ind w:left="540" w:hanging="450"/>
      </w:pPr>
      <w:r>
        <w:tab/>
      </w:r>
      <w:r w:rsidR="002E0D58">
        <w:t xml:space="preserve"> </w:t>
      </w:r>
    </w:p>
    <w:p w14:paraId="3CC79D8F" w14:textId="730395B5" w:rsidR="001D4560" w:rsidRPr="005F5A4A" w:rsidRDefault="00F92547" w:rsidP="00AB77DA">
      <w:pPr>
        <w:tabs>
          <w:tab w:val="left" w:pos="540"/>
          <w:tab w:val="left" w:pos="1620"/>
        </w:tabs>
        <w:ind w:left="540" w:hanging="360"/>
        <w:jc w:val="both"/>
        <w:rPr>
          <w:b/>
        </w:rPr>
      </w:pPr>
      <w:r>
        <w:rPr>
          <w:b/>
          <w:bCs/>
        </w:rPr>
        <w:lastRenderedPageBreak/>
        <w:t>6</w:t>
      </w:r>
      <w:r w:rsidR="00F445E4" w:rsidRPr="00AE774B">
        <w:rPr>
          <w:b/>
          <w:bCs/>
        </w:rPr>
        <w:t>.</w:t>
      </w:r>
      <w:r w:rsidR="001D4560" w:rsidRPr="005F5A4A">
        <w:rPr>
          <w:b/>
        </w:rPr>
        <w:tab/>
        <w:t>Adjournment</w:t>
      </w:r>
    </w:p>
    <w:p w14:paraId="50F4549C" w14:textId="77777777" w:rsidR="001D4560" w:rsidRDefault="001D4560" w:rsidP="000E123A">
      <w:pPr>
        <w:tabs>
          <w:tab w:val="left" w:pos="480"/>
          <w:tab w:val="left" w:pos="540"/>
          <w:tab w:val="left" w:pos="1620"/>
        </w:tabs>
        <w:spacing w:line="192" w:lineRule="auto"/>
        <w:ind w:left="540" w:hanging="360"/>
        <w:jc w:val="both"/>
        <w:rPr>
          <w:bCs/>
        </w:rPr>
      </w:pPr>
    </w:p>
    <w:p w14:paraId="485EC075" w14:textId="1428A431" w:rsidR="001D4560" w:rsidRPr="00AC464E" w:rsidRDefault="001D4560" w:rsidP="001436F8">
      <w:pPr>
        <w:tabs>
          <w:tab w:val="left" w:pos="540"/>
          <w:tab w:val="left" w:pos="1620"/>
        </w:tabs>
        <w:ind w:left="540"/>
        <w:jc w:val="both"/>
        <w:rPr>
          <w:bCs/>
          <w:u w:val="single"/>
        </w:rPr>
      </w:pPr>
      <w:r w:rsidRPr="00AC464E">
        <w:rPr>
          <w:bCs/>
          <w:u w:val="single"/>
        </w:rPr>
        <w:t>There being no further business</w:t>
      </w:r>
      <w:r w:rsidR="007C5C4C" w:rsidRPr="00AC464E">
        <w:rPr>
          <w:bCs/>
          <w:u w:val="single"/>
        </w:rPr>
        <w:t xml:space="preserve">, </w:t>
      </w:r>
      <w:r w:rsidR="00A21FB5" w:rsidRPr="00AC464E">
        <w:rPr>
          <w:bCs/>
          <w:u w:val="single"/>
        </w:rPr>
        <w:t xml:space="preserve">Chairman Blake adjourned the meeting </w:t>
      </w:r>
      <w:r w:rsidR="00AC464E" w:rsidRPr="00AC464E">
        <w:rPr>
          <w:bCs/>
          <w:u w:val="single"/>
        </w:rPr>
        <w:t>with a motion to close and a 6-0 Roll Call Vote</w:t>
      </w:r>
      <w:r w:rsidR="00196ED6">
        <w:rPr>
          <w:bCs/>
          <w:u w:val="single"/>
        </w:rPr>
        <w:t>, the Committee unanimously agreed</w:t>
      </w:r>
      <w:r w:rsidR="00AC464E" w:rsidRPr="00AC464E">
        <w:rPr>
          <w:bCs/>
          <w:u w:val="single"/>
        </w:rPr>
        <w:t xml:space="preserve">, the meeting closed at 3:04 pm.  </w:t>
      </w:r>
    </w:p>
    <w:p w14:paraId="0661DAEE" w14:textId="77777777" w:rsidR="00575921" w:rsidRPr="00DD0474" w:rsidRDefault="00575921" w:rsidP="00413DA7">
      <w:pPr>
        <w:tabs>
          <w:tab w:val="left" w:pos="480"/>
          <w:tab w:val="left" w:pos="540"/>
          <w:tab w:val="left" w:pos="1620"/>
        </w:tabs>
        <w:spacing w:line="192" w:lineRule="auto"/>
        <w:ind w:left="533" w:firstLine="14"/>
        <w:jc w:val="both"/>
        <w:rPr>
          <w:bCs/>
        </w:rPr>
      </w:pPr>
    </w:p>
    <w:p w14:paraId="731883CC" w14:textId="77777777" w:rsidR="00EF5A06" w:rsidRPr="00C35E39" w:rsidRDefault="00EF5A06" w:rsidP="00994531">
      <w:pPr>
        <w:tabs>
          <w:tab w:val="left" w:pos="3420"/>
          <w:tab w:val="left" w:pos="5580"/>
        </w:tabs>
        <w:ind w:left="5490"/>
        <w:outlineLvl w:val="0"/>
      </w:pPr>
      <w:r w:rsidRPr="00C35E39">
        <w:t>Respectfully submitted,</w:t>
      </w:r>
    </w:p>
    <w:p w14:paraId="0E8510D0" w14:textId="77777777" w:rsidR="00EF5A06" w:rsidRPr="00C35E39" w:rsidRDefault="00EF5A06" w:rsidP="00994531">
      <w:pPr>
        <w:ind w:left="5490"/>
        <w:jc w:val="both"/>
      </w:pPr>
    </w:p>
    <w:p w14:paraId="21E2BE07" w14:textId="77777777" w:rsidR="00C511C5" w:rsidRPr="00C35E39" w:rsidRDefault="00C511C5" w:rsidP="00994531">
      <w:pPr>
        <w:ind w:left="5490"/>
        <w:jc w:val="both"/>
      </w:pPr>
    </w:p>
    <w:p w14:paraId="12A0CA71" w14:textId="30B9A0F7" w:rsidR="00EF5A06" w:rsidRPr="00D928A1" w:rsidRDefault="00D928A1" w:rsidP="00994531">
      <w:pPr>
        <w:tabs>
          <w:tab w:val="left" w:pos="3420"/>
          <w:tab w:val="left" w:pos="5580"/>
        </w:tabs>
        <w:ind w:left="5490"/>
        <w:outlineLvl w:val="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3D8317DC" w14:textId="585632F5" w:rsidR="00EF5A06" w:rsidRPr="00C35E39" w:rsidRDefault="00A21FB5" w:rsidP="00994531">
      <w:pPr>
        <w:tabs>
          <w:tab w:val="left" w:pos="3420"/>
          <w:tab w:val="left" w:pos="5580"/>
        </w:tabs>
        <w:ind w:left="5490"/>
        <w:outlineLvl w:val="0"/>
      </w:pPr>
      <w:r>
        <w:t>Inda B. Walker</w:t>
      </w:r>
      <w:r w:rsidR="00EF5A06" w:rsidRPr="00C35E39">
        <w:t>, Board Liaison</w:t>
      </w:r>
    </w:p>
    <w:p w14:paraId="02BA7DAA" w14:textId="77777777" w:rsidR="00C511C5" w:rsidRDefault="00C511C5" w:rsidP="00994531">
      <w:pPr>
        <w:tabs>
          <w:tab w:val="left" w:pos="3420"/>
          <w:tab w:val="left" w:pos="5580"/>
        </w:tabs>
        <w:ind w:left="5490"/>
        <w:outlineLvl w:val="0"/>
      </w:pPr>
    </w:p>
    <w:p w14:paraId="4F925C9C" w14:textId="77777777" w:rsidR="00ED3FE1" w:rsidRDefault="00ED3FE1" w:rsidP="00994531">
      <w:pPr>
        <w:tabs>
          <w:tab w:val="left" w:pos="3420"/>
          <w:tab w:val="left" w:pos="5580"/>
        </w:tabs>
        <w:ind w:left="5490"/>
        <w:outlineLvl w:val="0"/>
      </w:pPr>
    </w:p>
    <w:p w14:paraId="141C29C0" w14:textId="77777777" w:rsidR="00D928A1" w:rsidRPr="00D928A1" w:rsidRDefault="00D928A1" w:rsidP="00D928A1">
      <w:pPr>
        <w:tabs>
          <w:tab w:val="left" w:pos="3420"/>
          <w:tab w:val="left" w:pos="5580"/>
        </w:tabs>
        <w:ind w:left="5490"/>
        <w:outlineLvl w:val="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58CBCED9" w14:textId="5336CE0E" w:rsidR="00EF5A06" w:rsidRPr="00C35E39" w:rsidRDefault="00617977" w:rsidP="00994531">
      <w:pPr>
        <w:tabs>
          <w:tab w:val="left" w:pos="3420"/>
          <w:tab w:val="left" w:pos="5580"/>
        </w:tabs>
        <w:ind w:left="5490"/>
        <w:outlineLvl w:val="0"/>
      </w:pPr>
      <w:r>
        <w:t>Dwayne B. Blake</w:t>
      </w:r>
      <w:r w:rsidR="00B95334">
        <w:t xml:space="preserve">, </w:t>
      </w:r>
      <w:r w:rsidR="00C30316">
        <w:t>Chair</w:t>
      </w:r>
    </w:p>
    <w:p w14:paraId="2BC8C0DC" w14:textId="3F45BD2D" w:rsidR="00413DA7" w:rsidRDefault="00617977" w:rsidP="000A0982">
      <w:pPr>
        <w:tabs>
          <w:tab w:val="left" w:pos="3420"/>
          <w:tab w:val="left" w:pos="5580"/>
        </w:tabs>
        <w:ind w:left="5490"/>
        <w:outlineLvl w:val="0"/>
      </w:pPr>
      <w:r>
        <w:t>Governance</w:t>
      </w:r>
      <w:r w:rsidR="00C30316">
        <w:t xml:space="preserve"> Committee</w:t>
      </w:r>
    </w:p>
    <w:p w14:paraId="68DAE368" w14:textId="77777777" w:rsidR="00FF7207" w:rsidRDefault="00FF7207" w:rsidP="000A0982">
      <w:pPr>
        <w:tabs>
          <w:tab w:val="left" w:pos="3420"/>
          <w:tab w:val="left" w:pos="5580"/>
        </w:tabs>
        <w:ind w:left="5490"/>
        <w:outlineLvl w:val="0"/>
        <w:sectPr w:rsidR="00FF7207" w:rsidSect="00367442">
          <w:headerReference w:type="default" r:id="rId14"/>
          <w:pgSz w:w="12240" w:h="15840"/>
          <w:pgMar w:top="1296" w:right="1080" w:bottom="1296" w:left="1080" w:header="720" w:footer="432" w:gutter="0"/>
          <w:cols w:space="720"/>
          <w:noEndnote/>
          <w:docGrid w:linePitch="326"/>
        </w:sectPr>
      </w:pPr>
    </w:p>
    <w:p w14:paraId="71774408" w14:textId="0779DB33" w:rsidR="00FF7207" w:rsidRPr="00E67CBF" w:rsidRDefault="00FF7207" w:rsidP="000A0982">
      <w:pPr>
        <w:tabs>
          <w:tab w:val="left" w:pos="3420"/>
          <w:tab w:val="left" w:pos="5580"/>
        </w:tabs>
        <w:ind w:left="5490"/>
        <w:outlineLvl w:val="0"/>
        <w:rPr>
          <w:sz w:val="19"/>
          <w:szCs w:val="19"/>
        </w:rPr>
      </w:pPr>
    </w:p>
    <w:sectPr w:rsidR="00FF7207" w:rsidRPr="00E67CBF" w:rsidSect="00616D23">
      <w:headerReference w:type="default" r:id="rId15"/>
      <w:pgSz w:w="12240" w:h="15840"/>
      <w:pgMar w:top="1152" w:right="1440" w:bottom="1296" w:left="1440"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D8657" w14:textId="77777777" w:rsidR="00920768" w:rsidRDefault="00920768">
      <w:r>
        <w:separator/>
      </w:r>
    </w:p>
  </w:endnote>
  <w:endnote w:type="continuationSeparator" w:id="0">
    <w:p w14:paraId="0DA3C3DA" w14:textId="77777777" w:rsidR="00920768" w:rsidRDefault="00920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53EF" w14:textId="77777777" w:rsidR="00EA2374" w:rsidRDefault="00EA2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DF49" w14:textId="77777777" w:rsidR="00EA2374" w:rsidRDefault="00EA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45D8C" w14:textId="77777777" w:rsidR="00EA2374" w:rsidRDefault="00EA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706FD" w14:textId="77777777" w:rsidR="00920768" w:rsidRDefault="00920768">
      <w:r>
        <w:separator/>
      </w:r>
    </w:p>
  </w:footnote>
  <w:footnote w:type="continuationSeparator" w:id="0">
    <w:p w14:paraId="7AD7702C" w14:textId="77777777" w:rsidR="00920768" w:rsidRDefault="00920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4D76B" w14:textId="77777777" w:rsidR="00EA2374" w:rsidRDefault="00EA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44733" w14:textId="5E5D33AB" w:rsidR="00EA2374" w:rsidRPr="005A417D" w:rsidRDefault="00EA2374" w:rsidP="005A41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B690C" w14:textId="77777777" w:rsidR="00EA2374" w:rsidRDefault="00EA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E3079" w14:textId="638BC57F" w:rsidR="00113465" w:rsidRDefault="00113465" w:rsidP="00113465">
    <w:pPr>
      <w:pStyle w:val="Header"/>
      <w:tabs>
        <w:tab w:val="clear" w:pos="8640"/>
        <w:tab w:val="right" w:pos="9360"/>
      </w:tabs>
      <w:rPr>
        <w:b/>
        <w:smallCaps/>
      </w:rPr>
    </w:pPr>
  </w:p>
  <w:p w14:paraId="5C567409" w14:textId="77777777" w:rsidR="00113465" w:rsidRDefault="00113465" w:rsidP="00113465">
    <w:pPr>
      <w:pStyle w:val="Header"/>
      <w:tabs>
        <w:tab w:val="clear" w:pos="8640"/>
        <w:tab w:val="right" w:pos="9360"/>
      </w:tabs>
    </w:pPr>
    <w:r>
      <w:rPr>
        <w:b/>
        <w:smallCaps/>
      </w:rPr>
      <w:t>Board of Visitors</w:t>
    </w:r>
  </w:p>
  <w:p w14:paraId="7BAE748D" w14:textId="77777777" w:rsidR="00113465" w:rsidRDefault="00113465" w:rsidP="00113465">
    <w:pPr>
      <w:pStyle w:val="Header"/>
    </w:pPr>
    <w:r>
      <w:t>Governance Committee Meeting</w:t>
    </w:r>
  </w:p>
  <w:p w14:paraId="6EBA4C04" w14:textId="3B0A55BB" w:rsidR="00113465" w:rsidRDefault="00E05A38" w:rsidP="00113465">
    <w:pPr>
      <w:pStyle w:val="Header"/>
    </w:pPr>
    <w:r>
      <w:t>April 13</w:t>
    </w:r>
    <w:r w:rsidR="008058BB">
      <w:t>, 2022</w:t>
    </w:r>
  </w:p>
  <w:p w14:paraId="7C032CF6" w14:textId="77777777" w:rsidR="00113465" w:rsidRDefault="00113465" w:rsidP="00113465">
    <w:pPr>
      <w:pStyle w:val="Header"/>
    </w:pPr>
    <w:r>
      <w:t xml:space="preserve">Page </w:t>
    </w:r>
    <w:r>
      <w:fldChar w:fldCharType="begin"/>
    </w:r>
    <w:r>
      <w:instrText xml:space="preserve"> PAGE   \* MERGEFORMAT </w:instrText>
    </w:r>
    <w:r>
      <w:fldChar w:fldCharType="separate"/>
    </w:r>
    <w:r>
      <w:t>1</w:t>
    </w:r>
    <w:r>
      <w:rPr>
        <w:noProof/>
      </w:rPr>
      <w:fldChar w:fldCharType="end"/>
    </w:r>
  </w:p>
  <w:p w14:paraId="6B699A68" w14:textId="77777777" w:rsidR="00113465" w:rsidRDefault="00113465" w:rsidP="00113465">
    <w:pPr>
      <w:pStyle w:val="Header"/>
    </w:pPr>
  </w:p>
  <w:p w14:paraId="6A601A1E" w14:textId="77777777" w:rsidR="00113465" w:rsidRPr="00113465" w:rsidRDefault="00113465" w:rsidP="0011346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7C44" w14:textId="77777777" w:rsidR="00FF7207" w:rsidRPr="00E05A38" w:rsidRDefault="00FF7207" w:rsidP="00E05A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EBF"/>
    <w:multiLevelType w:val="hybridMultilevel"/>
    <w:tmpl w:val="ACA851C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 w15:restartNumberingAfterBreak="0">
    <w:nsid w:val="06563431"/>
    <w:multiLevelType w:val="hybridMultilevel"/>
    <w:tmpl w:val="F564A96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5D66DA9"/>
    <w:multiLevelType w:val="hybridMultilevel"/>
    <w:tmpl w:val="BF9C5F28"/>
    <w:lvl w:ilvl="0" w:tplc="B4A2276C">
      <w:start w:val="1"/>
      <w:numFmt w:val="upperRoman"/>
      <w:lvlText w:val="%1."/>
      <w:lvlJc w:val="left"/>
      <w:pPr>
        <w:ind w:left="1260" w:hanging="72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611316A"/>
    <w:multiLevelType w:val="hybridMultilevel"/>
    <w:tmpl w:val="C66C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C540F"/>
    <w:multiLevelType w:val="hybridMultilevel"/>
    <w:tmpl w:val="496895CE"/>
    <w:lvl w:ilvl="0" w:tplc="067876DC">
      <w:start w:val="1"/>
      <w:numFmt w:val="lowerLetter"/>
      <w:lvlText w:val="%1."/>
      <w:lvlJc w:val="left"/>
      <w:pPr>
        <w:ind w:left="1350" w:hanging="54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5" w15:restartNumberingAfterBreak="0">
    <w:nsid w:val="186B7D5F"/>
    <w:multiLevelType w:val="hybridMultilevel"/>
    <w:tmpl w:val="02FCC4A2"/>
    <w:lvl w:ilvl="0" w:tplc="139456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00A5ED7"/>
    <w:multiLevelType w:val="hybridMultilevel"/>
    <w:tmpl w:val="882441B8"/>
    <w:lvl w:ilvl="0" w:tplc="D80A9EE6">
      <w:start w:val="1"/>
      <w:numFmt w:val="bullet"/>
      <w:pStyle w:val="EYBulletText"/>
      <w:lvlText w:val=""/>
      <w:lvlJc w:val="left"/>
      <w:pPr>
        <w:tabs>
          <w:tab w:val="num" w:pos="360"/>
        </w:tabs>
        <w:ind w:left="360" w:hanging="360"/>
      </w:pPr>
      <w:rPr>
        <w:rFonts w:ascii="ZapfDingbats" w:hAnsi="ZapfDingbats" w:hint="default"/>
        <w:color w:val="4367C5"/>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FDFA0684"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110EC0"/>
    <w:multiLevelType w:val="hybridMultilevel"/>
    <w:tmpl w:val="F8C8A4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B9B21D2"/>
    <w:multiLevelType w:val="hybridMultilevel"/>
    <w:tmpl w:val="5E84645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C317F38"/>
    <w:multiLevelType w:val="hybridMultilevel"/>
    <w:tmpl w:val="B784E182"/>
    <w:lvl w:ilvl="0" w:tplc="7854CEE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D17AC"/>
    <w:multiLevelType w:val="hybridMultilevel"/>
    <w:tmpl w:val="9EC224A0"/>
    <w:lvl w:ilvl="0" w:tplc="DCCC25EE">
      <w:start w:val="1"/>
      <w:numFmt w:val="decimal"/>
      <w:lvlText w:val="%1)"/>
      <w:lvlJc w:val="left"/>
      <w:pPr>
        <w:ind w:left="459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EB00346"/>
    <w:multiLevelType w:val="hybridMultilevel"/>
    <w:tmpl w:val="AB72E97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2" w15:restartNumberingAfterBreak="0">
    <w:nsid w:val="55990AD6"/>
    <w:multiLevelType w:val="hybridMultilevel"/>
    <w:tmpl w:val="C912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031BD"/>
    <w:multiLevelType w:val="hybridMultilevel"/>
    <w:tmpl w:val="AD9E0588"/>
    <w:lvl w:ilvl="0" w:tplc="2FFAFB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D025939"/>
    <w:multiLevelType w:val="hybridMultilevel"/>
    <w:tmpl w:val="444462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9B6C8B"/>
    <w:multiLevelType w:val="hybridMultilevel"/>
    <w:tmpl w:val="F0325D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376A3"/>
    <w:multiLevelType w:val="hybridMultilevel"/>
    <w:tmpl w:val="0F00D99C"/>
    <w:lvl w:ilvl="0" w:tplc="8AFA2D80">
      <w:start w:val="1"/>
      <w:numFmt w:val="decimal"/>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7" w15:restartNumberingAfterBreak="0">
    <w:nsid w:val="6C467DFD"/>
    <w:multiLevelType w:val="hybridMultilevel"/>
    <w:tmpl w:val="6A583D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469DD"/>
    <w:multiLevelType w:val="hybridMultilevel"/>
    <w:tmpl w:val="186E7BC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5800819">
    <w:abstractNumId w:val="6"/>
  </w:num>
  <w:num w:numId="2" w16cid:durableId="1365330868">
    <w:abstractNumId w:val="1"/>
  </w:num>
  <w:num w:numId="3" w16cid:durableId="1696154700">
    <w:abstractNumId w:val="16"/>
  </w:num>
  <w:num w:numId="4" w16cid:durableId="1655841960">
    <w:abstractNumId w:val="5"/>
  </w:num>
  <w:num w:numId="5" w16cid:durableId="986934525">
    <w:abstractNumId w:val="0"/>
  </w:num>
  <w:num w:numId="6" w16cid:durableId="1952977421">
    <w:abstractNumId w:val="11"/>
  </w:num>
  <w:num w:numId="7" w16cid:durableId="1422489350">
    <w:abstractNumId w:val="2"/>
  </w:num>
  <w:num w:numId="8" w16cid:durableId="360014547">
    <w:abstractNumId w:val="9"/>
  </w:num>
  <w:num w:numId="9" w16cid:durableId="16658903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03480044">
    <w:abstractNumId w:val="7"/>
  </w:num>
  <w:num w:numId="11" w16cid:durableId="1555505804">
    <w:abstractNumId w:val="12"/>
  </w:num>
  <w:num w:numId="12" w16cid:durableId="582374570">
    <w:abstractNumId w:val="13"/>
  </w:num>
  <w:num w:numId="13" w16cid:durableId="918566081">
    <w:abstractNumId w:val="10"/>
  </w:num>
  <w:num w:numId="14" w16cid:durableId="335772660">
    <w:abstractNumId w:val="8"/>
  </w:num>
  <w:num w:numId="15" w16cid:durableId="293561203">
    <w:abstractNumId w:val="15"/>
  </w:num>
  <w:num w:numId="16" w16cid:durableId="636760166">
    <w:abstractNumId w:val="14"/>
  </w:num>
  <w:num w:numId="17" w16cid:durableId="1311209145">
    <w:abstractNumId w:val="17"/>
  </w:num>
  <w:num w:numId="18" w16cid:durableId="1284924302">
    <w:abstractNumId w:val="4"/>
  </w:num>
  <w:num w:numId="19" w16cid:durableId="641622584">
    <w:abstractNumId w:val="3"/>
  </w:num>
  <w:num w:numId="20" w16cid:durableId="1227103789">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sLQwNzA3MjMwNTdS0lEKTi0uzszPAykwrAUAzI6XEywAAAA="/>
  </w:docVars>
  <w:rsids>
    <w:rsidRoot w:val="00F54201"/>
    <w:rsid w:val="000000E6"/>
    <w:rsid w:val="00000260"/>
    <w:rsid w:val="00000F5A"/>
    <w:rsid w:val="00000F74"/>
    <w:rsid w:val="0000135F"/>
    <w:rsid w:val="00002092"/>
    <w:rsid w:val="0000283A"/>
    <w:rsid w:val="00002901"/>
    <w:rsid w:val="000032B9"/>
    <w:rsid w:val="000034A7"/>
    <w:rsid w:val="000034BA"/>
    <w:rsid w:val="0000460E"/>
    <w:rsid w:val="000047E2"/>
    <w:rsid w:val="00004E1E"/>
    <w:rsid w:val="0000539B"/>
    <w:rsid w:val="000058F7"/>
    <w:rsid w:val="00005B72"/>
    <w:rsid w:val="00005D5C"/>
    <w:rsid w:val="00005DB8"/>
    <w:rsid w:val="000061DF"/>
    <w:rsid w:val="00006465"/>
    <w:rsid w:val="000068D0"/>
    <w:rsid w:val="000068EB"/>
    <w:rsid w:val="00006A30"/>
    <w:rsid w:val="0001023B"/>
    <w:rsid w:val="00010932"/>
    <w:rsid w:val="000118B8"/>
    <w:rsid w:val="00011AF1"/>
    <w:rsid w:val="00013434"/>
    <w:rsid w:val="0001388C"/>
    <w:rsid w:val="00013D2E"/>
    <w:rsid w:val="00013FE2"/>
    <w:rsid w:val="00014249"/>
    <w:rsid w:val="000144E1"/>
    <w:rsid w:val="0001486E"/>
    <w:rsid w:val="00014E24"/>
    <w:rsid w:val="00014EB8"/>
    <w:rsid w:val="00015395"/>
    <w:rsid w:val="00015515"/>
    <w:rsid w:val="000156AE"/>
    <w:rsid w:val="00016677"/>
    <w:rsid w:val="0001679D"/>
    <w:rsid w:val="000167F9"/>
    <w:rsid w:val="00016E18"/>
    <w:rsid w:val="00016E8C"/>
    <w:rsid w:val="0001700F"/>
    <w:rsid w:val="000178FB"/>
    <w:rsid w:val="00017954"/>
    <w:rsid w:val="000179ED"/>
    <w:rsid w:val="00017D49"/>
    <w:rsid w:val="00020F11"/>
    <w:rsid w:val="0002113D"/>
    <w:rsid w:val="000223C7"/>
    <w:rsid w:val="00022413"/>
    <w:rsid w:val="00022DA9"/>
    <w:rsid w:val="00022E4B"/>
    <w:rsid w:val="00023582"/>
    <w:rsid w:val="00023804"/>
    <w:rsid w:val="00023974"/>
    <w:rsid w:val="00024454"/>
    <w:rsid w:val="000245B0"/>
    <w:rsid w:val="0002541A"/>
    <w:rsid w:val="00025643"/>
    <w:rsid w:val="0002584B"/>
    <w:rsid w:val="00025F22"/>
    <w:rsid w:val="00026047"/>
    <w:rsid w:val="00026309"/>
    <w:rsid w:val="000264F8"/>
    <w:rsid w:val="00026517"/>
    <w:rsid w:val="00026BE7"/>
    <w:rsid w:val="00026F90"/>
    <w:rsid w:val="00027011"/>
    <w:rsid w:val="000272B7"/>
    <w:rsid w:val="000274E0"/>
    <w:rsid w:val="0002770D"/>
    <w:rsid w:val="00027824"/>
    <w:rsid w:val="00027978"/>
    <w:rsid w:val="00027CBB"/>
    <w:rsid w:val="00027ECA"/>
    <w:rsid w:val="00030188"/>
    <w:rsid w:val="00030D82"/>
    <w:rsid w:val="00031094"/>
    <w:rsid w:val="00031331"/>
    <w:rsid w:val="00031577"/>
    <w:rsid w:val="00031925"/>
    <w:rsid w:val="00031B1C"/>
    <w:rsid w:val="000320D9"/>
    <w:rsid w:val="0003221B"/>
    <w:rsid w:val="0003240E"/>
    <w:rsid w:val="00032E2B"/>
    <w:rsid w:val="00032F5D"/>
    <w:rsid w:val="00033185"/>
    <w:rsid w:val="0003376B"/>
    <w:rsid w:val="00034037"/>
    <w:rsid w:val="00034968"/>
    <w:rsid w:val="00034B15"/>
    <w:rsid w:val="00034EFE"/>
    <w:rsid w:val="000354F5"/>
    <w:rsid w:val="00035CB8"/>
    <w:rsid w:val="00036191"/>
    <w:rsid w:val="00036350"/>
    <w:rsid w:val="0003641B"/>
    <w:rsid w:val="000372AB"/>
    <w:rsid w:val="0003731B"/>
    <w:rsid w:val="000373BF"/>
    <w:rsid w:val="000376C5"/>
    <w:rsid w:val="000401D7"/>
    <w:rsid w:val="000404D3"/>
    <w:rsid w:val="00040582"/>
    <w:rsid w:val="000406DE"/>
    <w:rsid w:val="00040913"/>
    <w:rsid w:val="00040A8C"/>
    <w:rsid w:val="00040B7E"/>
    <w:rsid w:val="0004105D"/>
    <w:rsid w:val="000410D4"/>
    <w:rsid w:val="00041301"/>
    <w:rsid w:val="000413A5"/>
    <w:rsid w:val="000414C1"/>
    <w:rsid w:val="00041A48"/>
    <w:rsid w:val="00041E87"/>
    <w:rsid w:val="000420C9"/>
    <w:rsid w:val="000423D0"/>
    <w:rsid w:val="00042ACD"/>
    <w:rsid w:val="00042D8C"/>
    <w:rsid w:val="00042DB2"/>
    <w:rsid w:val="00042FED"/>
    <w:rsid w:val="0004360B"/>
    <w:rsid w:val="00043856"/>
    <w:rsid w:val="000439ED"/>
    <w:rsid w:val="00044E83"/>
    <w:rsid w:val="00045963"/>
    <w:rsid w:val="00045EEE"/>
    <w:rsid w:val="00046847"/>
    <w:rsid w:val="00046BC0"/>
    <w:rsid w:val="0004702E"/>
    <w:rsid w:val="0004749C"/>
    <w:rsid w:val="000478E8"/>
    <w:rsid w:val="0005086E"/>
    <w:rsid w:val="000509C8"/>
    <w:rsid w:val="00050EF2"/>
    <w:rsid w:val="00051042"/>
    <w:rsid w:val="000512C7"/>
    <w:rsid w:val="000519C3"/>
    <w:rsid w:val="000526AB"/>
    <w:rsid w:val="0005271A"/>
    <w:rsid w:val="000529BF"/>
    <w:rsid w:val="000529CB"/>
    <w:rsid w:val="000529F0"/>
    <w:rsid w:val="00052CC0"/>
    <w:rsid w:val="00052DE6"/>
    <w:rsid w:val="00052F48"/>
    <w:rsid w:val="00053180"/>
    <w:rsid w:val="000535B9"/>
    <w:rsid w:val="0005368C"/>
    <w:rsid w:val="000539B9"/>
    <w:rsid w:val="00053A12"/>
    <w:rsid w:val="00053D92"/>
    <w:rsid w:val="00053FA1"/>
    <w:rsid w:val="00054BE6"/>
    <w:rsid w:val="00054CE9"/>
    <w:rsid w:val="00054D6A"/>
    <w:rsid w:val="00054F0F"/>
    <w:rsid w:val="0005572D"/>
    <w:rsid w:val="000557A6"/>
    <w:rsid w:val="00056183"/>
    <w:rsid w:val="00056408"/>
    <w:rsid w:val="00056431"/>
    <w:rsid w:val="00056607"/>
    <w:rsid w:val="00056AD9"/>
    <w:rsid w:val="00056FD6"/>
    <w:rsid w:val="000570DD"/>
    <w:rsid w:val="00057151"/>
    <w:rsid w:val="000577C2"/>
    <w:rsid w:val="00057C86"/>
    <w:rsid w:val="00057DC0"/>
    <w:rsid w:val="00057FE8"/>
    <w:rsid w:val="00060BA0"/>
    <w:rsid w:val="000615C7"/>
    <w:rsid w:val="00061CBD"/>
    <w:rsid w:val="000627F9"/>
    <w:rsid w:val="0006295B"/>
    <w:rsid w:val="00062A2C"/>
    <w:rsid w:val="0006457C"/>
    <w:rsid w:val="00064988"/>
    <w:rsid w:val="00064A7A"/>
    <w:rsid w:val="00064AC1"/>
    <w:rsid w:val="00065013"/>
    <w:rsid w:val="000652BA"/>
    <w:rsid w:val="00065480"/>
    <w:rsid w:val="00065FF1"/>
    <w:rsid w:val="00066207"/>
    <w:rsid w:val="00066B8E"/>
    <w:rsid w:val="00066E99"/>
    <w:rsid w:val="000676A3"/>
    <w:rsid w:val="00067999"/>
    <w:rsid w:val="00067FC0"/>
    <w:rsid w:val="0007021A"/>
    <w:rsid w:val="000702F3"/>
    <w:rsid w:val="0007040B"/>
    <w:rsid w:val="00070556"/>
    <w:rsid w:val="00070C17"/>
    <w:rsid w:val="00070E38"/>
    <w:rsid w:val="000715A3"/>
    <w:rsid w:val="00072057"/>
    <w:rsid w:val="00072CCB"/>
    <w:rsid w:val="00072DE6"/>
    <w:rsid w:val="00072EA5"/>
    <w:rsid w:val="00073475"/>
    <w:rsid w:val="00073B3C"/>
    <w:rsid w:val="00073E3A"/>
    <w:rsid w:val="00073E82"/>
    <w:rsid w:val="00074476"/>
    <w:rsid w:val="00074638"/>
    <w:rsid w:val="000749F4"/>
    <w:rsid w:val="00074CB9"/>
    <w:rsid w:val="00075041"/>
    <w:rsid w:val="000753D5"/>
    <w:rsid w:val="000754CD"/>
    <w:rsid w:val="00075944"/>
    <w:rsid w:val="00075F8C"/>
    <w:rsid w:val="000760A3"/>
    <w:rsid w:val="00076259"/>
    <w:rsid w:val="0007673D"/>
    <w:rsid w:val="00076768"/>
    <w:rsid w:val="00076CBC"/>
    <w:rsid w:val="0007733B"/>
    <w:rsid w:val="00077632"/>
    <w:rsid w:val="0007784D"/>
    <w:rsid w:val="00077AC8"/>
    <w:rsid w:val="00080F13"/>
    <w:rsid w:val="00081BBD"/>
    <w:rsid w:val="00081F78"/>
    <w:rsid w:val="0008289E"/>
    <w:rsid w:val="0008290E"/>
    <w:rsid w:val="00082A27"/>
    <w:rsid w:val="00082D0E"/>
    <w:rsid w:val="000830DE"/>
    <w:rsid w:val="000833EE"/>
    <w:rsid w:val="000835C6"/>
    <w:rsid w:val="0008365B"/>
    <w:rsid w:val="000836C1"/>
    <w:rsid w:val="000836DF"/>
    <w:rsid w:val="000839AB"/>
    <w:rsid w:val="0008441C"/>
    <w:rsid w:val="00084BBD"/>
    <w:rsid w:val="00084EA8"/>
    <w:rsid w:val="00085242"/>
    <w:rsid w:val="000854DB"/>
    <w:rsid w:val="00085744"/>
    <w:rsid w:val="00085B36"/>
    <w:rsid w:val="00085CC4"/>
    <w:rsid w:val="00086DB1"/>
    <w:rsid w:val="00086E62"/>
    <w:rsid w:val="00086EDA"/>
    <w:rsid w:val="0008731A"/>
    <w:rsid w:val="000878BC"/>
    <w:rsid w:val="000902A6"/>
    <w:rsid w:val="00090A46"/>
    <w:rsid w:val="0009168C"/>
    <w:rsid w:val="000916AF"/>
    <w:rsid w:val="000920F3"/>
    <w:rsid w:val="0009218E"/>
    <w:rsid w:val="00092C94"/>
    <w:rsid w:val="00092F51"/>
    <w:rsid w:val="000932DA"/>
    <w:rsid w:val="0009341B"/>
    <w:rsid w:val="0009374A"/>
    <w:rsid w:val="00093E2A"/>
    <w:rsid w:val="00095BD0"/>
    <w:rsid w:val="00095F25"/>
    <w:rsid w:val="00096863"/>
    <w:rsid w:val="00096AC1"/>
    <w:rsid w:val="000971C3"/>
    <w:rsid w:val="000978A0"/>
    <w:rsid w:val="00097F60"/>
    <w:rsid w:val="00097F65"/>
    <w:rsid w:val="000A02CD"/>
    <w:rsid w:val="000A036A"/>
    <w:rsid w:val="000A0982"/>
    <w:rsid w:val="000A0B33"/>
    <w:rsid w:val="000A0BAA"/>
    <w:rsid w:val="000A0CC1"/>
    <w:rsid w:val="000A0D13"/>
    <w:rsid w:val="000A1042"/>
    <w:rsid w:val="000A12BA"/>
    <w:rsid w:val="000A1D91"/>
    <w:rsid w:val="000A1E32"/>
    <w:rsid w:val="000A22F7"/>
    <w:rsid w:val="000A231B"/>
    <w:rsid w:val="000A2B79"/>
    <w:rsid w:val="000A39D5"/>
    <w:rsid w:val="000A440F"/>
    <w:rsid w:val="000A461F"/>
    <w:rsid w:val="000A4671"/>
    <w:rsid w:val="000A4AE0"/>
    <w:rsid w:val="000A518D"/>
    <w:rsid w:val="000A5241"/>
    <w:rsid w:val="000A5264"/>
    <w:rsid w:val="000A54A5"/>
    <w:rsid w:val="000A558D"/>
    <w:rsid w:val="000A55A0"/>
    <w:rsid w:val="000A6404"/>
    <w:rsid w:val="000A6473"/>
    <w:rsid w:val="000A6532"/>
    <w:rsid w:val="000A6F1B"/>
    <w:rsid w:val="000A7016"/>
    <w:rsid w:val="000A70BC"/>
    <w:rsid w:val="000A7A27"/>
    <w:rsid w:val="000B0258"/>
    <w:rsid w:val="000B040E"/>
    <w:rsid w:val="000B0C95"/>
    <w:rsid w:val="000B0EC4"/>
    <w:rsid w:val="000B1499"/>
    <w:rsid w:val="000B1A4A"/>
    <w:rsid w:val="000B1BBF"/>
    <w:rsid w:val="000B241B"/>
    <w:rsid w:val="000B2433"/>
    <w:rsid w:val="000B277C"/>
    <w:rsid w:val="000B2B6A"/>
    <w:rsid w:val="000B2CE3"/>
    <w:rsid w:val="000B366E"/>
    <w:rsid w:val="000B3884"/>
    <w:rsid w:val="000B3CE9"/>
    <w:rsid w:val="000B42D9"/>
    <w:rsid w:val="000B4574"/>
    <w:rsid w:val="000B478E"/>
    <w:rsid w:val="000B4798"/>
    <w:rsid w:val="000B4DAB"/>
    <w:rsid w:val="000B5673"/>
    <w:rsid w:val="000B568D"/>
    <w:rsid w:val="000B5BC5"/>
    <w:rsid w:val="000B641A"/>
    <w:rsid w:val="000B6D51"/>
    <w:rsid w:val="000B7100"/>
    <w:rsid w:val="000B768D"/>
    <w:rsid w:val="000B7A27"/>
    <w:rsid w:val="000C0128"/>
    <w:rsid w:val="000C09C5"/>
    <w:rsid w:val="000C09C7"/>
    <w:rsid w:val="000C0BDF"/>
    <w:rsid w:val="000C0C78"/>
    <w:rsid w:val="000C0E9E"/>
    <w:rsid w:val="000C127B"/>
    <w:rsid w:val="000C1326"/>
    <w:rsid w:val="000C1622"/>
    <w:rsid w:val="000C1A7C"/>
    <w:rsid w:val="000C1EB6"/>
    <w:rsid w:val="000C20DA"/>
    <w:rsid w:val="000C2116"/>
    <w:rsid w:val="000C2814"/>
    <w:rsid w:val="000C2CF7"/>
    <w:rsid w:val="000C354E"/>
    <w:rsid w:val="000C370E"/>
    <w:rsid w:val="000C3B4D"/>
    <w:rsid w:val="000C3B95"/>
    <w:rsid w:val="000C4476"/>
    <w:rsid w:val="000C4F67"/>
    <w:rsid w:val="000C50AA"/>
    <w:rsid w:val="000C5160"/>
    <w:rsid w:val="000C5856"/>
    <w:rsid w:val="000C655B"/>
    <w:rsid w:val="000C66FE"/>
    <w:rsid w:val="000C6BCC"/>
    <w:rsid w:val="000C73AF"/>
    <w:rsid w:val="000C7754"/>
    <w:rsid w:val="000C79DC"/>
    <w:rsid w:val="000C7A23"/>
    <w:rsid w:val="000D009C"/>
    <w:rsid w:val="000D00A1"/>
    <w:rsid w:val="000D05FA"/>
    <w:rsid w:val="000D0805"/>
    <w:rsid w:val="000D101E"/>
    <w:rsid w:val="000D169A"/>
    <w:rsid w:val="000D2065"/>
    <w:rsid w:val="000D24C9"/>
    <w:rsid w:val="000D28BB"/>
    <w:rsid w:val="000D29E1"/>
    <w:rsid w:val="000D2BA5"/>
    <w:rsid w:val="000D2F6B"/>
    <w:rsid w:val="000D3058"/>
    <w:rsid w:val="000D3983"/>
    <w:rsid w:val="000D4070"/>
    <w:rsid w:val="000D4080"/>
    <w:rsid w:val="000D463E"/>
    <w:rsid w:val="000D4A8A"/>
    <w:rsid w:val="000D4B9E"/>
    <w:rsid w:val="000D4F47"/>
    <w:rsid w:val="000D4F90"/>
    <w:rsid w:val="000D4FE2"/>
    <w:rsid w:val="000D59AA"/>
    <w:rsid w:val="000D5A49"/>
    <w:rsid w:val="000D65C1"/>
    <w:rsid w:val="000D6B67"/>
    <w:rsid w:val="000D7031"/>
    <w:rsid w:val="000D753D"/>
    <w:rsid w:val="000E115B"/>
    <w:rsid w:val="000E123A"/>
    <w:rsid w:val="000E1C76"/>
    <w:rsid w:val="000E1C86"/>
    <w:rsid w:val="000E231D"/>
    <w:rsid w:val="000E2491"/>
    <w:rsid w:val="000E2E19"/>
    <w:rsid w:val="000E30EC"/>
    <w:rsid w:val="000E44E4"/>
    <w:rsid w:val="000E4C67"/>
    <w:rsid w:val="000E5973"/>
    <w:rsid w:val="000E5C93"/>
    <w:rsid w:val="000E5EA7"/>
    <w:rsid w:val="000E64CC"/>
    <w:rsid w:val="000E6618"/>
    <w:rsid w:val="000E6B59"/>
    <w:rsid w:val="000E73F4"/>
    <w:rsid w:val="000E7440"/>
    <w:rsid w:val="000E793E"/>
    <w:rsid w:val="000E795B"/>
    <w:rsid w:val="000E7BCE"/>
    <w:rsid w:val="000E7D83"/>
    <w:rsid w:val="000F01E5"/>
    <w:rsid w:val="000F0F46"/>
    <w:rsid w:val="000F1343"/>
    <w:rsid w:val="000F1798"/>
    <w:rsid w:val="000F1995"/>
    <w:rsid w:val="000F2251"/>
    <w:rsid w:val="000F25F3"/>
    <w:rsid w:val="000F26E6"/>
    <w:rsid w:val="000F2C04"/>
    <w:rsid w:val="000F3280"/>
    <w:rsid w:val="000F37FF"/>
    <w:rsid w:val="000F3D2B"/>
    <w:rsid w:val="000F3D84"/>
    <w:rsid w:val="000F4364"/>
    <w:rsid w:val="000F43A8"/>
    <w:rsid w:val="000F466F"/>
    <w:rsid w:val="000F4AD4"/>
    <w:rsid w:val="000F4E0E"/>
    <w:rsid w:val="000F4E47"/>
    <w:rsid w:val="000F562A"/>
    <w:rsid w:val="000F59E4"/>
    <w:rsid w:val="000F5AE0"/>
    <w:rsid w:val="000F5D1B"/>
    <w:rsid w:val="000F5E92"/>
    <w:rsid w:val="000F5FE0"/>
    <w:rsid w:val="000F6287"/>
    <w:rsid w:val="000F6643"/>
    <w:rsid w:val="000F67AE"/>
    <w:rsid w:val="000F697E"/>
    <w:rsid w:val="000F70BA"/>
    <w:rsid w:val="000F7CCF"/>
    <w:rsid w:val="000F7EF2"/>
    <w:rsid w:val="00100054"/>
    <w:rsid w:val="00100325"/>
    <w:rsid w:val="00100399"/>
    <w:rsid w:val="001012A4"/>
    <w:rsid w:val="001014EB"/>
    <w:rsid w:val="0010153F"/>
    <w:rsid w:val="001018EC"/>
    <w:rsid w:val="00101CF9"/>
    <w:rsid w:val="00102044"/>
    <w:rsid w:val="0010204D"/>
    <w:rsid w:val="001026F0"/>
    <w:rsid w:val="00102A9C"/>
    <w:rsid w:val="00103296"/>
    <w:rsid w:val="00103652"/>
    <w:rsid w:val="00103F50"/>
    <w:rsid w:val="00103F93"/>
    <w:rsid w:val="00104190"/>
    <w:rsid w:val="001048CB"/>
    <w:rsid w:val="00104A8D"/>
    <w:rsid w:val="00105CAA"/>
    <w:rsid w:val="00106254"/>
    <w:rsid w:val="00106533"/>
    <w:rsid w:val="001073D3"/>
    <w:rsid w:val="001100DC"/>
    <w:rsid w:val="0011045D"/>
    <w:rsid w:val="00110A12"/>
    <w:rsid w:val="00110A74"/>
    <w:rsid w:val="00110A98"/>
    <w:rsid w:val="00110B5F"/>
    <w:rsid w:val="00110E42"/>
    <w:rsid w:val="00110EDF"/>
    <w:rsid w:val="00110EE9"/>
    <w:rsid w:val="00111119"/>
    <w:rsid w:val="00111274"/>
    <w:rsid w:val="00111980"/>
    <w:rsid w:val="00111BE2"/>
    <w:rsid w:val="00111C56"/>
    <w:rsid w:val="00112026"/>
    <w:rsid w:val="00112484"/>
    <w:rsid w:val="00112A7B"/>
    <w:rsid w:val="00113465"/>
    <w:rsid w:val="0011368D"/>
    <w:rsid w:val="00113A8B"/>
    <w:rsid w:val="00113C66"/>
    <w:rsid w:val="00113E0C"/>
    <w:rsid w:val="001143F0"/>
    <w:rsid w:val="00114745"/>
    <w:rsid w:val="00114D9B"/>
    <w:rsid w:val="00115625"/>
    <w:rsid w:val="00115D26"/>
    <w:rsid w:val="00115F6B"/>
    <w:rsid w:val="001163DC"/>
    <w:rsid w:val="001164A8"/>
    <w:rsid w:val="001169FE"/>
    <w:rsid w:val="00116FDE"/>
    <w:rsid w:val="00117415"/>
    <w:rsid w:val="00117634"/>
    <w:rsid w:val="00117671"/>
    <w:rsid w:val="001176D8"/>
    <w:rsid w:val="001176EC"/>
    <w:rsid w:val="0011774A"/>
    <w:rsid w:val="00117EA2"/>
    <w:rsid w:val="001203D0"/>
    <w:rsid w:val="00120F56"/>
    <w:rsid w:val="0012134C"/>
    <w:rsid w:val="0012150B"/>
    <w:rsid w:val="0012162F"/>
    <w:rsid w:val="001218B9"/>
    <w:rsid w:val="00121ADF"/>
    <w:rsid w:val="00121FE5"/>
    <w:rsid w:val="00122490"/>
    <w:rsid w:val="0012279B"/>
    <w:rsid w:val="00123322"/>
    <w:rsid w:val="001236E4"/>
    <w:rsid w:val="00123DFF"/>
    <w:rsid w:val="001256B7"/>
    <w:rsid w:val="00125B6D"/>
    <w:rsid w:val="00126368"/>
    <w:rsid w:val="001263E3"/>
    <w:rsid w:val="001267DA"/>
    <w:rsid w:val="00126ED0"/>
    <w:rsid w:val="001300D8"/>
    <w:rsid w:val="001308D4"/>
    <w:rsid w:val="00130A9A"/>
    <w:rsid w:val="00130D75"/>
    <w:rsid w:val="001310B9"/>
    <w:rsid w:val="00131389"/>
    <w:rsid w:val="001316ED"/>
    <w:rsid w:val="001317BD"/>
    <w:rsid w:val="00131FB5"/>
    <w:rsid w:val="0013205F"/>
    <w:rsid w:val="0013210D"/>
    <w:rsid w:val="00133640"/>
    <w:rsid w:val="001337A3"/>
    <w:rsid w:val="00133A5F"/>
    <w:rsid w:val="00133AFE"/>
    <w:rsid w:val="00133B92"/>
    <w:rsid w:val="0013414F"/>
    <w:rsid w:val="0013442C"/>
    <w:rsid w:val="0013452F"/>
    <w:rsid w:val="0013484E"/>
    <w:rsid w:val="001348AD"/>
    <w:rsid w:val="001349F8"/>
    <w:rsid w:val="00134A4E"/>
    <w:rsid w:val="00134BBC"/>
    <w:rsid w:val="00134CB5"/>
    <w:rsid w:val="00134EA2"/>
    <w:rsid w:val="001350A7"/>
    <w:rsid w:val="001354CD"/>
    <w:rsid w:val="001355AD"/>
    <w:rsid w:val="00135CD6"/>
    <w:rsid w:val="00136212"/>
    <w:rsid w:val="0013688C"/>
    <w:rsid w:val="001369CD"/>
    <w:rsid w:val="00136DAB"/>
    <w:rsid w:val="00137010"/>
    <w:rsid w:val="00137F1E"/>
    <w:rsid w:val="00137FF1"/>
    <w:rsid w:val="00140742"/>
    <w:rsid w:val="001407B3"/>
    <w:rsid w:val="00140ADA"/>
    <w:rsid w:val="00140E3D"/>
    <w:rsid w:val="00140E81"/>
    <w:rsid w:val="001418F9"/>
    <w:rsid w:val="00141AD8"/>
    <w:rsid w:val="00141EB1"/>
    <w:rsid w:val="0014218E"/>
    <w:rsid w:val="0014219A"/>
    <w:rsid w:val="0014230A"/>
    <w:rsid w:val="001424CE"/>
    <w:rsid w:val="00142A03"/>
    <w:rsid w:val="00142A32"/>
    <w:rsid w:val="00142B68"/>
    <w:rsid w:val="00142BCC"/>
    <w:rsid w:val="001436F8"/>
    <w:rsid w:val="00143B40"/>
    <w:rsid w:val="00143E46"/>
    <w:rsid w:val="00143E9B"/>
    <w:rsid w:val="001448F2"/>
    <w:rsid w:val="00144D1C"/>
    <w:rsid w:val="0014504F"/>
    <w:rsid w:val="00145051"/>
    <w:rsid w:val="00145745"/>
    <w:rsid w:val="00145831"/>
    <w:rsid w:val="00145E87"/>
    <w:rsid w:val="00145EF1"/>
    <w:rsid w:val="00146454"/>
    <w:rsid w:val="00146AC4"/>
    <w:rsid w:val="00146E74"/>
    <w:rsid w:val="001471AC"/>
    <w:rsid w:val="0014721F"/>
    <w:rsid w:val="00147A9E"/>
    <w:rsid w:val="00147AEF"/>
    <w:rsid w:val="00147B14"/>
    <w:rsid w:val="00147CD1"/>
    <w:rsid w:val="00150183"/>
    <w:rsid w:val="0015072D"/>
    <w:rsid w:val="00152025"/>
    <w:rsid w:val="001522E5"/>
    <w:rsid w:val="00152601"/>
    <w:rsid w:val="00152A27"/>
    <w:rsid w:val="00152AB9"/>
    <w:rsid w:val="00152BEB"/>
    <w:rsid w:val="001536BE"/>
    <w:rsid w:val="00153ECB"/>
    <w:rsid w:val="00153F9A"/>
    <w:rsid w:val="001549EE"/>
    <w:rsid w:val="00154B9C"/>
    <w:rsid w:val="00154D30"/>
    <w:rsid w:val="00155113"/>
    <w:rsid w:val="001553EF"/>
    <w:rsid w:val="001559AC"/>
    <w:rsid w:val="00155AA5"/>
    <w:rsid w:val="001561C7"/>
    <w:rsid w:val="00156E2B"/>
    <w:rsid w:val="00156E59"/>
    <w:rsid w:val="001570F3"/>
    <w:rsid w:val="00157146"/>
    <w:rsid w:val="00157450"/>
    <w:rsid w:val="001577F8"/>
    <w:rsid w:val="00160031"/>
    <w:rsid w:val="001600A0"/>
    <w:rsid w:val="0016062A"/>
    <w:rsid w:val="001608FD"/>
    <w:rsid w:val="001609DB"/>
    <w:rsid w:val="00160C07"/>
    <w:rsid w:val="00160CE4"/>
    <w:rsid w:val="00160E9D"/>
    <w:rsid w:val="00161B08"/>
    <w:rsid w:val="00161C06"/>
    <w:rsid w:val="001622D1"/>
    <w:rsid w:val="00162409"/>
    <w:rsid w:val="00162A82"/>
    <w:rsid w:val="00162F7F"/>
    <w:rsid w:val="001632E9"/>
    <w:rsid w:val="001634AB"/>
    <w:rsid w:val="001644E7"/>
    <w:rsid w:val="00164908"/>
    <w:rsid w:val="00164B56"/>
    <w:rsid w:val="00164D63"/>
    <w:rsid w:val="0016593B"/>
    <w:rsid w:val="00165F0E"/>
    <w:rsid w:val="00166193"/>
    <w:rsid w:val="00166246"/>
    <w:rsid w:val="00166349"/>
    <w:rsid w:val="0016688B"/>
    <w:rsid w:val="00166C46"/>
    <w:rsid w:val="0016725A"/>
    <w:rsid w:val="001677CC"/>
    <w:rsid w:val="0016789F"/>
    <w:rsid w:val="00167A87"/>
    <w:rsid w:val="00167B74"/>
    <w:rsid w:val="00167DC0"/>
    <w:rsid w:val="0017069F"/>
    <w:rsid w:val="00170A4E"/>
    <w:rsid w:val="00170D7B"/>
    <w:rsid w:val="00170FDB"/>
    <w:rsid w:val="00171093"/>
    <w:rsid w:val="00171554"/>
    <w:rsid w:val="00171E51"/>
    <w:rsid w:val="00172606"/>
    <w:rsid w:val="00172650"/>
    <w:rsid w:val="00172B6F"/>
    <w:rsid w:val="00173616"/>
    <w:rsid w:val="00173674"/>
    <w:rsid w:val="001739DE"/>
    <w:rsid w:val="00173CDD"/>
    <w:rsid w:val="0017409F"/>
    <w:rsid w:val="001740D2"/>
    <w:rsid w:val="00174293"/>
    <w:rsid w:val="001743A6"/>
    <w:rsid w:val="001747DA"/>
    <w:rsid w:val="00174C10"/>
    <w:rsid w:val="00174D6C"/>
    <w:rsid w:val="0017562B"/>
    <w:rsid w:val="00175936"/>
    <w:rsid w:val="00175AEC"/>
    <w:rsid w:val="00175B23"/>
    <w:rsid w:val="00175CAE"/>
    <w:rsid w:val="00175CAF"/>
    <w:rsid w:val="00175DDF"/>
    <w:rsid w:val="001765CC"/>
    <w:rsid w:val="001769D8"/>
    <w:rsid w:val="00176C23"/>
    <w:rsid w:val="0017748E"/>
    <w:rsid w:val="0017777F"/>
    <w:rsid w:val="0018011E"/>
    <w:rsid w:val="00180715"/>
    <w:rsid w:val="00181731"/>
    <w:rsid w:val="001818EE"/>
    <w:rsid w:val="0018197D"/>
    <w:rsid w:val="00181D2D"/>
    <w:rsid w:val="001826D4"/>
    <w:rsid w:val="0018278A"/>
    <w:rsid w:val="00182AB6"/>
    <w:rsid w:val="00183CE3"/>
    <w:rsid w:val="00183FB8"/>
    <w:rsid w:val="00184391"/>
    <w:rsid w:val="001843C6"/>
    <w:rsid w:val="00184C1E"/>
    <w:rsid w:val="00184C5C"/>
    <w:rsid w:val="00184D5B"/>
    <w:rsid w:val="00184D95"/>
    <w:rsid w:val="00184F3B"/>
    <w:rsid w:val="00185420"/>
    <w:rsid w:val="0018561B"/>
    <w:rsid w:val="00185A05"/>
    <w:rsid w:val="00186153"/>
    <w:rsid w:val="001863CD"/>
    <w:rsid w:val="00186B0C"/>
    <w:rsid w:val="00186D1A"/>
    <w:rsid w:val="00187558"/>
    <w:rsid w:val="001876E7"/>
    <w:rsid w:val="00187E03"/>
    <w:rsid w:val="00187EA8"/>
    <w:rsid w:val="00187F1B"/>
    <w:rsid w:val="00190238"/>
    <w:rsid w:val="001905C2"/>
    <w:rsid w:val="00190DA2"/>
    <w:rsid w:val="00190F92"/>
    <w:rsid w:val="00191000"/>
    <w:rsid w:val="00192512"/>
    <w:rsid w:val="001932B2"/>
    <w:rsid w:val="00193376"/>
    <w:rsid w:val="00193756"/>
    <w:rsid w:val="00193A04"/>
    <w:rsid w:val="00193E53"/>
    <w:rsid w:val="00194000"/>
    <w:rsid w:val="001940BE"/>
    <w:rsid w:val="001947B0"/>
    <w:rsid w:val="0019516B"/>
    <w:rsid w:val="001958C9"/>
    <w:rsid w:val="00195974"/>
    <w:rsid w:val="00195AE7"/>
    <w:rsid w:val="00196A0B"/>
    <w:rsid w:val="00196D6F"/>
    <w:rsid w:val="00196ED6"/>
    <w:rsid w:val="001971B1"/>
    <w:rsid w:val="001976C4"/>
    <w:rsid w:val="0019777C"/>
    <w:rsid w:val="001A032D"/>
    <w:rsid w:val="001A04E7"/>
    <w:rsid w:val="001A13B0"/>
    <w:rsid w:val="001A1C86"/>
    <w:rsid w:val="001A267F"/>
    <w:rsid w:val="001A284B"/>
    <w:rsid w:val="001A290A"/>
    <w:rsid w:val="001A2C56"/>
    <w:rsid w:val="001A3605"/>
    <w:rsid w:val="001A364B"/>
    <w:rsid w:val="001A374D"/>
    <w:rsid w:val="001A37BC"/>
    <w:rsid w:val="001A3C5C"/>
    <w:rsid w:val="001A49C6"/>
    <w:rsid w:val="001A4BC3"/>
    <w:rsid w:val="001A4CFD"/>
    <w:rsid w:val="001A511D"/>
    <w:rsid w:val="001A5370"/>
    <w:rsid w:val="001A54E6"/>
    <w:rsid w:val="001A5EC9"/>
    <w:rsid w:val="001A5F99"/>
    <w:rsid w:val="001A669E"/>
    <w:rsid w:val="001A7737"/>
    <w:rsid w:val="001A785C"/>
    <w:rsid w:val="001B001C"/>
    <w:rsid w:val="001B015D"/>
    <w:rsid w:val="001B0170"/>
    <w:rsid w:val="001B0518"/>
    <w:rsid w:val="001B0550"/>
    <w:rsid w:val="001B0B9C"/>
    <w:rsid w:val="001B0D0F"/>
    <w:rsid w:val="001B0EC8"/>
    <w:rsid w:val="001B0FBE"/>
    <w:rsid w:val="001B16D3"/>
    <w:rsid w:val="001B1718"/>
    <w:rsid w:val="001B328E"/>
    <w:rsid w:val="001B3456"/>
    <w:rsid w:val="001B384E"/>
    <w:rsid w:val="001B3F24"/>
    <w:rsid w:val="001B445D"/>
    <w:rsid w:val="001B4661"/>
    <w:rsid w:val="001B47E9"/>
    <w:rsid w:val="001B4B09"/>
    <w:rsid w:val="001B4D83"/>
    <w:rsid w:val="001B4DDE"/>
    <w:rsid w:val="001B4E1E"/>
    <w:rsid w:val="001B4E9B"/>
    <w:rsid w:val="001B5088"/>
    <w:rsid w:val="001B5686"/>
    <w:rsid w:val="001B58B3"/>
    <w:rsid w:val="001B5DCB"/>
    <w:rsid w:val="001B6496"/>
    <w:rsid w:val="001B6613"/>
    <w:rsid w:val="001B6B2A"/>
    <w:rsid w:val="001B6CF2"/>
    <w:rsid w:val="001B746D"/>
    <w:rsid w:val="001B76D4"/>
    <w:rsid w:val="001C020B"/>
    <w:rsid w:val="001C0C8A"/>
    <w:rsid w:val="001C0F2A"/>
    <w:rsid w:val="001C10CD"/>
    <w:rsid w:val="001C10F3"/>
    <w:rsid w:val="001C1228"/>
    <w:rsid w:val="001C2815"/>
    <w:rsid w:val="001C2846"/>
    <w:rsid w:val="001C2A3A"/>
    <w:rsid w:val="001C3451"/>
    <w:rsid w:val="001C404D"/>
    <w:rsid w:val="001C46DF"/>
    <w:rsid w:val="001C49BF"/>
    <w:rsid w:val="001C50BA"/>
    <w:rsid w:val="001C50FF"/>
    <w:rsid w:val="001C56B1"/>
    <w:rsid w:val="001C58BC"/>
    <w:rsid w:val="001C6907"/>
    <w:rsid w:val="001C7369"/>
    <w:rsid w:val="001C787D"/>
    <w:rsid w:val="001C7B6D"/>
    <w:rsid w:val="001C7E19"/>
    <w:rsid w:val="001C7F87"/>
    <w:rsid w:val="001D0124"/>
    <w:rsid w:val="001D11A0"/>
    <w:rsid w:val="001D1DB9"/>
    <w:rsid w:val="001D1E39"/>
    <w:rsid w:val="001D21A0"/>
    <w:rsid w:val="001D23BB"/>
    <w:rsid w:val="001D2A28"/>
    <w:rsid w:val="001D2D8A"/>
    <w:rsid w:val="001D2E98"/>
    <w:rsid w:val="001D3498"/>
    <w:rsid w:val="001D3F6F"/>
    <w:rsid w:val="001D3FA7"/>
    <w:rsid w:val="001D4105"/>
    <w:rsid w:val="001D4560"/>
    <w:rsid w:val="001D4CC9"/>
    <w:rsid w:val="001D4E3B"/>
    <w:rsid w:val="001D53C6"/>
    <w:rsid w:val="001D5684"/>
    <w:rsid w:val="001D65D9"/>
    <w:rsid w:val="001D68D7"/>
    <w:rsid w:val="001D69BC"/>
    <w:rsid w:val="001D6AE0"/>
    <w:rsid w:val="001D6C3B"/>
    <w:rsid w:val="001D6D80"/>
    <w:rsid w:val="001D79FC"/>
    <w:rsid w:val="001D7EDD"/>
    <w:rsid w:val="001D7F6E"/>
    <w:rsid w:val="001E0224"/>
    <w:rsid w:val="001E03E8"/>
    <w:rsid w:val="001E067F"/>
    <w:rsid w:val="001E084C"/>
    <w:rsid w:val="001E11CE"/>
    <w:rsid w:val="001E12EA"/>
    <w:rsid w:val="001E13C6"/>
    <w:rsid w:val="001E19C1"/>
    <w:rsid w:val="001E21F6"/>
    <w:rsid w:val="001E2514"/>
    <w:rsid w:val="001E2539"/>
    <w:rsid w:val="001E2C85"/>
    <w:rsid w:val="001E2D71"/>
    <w:rsid w:val="001E304E"/>
    <w:rsid w:val="001E3189"/>
    <w:rsid w:val="001E370F"/>
    <w:rsid w:val="001E3734"/>
    <w:rsid w:val="001E3737"/>
    <w:rsid w:val="001E3BE0"/>
    <w:rsid w:val="001E404B"/>
    <w:rsid w:val="001E405C"/>
    <w:rsid w:val="001E4614"/>
    <w:rsid w:val="001E471C"/>
    <w:rsid w:val="001E49A5"/>
    <w:rsid w:val="001E4A55"/>
    <w:rsid w:val="001E4C41"/>
    <w:rsid w:val="001E5033"/>
    <w:rsid w:val="001E5B35"/>
    <w:rsid w:val="001E5B38"/>
    <w:rsid w:val="001E60DC"/>
    <w:rsid w:val="001E61A2"/>
    <w:rsid w:val="001E61EE"/>
    <w:rsid w:val="001E61F7"/>
    <w:rsid w:val="001E69E4"/>
    <w:rsid w:val="001E6C76"/>
    <w:rsid w:val="001E6E43"/>
    <w:rsid w:val="001E7815"/>
    <w:rsid w:val="001E79F3"/>
    <w:rsid w:val="001E7AE4"/>
    <w:rsid w:val="001E7FC6"/>
    <w:rsid w:val="001F01B2"/>
    <w:rsid w:val="001F0248"/>
    <w:rsid w:val="001F04B3"/>
    <w:rsid w:val="001F057A"/>
    <w:rsid w:val="001F0D14"/>
    <w:rsid w:val="001F14E6"/>
    <w:rsid w:val="001F19C3"/>
    <w:rsid w:val="001F230F"/>
    <w:rsid w:val="001F24D8"/>
    <w:rsid w:val="001F24DA"/>
    <w:rsid w:val="001F2563"/>
    <w:rsid w:val="001F271E"/>
    <w:rsid w:val="001F27FB"/>
    <w:rsid w:val="001F28CD"/>
    <w:rsid w:val="001F3253"/>
    <w:rsid w:val="001F3255"/>
    <w:rsid w:val="001F3B77"/>
    <w:rsid w:val="001F3BEB"/>
    <w:rsid w:val="001F3CD0"/>
    <w:rsid w:val="001F4105"/>
    <w:rsid w:val="001F4D2F"/>
    <w:rsid w:val="001F55F2"/>
    <w:rsid w:val="001F5B66"/>
    <w:rsid w:val="001F5BB7"/>
    <w:rsid w:val="001F5C45"/>
    <w:rsid w:val="001F5C58"/>
    <w:rsid w:val="001F5CFB"/>
    <w:rsid w:val="001F5FD9"/>
    <w:rsid w:val="001F5FDD"/>
    <w:rsid w:val="001F600B"/>
    <w:rsid w:val="001F6395"/>
    <w:rsid w:val="001F6877"/>
    <w:rsid w:val="00200057"/>
    <w:rsid w:val="002001CA"/>
    <w:rsid w:val="002001DB"/>
    <w:rsid w:val="002002CC"/>
    <w:rsid w:val="002009B8"/>
    <w:rsid w:val="0020104B"/>
    <w:rsid w:val="00201089"/>
    <w:rsid w:val="00201C41"/>
    <w:rsid w:val="00202345"/>
    <w:rsid w:val="002026CA"/>
    <w:rsid w:val="00202A12"/>
    <w:rsid w:val="00202ACF"/>
    <w:rsid w:val="00203420"/>
    <w:rsid w:val="002044CC"/>
    <w:rsid w:val="002045D3"/>
    <w:rsid w:val="00204FCD"/>
    <w:rsid w:val="002057B2"/>
    <w:rsid w:val="00205898"/>
    <w:rsid w:val="0020597E"/>
    <w:rsid w:val="00205DFE"/>
    <w:rsid w:val="00205EFD"/>
    <w:rsid w:val="0020606B"/>
    <w:rsid w:val="002060D2"/>
    <w:rsid w:val="00206594"/>
    <w:rsid w:val="00207210"/>
    <w:rsid w:val="00207CD9"/>
    <w:rsid w:val="002106DB"/>
    <w:rsid w:val="00210957"/>
    <w:rsid w:val="00210BB4"/>
    <w:rsid w:val="00210D3E"/>
    <w:rsid w:val="00210D51"/>
    <w:rsid w:val="00210E46"/>
    <w:rsid w:val="00211A13"/>
    <w:rsid w:val="00211B23"/>
    <w:rsid w:val="002121C8"/>
    <w:rsid w:val="002125B8"/>
    <w:rsid w:val="002126A5"/>
    <w:rsid w:val="00212B8F"/>
    <w:rsid w:val="00212C24"/>
    <w:rsid w:val="002133BC"/>
    <w:rsid w:val="0021368E"/>
    <w:rsid w:val="002136F8"/>
    <w:rsid w:val="00213727"/>
    <w:rsid w:val="002137A1"/>
    <w:rsid w:val="00213A39"/>
    <w:rsid w:val="00213C34"/>
    <w:rsid w:val="002158DC"/>
    <w:rsid w:val="00215AA0"/>
    <w:rsid w:val="00216058"/>
    <w:rsid w:val="00216384"/>
    <w:rsid w:val="00216805"/>
    <w:rsid w:val="00216B35"/>
    <w:rsid w:val="00216F98"/>
    <w:rsid w:val="00216FCA"/>
    <w:rsid w:val="0021729B"/>
    <w:rsid w:val="002172F9"/>
    <w:rsid w:val="00217D9B"/>
    <w:rsid w:val="00220129"/>
    <w:rsid w:val="00220557"/>
    <w:rsid w:val="00220873"/>
    <w:rsid w:val="00220CAC"/>
    <w:rsid w:val="00220DAD"/>
    <w:rsid w:val="00220F64"/>
    <w:rsid w:val="00220F68"/>
    <w:rsid w:val="00221342"/>
    <w:rsid w:val="00221568"/>
    <w:rsid w:val="002215D5"/>
    <w:rsid w:val="00221620"/>
    <w:rsid w:val="0022192E"/>
    <w:rsid w:val="002223F0"/>
    <w:rsid w:val="002225BC"/>
    <w:rsid w:val="002228EB"/>
    <w:rsid w:val="00223738"/>
    <w:rsid w:val="00223CDD"/>
    <w:rsid w:val="0022413C"/>
    <w:rsid w:val="00224441"/>
    <w:rsid w:val="002254CC"/>
    <w:rsid w:val="00225558"/>
    <w:rsid w:val="00225840"/>
    <w:rsid w:val="00225938"/>
    <w:rsid w:val="00225C73"/>
    <w:rsid w:val="00225F89"/>
    <w:rsid w:val="002262EF"/>
    <w:rsid w:val="00227423"/>
    <w:rsid w:val="00227B5C"/>
    <w:rsid w:val="002301D6"/>
    <w:rsid w:val="00231586"/>
    <w:rsid w:val="0023203F"/>
    <w:rsid w:val="002320EE"/>
    <w:rsid w:val="0023222E"/>
    <w:rsid w:val="00232274"/>
    <w:rsid w:val="0023293A"/>
    <w:rsid w:val="00232AB6"/>
    <w:rsid w:val="00232C79"/>
    <w:rsid w:val="00233262"/>
    <w:rsid w:val="00233370"/>
    <w:rsid w:val="002337E1"/>
    <w:rsid w:val="00233C9D"/>
    <w:rsid w:val="00234A82"/>
    <w:rsid w:val="00234ADE"/>
    <w:rsid w:val="002350E2"/>
    <w:rsid w:val="002359D2"/>
    <w:rsid w:val="0023600F"/>
    <w:rsid w:val="0023644A"/>
    <w:rsid w:val="002364FA"/>
    <w:rsid w:val="00236C72"/>
    <w:rsid w:val="00236D04"/>
    <w:rsid w:val="0023733B"/>
    <w:rsid w:val="0024026B"/>
    <w:rsid w:val="00240303"/>
    <w:rsid w:val="00240B66"/>
    <w:rsid w:val="00240D8E"/>
    <w:rsid w:val="00240E63"/>
    <w:rsid w:val="0024128A"/>
    <w:rsid w:val="00241EA3"/>
    <w:rsid w:val="00241F72"/>
    <w:rsid w:val="0024279F"/>
    <w:rsid w:val="00242DD3"/>
    <w:rsid w:val="0024313B"/>
    <w:rsid w:val="00243654"/>
    <w:rsid w:val="0024436B"/>
    <w:rsid w:val="00244424"/>
    <w:rsid w:val="00244479"/>
    <w:rsid w:val="00244C5B"/>
    <w:rsid w:val="00245035"/>
    <w:rsid w:val="0024533F"/>
    <w:rsid w:val="0024536C"/>
    <w:rsid w:val="0024572A"/>
    <w:rsid w:val="00245ACA"/>
    <w:rsid w:val="002468FD"/>
    <w:rsid w:val="00246C48"/>
    <w:rsid w:val="00246E7C"/>
    <w:rsid w:val="0024724F"/>
    <w:rsid w:val="00247431"/>
    <w:rsid w:val="00247508"/>
    <w:rsid w:val="00247626"/>
    <w:rsid w:val="0024795A"/>
    <w:rsid w:val="00247C78"/>
    <w:rsid w:val="00247E0F"/>
    <w:rsid w:val="00247EC3"/>
    <w:rsid w:val="00247F6B"/>
    <w:rsid w:val="00247FC8"/>
    <w:rsid w:val="0025018A"/>
    <w:rsid w:val="002501E7"/>
    <w:rsid w:val="002503F5"/>
    <w:rsid w:val="0025081C"/>
    <w:rsid w:val="00250863"/>
    <w:rsid w:val="002509E0"/>
    <w:rsid w:val="00250B4A"/>
    <w:rsid w:val="00250B80"/>
    <w:rsid w:val="00250B84"/>
    <w:rsid w:val="00250EA3"/>
    <w:rsid w:val="0025138D"/>
    <w:rsid w:val="00251D29"/>
    <w:rsid w:val="00252096"/>
    <w:rsid w:val="002520C4"/>
    <w:rsid w:val="0025210C"/>
    <w:rsid w:val="00252787"/>
    <w:rsid w:val="00252F78"/>
    <w:rsid w:val="00252FC1"/>
    <w:rsid w:val="0025308D"/>
    <w:rsid w:val="002530CB"/>
    <w:rsid w:val="00253106"/>
    <w:rsid w:val="00253505"/>
    <w:rsid w:val="002536D8"/>
    <w:rsid w:val="002537B4"/>
    <w:rsid w:val="00253B78"/>
    <w:rsid w:val="00253BA8"/>
    <w:rsid w:val="00253C4C"/>
    <w:rsid w:val="00253CDC"/>
    <w:rsid w:val="00254356"/>
    <w:rsid w:val="00254482"/>
    <w:rsid w:val="00254576"/>
    <w:rsid w:val="002546CE"/>
    <w:rsid w:val="0025493E"/>
    <w:rsid w:val="00254A49"/>
    <w:rsid w:val="002557B1"/>
    <w:rsid w:val="00255CC9"/>
    <w:rsid w:val="002563CF"/>
    <w:rsid w:val="00256666"/>
    <w:rsid w:val="00256668"/>
    <w:rsid w:val="00256764"/>
    <w:rsid w:val="00256C08"/>
    <w:rsid w:val="00257447"/>
    <w:rsid w:val="0025784E"/>
    <w:rsid w:val="00257899"/>
    <w:rsid w:val="002600A9"/>
    <w:rsid w:val="002604D9"/>
    <w:rsid w:val="002608FA"/>
    <w:rsid w:val="00261131"/>
    <w:rsid w:val="00261376"/>
    <w:rsid w:val="00261379"/>
    <w:rsid w:val="002616F7"/>
    <w:rsid w:val="00261C33"/>
    <w:rsid w:val="00261CD5"/>
    <w:rsid w:val="0026217E"/>
    <w:rsid w:val="00262B95"/>
    <w:rsid w:val="0026307A"/>
    <w:rsid w:val="00264470"/>
    <w:rsid w:val="002650CE"/>
    <w:rsid w:val="00265200"/>
    <w:rsid w:val="0026565D"/>
    <w:rsid w:val="00265C05"/>
    <w:rsid w:val="00266138"/>
    <w:rsid w:val="002664FC"/>
    <w:rsid w:val="00267051"/>
    <w:rsid w:val="002677DC"/>
    <w:rsid w:val="00267AD8"/>
    <w:rsid w:val="002704BD"/>
    <w:rsid w:val="00270506"/>
    <w:rsid w:val="00270920"/>
    <w:rsid w:val="00270969"/>
    <w:rsid w:val="00270A14"/>
    <w:rsid w:val="00270BA0"/>
    <w:rsid w:val="00270C0F"/>
    <w:rsid w:val="002711C8"/>
    <w:rsid w:val="00271234"/>
    <w:rsid w:val="00271C8E"/>
    <w:rsid w:val="00272174"/>
    <w:rsid w:val="0027268C"/>
    <w:rsid w:val="00272B1C"/>
    <w:rsid w:val="00272CF6"/>
    <w:rsid w:val="00272FFD"/>
    <w:rsid w:val="002730CE"/>
    <w:rsid w:val="002732FB"/>
    <w:rsid w:val="00273675"/>
    <w:rsid w:val="00274825"/>
    <w:rsid w:val="00274938"/>
    <w:rsid w:val="00274A06"/>
    <w:rsid w:val="00275F67"/>
    <w:rsid w:val="00276938"/>
    <w:rsid w:val="00276A91"/>
    <w:rsid w:val="00276EBA"/>
    <w:rsid w:val="00277077"/>
    <w:rsid w:val="00277140"/>
    <w:rsid w:val="00277289"/>
    <w:rsid w:val="00277441"/>
    <w:rsid w:val="002804CD"/>
    <w:rsid w:val="00280531"/>
    <w:rsid w:val="00280B02"/>
    <w:rsid w:val="00280B85"/>
    <w:rsid w:val="00280CD4"/>
    <w:rsid w:val="00281322"/>
    <w:rsid w:val="00281486"/>
    <w:rsid w:val="002819A3"/>
    <w:rsid w:val="00281E49"/>
    <w:rsid w:val="00281F36"/>
    <w:rsid w:val="002821FC"/>
    <w:rsid w:val="0028229B"/>
    <w:rsid w:val="002822E3"/>
    <w:rsid w:val="0028269F"/>
    <w:rsid w:val="002837F8"/>
    <w:rsid w:val="00283B23"/>
    <w:rsid w:val="00283CB9"/>
    <w:rsid w:val="00283E46"/>
    <w:rsid w:val="002840FC"/>
    <w:rsid w:val="0028411F"/>
    <w:rsid w:val="00284BC8"/>
    <w:rsid w:val="00284C39"/>
    <w:rsid w:val="00284FE8"/>
    <w:rsid w:val="00285699"/>
    <w:rsid w:val="002857EF"/>
    <w:rsid w:val="00285820"/>
    <w:rsid w:val="00285CED"/>
    <w:rsid w:val="002861DB"/>
    <w:rsid w:val="00286768"/>
    <w:rsid w:val="00286A70"/>
    <w:rsid w:val="00286A8F"/>
    <w:rsid w:val="00286BD5"/>
    <w:rsid w:val="002875B4"/>
    <w:rsid w:val="002877F7"/>
    <w:rsid w:val="00287BD3"/>
    <w:rsid w:val="002900A7"/>
    <w:rsid w:val="0029067A"/>
    <w:rsid w:val="002907E5"/>
    <w:rsid w:val="002910F2"/>
    <w:rsid w:val="00291118"/>
    <w:rsid w:val="002916FF"/>
    <w:rsid w:val="002917A7"/>
    <w:rsid w:val="002918FD"/>
    <w:rsid w:val="00291EFF"/>
    <w:rsid w:val="00292446"/>
    <w:rsid w:val="00292761"/>
    <w:rsid w:val="00292B61"/>
    <w:rsid w:val="00292F0B"/>
    <w:rsid w:val="0029307D"/>
    <w:rsid w:val="00293174"/>
    <w:rsid w:val="002931C6"/>
    <w:rsid w:val="0029379D"/>
    <w:rsid w:val="00293850"/>
    <w:rsid w:val="00293897"/>
    <w:rsid w:val="002939EB"/>
    <w:rsid w:val="00293F36"/>
    <w:rsid w:val="00293F6E"/>
    <w:rsid w:val="0029448E"/>
    <w:rsid w:val="00294492"/>
    <w:rsid w:val="002946B5"/>
    <w:rsid w:val="00294C58"/>
    <w:rsid w:val="00294DCF"/>
    <w:rsid w:val="00294F2B"/>
    <w:rsid w:val="002952F6"/>
    <w:rsid w:val="00295335"/>
    <w:rsid w:val="00295548"/>
    <w:rsid w:val="00295FDC"/>
    <w:rsid w:val="002964BF"/>
    <w:rsid w:val="00296D03"/>
    <w:rsid w:val="002972EE"/>
    <w:rsid w:val="00297750"/>
    <w:rsid w:val="0029799F"/>
    <w:rsid w:val="00297A57"/>
    <w:rsid w:val="002A004A"/>
    <w:rsid w:val="002A0091"/>
    <w:rsid w:val="002A0098"/>
    <w:rsid w:val="002A0581"/>
    <w:rsid w:val="002A169C"/>
    <w:rsid w:val="002A19A3"/>
    <w:rsid w:val="002A2C1F"/>
    <w:rsid w:val="002A2CFA"/>
    <w:rsid w:val="002A2D4C"/>
    <w:rsid w:val="002A391A"/>
    <w:rsid w:val="002A3ACE"/>
    <w:rsid w:val="002A44AA"/>
    <w:rsid w:val="002A488A"/>
    <w:rsid w:val="002A4DD3"/>
    <w:rsid w:val="002A5AC2"/>
    <w:rsid w:val="002A5D86"/>
    <w:rsid w:val="002A6442"/>
    <w:rsid w:val="002A6649"/>
    <w:rsid w:val="002A6A86"/>
    <w:rsid w:val="002A6D0F"/>
    <w:rsid w:val="002A7265"/>
    <w:rsid w:val="002A72CA"/>
    <w:rsid w:val="002A7933"/>
    <w:rsid w:val="002B037F"/>
    <w:rsid w:val="002B045B"/>
    <w:rsid w:val="002B04DC"/>
    <w:rsid w:val="002B085A"/>
    <w:rsid w:val="002B0D62"/>
    <w:rsid w:val="002B19F5"/>
    <w:rsid w:val="002B23F7"/>
    <w:rsid w:val="002B3020"/>
    <w:rsid w:val="002B31AD"/>
    <w:rsid w:val="002B359B"/>
    <w:rsid w:val="002B3FD1"/>
    <w:rsid w:val="002B4646"/>
    <w:rsid w:val="002B4841"/>
    <w:rsid w:val="002B4965"/>
    <w:rsid w:val="002B4C26"/>
    <w:rsid w:val="002B4D07"/>
    <w:rsid w:val="002B4D22"/>
    <w:rsid w:val="002B515C"/>
    <w:rsid w:val="002B538C"/>
    <w:rsid w:val="002B5393"/>
    <w:rsid w:val="002B5BC8"/>
    <w:rsid w:val="002B61D2"/>
    <w:rsid w:val="002B6253"/>
    <w:rsid w:val="002B6283"/>
    <w:rsid w:val="002B6E44"/>
    <w:rsid w:val="002B729A"/>
    <w:rsid w:val="002B75F4"/>
    <w:rsid w:val="002B77BF"/>
    <w:rsid w:val="002B7AFD"/>
    <w:rsid w:val="002C0403"/>
    <w:rsid w:val="002C04B0"/>
    <w:rsid w:val="002C05FA"/>
    <w:rsid w:val="002C0ACB"/>
    <w:rsid w:val="002C0B02"/>
    <w:rsid w:val="002C0CB6"/>
    <w:rsid w:val="002C121B"/>
    <w:rsid w:val="002C145B"/>
    <w:rsid w:val="002C16CD"/>
    <w:rsid w:val="002C1E4C"/>
    <w:rsid w:val="002C1EF3"/>
    <w:rsid w:val="002C2246"/>
    <w:rsid w:val="002C2994"/>
    <w:rsid w:val="002C2DC8"/>
    <w:rsid w:val="002C2F0F"/>
    <w:rsid w:val="002C39FF"/>
    <w:rsid w:val="002C3DB0"/>
    <w:rsid w:val="002C3FB8"/>
    <w:rsid w:val="002C3FEC"/>
    <w:rsid w:val="002C4C6A"/>
    <w:rsid w:val="002C4E7E"/>
    <w:rsid w:val="002C5445"/>
    <w:rsid w:val="002C5B47"/>
    <w:rsid w:val="002C5F4B"/>
    <w:rsid w:val="002C5F57"/>
    <w:rsid w:val="002C64D2"/>
    <w:rsid w:val="002C683E"/>
    <w:rsid w:val="002C69C5"/>
    <w:rsid w:val="002C6EDF"/>
    <w:rsid w:val="002C7130"/>
    <w:rsid w:val="002C747D"/>
    <w:rsid w:val="002D0535"/>
    <w:rsid w:val="002D0C65"/>
    <w:rsid w:val="002D0E39"/>
    <w:rsid w:val="002D12EF"/>
    <w:rsid w:val="002D133D"/>
    <w:rsid w:val="002D1784"/>
    <w:rsid w:val="002D18CF"/>
    <w:rsid w:val="002D1E14"/>
    <w:rsid w:val="002D222F"/>
    <w:rsid w:val="002D236C"/>
    <w:rsid w:val="002D242A"/>
    <w:rsid w:val="002D2AC5"/>
    <w:rsid w:val="002D2B46"/>
    <w:rsid w:val="002D30E0"/>
    <w:rsid w:val="002D34D4"/>
    <w:rsid w:val="002D3558"/>
    <w:rsid w:val="002D3A8E"/>
    <w:rsid w:val="002D4419"/>
    <w:rsid w:val="002D4D48"/>
    <w:rsid w:val="002D5697"/>
    <w:rsid w:val="002D5D6C"/>
    <w:rsid w:val="002D6C45"/>
    <w:rsid w:val="002D765B"/>
    <w:rsid w:val="002D7EB4"/>
    <w:rsid w:val="002E0222"/>
    <w:rsid w:val="002E02B1"/>
    <w:rsid w:val="002E042C"/>
    <w:rsid w:val="002E0938"/>
    <w:rsid w:val="002E0D58"/>
    <w:rsid w:val="002E0EE2"/>
    <w:rsid w:val="002E0F96"/>
    <w:rsid w:val="002E105F"/>
    <w:rsid w:val="002E1AAD"/>
    <w:rsid w:val="002E1FAD"/>
    <w:rsid w:val="002E20E1"/>
    <w:rsid w:val="002E2314"/>
    <w:rsid w:val="002E2D4D"/>
    <w:rsid w:val="002E394A"/>
    <w:rsid w:val="002E3B5F"/>
    <w:rsid w:val="002E3BC3"/>
    <w:rsid w:val="002E40BA"/>
    <w:rsid w:val="002E44BC"/>
    <w:rsid w:val="002E4940"/>
    <w:rsid w:val="002E5643"/>
    <w:rsid w:val="002E6239"/>
    <w:rsid w:val="002E6306"/>
    <w:rsid w:val="002E6B0D"/>
    <w:rsid w:val="002E6D71"/>
    <w:rsid w:val="002E7440"/>
    <w:rsid w:val="002E778A"/>
    <w:rsid w:val="002F050A"/>
    <w:rsid w:val="002F06A8"/>
    <w:rsid w:val="002F0B23"/>
    <w:rsid w:val="002F0BD9"/>
    <w:rsid w:val="002F0DBC"/>
    <w:rsid w:val="002F0DCB"/>
    <w:rsid w:val="002F0EC3"/>
    <w:rsid w:val="002F1468"/>
    <w:rsid w:val="002F1729"/>
    <w:rsid w:val="002F1AFC"/>
    <w:rsid w:val="002F230F"/>
    <w:rsid w:val="002F27F2"/>
    <w:rsid w:val="002F2979"/>
    <w:rsid w:val="002F2AE1"/>
    <w:rsid w:val="002F2C56"/>
    <w:rsid w:val="002F3545"/>
    <w:rsid w:val="002F38F7"/>
    <w:rsid w:val="002F3B48"/>
    <w:rsid w:val="002F3B4C"/>
    <w:rsid w:val="002F427C"/>
    <w:rsid w:val="002F44DA"/>
    <w:rsid w:val="002F44E3"/>
    <w:rsid w:val="002F4908"/>
    <w:rsid w:val="002F4FB5"/>
    <w:rsid w:val="002F517D"/>
    <w:rsid w:val="002F5CA9"/>
    <w:rsid w:val="002F6248"/>
    <w:rsid w:val="002F626F"/>
    <w:rsid w:val="002F650B"/>
    <w:rsid w:val="002F6808"/>
    <w:rsid w:val="002F6EFA"/>
    <w:rsid w:val="002F7524"/>
    <w:rsid w:val="002F784D"/>
    <w:rsid w:val="00300C5A"/>
    <w:rsid w:val="00300E3E"/>
    <w:rsid w:val="00301F08"/>
    <w:rsid w:val="00301FA8"/>
    <w:rsid w:val="003020CE"/>
    <w:rsid w:val="00302697"/>
    <w:rsid w:val="00302DD6"/>
    <w:rsid w:val="00303816"/>
    <w:rsid w:val="0030435F"/>
    <w:rsid w:val="0030478E"/>
    <w:rsid w:val="003048F3"/>
    <w:rsid w:val="00304E0B"/>
    <w:rsid w:val="00304E3B"/>
    <w:rsid w:val="003052C8"/>
    <w:rsid w:val="00306320"/>
    <w:rsid w:val="00306337"/>
    <w:rsid w:val="0030640F"/>
    <w:rsid w:val="00306458"/>
    <w:rsid w:val="00307A91"/>
    <w:rsid w:val="00307D64"/>
    <w:rsid w:val="00307EB9"/>
    <w:rsid w:val="00307F67"/>
    <w:rsid w:val="00307FA2"/>
    <w:rsid w:val="003101EE"/>
    <w:rsid w:val="003105DD"/>
    <w:rsid w:val="003107A1"/>
    <w:rsid w:val="003107EF"/>
    <w:rsid w:val="00310D82"/>
    <w:rsid w:val="00312396"/>
    <w:rsid w:val="003123D1"/>
    <w:rsid w:val="00312B4C"/>
    <w:rsid w:val="00312F2B"/>
    <w:rsid w:val="0031366B"/>
    <w:rsid w:val="003136EB"/>
    <w:rsid w:val="00313A90"/>
    <w:rsid w:val="003156BD"/>
    <w:rsid w:val="003157C2"/>
    <w:rsid w:val="00315B14"/>
    <w:rsid w:val="0031640A"/>
    <w:rsid w:val="00316BCC"/>
    <w:rsid w:val="00316C0B"/>
    <w:rsid w:val="00317466"/>
    <w:rsid w:val="0031781C"/>
    <w:rsid w:val="00317A34"/>
    <w:rsid w:val="00320244"/>
    <w:rsid w:val="003206FC"/>
    <w:rsid w:val="00320720"/>
    <w:rsid w:val="00320F31"/>
    <w:rsid w:val="00321331"/>
    <w:rsid w:val="00321384"/>
    <w:rsid w:val="003216A6"/>
    <w:rsid w:val="0032190D"/>
    <w:rsid w:val="00321C25"/>
    <w:rsid w:val="00321D97"/>
    <w:rsid w:val="00321E84"/>
    <w:rsid w:val="003222CD"/>
    <w:rsid w:val="00322D0D"/>
    <w:rsid w:val="00322F52"/>
    <w:rsid w:val="0032351D"/>
    <w:rsid w:val="003247A3"/>
    <w:rsid w:val="00324BCD"/>
    <w:rsid w:val="003260DD"/>
    <w:rsid w:val="0032627D"/>
    <w:rsid w:val="003263A8"/>
    <w:rsid w:val="0032640B"/>
    <w:rsid w:val="00326634"/>
    <w:rsid w:val="003266EA"/>
    <w:rsid w:val="00326CC3"/>
    <w:rsid w:val="0032763D"/>
    <w:rsid w:val="00327B42"/>
    <w:rsid w:val="00330628"/>
    <w:rsid w:val="00330877"/>
    <w:rsid w:val="00330EB0"/>
    <w:rsid w:val="003310C9"/>
    <w:rsid w:val="00331411"/>
    <w:rsid w:val="003317CD"/>
    <w:rsid w:val="003317CE"/>
    <w:rsid w:val="00332242"/>
    <w:rsid w:val="00332560"/>
    <w:rsid w:val="00332C1D"/>
    <w:rsid w:val="00333D0A"/>
    <w:rsid w:val="0033498F"/>
    <w:rsid w:val="0033565C"/>
    <w:rsid w:val="003357D3"/>
    <w:rsid w:val="003359B3"/>
    <w:rsid w:val="00335BF3"/>
    <w:rsid w:val="00336350"/>
    <w:rsid w:val="003364C9"/>
    <w:rsid w:val="00336E03"/>
    <w:rsid w:val="00337183"/>
    <w:rsid w:val="0033776C"/>
    <w:rsid w:val="003377CA"/>
    <w:rsid w:val="00337FF5"/>
    <w:rsid w:val="00340103"/>
    <w:rsid w:val="00340FA6"/>
    <w:rsid w:val="0034167D"/>
    <w:rsid w:val="00341B45"/>
    <w:rsid w:val="00342C33"/>
    <w:rsid w:val="00342D8E"/>
    <w:rsid w:val="00343030"/>
    <w:rsid w:val="003433D1"/>
    <w:rsid w:val="003437AE"/>
    <w:rsid w:val="0034389A"/>
    <w:rsid w:val="003441F8"/>
    <w:rsid w:val="003444A2"/>
    <w:rsid w:val="003444FF"/>
    <w:rsid w:val="0034488E"/>
    <w:rsid w:val="0034496B"/>
    <w:rsid w:val="00344DBA"/>
    <w:rsid w:val="00344E53"/>
    <w:rsid w:val="00345C99"/>
    <w:rsid w:val="00345E98"/>
    <w:rsid w:val="00346118"/>
    <w:rsid w:val="00346588"/>
    <w:rsid w:val="00346648"/>
    <w:rsid w:val="0034689B"/>
    <w:rsid w:val="003469A1"/>
    <w:rsid w:val="00347923"/>
    <w:rsid w:val="00347F7A"/>
    <w:rsid w:val="00347F7B"/>
    <w:rsid w:val="0035050C"/>
    <w:rsid w:val="00351089"/>
    <w:rsid w:val="0035115F"/>
    <w:rsid w:val="003515B8"/>
    <w:rsid w:val="00351F88"/>
    <w:rsid w:val="00352727"/>
    <w:rsid w:val="00352DE9"/>
    <w:rsid w:val="00353189"/>
    <w:rsid w:val="00353611"/>
    <w:rsid w:val="003543FC"/>
    <w:rsid w:val="00354A22"/>
    <w:rsid w:val="00354C3D"/>
    <w:rsid w:val="00354EF7"/>
    <w:rsid w:val="003558AB"/>
    <w:rsid w:val="00355EA3"/>
    <w:rsid w:val="00356934"/>
    <w:rsid w:val="00356B54"/>
    <w:rsid w:val="00356BC1"/>
    <w:rsid w:val="00356F6B"/>
    <w:rsid w:val="00356FA1"/>
    <w:rsid w:val="003575A7"/>
    <w:rsid w:val="003575B2"/>
    <w:rsid w:val="00357E79"/>
    <w:rsid w:val="00360DCD"/>
    <w:rsid w:val="003616BF"/>
    <w:rsid w:val="003617A4"/>
    <w:rsid w:val="00361911"/>
    <w:rsid w:val="00362147"/>
    <w:rsid w:val="003628CF"/>
    <w:rsid w:val="00362DF2"/>
    <w:rsid w:val="003635CE"/>
    <w:rsid w:val="00363863"/>
    <w:rsid w:val="00363C74"/>
    <w:rsid w:val="00364359"/>
    <w:rsid w:val="003649FC"/>
    <w:rsid w:val="0036550A"/>
    <w:rsid w:val="00365615"/>
    <w:rsid w:val="003657D5"/>
    <w:rsid w:val="00365A48"/>
    <w:rsid w:val="00365F07"/>
    <w:rsid w:val="00365F89"/>
    <w:rsid w:val="003661F7"/>
    <w:rsid w:val="0036655C"/>
    <w:rsid w:val="00366C33"/>
    <w:rsid w:val="00366D81"/>
    <w:rsid w:val="00367442"/>
    <w:rsid w:val="00367972"/>
    <w:rsid w:val="00367BD0"/>
    <w:rsid w:val="00367D81"/>
    <w:rsid w:val="00370C41"/>
    <w:rsid w:val="00370CF6"/>
    <w:rsid w:val="00370F7A"/>
    <w:rsid w:val="003710EA"/>
    <w:rsid w:val="00371BC5"/>
    <w:rsid w:val="00372868"/>
    <w:rsid w:val="00372C12"/>
    <w:rsid w:val="00372FDB"/>
    <w:rsid w:val="00373600"/>
    <w:rsid w:val="00373C39"/>
    <w:rsid w:val="00373EBD"/>
    <w:rsid w:val="00374D62"/>
    <w:rsid w:val="00375453"/>
    <w:rsid w:val="00375A93"/>
    <w:rsid w:val="00375DDE"/>
    <w:rsid w:val="003760F8"/>
    <w:rsid w:val="003761EB"/>
    <w:rsid w:val="0037632B"/>
    <w:rsid w:val="00376997"/>
    <w:rsid w:val="0037707A"/>
    <w:rsid w:val="0037764E"/>
    <w:rsid w:val="00377696"/>
    <w:rsid w:val="0037777B"/>
    <w:rsid w:val="00380033"/>
    <w:rsid w:val="0038072F"/>
    <w:rsid w:val="00380E12"/>
    <w:rsid w:val="00381575"/>
    <w:rsid w:val="00381694"/>
    <w:rsid w:val="003821D0"/>
    <w:rsid w:val="003825FD"/>
    <w:rsid w:val="003827D7"/>
    <w:rsid w:val="00382A1E"/>
    <w:rsid w:val="003835C4"/>
    <w:rsid w:val="003837E9"/>
    <w:rsid w:val="0038410D"/>
    <w:rsid w:val="00384303"/>
    <w:rsid w:val="0038443A"/>
    <w:rsid w:val="0038460C"/>
    <w:rsid w:val="00384D9B"/>
    <w:rsid w:val="0038558D"/>
    <w:rsid w:val="0038573F"/>
    <w:rsid w:val="00385E49"/>
    <w:rsid w:val="00385EA4"/>
    <w:rsid w:val="00385F79"/>
    <w:rsid w:val="003868A8"/>
    <w:rsid w:val="00386D18"/>
    <w:rsid w:val="003870B4"/>
    <w:rsid w:val="003878E7"/>
    <w:rsid w:val="00387DAB"/>
    <w:rsid w:val="003904CF"/>
    <w:rsid w:val="003905D5"/>
    <w:rsid w:val="00390639"/>
    <w:rsid w:val="0039069F"/>
    <w:rsid w:val="00391DB9"/>
    <w:rsid w:val="00391DC0"/>
    <w:rsid w:val="00392054"/>
    <w:rsid w:val="00392101"/>
    <w:rsid w:val="00392F62"/>
    <w:rsid w:val="0039334B"/>
    <w:rsid w:val="003936EB"/>
    <w:rsid w:val="00393765"/>
    <w:rsid w:val="00393C4D"/>
    <w:rsid w:val="00393CEF"/>
    <w:rsid w:val="00393EEF"/>
    <w:rsid w:val="00394228"/>
    <w:rsid w:val="0039448A"/>
    <w:rsid w:val="0039451F"/>
    <w:rsid w:val="0039452B"/>
    <w:rsid w:val="00394571"/>
    <w:rsid w:val="0039509B"/>
    <w:rsid w:val="003953B6"/>
    <w:rsid w:val="003955FA"/>
    <w:rsid w:val="003957BB"/>
    <w:rsid w:val="00395FA2"/>
    <w:rsid w:val="003962B3"/>
    <w:rsid w:val="00396329"/>
    <w:rsid w:val="00396659"/>
    <w:rsid w:val="00396A33"/>
    <w:rsid w:val="00396A73"/>
    <w:rsid w:val="00396AFC"/>
    <w:rsid w:val="003970C6"/>
    <w:rsid w:val="0039773F"/>
    <w:rsid w:val="00397CE7"/>
    <w:rsid w:val="003A0D4E"/>
    <w:rsid w:val="003A0ED9"/>
    <w:rsid w:val="003A1290"/>
    <w:rsid w:val="003A13F2"/>
    <w:rsid w:val="003A20F0"/>
    <w:rsid w:val="003A2670"/>
    <w:rsid w:val="003A2F95"/>
    <w:rsid w:val="003A32A1"/>
    <w:rsid w:val="003A36B0"/>
    <w:rsid w:val="003A37AF"/>
    <w:rsid w:val="003A3896"/>
    <w:rsid w:val="003A3B2D"/>
    <w:rsid w:val="003A3E3B"/>
    <w:rsid w:val="003A40A2"/>
    <w:rsid w:val="003A47A1"/>
    <w:rsid w:val="003A4992"/>
    <w:rsid w:val="003A4D18"/>
    <w:rsid w:val="003A54C0"/>
    <w:rsid w:val="003A5605"/>
    <w:rsid w:val="003A5844"/>
    <w:rsid w:val="003A59B2"/>
    <w:rsid w:val="003A5AC2"/>
    <w:rsid w:val="003A5D73"/>
    <w:rsid w:val="003A5E10"/>
    <w:rsid w:val="003A6066"/>
    <w:rsid w:val="003A612E"/>
    <w:rsid w:val="003A644D"/>
    <w:rsid w:val="003A675A"/>
    <w:rsid w:val="003A6824"/>
    <w:rsid w:val="003A698E"/>
    <w:rsid w:val="003A6E3E"/>
    <w:rsid w:val="003A7212"/>
    <w:rsid w:val="003A7571"/>
    <w:rsid w:val="003A7E86"/>
    <w:rsid w:val="003B0228"/>
    <w:rsid w:val="003B0FE2"/>
    <w:rsid w:val="003B16AB"/>
    <w:rsid w:val="003B1903"/>
    <w:rsid w:val="003B1E70"/>
    <w:rsid w:val="003B26E9"/>
    <w:rsid w:val="003B32A9"/>
    <w:rsid w:val="003B3615"/>
    <w:rsid w:val="003B3690"/>
    <w:rsid w:val="003B3D77"/>
    <w:rsid w:val="003B3F93"/>
    <w:rsid w:val="003B43EB"/>
    <w:rsid w:val="003B484D"/>
    <w:rsid w:val="003B4C3B"/>
    <w:rsid w:val="003B4DE2"/>
    <w:rsid w:val="003B5346"/>
    <w:rsid w:val="003B555D"/>
    <w:rsid w:val="003B568A"/>
    <w:rsid w:val="003B58E1"/>
    <w:rsid w:val="003B59DB"/>
    <w:rsid w:val="003B5B30"/>
    <w:rsid w:val="003B622D"/>
    <w:rsid w:val="003B64EF"/>
    <w:rsid w:val="003B721B"/>
    <w:rsid w:val="003B75A4"/>
    <w:rsid w:val="003B75A6"/>
    <w:rsid w:val="003C0664"/>
    <w:rsid w:val="003C074E"/>
    <w:rsid w:val="003C0D5A"/>
    <w:rsid w:val="003C0D6A"/>
    <w:rsid w:val="003C1522"/>
    <w:rsid w:val="003C1703"/>
    <w:rsid w:val="003C1807"/>
    <w:rsid w:val="003C1F11"/>
    <w:rsid w:val="003C219C"/>
    <w:rsid w:val="003C2330"/>
    <w:rsid w:val="003C25CA"/>
    <w:rsid w:val="003C2AFF"/>
    <w:rsid w:val="003C2E69"/>
    <w:rsid w:val="003C37F0"/>
    <w:rsid w:val="003C3D50"/>
    <w:rsid w:val="003C41EC"/>
    <w:rsid w:val="003C426A"/>
    <w:rsid w:val="003C45B9"/>
    <w:rsid w:val="003C47CA"/>
    <w:rsid w:val="003C4C8D"/>
    <w:rsid w:val="003C4F41"/>
    <w:rsid w:val="003C56F0"/>
    <w:rsid w:val="003C66C6"/>
    <w:rsid w:val="003C68A5"/>
    <w:rsid w:val="003C69EB"/>
    <w:rsid w:val="003C6FEE"/>
    <w:rsid w:val="003C755D"/>
    <w:rsid w:val="003D0657"/>
    <w:rsid w:val="003D07BB"/>
    <w:rsid w:val="003D0976"/>
    <w:rsid w:val="003D0F07"/>
    <w:rsid w:val="003D0F41"/>
    <w:rsid w:val="003D1047"/>
    <w:rsid w:val="003D145D"/>
    <w:rsid w:val="003D18F4"/>
    <w:rsid w:val="003D1B88"/>
    <w:rsid w:val="003D2237"/>
    <w:rsid w:val="003D3AF0"/>
    <w:rsid w:val="003D3B63"/>
    <w:rsid w:val="003D3C6E"/>
    <w:rsid w:val="003D3CE1"/>
    <w:rsid w:val="003D46BD"/>
    <w:rsid w:val="003D4B11"/>
    <w:rsid w:val="003D54A4"/>
    <w:rsid w:val="003D5B15"/>
    <w:rsid w:val="003D6029"/>
    <w:rsid w:val="003D625F"/>
    <w:rsid w:val="003D6764"/>
    <w:rsid w:val="003D6873"/>
    <w:rsid w:val="003D6FF5"/>
    <w:rsid w:val="003D7346"/>
    <w:rsid w:val="003D7714"/>
    <w:rsid w:val="003D7930"/>
    <w:rsid w:val="003D7C22"/>
    <w:rsid w:val="003D7D70"/>
    <w:rsid w:val="003E005B"/>
    <w:rsid w:val="003E0551"/>
    <w:rsid w:val="003E096C"/>
    <w:rsid w:val="003E0AB2"/>
    <w:rsid w:val="003E0AEC"/>
    <w:rsid w:val="003E0B23"/>
    <w:rsid w:val="003E0C91"/>
    <w:rsid w:val="003E14CF"/>
    <w:rsid w:val="003E247E"/>
    <w:rsid w:val="003E356E"/>
    <w:rsid w:val="003E36E0"/>
    <w:rsid w:val="003E39C8"/>
    <w:rsid w:val="003E3CD1"/>
    <w:rsid w:val="003E450B"/>
    <w:rsid w:val="003E4578"/>
    <w:rsid w:val="003E4688"/>
    <w:rsid w:val="003E4728"/>
    <w:rsid w:val="003E4DAD"/>
    <w:rsid w:val="003E51A9"/>
    <w:rsid w:val="003E563E"/>
    <w:rsid w:val="003E570F"/>
    <w:rsid w:val="003E58FA"/>
    <w:rsid w:val="003E5A0E"/>
    <w:rsid w:val="003E5DFC"/>
    <w:rsid w:val="003E619E"/>
    <w:rsid w:val="003E61AB"/>
    <w:rsid w:val="003E6B22"/>
    <w:rsid w:val="003E6B50"/>
    <w:rsid w:val="003E7208"/>
    <w:rsid w:val="003E75B7"/>
    <w:rsid w:val="003E7C24"/>
    <w:rsid w:val="003E7C55"/>
    <w:rsid w:val="003E7CFB"/>
    <w:rsid w:val="003E7D32"/>
    <w:rsid w:val="003E7D6E"/>
    <w:rsid w:val="003F03F4"/>
    <w:rsid w:val="003F0F1C"/>
    <w:rsid w:val="003F10ED"/>
    <w:rsid w:val="003F1748"/>
    <w:rsid w:val="003F19F1"/>
    <w:rsid w:val="003F1C9C"/>
    <w:rsid w:val="003F226A"/>
    <w:rsid w:val="003F2464"/>
    <w:rsid w:val="003F26A5"/>
    <w:rsid w:val="003F2D71"/>
    <w:rsid w:val="003F33AF"/>
    <w:rsid w:val="003F3466"/>
    <w:rsid w:val="003F37E3"/>
    <w:rsid w:val="003F3DB6"/>
    <w:rsid w:val="003F41E8"/>
    <w:rsid w:val="003F4370"/>
    <w:rsid w:val="003F4A2C"/>
    <w:rsid w:val="003F4C8C"/>
    <w:rsid w:val="003F5136"/>
    <w:rsid w:val="003F51F0"/>
    <w:rsid w:val="003F55CB"/>
    <w:rsid w:val="003F59B7"/>
    <w:rsid w:val="003F59EE"/>
    <w:rsid w:val="003F667F"/>
    <w:rsid w:val="003F6C66"/>
    <w:rsid w:val="003F7409"/>
    <w:rsid w:val="003F7990"/>
    <w:rsid w:val="00400159"/>
    <w:rsid w:val="004005B7"/>
    <w:rsid w:val="004006E4"/>
    <w:rsid w:val="0040107C"/>
    <w:rsid w:val="00401167"/>
    <w:rsid w:val="004014CE"/>
    <w:rsid w:val="004018BA"/>
    <w:rsid w:val="00402961"/>
    <w:rsid w:val="00402BE4"/>
    <w:rsid w:val="00402C1D"/>
    <w:rsid w:val="00402E1F"/>
    <w:rsid w:val="00402F08"/>
    <w:rsid w:val="00403AE9"/>
    <w:rsid w:val="00404364"/>
    <w:rsid w:val="00404DD5"/>
    <w:rsid w:val="00404ED9"/>
    <w:rsid w:val="0040562F"/>
    <w:rsid w:val="00405A9C"/>
    <w:rsid w:val="00406405"/>
    <w:rsid w:val="00406DCD"/>
    <w:rsid w:val="00406F66"/>
    <w:rsid w:val="0040749B"/>
    <w:rsid w:val="004076BD"/>
    <w:rsid w:val="004078CD"/>
    <w:rsid w:val="00407959"/>
    <w:rsid w:val="004103A4"/>
    <w:rsid w:val="00411173"/>
    <w:rsid w:val="0041129C"/>
    <w:rsid w:val="004113A0"/>
    <w:rsid w:val="00411489"/>
    <w:rsid w:val="00411C77"/>
    <w:rsid w:val="00412373"/>
    <w:rsid w:val="00412490"/>
    <w:rsid w:val="00412526"/>
    <w:rsid w:val="004126FD"/>
    <w:rsid w:val="004127A0"/>
    <w:rsid w:val="00412937"/>
    <w:rsid w:val="00412B0D"/>
    <w:rsid w:val="00413328"/>
    <w:rsid w:val="004139DB"/>
    <w:rsid w:val="00413CC0"/>
    <w:rsid w:val="00413DA7"/>
    <w:rsid w:val="00414571"/>
    <w:rsid w:val="0041475A"/>
    <w:rsid w:val="00414A0F"/>
    <w:rsid w:val="00414EA6"/>
    <w:rsid w:val="00415112"/>
    <w:rsid w:val="00415199"/>
    <w:rsid w:val="004152C9"/>
    <w:rsid w:val="0041568F"/>
    <w:rsid w:val="0041589B"/>
    <w:rsid w:val="00415E7F"/>
    <w:rsid w:val="00417159"/>
    <w:rsid w:val="00417280"/>
    <w:rsid w:val="004173C4"/>
    <w:rsid w:val="0041757A"/>
    <w:rsid w:val="0041781C"/>
    <w:rsid w:val="00417ACB"/>
    <w:rsid w:val="00417D9B"/>
    <w:rsid w:val="00420459"/>
    <w:rsid w:val="00420867"/>
    <w:rsid w:val="00420B10"/>
    <w:rsid w:val="0042111A"/>
    <w:rsid w:val="00421147"/>
    <w:rsid w:val="00421582"/>
    <w:rsid w:val="0042161D"/>
    <w:rsid w:val="00421984"/>
    <w:rsid w:val="004219C1"/>
    <w:rsid w:val="00421BDC"/>
    <w:rsid w:val="00421BF0"/>
    <w:rsid w:val="0042215C"/>
    <w:rsid w:val="00422665"/>
    <w:rsid w:val="00422D1F"/>
    <w:rsid w:val="00422F4E"/>
    <w:rsid w:val="004231B2"/>
    <w:rsid w:val="004234D7"/>
    <w:rsid w:val="0042378B"/>
    <w:rsid w:val="004237E8"/>
    <w:rsid w:val="00423E36"/>
    <w:rsid w:val="00423F57"/>
    <w:rsid w:val="004242DE"/>
    <w:rsid w:val="004245FC"/>
    <w:rsid w:val="00424C5E"/>
    <w:rsid w:val="00425648"/>
    <w:rsid w:val="00425C0A"/>
    <w:rsid w:val="00426157"/>
    <w:rsid w:val="004267A5"/>
    <w:rsid w:val="0042688F"/>
    <w:rsid w:val="004269B1"/>
    <w:rsid w:val="004272AC"/>
    <w:rsid w:val="00427DF8"/>
    <w:rsid w:val="00427F47"/>
    <w:rsid w:val="00430072"/>
    <w:rsid w:val="0043077E"/>
    <w:rsid w:val="00431591"/>
    <w:rsid w:val="004317DF"/>
    <w:rsid w:val="004318E8"/>
    <w:rsid w:val="00431BE9"/>
    <w:rsid w:val="0043227A"/>
    <w:rsid w:val="004326B9"/>
    <w:rsid w:val="004327AB"/>
    <w:rsid w:val="004342C8"/>
    <w:rsid w:val="004343B6"/>
    <w:rsid w:val="004347A2"/>
    <w:rsid w:val="00434987"/>
    <w:rsid w:val="00434CA2"/>
    <w:rsid w:val="0043512C"/>
    <w:rsid w:val="0043549A"/>
    <w:rsid w:val="00435DB5"/>
    <w:rsid w:val="00435FF4"/>
    <w:rsid w:val="00436663"/>
    <w:rsid w:val="00436A51"/>
    <w:rsid w:val="00436F0D"/>
    <w:rsid w:val="0043717F"/>
    <w:rsid w:val="004373D0"/>
    <w:rsid w:val="0043780B"/>
    <w:rsid w:val="004379D8"/>
    <w:rsid w:val="00437ACE"/>
    <w:rsid w:val="004400C4"/>
    <w:rsid w:val="00440153"/>
    <w:rsid w:val="00440420"/>
    <w:rsid w:val="00440D6E"/>
    <w:rsid w:val="00441085"/>
    <w:rsid w:val="00441567"/>
    <w:rsid w:val="0044168B"/>
    <w:rsid w:val="00441B0E"/>
    <w:rsid w:val="00441C70"/>
    <w:rsid w:val="00441F19"/>
    <w:rsid w:val="00442390"/>
    <w:rsid w:val="00442A0B"/>
    <w:rsid w:val="004435E0"/>
    <w:rsid w:val="00443A42"/>
    <w:rsid w:val="00443FDE"/>
    <w:rsid w:val="00444B53"/>
    <w:rsid w:val="00444B74"/>
    <w:rsid w:val="00444C9E"/>
    <w:rsid w:val="00445029"/>
    <w:rsid w:val="0044525F"/>
    <w:rsid w:val="00445ADE"/>
    <w:rsid w:val="00445F5B"/>
    <w:rsid w:val="004461EC"/>
    <w:rsid w:val="00446287"/>
    <w:rsid w:val="00446445"/>
    <w:rsid w:val="004472AA"/>
    <w:rsid w:val="00447C94"/>
    <w:rsid w:val="00447D5D"/>
    <w:rsid w:val="00447E4A"/>
    <w:rsid w:val="00447F6E"/>
    <w:rsid w:val="004502EC"/>
    <w:rsid w:val="00450503"/>
    <w:rsid w:val="00450818"/>
    <w:rsid w:val="004508EE"/>
    <w:rsid w:val="00450AD4"/>
    <w:rsid w:val="00450E39"/>
    <w:rsid w:val="00450EDF"/>
    <w:rsid w:val="00451224"/>
    <w:rsid w:val="0045137F"/>
    <w:rsid w:val="004518A9"/>
    <w:rsid w:val="00451B03"/>
    <w:rsid w:val="00451B64"/>
    <w:rsid w:val="00451C7D"/>
    <w:rsid w:val="00451F2F"/>
    <w:rsid w:val="004526DD"/>
    <w:rsid w:val="00452C1F"/>
    <w:rsid w:val="00453A01"/>
    <w:rsid w:val="004541BE"/>
    <w:rsid w:val="004541C5"/>
    <w:rsid w:val="0045428A"/>
    <w:rsid w:val="004547D0"/>
    <w:rsid w:val="00454AD4"/>
    <w:rsid w:val="0045568B"/>
    <w:rsid w:val="00455864"/>
    <w:rsid w:val="00455B14"/>
    <w:rsid w:val="004562ED"/>
    <w:rsid w:val="00456578"/>
    <w:rsid w:val="004565F7"/>
    <w:rsid w:val="004567D1"/>
    <w:rsid w:val="00456A0C"/>
    <w:rsid w:val="00456F4D"/>
    <w:rsid w:val="004570FE"/>
    <w:rsid w:val="004575F7"/>
    <w:rsid w:val="0045799F"/>
    <w:rsid w:val="00457C3A"/>
    <w:rsid w:val="00457EC2"/>
    <w:rsid w:val="00461E51"/>
    <w:rsid w:val="00462040"/>
    <w:rsid w:val="004623AE"/>
    <w:rsid w:val="004626DD"/>
    <w:rsid w:val="004639D2"/>
    <w:rsid w:val="00463A0B"/>
    <w:rsid w:val="00463F84"/>
    <w:rsid w:val="00464975"/>
    <w:rsid w:val="004649C7"/>
    <w:rsid w:val="004652A4"/>
    <w:rsid w:val="004655CD"/>
    <w:rsid w:val="004656E8"/>
    <w:rsid w:val="00465C35"/>
    <w:rsid w:val="00465E68"/>
    <w:rsid w:val="0046606B"/>
    <w:rsid w:val="0046623C"/>
    <w:rsid w:val="00466855"/>
    <w:rsid w:val="00467D0D"/>
    <w:rsid w:val="00467D6C"/>
    <w:rsid w:val="00470144"/>
    <w:rsid w:val="004708BE"/>
    <w:rsid w:val="00470F36"/>
    <w:rsid w:val="00470FAB"/>
    <w:rsid w:val="00471923"/>
    <w:rsid w:val="004724E2"/>
    <w:rsid w:val="00473136"/>
    <w:rsid w:val="00473651"/>
    <w:rsid w:val="0047399D"/>
    <w:rsid w:val="0047414B"/>
    <w:rsid w:val="00474CA1"/>
    <w:rsid w:val="00474F65"/>
    <w:rsid w:val="00475695"/>
    <w:rsid w:val="004759F8"/>
    <w:rsid w:val="00475BF3"/>
    <w:rsid w:val="00475F0E"/>
    <w:rsid w:val="004761F8"/>
    <w:rsid w:val="00476755"/>
    <w:rsid w:val="00477781"/>
    <w:rsid w:val="00477AB9"/>
    <w:rsid w:val="00477BAB"/>
    <w:rsid w:val="00477C9D"/>
    <w:rsid w:val="0048003D"/>
    <w:rsid w:val="00480211"/>
    <w:rsid w:val="0048054F"/>
    <w:rsid w:val="0048070B"/>
    <w:rsid w:val="00480751"/>
    <w:rsid w:val="00480783"/>
    <w:rsid w:val="004808E1"/>
    <w:rsid w:val="00481AB8"/>
    <w:rsid w:val="00481EA5"/>
    <w:rsid w:val="00481FCD"/>
    <w:rsid w:val="0048239B"/>
    <w:rsid w:val="004829C3"/>
    <w:rsid w:val="004830F9"/>
    <w:rsid w:val="004831D7"/>
    <w:rsid w:val="0048322D"/>
    <w:rsid w:val="00483A6A"/>
    <w:rsid w:val="00483BFA"/>
    <w:rsid w:val="00483C4D"/>
    <w:rsid w:val="004845D5"/>
    <w:rsid w:val="00484966"/>
    <w:rsid w:val="00484C22"/>
    <w:rsid w:val="004851D0"/>
    <w:rsid w:val="00485616"/>
    <w:rsid w:val="00485694"/>
    <w:rsid w:val="00485878"/>
    <w:rsid w:val="00485A35"/>
    <w:rsid w:val="00485B2E"/>
    <w:rsid w:val="004860DE"/>
    <w:rsid w:val="004863AA"/>
    <w:rsid w:val="00486B25"/>
    <w:rsid w:val="004878BF"/>
    <w:rsid w:val="00487D77"/>
    <w:rsid w:val="004901C3"/>
    <w:rsid w:val="0049056D"/>
    <w:rsid w:val="00490884"/>
    <w:rsid w:val="0049141C"/>
    <w:rsid w:val="0049161E"/>
    <w:rsid w:val="00491A5C"/>
    <w:rsid w:val="00491AB6"/>
    <w:rsid w:val="00492B34"/>
    <w:rsid w:val="00492C0E"/>
    <w:rsid w:val="00492DAA"/>
    <w:rsid w:val="00492E71"/>
    <w:rsid w:val="00493889"/>
    <w:rsid w:val="00493BE7"/>
    <w:rsid w:val="00494365"/>
    <w:rsid w:val="004943CB"/>
    <w:rsid w:val="0049456C"/>
    <w:rsid w:val="004946F9"/>
    <w:rsid w:val="00494894"/>
    <w:rsid w:val="00494A13"/>
    <w:rsid w:val="00494E0C"/>
    <w:rsid w:val="0049504F"/>
    <w:rsid w:val="00495299"/>
    <w:rsid w:val="004956BD"/>
    <w:rsid w:val="00495E62"/>
    <w:rsid w:val="00496825"/>
    <w:rsid w:val="00496A8F"/>
    <w:rsid w:val="00497850"/>
    <w:rsid w:val="00497C14"/>
    <w:rsid w:val="004A028C"/>
    <w:rsid w:val="004A0511"/>
    <w:rsid w:val="004A0FF4"/>
    <w:rsid w:val="004A10A9"/>
    <w:rsid w:val="004A1ED8"/>
    <w:rsid w:val="004A2129"/>
    <w:rsid w:val="004A248F"/>
    <w:rsid w:val="004A298D"/>
    <w:rsid w:val="004A2B0A"/>
    <w:rsid w:val="004A2BFF"/>
    <w:rsid w:val="004A2CE1"/>
    <w:rsid w:val="004A3129"/>
    <w:rsid w:val="004A38A2"/>
    <w:rsid w:val="004A39F5"/>
    <w:rsid w:val="004A409E"/>
    <w:rsid w:val="004A4568"/>
    <w:rsid w:val="004A4B6E"/>
    <w:rsid w:val="004A4E03"/>
    <w:rsid w:val="004A5897"/>
    <w:rsid w:val="004A58B5"/>
    <w:rsid w:val="004A632E"/>
    <w:rsid w:val="004A641C"/>
    <w:rsid w:val="004A6504"/>
    <w:rsid w:val="004A691C"/>
    <w:rsid w:val="004A705C"/>
    <w:rsid w:val="004A71B2"/>
    <w:rsid w:val="004A7334"/>
    <w:rsid w:val="004A7BE3"/>
    <w:rsid w:val="004A7E5D"/>
    <w:rsid w:val="004B004F"/>
    <w:rsid w:val="004B01E2"/>
    <w:rsid w:val="004B0DA9"/>
    <w:rsid w:val="004B13D1"/>
    <w:rsid w:val="004B151E"/>
    <w:rsid w:val="004B1592"/>
    <w:rsid w:val="004B160D"/>
    <w:rsid w:val="004B1B89"/>
    <w:rsid w:val="004B225E"/>
    <w:rsid w:val="004B22EA"/>
    <w:rsid w:val="004B25FD"/>
    <w:rsid w:val="004B28E5"/>
    <w:rsid w:val="004B2F72"/>
    <w:rsid w:val="004B37E4"/>
    <w:rsid w:val="004B3810"/>
    <w:rsid w:val="004B3E81"/>
    <w:rsid w:val="004B3FA8"/>
    <w:rsid w:val="004B3FAB"/>
    <w:rsid w:val="004B40B7"/>
    <w:rsid w:val="004B4179"/>
    <w:rsid w:val="004B437C"/>
    <w:rsid w:val="004B4421"/>
    <w:rsid w:val="004B515F"/>
    <w:rsid w:val="004B57DA"/>
    <w:rsid w:val="004B5E51"/>
    <w:rsid w:val="004B6116"/>
    <w:rsid w:val="004B6695"/>
    <w:rsid w:val="004B6D2C"/>
    <w:rsid w:val="004B6FCA"/>
    <w:rsid w:val="004B7096"/>
    <w:rsid w:val="004B712A"/>
    <w:rsid w:val="004B78C1"/>
    <w:rsid w:val="004C057A"/>
    <w:rsid w:val="004C0885"/>
    <w:rsid w:val="004C0A3C"/>
    <w:rsid w:val="004C1535"/>
    <w:rsid w:val="004C187E"/>
    <w:rsid w:val="004C1B89"/>
    <w:rsid w:val="004C2085"/>
    <w:rsid w:val="004C259E"/>
    <w:rsid w:val="004C2633"/>
    <w:rsid w:val="004C304F"/>
    <w:rsid w:val="004C33D9"/>
    <w:rsid w:val="004C349C"/>
    <w:rsid w:val="004C3F14"/>
    <w:rsid w:val="004C41F9"/>
    <w:rsid w:val="004C4282"/>
    <w:rsid w:val="004C44A4"/>
    <w:rsid w:val="004C490B"/>
    <w:rsid w:val="004C4B31"/>
    <w:rsid w:val="004C4D6C"/>
    <w:rsid w:val="004C4FB2"/>
    <w:rsid w:val="004C527F"/>
    <w:rsid w:val="004C56AE"/>
    <w:rsid w:val="004C5732"/>
    <w:rsid w:val="004C5A14"/>
    <w:rsid w:val="004C604F"/>
    <w:rsid w:val="004C69BF"/>
    <w:rsid w:val="004C6ABC"/>
    <w:rsid w:val="004C74F5"/>
    <w:rsid w:val="004C752E"/>
    <w:rsid w:val="004C759E"/>
    <w:rsid w:val="004C7697"/>
    <w:rsid w:val="004D0699"/>
    <w:rsid w:val="004D06C0"/>
    <w:rsid w:val="004D0E59"/>
    <w:rsid w:val="004D1682"/>
    <w:rsid w:val="004D19EA"/>
    <w:rsid w:val="004D1DEB"/>
    <w:rsid w:val="004D2469"/>
    <w:rsid w:val="004D2714"/>
    <w:rsid w:val="004D2A07"/>
    <w:rsid w:val="004D2A8E"/>
    <w:rsid w:val="004D2DDA"/>
    <w:rsid w:val="004D3CD1"/>
    <w:rsid w:val="004D3E7F"/>
    <w:rsid w:val="004D3F48"/>
    <w:rsid w:val="004D3F49"/>
    <w:rsid w:val="004D4165"/>
    <w:rsid w:val="004D440D"/>
    <w:rsid w:val="004D4488"/>
    <w:rsid w:val="004D4667"/>
    <w:rsid w:val="004D49C5"/>
    <w:rsid w:val="004D4B09"/>
    <w:rsid w:val="004D4D6B"/>
    <w:rsid w:val="004D4F7C"/>
    <w:rsid w:val="004D544A"/>
    <w:rsid w:val="004D5464"/>
    <w:rsid w:val="004D660C"/>
    <w:rsid w:val="004D6F34"/>
    <w:rsid w:val="004D7B86"/>
    <w:rsid w:val="004D7BE2"/>
    <w:rsid w:val="004E070E"/>
    <w:rsid w:val="004E1152"/>
    <w:rsid w:val="004E1771"/>
    <w:rsid w:val="004E2636"/>
    <w:rsid w:val="004E3074"/>
    <w:rsid w:val="004E3899"/>
    <w:rsid w:val="004E44DF"/>
    <w:rsid w:val="004E49BF"/>
    <w:rsid w:val="004E4A13"/>
    <w:rsid w:val="004E4BEA"/>
    <w:rsid w:val="004E5554"/>
    <w:rsid w:val="004E5C68"/>
    <w:rsid w:val="004E5FC1"/>
    <w:rsid w:val="004E65CA"/>
    <w:rsid w:val="004E796F"/>
    <w:rsid w:val="004E7AD6"/>
    <w:rsid w:val="004F0CEE"/>
    <w:rsid w:val="004F0EC0"/>
    <w:rsid w:val="004F23BC"/>
    <w:rsid w:val="004F2C31"/>
    <w:rsid w:val="004F32A8"/>
    <w:rsid w:val="004F32FF"/>
    <w:rsid w:val="004F358C"/>
    <w:rsid w:val="004F3D75"/>
    <w:rsid w:val="004F4012"/>
    <w:rsid w:val="004F41D3"/>
    <w:rsid w:val="004F4AFE"/>
    <w:rsid w:val="004F5465"/>
    <w:rsid w:val="004F625E"/>
    <w:rsid w:val="004F6899"/>
    <w:rsid w:val="004F6AF0"/>
    <w:rsid w:val="004F762D"/>
    <w:rsid w:val="004F7B27"/>
    <w:rsid w:val="004F7F1E"/>
    <w:rsid w:val="00500683"/>
    <w:rsid w:val="0050088D"/>
    <w:rsid w:val="005008C0"/>
    <w:rsid w:val="00500A81"/>
    <w:rsid w:val="0050192B"/>
    <w:rsid w:val="005020E5"/>
    <w:rsid w:val="005024F4"/>
    <w:rsid w:val="005033BE"/>
    <w:rsid w:val="005046A8"/>
    <w:rsid w:val="00504C0C"/>
    <w:rsid w:val="00504ECA"/>
    <w:rsid w:val="0050534D"/>
    <w:rsid w:val="00505C51"/>
    <w:rsid w:val="00505EBA"/>
    <w:rsid w:val="005062A7"/>
    <w:rsid w:val="005063A4"/>
    <w:rsid w:val="00506DB3"/>
    <w:rsid w:val="00506E96"/>
    <w:rsid w:val="005072DA"/>
    <w:rsid w:val="0050763A"/>
    <w:rsid w:val="00507A0C"/>
    <w:rsid w:val="00507B6F"/>
    <w:rsid w:val="00507C56"/>
    <w:rsid w:val="00507CA2"/>
    <w:rsid w:val="0051010E"/>
    <w:rsid w:val="005116FE"/>
    <w:rsid w:val="00511B28"/>
    <w:rsid w:val="00511C34"/>
    <w:rsid w:val="0051203F"/>
    <w:rsid w:val="005121EA"/>
    <w:rsid w:val="00512742"/>
    <w:rsid w:val="00512884"/>
    <w:rsid w:val="00512908"/>
    <w:rsid w:val="0051303B"/>
    <w:rsid w:val="00513677"/>
    <w:rsid w:val="00513748"/>
    <w:rsid w:val="00513ADC"/>
    <w:rsid w:val="00513DEE"/>
    <w:rsid w:val="00513E5D"/>
    <w:rsid w:val="00513FAE"/>
    <w:rsid w:val="00514355"/>
    <w:rsid w:val="00514467"/>
    <w:rsid w:val="0051468F"/>
    <w:rsid w:val="00514B11"/>
    <w:rsid w:val="005153F2"/>
    <w:rsid w:val="0051544A"/>
    <w:rsid w:val="005158FA"/>
    <w:rsid w:val="00515B1A"/>
    <w:rsid w:val="00516380"/>
    <w:rsid w:val="0051648C"/>
    <w:rsid w:val="00516554"/>
    <w:rsid w:val="005167B2"/>
    <w:rsid w:val="0051775E"/>
    <w:rsid w:val="00517FDF"/>
    <w:rsid w:val="005202EE"/>
    <w:rsid w:val="005207DF"/>
    <w:rsid w:val="00521091"/>
    <w:rsid w:val="00521439"/>
    <w:rsid w:val="0052181E"/>
    <w:rsid w:val="00521D50"/>
    <w:rsid w:val="00521DD4"/>
    <w:rsid w:val="00522162"/>
    <w:rsid w:val="00522AF2"/>
    <w:rsid w:val="00522D49"/>
    <w:rsid w:val="00523065"/>
    <w:rsid w:val="005236FF"/>
    <w:rsid w:val="00523D91"/>
    <w:rsid w:val="005240FB"/>
    <w:rsid w:val="00524AD4"/>
    <w:rsid w:val="00525713"/>
    <w:rsid w:val="00525831"/>
    <w:rsid w:val="0052678F"/>
    <w:rsid w:val="0052742E"/>
    <w:rsid w:val="00527C71"/>
    <w:rsid w:val="0053078B"/>
    <w:rsid w:val="00531BE3"/>
    <w:rsid w:val="00532411"/>
    <w:rsid w:val="00532AA6"/>
    <w:rsid w:val="0053394E"/>
    <w:rsid w:val="0053395C"/>
    <w:rsid w:val="00533DE0"/>
    <w:rsid w:val="00533E83"/>
    <w:rsid w:val="00534289"/>
    <w:rsid w:val="0053457E"/>
    <w:rsid w:val="00534A24"/>
    <w:rsid w:val="0053533D"/>
    <w:rsid w:val="00535981"/>
    <w:rsid w:val="00535A62"/>
    <w:rsid w:val="00535A9C"/>
    <w:rsid w:val="00536557"/>
    <w:rsid w:val="005365B7"/>
    <w:rsid w:val="005367EB"/>
    <w:rsid w:val="00536837"/>
    <w:rsid w:val="00536B13"/>
    <w:rsid w:val="00536CC8"/>
    <w:rsid w:val="00537024"/>
    <w:rsid w:val="005371A3"/>
    <w:rsid w:val="00537210"/>
    <w:rsid w:val="005373B6"/>
    <w:rsid w:val="005377DA"/>
    <w:rsid w:val="00537ED4"/>
    <w:rsid w:val="00537F7E"/>
    <w:rsid w:val="005400B8"/>
    <w:rsid w:val="005403CB"/>
    <w:rsid w:val="005404DA"/>
    <w:rsid w:val="00540927"/>
    <w:rsid w:val="00540C98"/>
    <w:rsid w:val="00541142"/>
    <w:rsid w:val="005411A5"/>
    <w:rsid w:val="0054179F"/>
    <w:rsid w:val="005417B0"/>
    <w:rsid w:val="005417F4"/>
    <w:rsid w:val="00541B41"/>
    <w:rsid w:val="00541DF8"/>
    <w:rsid w:val="00541E1F"/>
    <w:rsid w:val="0054321F"/>
    <w:rsid w:val="0054333E"/>
    <w:rsid w:val="005434FA"/>
    <w:rsid w:val="005438FA"/>
    <w:rsid w:val="00543959"/>
    <w:rsid w:val="00543B0D"/>
    <w:rsid w:val="0054409E"/>
    <w:rsid w:val="005442F1"/>
    <w:rsid w:val="005448F5"/>
    <w:rsid w:val="0054515C"/>
    <w:rsid w:val="005452D0"/>
    <w:rsid w:val="005456E1"/>
    <w:rsid w:val="00545727"/>
    <w:rsid w:val="00545922"/>
    <w:rsid w:val="00545B19"/>
    <w:rsid w:val="00545BD0"/>
    <w:rsid w:val="005464A3"/>
    <w:rsid w:val="00546F35"/>
    <w:rsid w:val="0054706D"/>
    <w:rsid w:val="00547831"/>
    <w:rsid w:val="00547846"/>
    <w:rsid w:val="00547D82"/>
    <w:rsid w:val="00547E19"/>
    <w:rsid w:val="0055005D"/>
    <w:rsid w:val="00550207"/>
    <w:rsid w:val="00550494"/>
    <w:rsid w:val="005507C7"/>
    <w:rsid w:val="00550C97"/>
    <w:rsid w:val="005512A0"/>
    <w:rsid w:val="00551DA3"/>
    <w:rsid w:val="00551EE7"/>
    <w:rsid w:val="00553B3A"/>
    <w:rsid w:val="00553FDE"/>
    <w:rsid w:val="0055534C"/>
    <w:rsid w:val="0055556F"/>
    <w:rsid w:val="0055600D"/>
    <w:rsid w:val="005560EF"/>
    <w:rsid w:val="00556198"/>
    <w:rsid w:val="005565AA"/>
    <w:rsid w:val="005568C6"/>
    <w:rsid w:val="00556E47"/>
    <w:rsid w:val="00556FFA"/>
    <w:rsid w:val="00557385"/>
    <w:rsid w:val="00557BBE"/>
    <w:rsid w:val="00557D8C"/>
    <w:rsid w:val="005600C1"/>
    <w:rsid w:val="0056016D"/>
    <w:rsid w:val="00560915"/>
    <w:rsid w:val="00560CF6"/>
    <w:rsid w:val="00560EA0"/>
    <w:rsid w:val="00561220"/>
    <w:rsid w:val="00561403"/>
    <w:rsid w:val="00561CB6"/>
    <w:rsid w:val="00562890"/>
    <w:rsid w:val="00563D68"/>
    <w:rsid w:val="00563EC8"/>
    <w:rsid w:val="00563F39"/>
    <w:rsid w:val="00563FD5"/>
    <w:rsid w:val="005643C6"/>
    <w:rsid w:val="005643FE"/>
    <w:rsid w:val="00564541"/>
    <w:rsid w:val="00564B45"/>
    <w:rsid w:val="00564C94"/>
    <w:rsid w:val="00564D12"/>
    <w:rsid w:val="00565279"/>
    <w:rsid w:val="00565648"/>
    <w:rsid w:val="00565C74"/>
    <w:rsid w:val="00565E2D"/>
    <w:rsid w:val="00566031"/>
    <w:rsid w:val="005662B2"/>
    <w:rsid w:val="00566762"/>
    <w:rsid w:val="00567675"/>
    <w:rsid w:val="005677B8"/>
    <w:rsid w:val="005679BD"/>
    <w:rsid w:val="005679D9"/>
    <w:rsid w:val="00567A86"/>
    <w:rsid w:val="00567CFD"/>
    <w:rsid w:val="00567DCF"/>
    <w:rsid w:val="00567F48"/>
    <w:rsid w:val="005702BF"/>
    <w:rsid w:val="005704D8"/>
    <w:rsid w:val="005705AF"/>
    <w:rsid w:val="005710FE"/>
    <w:rsid w:val="00571765"/>
    <w:rsid w:val="00571A10"/>
    <w:rsid w:val="00572051"/>
    <w:rsid w:val="005726A7"/>
    <w:rsid w:val="00572925"/>
    <w:rsid w:val="00572A5D"/>
    <w:rsid w:val="005739E5"/>
    <w:rsid w:val="00573D9B"/>
    <w:rsid w:val="00574211"/>
    <w:rsid w:val="005745D8"/>
    <w:rsid w:val="00574DB3"/>
    <w:rsid w:val="00574EE4"/>
    <w:rsid w:val="00575646"/>
    <w:rsid w:val="00575921"/>
    <w:rsid w:val="00575C24"/>
    <w:rsid w:val="00575D26"/>
    <w:rsid w:val="005760D4"/>
    <w:rsid w:val="00576911"/>
    <w:rsid w:val="005774B1"/>
    <w:rsid w:val="00577601"/>
    <w:rsid w:val="00577BA2"/>
    <w:rsid w:val="00577BFE"/>
    <w:rsid w:val="00580ABB"/>
    <w:rsid w:val="00580CD3"/>
    <w:rsid w:val="00580D8A"/>
    <w:rsid w:val="00580EB5"/>
    <w:rsid w:val="00580ECB"/>
    <w:rsid w:val="00580FFD"/>
    <w:rsid w:val="00581553"/>
    <w:rsid w:val="0058168F"/>
    <w:rsid w:val="00581922"/>
    <w:rsid w:val="0058237D"/>
    <w:rsid w:val="0058241C"/>
    <w:rsid w:val="00582EDE"/>
    <w:rsid w:val="0058460B"/>
    <w:rsid w:val="005849EF"/>
    <w:rsid w:val="00585018"/>
    <w:rsid w:val="0058508D"/>
    <w:rsid w:val="0058527F"/>
    <w:rsid w:val="00585291"/>
    <w:rsid w:val="005857F1"/>
    <w:rsid w:val="0058582A"/>
    <w:rsid w:val="005859AF"/>
    <w:rsid w:val="00585BB8"/>
    <w:rsid w:val="00585F43"/>
    <w:rsid w:val="0058622C"/>
    <w:rsid w:val="00586686"/>
    <w:rsid w:val="00586C09"/>
    <w:rsid w:val="00587279"/>
    <w:rsid w:val="00587746"/>
    <w:rsid w:val="00587F68"/>
    <w:rsid w:val="00590039"/>
    <w:rsid w:val="00590046"/>
    <w:rsid w:val="005904A1"/>
    <w:rsid w:val="00590646"/>
    <w:rsid w:val="00591131"/>
    <w:rsid w:val="005916A9"/>
    <w:rsid w:val="00591960"/>
    <w:rsid w:val="00592006"/>
    <w:rsid w:val="00592130"/>
    <w:rsid w:val="0059245B"/>
    <w:rsid w:val="0059255B"/>
    <w:rsid w:val="00592576"/>
    <w:rsid w:val="005929FF"/>
    <w:rsid w:val="00592C25"/>
    <w:rsid w:val="00593601"/>
    <w:rsid w:val="00593647"/>
    <w:rsid w:val="00593B45"/>
    <w:rsid w:val="00593EFE"/>
    <w:rsid w:val="005940D4"/>
    <w:rsid w:val="0059478F"/>
    <w:rsid w:val="00594B12"/>
    <w:rsid w:val="00594E71"/>
    <w:rsid w:val="005956E8"/>
    <w:rsid w:val="00595A19"/>
    <w:rsid w:val="00596141"/>
    <w:rsid w:val="00596FEE"/>
    <w:rsid w:val="00597071"/>
    <w:rsid w:val="005978F7"/>
    <w:rsid w:val="0059790C"/>
    <w:rsid w:val="00597B53"/>
    <w:rsid w:val="005A070D"/>
    <w:rsid w:val="005A0CB0"/>
    <w:rsid w:val="005A11B9"/>
    <w:rsid w:val="005A131A"/>
    <w:rsid w:val="005A15F8"/>
    <w:rsid w:val="005A16DE"/>
    <w:rsid w:val="005A1807"/>
    <w:rsid w:val="005A1A31"/>
    <w:rsid w:val="005A1B3B"/>
    <w:rsid w:val="005A2820"/>
    <w:rsid w:val="005A2AE4"/>
    <w:rsid w:val="005A2BED"/>
    <w:rsid w:val="005A2F0D"/>
    <w:rsid w:val="005A3B79"/>
    <w:rsid w:val="005A3EDE"/>
    <w:rsid w:val="005A417D"/>
    <w:rsid w:val="005A4568"/>
    <w:rsid w:val="005A474C"/>
    <w:rsid w:val="005A4DD2"/>
    <w:rsid w:val="005A57EB"/>
    <w:rsid w:val="005A5952"/>
    <w:rsid w:val="005A5C55"/>
    <w:rsid w:val="005A601A"/>
    <w:rsid w:val="005A6399"/>
    <w:rsid w:val="005A63A3"/>
    <w:rsid w:val="005A640E"/>
    <w:rsid w:val="005A65D4"/>
    <w:rsid w:val="005A680D"/>
    <w:rsid w:val="005A68BC"/>
    <w:rsid w:val="005A71FB"/>
    <w:rsid w:val="005A725D"/>
    <w:rsid w:val="005A7638"/>
    <w:rsid w:val="005A7B9A"/>
    <w:rsid w:val="005A7DD3"/>
    <w:rsid w:val="005A7EA9"/>
    <w:rsid w:val="005B0062"/>
    <w:rsid w:val="005B0883"/>
    <w:rsid w:val="005B08C7"/>
    <w:rsid w:val="005B0AF0"/>
    <w:rsid w:val="005B0CF6"/>
    <w:rsid w:val="005B0EEC"/>
    <w:rsid w:val="005B13E2"/>
    <w:rsid w:val="005B17FF"/>
    <w:rsid w:val="005B2384"/>
    <w:rsid w:val="005B2CE8"/>
    <w:rsid w:val="005B2F66"/>
    <w:rsid w:val="005B30A9"/>
    <w:rsid w:val="005B3566"/>
    <w:rsid w:val="005B359A"/>
    <w:rsid w:val="005B37DA"/>
    <w:rsid w:val="005B3B09"/>
    <w:rsid w:val="005B3D68"/>
    <w:rsid w:val="005B3FAE"/>
    <w:rsid w:val="005B470B"/>
    <w:rsid w:val="005B476C"/>
    <w:rsid w:val="005B4B15"/>
    <w:rsid w:val="005B4C61"/>
    <w:rsid w:val="005B4DA2"/>
    <w:rsid w:val="005B5008"/>
    <w:rsid w:val="005B528B"/>
    <w:rsid w:val="005B5346"/>
    <w:rsid w:val="005B53A2"/>
    <w:rsid w:val="005B54AA"/>
    <w:rsid w:val="005B5550"/>
    <w:rsid w:val="005B58DE"/>
    <w:rsid w:val="005B59D3"/>
    <w:rsid w:val="005B620E"/>
    <w:rsid w:val="005B625B"/>
    <w:rsid w:val="005B64B1"/>
    <w:rsid w:val="005B6650"/>
    <w:rsid w:val="005B699C"/>
    <w:rsid w:val="005B729D"/>
    <w:rsid w:val="005B77D3"/>
    <w:rsid w:val="005B78AA"/>
    <w:rsid w:val="005B78FA"/>
    <w:rsid w:val="005B7CC2"/>
    <w:rsid w:val="005C069A"/>
    <w:rsid w:val="005C08BC"/>
    <w:rsid w:val="005C1352"/>
    <w:rsid w:val="005C14E1"/>
    <w:rsid w:val="005C176D"/>
    <w:rsid w:val="005C1846"/>
    <w:rsid w:val="005C21D3"/>
    <w:rsid w:val="005C282D"/>
    <w:rsid w:val="005C2F09"/>
    <w:rsid w:val="005C3134"/>
    <w:rsid w:val="005C31A8"/>
    <w:rsid w:val="005C3276"/>
    <w:rsid w:val="005C482D"/>
    <w:rsid w:val="005C4857"/>
    <w:rsid w:val="005C4C8D"/>
    <w:rsid w:val="005C4F6B"/>
    <w:rsid w:val="005C52E4"/>
    <w:rsid w:val="005C53AF"/>
    <w:rsid w:val="005C5F55"/>
    <w:rsid w:val="005C6238"/>
    <w:rsid w:val="005C6EBE"/>
    <w:rsid w:val="005C7566"/>
    <w:rsid w:val="005C7EC0"/>
    <w:rsid w:val="005C7F00"/>
    <w:rsid w:val="005D1536"/>
    <w:rsid w:val="005D1DA8"/>
    <w:rsid w:val="005D1F94"/>
    <w:rsid w:val="005D2280"/>
    <w:rsid w:val="005D38F8"/>
    <w:rsid w:val="005D3990"/>
    <w:rsid w:val="005D3E39"/>
    <w:rsid w:val="005D401E"/>
    <w:rsid w:val="005D42DA"/>
    <w:rsid w:val="005D43A6"/>
    <w:rsid w:val="005D5432"/>
    <w:rsid w:val="005D5501"/>
    <w:rsid w:val="005D561D"/>
    <w:rsid w:val="005D569C"/>
    <w:rsid w:val="005D585B"/>
    <w:rsid w:val="005D5986"/>
    <w:rsid w:val="005D5A22"/>
    <w:rsid w:val="005D5CF7"/>
    <w:rsid w:val="005D6297"/>
    <w:rsid w:val="005D65D3"/>
    <w:rsid w:val="005D69C0"/>
    <w:rsid w:val="005D6AB9"/>
    <w:rsid w:val="005D6D6A"/>
    <w:rsid w:val="005D73DE"/>
    <w:rsid w:val="005D7F4C"/>
    <w:rsid w:val="005E01E6"/>
    <w:rsid w:val="005E04E2"/>
    <w:rsid w:val="005E0547"/>
    <w:rsid w:val="005E0F8F"/>
    <w:rsid w:val="005E1259"/>
    <w:rsid w:val="005E12A1"/>
    <w:rsid w:val="005E130E"/>
    <w:rsid w:val="005E1999"/>
    <w:rsid w:val="005E1C05"/>
    <w:rsid w:val="005E2507"/>
    <w:rsid w:val="005E2B50"/>
    <w:rsid w:val="005E5A2A"/>
    <w:rsid w:val="005E5D0F"/>
    <w:rsid w:val="005E65AB"/>
    <w:rsid w:val="005E6B16"/>
    <w:rsid w:val="005E6B26"/>
    <w:rsid w:val="005E7310"/>
    <w:rsid w:val="005E760A"/>
    <w:rsid w:val="005E7DD1"/>
    <w:rsid w:val="005F0612"/>
    <w:rsid w:val="005F07DE"/>
    <w:rsid w:val="005F0A6E"/>
    <w:rsid w:val="005F11EE"/>
    <w:rsid w:val="005F12C9"/>
    <w:rsid w:val="005F12F3"/>
    <w:rsid w:val="005F1938"/>
    <w:rsid w:val="005F195F"/>
    <w:rsid w:val="005F23C8"/>
    <w:rsid w:val="005F2646"/>
    <w:rsid w:val="005F27A4"/>
    <w:rsid w:val="005F2E82"/>
    <w:rsid w:val="005F3A2F"/>
    <w:rsid w:val="005F3BFA"/>
    <w:rsid w:val="005F3FBE"/>
    <w:rsid w:val="005F4167"/>
    <w:rsid w:val="005F448A"/>
    <w:rsid w:val="005F4B3D"/>
    <w:rsid w:val="005F506C"/>
    <w:rsid w:val="005F55EC"/>
    <w:rsid w:val="005F5A4A"/>
    <w:rsid w:val="005F5F8A"/>
    <w:rsid w:val="005F623C"/>
    <w:rsid w:val="005F682A"/>
    <w:rsid w:val="005F6AED"/>
    <w:rsid w:val="005F6DD1"/>
    <w:rsid w:val="005F75D0"/>
    <w:rsid w:val="005F7C30"/>
    <w:rsid w:val="005F7F9B"/>
    <w:rsid w:val="00600093"/>
    <w:rsid w:val="0060066B"/>
    <w:rsid w:val="006006F8"/>
    <w:rsid w:val="00600748"/>
    <w:rsid w:val="00601241"/>
    <w:rsid w:val="0060194A"/>
    <w:rsid w:val="00601B2F"/>
    <w:rsid w:val="00602285"/>
    <w:rsid w:val="00602557"/>
    <w:rsid w:val="0060257F"/>
    <w:rsid w:val="00602823"/>
    <w:rsid w:val="006028A9"/>
    <w:rsid w:val="00602AE3"/>
    <w:rsid w:val="00603118"/>
    <w:rsid w:val="006031D7"/>
    <w:rsid w:val="00603304"/>
    <w:rsid w:val="00603C5B"/>
    <w:rsid w:val="00604688"/>
    <w:rsid w:val="006047EC"/>
    <w:rsid w:val="0060563C"/>
    <w:rsid w:val="00605AC9"/>
    <w:rsid w:val="00606A79"/>
    <w:rsid w:val="00606D2D"/>
    <w:rsid w:val="00606DEE"/>
    <w:rsid w:val="00607AA0"/>
    <w:rsid w:val="00607F1B"/>
    <w:rsid w:val="0061086F"/>
    <w:rsid w:val="00610DAD"/>
    <w:rsid w:val="006117F9"/>
    <w:rsid w:val="00611CA2"/>
    <w:rsid w:val="00611D11"/>
    <w:rsid w:val="00612138"/>
    <w:rsid w:val="006124EF"/>
    <w:rsid w:val="00612753"/>
    <w:rsid w:val="00612C22"/>
    <w:rsid w:val="006138CB"/>
    <w:rsid w:val="00613962"/>
    <w:rsid w:val="006139D9"/>
    <w:rsid w:val="00613C54"/>
    <w:rsid w:val="0061409A"/>
    <w:rsid w:val="00614E02"/>
    <w:rsid w:val="006150A8"/>
    <w:rsid w:val="00615671"/>
    <w:rsid w:val="00615730"/>
    <w:rsid w:val="00615CC6"/>
    <w:rsid w:val="00615D21"/>
    <w:rsid w:val="00615D66"/>
    <w:rsid w:val="00615E6F"/>
    <w:rsid w:val="00616A72"/>
    <w:rsid w:val="00616D23"/>
    <w:rsid w:val="006170DE"/>
    <w:rsid w:val="006172C8"/>
    <w:rsid w:val="006177CE"/>
    <w:rsid w:val="00617977"/>
    <w:rsid w:val="0062014C"/>
    <w:rsid w:val="00620BC2"/>
    <w:rsid w:val="00621758"/>
    <w:rsid w:val="00621AC5"/>
    <w:rsid w:val="00621B78"/>
    <w:rsid w:val="006227D8"/>
    <w:rsid w:val="00623508"/>
    <w:rsid w:val="00623569"/>
    <w:rsid w:val="0062365A"/>
    <w:rsid w:val="006241E6"/>
    <w:rsid w:val="0062435F"/>
    <w:rsid w:val="00624508"/>
    <w:rsid w:val="00624B5F"/>
    <w:rsid w:val="00624C95"/>
    <w:rsid w:val="00624DD1"/>
    <w:rsid w:val="00624F7A"/>
    <w:rsid w:val="0062536B"/>
    <w:rsid w:val="0062547E"/>
    <w:rsid w:val="00625A28"/>
    <w:rsid w:val="006265BD"/>
    <w:rsid w:val="00626893"/>
    <w:rsid w:val="00626B9D"/>
    <w:rsid w:val="00626D7F"/>
    <w:rsid w:val="00626F38"/>
    <w:rsid w:val="00627789"/>
    <w:rsid w:val="00627C72"/>
    <w:rsid w:val="006309DC"/>
    <w:rsid w:val="00630C37"/>
    <w:rsid w:val="006313FD"/>
    <w:rsid w:val="00631F4E"/>
    <w:rsid w:val="0063284C"/>
    <w:rsid w:val="0063286D"/>
    <w:rsid w:val="00632919"/>
    <w:rsid w:val="00633198"/>
    <w:rsid w:val="0063329B"/>
    <w:rsid w:val="00633AD2"/>
    <w:rsid w:val="00633B8E"/>
    <w:rsid w:val="00633FD1"/>
    <w:rsid w:val="00633FE6"/>
    <w:rsid w:val="006343A9"/>
    <w:rsid w:val="00634897"/>
    <w:rsid w:val="006349F7"/>
    <w:rsid w:val="006351AD"/>
    <w:rsid w:val="00635243"/>
    <w:rsid w:val="00635391"/>
    <w:rsid w:val="00635A83"/>
    <w:rsid w:val="00635ED8"/>
    <w:rsid w:val="00636696"/>
    <w:rsid w:val="0063724F"/>
    <w:rsid w:val="006374D3"/>
    <w:rsid w:val="00637649"/>
    <w:rsid w:val="006379A8"/>
    <w:rsid w:val="00637AB4"/>
    <w:rsid w:val="006401D0"/>
    <w:rsid w:val="00640233"/>
    <w:rsid w:val="006402CC"/>
    <w:rsid w:val="00640352"/>
    <w:rsid w:val="00640D03"/>
    <w:rsid w:val="00640DF8"/>
    <w:rsid w:val="00640EB0"/>
    <w:rsid w:val="0064100B"/>
    <w:rsid w:val="00641019"/>
    <w:rsid w:val="00641FE3"/>
    <w:rsid w:val="006420A0"/>
    <w:rsid w:val="0064236F"/>
    <w:rsid w:val="0064287E"/>
    <w:rsid w:val="00642B14"/>
    <w:rsid w:val="006433EB"/>
    <w:rsid w:val="00643555"/>
    <w:rsid w:val="006439D9"/>
    <w:rsid w:val="00644386"/>
    <w:rsid w:val="00644518"/>
    <w:rsid w:val="00644E18"/>
    <w:rsid w:val="00645FD8"/>
    <w:rsid w:val="00646348"/>
    <w:rsid w:val="00646ABE"/>
    <w:rsid w:val="00646C8C"/>
    <w:rsid w:val="00646DE1"/>
    <w:rsid w:val="0064714A"/>
    <w:rsid w:val="00647471"/>
    <w:rsid w:val="00647CFF"/>
    <w:rsid w:val="006503C4"/>
    <w:rsid w:val="00650711"/>
    <w:rsid w:val="0065080B"/>
    <w:rsid w:val="006508EA"/>
    <w:rsid w:val="00650DE3"/>
    <w:rsid w:val="00650F11"/>
    <w:rsid w:val="006510C1"/>
    <w:rsid w:val="00651340"/>
    <w:rsid w:val="00651582"/>
    <w:rsid w:val="006519BB"/>
    <w:rsid w:val="00651E60"/>
    <w:rsid w:val="00651FA5"/>
    <w:rsid w:val="00652560"/>
    <w:rsid w:val="00652AF1"/>
    <w:rsid w:val="00652DD1"/>
    <w:rsid w:val="00653C15"/>
    <w:rsid w:val="00653E59"/>
    <w:rsid w:val="006542DB"/>
    <w:rsid w:val="0065448B"/>
    <w:rsid w:val="00654699"/>
    <w:rsid w:val="00654AF7"/>
    <w:rsid w:val="00654D18"/>
    <w:rsid w:val="00655514"/>
    <w:rsid w:val="0065566F"/>
    <w:rsid w:val="00655B04"/>
    <w:rsid w:val="00655D65"/>
    <w:rsid w:val="00655EC5"/>
    <w:rsid w:val="00655FEE"/>
    <w:rsid w:val="00656A23"/>
    <w:rsid w:val="006571B0"/>
    <w:rsid w:val="006576F5"/>
    <w:rsid w:val="00657E51"/>
    <w:rsid w:val="006601B2"/>
    <w:rsid w:val="0066091D"/>
    <w:rsid w:val="00660AE1"/>
    <w:rsid w:val="00660BC1"/>
    <w:rsid w:val="006616C5"/>
    <w:rsid w:val="00661770"/>
    <w:rsid w:val="00661F6C"/>
    <w:rsid w:val="00662178"/>
    <w:rsid w:val="006626B3"/>
    <w:rsid w:val="00662C1F"/>
    <w:rsid w:val="00662D62"/>
    <w:rsid w:val="00663890"/>
    <w:rsid w:val="006638C2"/>
    <w:rsid w:val="00663A4B"/>
    <w:rsid w:val="0066425F"/>
    <w:rsid w:val="0066431A"/>
    <w:rsid w:val="006645BE"/>
    <w:rsid w:val="00664793"/>
    <w:rsid w:val="00664CC4"/>
    <w:rsid w:val="00664F20"/>
    <w:rsid w:val="0066577F"/>
    <w:rsid w:val="00665EBD"/>
    <w:rsid w:val="0066651C"/>
    <w:rsid w:val="0066662D"/>
    <w:rsid w:val="00666990"/>
    <w:rsid w:val="0066716D"/>
    <w:rsid w:val="006677FF"/>
    <w:rsid w:val="00670000"/>
    <w:rsid w:val="00670466"/>
    <w:rsid w:val="00670914"/>
    <w:rsid w:val="006709A5"/>
    <w:rsid w:val="00670EF1"/>
    <w:rsid w:val="006714AC"/>
    <w:rsid w:val="00671864"/>
    <w:rsid w:val="00671899"/>
    <w:rsid w:val="00671A5C"/>
    <w:rsid w:val="00671D65"/>
    <w:rsid w:val="00672309"/>
    <w:rsid w:val="00672F3B"/>
    <w:rsid w:val="00673282"/>
    <w:rsid w:val="00673897"/>
    <w:rsid w:val="0067414D"/>
    <w:rsid w:val="00674729"/>
    <w:rsid w:val="0067486C"/>
    <w:rsid w:val="00674EB9"/>
    <w:rsid w:val="006752CC"/>
    <w:rsid w:val="006757AB"/>
    <w:rsid w:val="00675B67"/>
    <w:rsid w:val="00675DC1"/>
    <w:rsid w:val="00675DE2"/>
    <w:rsid w:val="00675E5D"/>
    <w:rsid w:val="006761A1"/>
    <w:rsid w:val="00676277"/>
    <w:rsid w:val="006762E3"/>
    <w:rsid w:val="00676567"/>
    <w:rsid w:val="00676788"/>
    <w:rsid w:val="006771A3"/>
    <w:rsid w:val="0067740C"/>
    <w:rsid w:val="0067754C"/>
    <w:rsid w:val="006777D7"/>
    <w:rsid w:val="00677B1A"/>
    <w:rsid w:val="00680C95"/>
    <w:rsid w:val="00680CC9"/>
    <w:rsid w:val="00681097"/>
    <w:rsid w:val="00681296"/>
    <w:rsid w:val="00681674"/>
    <w:rsid w:val="0068196A"/>
    <w:rsid w:val="00681AC9"/>
    <w:rsid w:val="006821AD"/>
    <w:rsid w:val="00682342"/>
    <w:rsid w:val="00682E0C"/>
    <w:rsid w:val="0068338F"/>
    <w:rsid w:val="00683E83"/>
    <w:rsid w:val="00683F31"/>
    <w:rsid w:val="006842E4"/>
    <w:rsid w:val="0068437C"/>
    <w:rsid w:val="00684F0E"/>
    <w:rsid w:val="00684F68"/>
    <w:rsid w:val="0068516B"/>
    <w:rsid w:val="0068522D"/>
    <w:rsid w:val="00685344"/>
    <w:rsid w:val="00685E90"/>
    <w:rsid w:val="00687470"/>
    <w:rsid w:val="00687A8C"/>
    <w:rsid w:val="00687CF2"/>
    <w:rsid w:val="00687E27"/>
    <w:rsid w:val="006900AA"/>
    <w:rsid w:val="00690161"/>
    <w:rsid w:val="006904F3"/>
    <w:rsid w:val="006914EC"/>
    <w:rsid w:val="00691A2A"/>
    <w:rsid w:val="00691F67"/>
    <w:rsid w:val="00692BB3"/>
    <w:rsid w:val="00692C68"/>
    <w:rsid w:val="00692D81"/>
    <w:rsid w:val="00693559"/>
    <w:rsid w:val="00693B2C"/>
    <w:rsid w:val="00694496"/>
    <w:rsid w:val="00694818"/>
    <w:rsid w:val="006948D5"/>
    <w:rsid w:val="00694CC0"/>
    <w:rsid w:val="00695502"/>
    <w:rsid w:val="00695735"/>
    <w:rsid w:val="00695A3F"/>
    <w:rsid w:val="00695EED"/>
    <w:rsid w:val="00695FFB"/>
    <w:rsid w:val="0069602A"/>
    <w:rsid w:val="006962AE"/>
    <w:rsid w:val="006969CB"/>
    <w:rsid w:val="006976B6"/>
    <w:rsid w:val="00697CF3"/>
    <w:rsid w:val="006A00AE"/>
    <w:rsid w:val="006A062A"/>
    <w:rsid w:val="006A099C"/>
    <w:rsid w:val="006A12A4"/>
    <w:rsid w:val="006A16E6"/>
    <w:rsid w:val="006A186D"/>
    <w:rsid w:val="006A1E8F"/>
    <w:rsid w:val="006A1ED5"/>
    <w:rsid w:val="006A2739"/>
    <w:rsid w:val="006A2AE4"/>
    <w:rsid w:val="006A2C02"/>
    <w:rsid w:val="006A2CB1"/>
    <w:rsid w:val="006A41DB"/>
    <w:rsid w:val="006A4EC3"/>
    <w:rsid w:val="006A5270"/>
    <w:rsid w:val="006A554D"/>
    <w:rsid w:val="006A5551"/>
    <w:rsid w:val="006A57F3"/>
    <w:rsid w:val="006A58CC"/>
    <w:rsid w:val="006A604A"/>
    <w:rsid w:val="006A60D9"/>
    <w:rsid w:val="006A7076"/>
    <w:rsid w:val="006A7900"/>
    <w:rsid w:val="006A7F54"/>
    <w:rsid w:val="006B0530"/>
    <w:rsid w:val="006B0B96"/>
    <w:rsid w:val="006B0DE2"/>
    <w:rsid w:val="006B120A"/>
    <w:rsid w:val="006B198E"/>
    <w:rsid w:val="006B1C3D"/>
    <w:rsid w:val="006B25F9"/>
    <w:rsid w:val="006B269E"/>
    <w:rsid w:val="006B3440"/>
    <w:rsid w:val="006B3772"/>
    <w:rsid w:val="006B3B40"/>
    <w:rsid w:val="006B3BD9"/>
    <w:rsid w:val="006B40D0"/>
    <w:rsid w:val="006B4912"/>
    <w:rsid w:val="006B4C69"/>
    <w:rsid w:val="006B50F9"/>
    <w:rsid w:val="006B59EC"/>
    <w:rsid w:val="006B5FCE"/>
    <w:rsid w:val="006B6711"/>
    <w:rsid w:val="006B6858"/>
    <w:rsid w:val="006B69B5"/>
    <w:rsid w:val="006B72C1"/>
    <w:rsid w:val="006B75C1"/>
    <w:rsid w:val="006B7868"/>
    <w:rsid w:val="006B7D2C"/>
    <w:rsid w:val="006B7EEF"/>
    <w:rsid w:val="006C004F"/>
    <w:rsid w:val="006C064A"/>
    <w:rsid w:val="006C08A6"/>
    <w:rsid w:val="006C0CE4"/>
    <w:rsid w:val="006C12D9"/>
    <w:rsid w:val="006C1EED"/>
    <w:rsid w:val="006C2B00"/>
    <w:rsid w:val="006C3273"/>
    <w:rsid w:val="006C35A4"/>
    <w:rsid w:val="006C3A15"/>
    <w:rsid w:val="006C3BA4"/>
    <w:rsid w:val="006C3DB9"/>
    <w:rsid w:val="006C3EC1"/>
    <w:rsid w:val="006C413F"/>
    <w:rsid w:val="006C4282"/>
    <w:rsid w:val="006C4AA2"/>
    <w:rsid w:val="006C51AE"/>
    <w:rsid w:val="006C5696"/>
    <w:rsid w:val="006C56C5"/>
    <w:rsid w:val="006C5B14"/>
    <w:rsid w:val="006C678F"/>
    <w:rsid w:val="006C6EC4"/>
    <w:rsid w:val="006C6FEB"/>
    <w:rsid w:val="006C78CB"/>
    <w:rsid w:val="006C7A11"/>
    <w:rsid w:val="006C7D45"/>
    <w:rsid w:val="006D0184"/>
    <w:rsid w:val="006D082E"/>
    <w:rsid w:val="006D0B67"/>
    <w:rsid w:val="006D0DDF"/>
    <w:rsid w:val="006D0ED4"/>
    <w:rsid w:val="006D1030"/>
    <w:rsid w:val="006D10B5"/>
    <w:rsid w:val="006D114F"/>
    <w:rsid w:val="006D11ED"/>
    <w:rsid w:val="006D1C73"/>
    <w:rsid w:val="006D202A"/>
    <w:rsid w:val="006D2B9B"/>
    <w:rsid w:val="006D2C4D"/>
    <w:rsid w:val="006D2D68"/>
    <w:rsid w:val="006D37DE"/>
    <w:rsid w:val="006D38B2"/>
    <w:rsid w:val="006D3C76"/>
    <w:rsid w:val="006D41E1"/>
    <w:rsid w:val="006D4925"/>
    <w:rsid w:val="006D4F32"/>
    <w:rsid w:val="006D5754"/>
    <w:rsid w:val="006D5CB7"/>
    <w:rsid w:val="006D5D45"/>
    <w:rsid w:val="006D5DF0"/>
    <w:rsid w:val="006D6177"/>
    <w:rsid w:val="006D6423"/>
    <w:rsid w:val="006D66A3"/>
    <w:rsid w:val="006D6893"/>
    <w:rsid w:val="006D690D"/>
    <w:rsid w:val="006D7B3E"/>
    <w:rsid w:val="006D7E94"/>
    <w:rsid w:val="006E02D2"/>
    <w:rsid w:val="006E04DE"/>
    <w:rsid w:val="006E06EF"/>
    <w:rsid w:val="006E18B0"/>
    <w:rsid w:val="006E19A1"/>
    <w:rsid w:val="006E1A54"/>
    <w:rsid w:val="006E23C2"/>
    <w:rsid w:val="006E2EA0"/>
    <w:rsid w:val="006E369B"/>
    <w:rsid w:val="006E38BB"/>
    <w:rsid w:val="006E3B24"/>
    <w:rsid w:val="006E464E"/>
    <w:rsid w:val="006E4CC8"/>
    <w:rsid w:val="006E563B"/>
    <w:rsid w:val="006E578E"/>
    <w:rsid w:val="006E5AAE"/>
    <w:rsid w:val="006E5BAF"/>
    <w:rsid w:val="006E5C9A"/>
    <w:rsid w:val="006E5DD2"/>
    <w:rsid w:val="006E5F94"/>
    <w:rsid w:val="006E6033"/>
    <w:rsid w:val="006E668F"/>
    <w:rsid w:val="006E70C3"/>
    <w:rsid w:val="006E717B"/>
    <w:rsid w:val="006E7988"/>
    <w:rsid w:val="006E7EE9"/>
    <w:rsid w:val="006E7F89"/>
    <w:rsid w:val="006F022C"/>
    <w:rsid w:val="006F02E3"/>
    <w:rsid w:val="006F02F5"/>
    <w:rsid w:val="006F04A0"/>
    <w:rsid w:val="006F0778"/>
    <w:rsid w:val="006F178B"/>
    <w:rsid w:val="006F202A"/>
    <w:rsid w:val="006F3506"/>
    <w:rsid w:val="006F395A"/>
    <w:rsid w:val="006F39FC"/>
    <w:rsid w:val="006F404D"/>
    <w:rsid w:val="006F5103"/>
    <w:rsid w:val="006F52F5"/>
    <w:rsid w:val="006F5F4F"/>
    <w:rsid w:val="006F5FE7"/>
    <w:rsid w:val="006F609C"/>
    <w:rsid w:val="006F617B"/>
    <w:rsid w:val="006F61E5"/>
    <w:rsid w:val="006F6A2E"/>
    <w:rsid w:val="006F6B22"/>
    <w:rsid w:val="006F71C2"/>
    <w:rsid w:val="006F75B1"/>
    <w:rsid w:val="006F79D8"/>
    <w:rsid w:val="006F79E8"/>
    <w:rsid w:val="006F7F9F"/>
    <w:rsid w:val="007000D9"/>
    <w:rsid w:val="007001A8"/>
    <w:rsid w:val="007001D0"/>
    <w:rsid w:val="00700512"/>
    <w:rsid w:val="007005B7"/>
    <w:rsid w:val="00700CB3"/>
    <w:rsid w:val="0070120F"/>
    <w:rsid w:val="007016AF"/>
    <w:rsid w:val="007017F5"/>
    <w:rsid w:val="00701826"/>
    <w:rsid w:val="007018DB"/>
    <w:rsid w:val="007019BF"/>
    <w:rsid w:val="00701C7C"/>
    <w:rsid w:val="00701E5C"/>
    <w:rsid w:val="0070218E"/>
    <w:rsid w:val="00702963"/>
    <w:rsid w:val="00702AAE"/>
    <w:rsid w:val="00703473"/>
    <w:rsid w:val="00703A19"/>
    <w:rsid w:val="0070426B"/>
    <w:rsid w:val="007049F8"/>
    <w:rsid w:val="00704A4B"/>
    <w:rsid w:val="00704EBE"/>
    <w:rsid w:val="007052AA"/>
    <w:rsid w:val="00705389"/>
    <w:rsid w:val="0070557A"/>
    <w:rsid w:val="007055F1"/>
    <w:rsid w:val="007056A6"/>
    <w:rsid w:val="0070651A"/>
    <w:rsid w:val="007066CD"/>
    <w:rsid w:val="00706EFE"/>
    <w:rsid w:val="007074A5"/>
    <w:rsid w:val="00707A5F"/>
    <w:rsid w:val="00707B17"/>
    <w:rsid w:val="00707F3A"/>
    <w:rsid w:val="00710399"/>
    <w:rsid w:val="0071060A"/>
    <w:rsid w:val="00710A64"/>
    <w:rsid w:val="00711014"/>
    <w:rsid w:val="00711247"/>
    <w:rsid w:val="00711E22"/>
    <w:rsid w:val="007124EB"/>
    <w:rsid w:val="00712530"/>
    <w:rsid w:val="00712772"/>
    <w:rsid w:val="00712808"/>
    <w:rsid w:val="00712957"/>
    <w:rsid w:val="00712D2C"/>
    <w:rsid w:val="00713421"/>
    <w:rsid w:val="007135B5"/>
    <w:rsid w:val="00713613"/>
    <w:rsid w:val="007139C1"/>
    <w:rsid w:val="00713DE1"/>
    <w:rsid w:val="00713FD0"/>
    <w:rsid w:val="00714810"/>
    <w:rsid w:val="00714A67"/>
    <w:rsid w:val="007156E8"/>
    <w:rsid w:val="00715852"/>
    <w:rsid w:val="007159F2"/>
    <w:rsid w:val="00715D80"/>
    <w:rsid w:val="007164D7"/>
    <w:rsid w:val="007164EF"/>
    <w:rsid w:val="007166EF"/>
    <w:rsid w:val="007167A1"/>
    <w:rsid w:val="00716D56"/>
    <w:rsid w:val="00716EA9"/>
    <w:rsid w:val="00717164"/>
    <w:rsid w:val="00717E51"/>
    <w:rsid w:val="007203B6"/>
    <w:rsid w:val="007206E2"/>
    <w:rsid w:val="00721840"/>
    <w:rsid w:val="00721B2D"/>
    <w:rsid w:val="00721BDE"/>
    <w:rsid w:val="00722259"/>
    <w:rsid w:val="00722742"/>
    <w:rsid w:val="0072299C"/>
    <w:rsid w:val="00722CA8"/>
    <w:rsid w:val="00723523"/>
    <w:rsid w:val="00723561"/>
    <w:rsid w:val="007235B8"/>
    <w:rsid w:val="0072379D"/>
    <w:rsid w:val="00723EC6"/>
    <w:rsid w:val="00723ECD"/>
    <w:rsid w:val="00723FC7"/>
    <w:rsid w:val="00724BF6"/>
    <w:rsid w:val="00724EAE"/>
    <w:rsid w:val="00724F5A"/>
    <w:rsid w:val="007252FB"/>
    <w:rsid w:val="00725885"/>
    <w:rsid w:val="00725BD7"/>
    <w:rsid w:val="0072718B"/>
    <w:rsid w:val="007300B3"/>
    <w:rsid w:val="0073074C"/>
    <w:rsid w:val="00730E0C"/>
    <w:rsid w:val="00730E4D"/>
    <w:rsid w:val="00730E76"/>
    <w:rsid w:val="00731263"/>
    <w:rsid w:val="00732134"/>
    <w:rsid w:val="007325F9"/>
    <w:rsid w:val="00732E9E"/>
    <w:rsid w:val="00733BFA"/>
    <w:rsid w:val="00733D99"/>
    <w:rsid w:val="00733E1F"/>
    <w:rsid w:val="00733EBB"/>
    <w:rsid w:val="00733FD1"/>
    <w:rsid w:val="0073473A"/>
    <w:rsid w:val="00735077"/>
    <w:rsid w:val="007350F6"/>
    <w:rsid w:val="00735849"/>
    <w:rsid w:val="00736615"/>
    <w:rsid w:val="007371F7"/>
    <w:rsid w:val="00737A06"/>
    <w:rsid w:val="00737B0C"/>
    <w:rsid w:val="00740BAE"/>
    <w:rsid w:val="00740C2C"/>
    <w:rsid w:val="00741E93"/>
    <w:rsid w:val="00742835"/>
    <w:rsid w:val="00742B0D"/>
    <w:rsid w:val="0074350C"/>
    <w:rsid w:val="007435F2"/>
    <w:rsid w:val="00743F77"/>
    <w:rsid w:val="007444C0"/>
    <w:rsid w:val="007449E8"/>
    <w:rsid w:val="00744B97"/>
    <w:rsid w:val="00744BF9"/>
    <w:rsid w:val="00744C0F"/>
    <w:rsid w:val="00744F44"/>
    <w:rsid w:val="007450DD"/>
    <w:rsid w:val="00745269"/>
    <w:rsid w:val="00745A9E"/>
    <w:rsid w:val="007462C2"/>
    <w:rsid w:val="00746480"/>
    <w:rsid w:val="00746F23"/>
    <w:rsid w:val="00747420"/>
    <w:rsid w:val="0074747A"/>
    <w:rsid w:val="00747762"/>
    <w:rsid w:val="00750723"/>
    <w:rsid w:val="00750A61"/>
    <w:rsid w:val="00751E64"/>
    <w:rsid w:val="007520D5"/>
    <w:rsid w:val="0075294A"/>
    <w:rsid w:val="00752AAA"/>
    <w:rsid w:val="00752BAC"/>
    <w:rsid w:val="00752DFF"/>
    <w:rsid w:val="00752F0D"/>
    <w:rsid w:val="00753474"/>
    <w:rsid w:val="00753651"/>
    <w:rsid w:val="00753ECC"/>
    <w:rsid w:val="007540FD"/>
    <w:rsid w:val="007541ED"/>
    <w:rsid w:val="00754957"/>
    <w:rsid w:val="0075562B"/>
    <w:rsid w:val="00755D50"/>
    <w:rsid w:val="0075609A"/>
    <w:rsid w:val="00757966"/>
    <w:rsid w:val="00757C86"/>
    <w:rsid w:val="00757D7D"/>
    <w:rsid w:val="007604F8"/>
    <w:rsid w:val="007608B4"/>
    <w:rsid w:val="00760D95"/>
    <w:rsid w:val="00761019"/>
    <w:rsid w:val="0076118B"/>
    <w:rsid w:val="00761C74"/>
    <w:rsid w:val="00761FA1"/>
    <w:rsid w:val="00763570"/>
    <w:rsid w:val="0076403C"/>
    <w:rsid w:val="0076482A"/>
    <w:rsid w:val="0076498A"/>
    <w:rsid w:val="00765044"/>
    <w:rsid w:val="0076521B"/>
    <w:rsid w:val="00765486"/>
    <w:rsid w:val="007655BD"/>
    <w:rsid w:val="00765A50"/>
    <w:rsid w:val="00765F3C"/>
    <w:rsid w:val="00766060"/>
    <w:rsid w:val="00766141"/>
    <w:rsid w:val="00766532"/>
    <w:rsid w:val="007670D2"/>
    <w:rsid w:val="0076718B"/>
    <w:rsid w:val="0076743B"/>
    <w:rsid w:val="007677C5"/>
    <w:rsid w:val="007677FD"/>
    <w:rsid w:val="00767D90"/>
    <w:rsid w:val="00767EC7"/>
    <w:rsid w:val="00770B28"/>
    <w:rsid w:val="007718F0"/>
    <w:rsid w:val="00771B26"/>
    <w:rsid w:val="00771CF4"/>
    <w:rsid w:val="00772480"/>
    <w:rsid w:val="00772984"/>
    <w:rsid w:val="00772BED"/>
    <w:rsid w:val="00772F29"/>
    <w:rsid w:val="00772FB3"/>
    <w:rsid w:val="00773394"/>
    <w:rsid w:val="00773A10"/>
    <w:rsid w:val="00773C1F"/>
    <w:rsid w:val="0077468F"/>
    <w:rsid w:val="0077583A"/>
    <w:rsid w:val="00775992"/>
    <w:rsid w:val="00776094"/>
    <w:rsid w:val="007760BB"/>
    <w:rsid w:val="007761D2"/>
    <w:rsid w:val="00776BBA"/>
    <w:rsid w:val="00776D6E"/>
    <w:rsid w:val="0077702D"/>
    <w:rsid w:val="007775E1"/>
    <w:rsid w:val="00777A82"/>
    <w:rsid w:val="00777B03"/>
    <w:rsid w:val="00777DC3"/>
    <w:rsid w:val="00780015"/>
    <w:rsid w:val="0078014B"/>
    <w:rsid w:val="0078031F"/>
    <w:rsid w:val="00780AE1"/>
    <w:rsid w:val="00780AF8"/>
    <w:rsid w:val="00781633"/>
    <w:rsid w:val="007820E0"/>
    <w:rsid w:val="00782589"/>
    <w:rsid w:val="007825D1"/>
    <w:rsid w:val="00782E99"/>
    <w:rsid w:val="007831BB"/>
    <w:rsid w:val="00783706"/>
    <w:rsid w:val="00783BEA"/>
    <w:rsid w:val="00783CE6"/>
    <w:rsid w:val="00783E98"/>
    <w:rsid w:val="0078507F"/>
    <w:rsid w:val="0078583B"/>
    <w:rsid w:val="00785870"/>
    <w:rsid w:val="00785997"/>
    <w:rsid w:val="00786A00"/>
    <w:rsid w:val="00786C61"/>
    <w:rsid w:val="007873A7"/>
    <w:rsid w:val="0078743F"/>
    <w:rsid w:val="00787EC4"/>
    <w:rsid w:val="00787F27"/>
    <w:rsid w:val="00787FD6"/>
    <w:rsid w:val="00790DBE"/>
    <w:rsid w:val="007928B2"/>
    <w:rsid w:val="00792EE4"/>
    <w:rsid w:val="007930EA"/>
    <w:rsid w:val="007932DF"/>
    <w:rsid w:val="00793360"/>
    <w:rsid w:val="0079462E"/>
    <w:rsid w:val="00794797"/>
    <w:rsid w:val="007949BB"/>
    <w:rsid w:val="007953B9"/>
    <w:rsid w:val="007954AD"/>
    <w:rsid w:val="00795751"/>
    <w:rsid w:val="007958DA"/>
    <w:rsid w:val="00795F44"/>
    <w:rsid w:val="007964F4"/>
    <w:rsid w:val="007969DE"/>
    <w:rsid w:val="0079742F"/>
    <w:rsid w:val="00797C8D"/>
    <w:rsid w:val="00797D69"/>
    <w:rsid w:val="007A0909"/>
    <w:rsid w:val="007A0CE0"/>
    <w:rsid w:val="007A1299"/>
    <w:rsid w:val="007A2116"/>
    <w:rsid w:val="007A2960"/>
    <w:rsid w:val="007A329B"/>
    <w:rsid w:val="007A3310"/>
    <w:rsid w:val="007A4412"/>
    <w:rsid w:val="007A44F6"/>
    <w:rsid w:val="007A4CF6"/>
    <w:rsid w:val="007A4EBC"/>
    <w:rsid w:val="007A4F49"/>
    <w:rsid w:val="007A50D3"/>
    <w:rsid w:val="007A518A"/>
    <w:rsid w:val="007A59A8"/>
    <w:rsid w:val="007A59BC"/>
    <w:rsid w:val="007A5EED"/>
    <w:rsid w:val="007A69FA"/>
    <w:rsid w:val="007A7CB2"/>
    <w:rsid w:val="007A7E6C"/>
    <w:rsid w:val="007B0551"/>
    <w:rsid w:val="007B0706"/>
    <w:rsid w:val="007B0E8C"/>
    <w:rsid w:val="007B1281"/>
    <w:rsid w:val="007B1376"/>
    <w:rsid w:val="007B13F6"/>
    <w:rsid w:val="007B1487"/>
    <w:rsid w:val="007B1509"/>
    <w:rsid w:val="007B18B2"/>
    <w:rsid w:val="007B291A"/>
    <w:rsid w:val="007B2EEA"/>
    <w:rsid w:val="007B3267"/>
    <w:rsid w:val="007B3807"/>
    <w:rsid w:val="007B3975"/>
    <w:rsid w:val="007B3D9D"/>
    <w:rsid w:val="007B3E94"/>
    <w:rsid w:val="007B413A"/>
    <w:rsid w:val="007B414C"/>
    <w:rsid w:val="007B4238"/>
    <w:rsid w:val="007B4C77"/>
    <w:rsid w:val="007B5490"/>
    <w:rsid w:val="007B57A3"/>
    <w:rsid w:val="007B5BAA"/>
    <w:rsid w:val="007B5C9B"/>
    <w:rsid w:val="007B623B"/>
    <w:rsid w:val="007B6302"/>
    <w:rsid w:val="007B6459"/>
    <w:rsid w:val="007B6549"/>
    <w:rsid w:val="007B6C34"/>
    <w:rsid w:val="007B6DD8"/>
    <w:rsid w:val="007B7014"/>
    <w:rsid w:val="007B738F"/>
    <w:rsid w:val="007B79B5"/>
    <w:rsid w:val="007B7FD6"/>
    <w:rsid w:val="007C00A0"/>
    <w:rsid w:val="007C0A12"/>
    <w:rsid w:val="007C13F6"/>
    <w:rsid w:val="007C1A06"/>
    <w:rsid w:val="007C211D"/>
    <w:rsid w:val="007C220F"/>
    <w:rsid w:val="007C24D3"/>
    <w:rsid w:val="007C26C1"/>
    <w:rsid w:val="007C27E5"/>
    <w:rsid w:val="007C2B2E"/>
    <w:rsid w:val="007C2F0D"/>
    <w:rsid w:val="007C2F15"/>
    <w:rsid w:val="007C30EA"/>
    <w:rsid w:val="007C33DD"/>
    <w:rsid w:val="007C39BA"/>
    <w:rsid w:val="007C4031"/>
    <w:rsid w:val="007C5229"/>
    <w:rsid w:val="007C538F"/>
    <w:rsid w:val="007C58D5"/>
    <w:rsid w:val="007C5C4C"/>
    <w:rsid w:val="007C5E10"/>
    <w:rsid w:val="007C6255"/>
    <w:rsid w:val="007C6531"/>
    <w:rsid w:val="007C66C2"/>
    <w:rsid w:val="007C6701"/>
    <w:rsid w:val="007C681D"/>
    <w:rsid w:val="007C6C05"/>
    <w:rsid w:val="007C76E8"/>
    <w:rsid w:val="007C7710"/>
    <w:rsid w:val="007C79D1"/>
    <w:rsid w:val="007C7B63"/>
    <w:rsid w:val="007C7D2F"/>
    <w:rsid w:val="007D023F"/>
    <w:rsid w:val="007D0A70"/>
    <w:rsid w:val="007D1230"/>
    <w:rsid w:val="007D19CC"/>
    <w:rsid w:val="007D20E6"/>
    <w:rsid w:val="007D2428"/>
    <w:rsid w:val="007D284C"/>
    <w:rsid w:val="007D2CAF"/>
    <w:rsid w:val="007D2E62"/>
    <w:rsid w:val="007D2FCB"/>
    <w:rsid w:val="007D3355"/>
    <w:rsid w:val="007D3371"/>
    <w:rsid w:val="007D3386"/>
    <w:rsid w:val="007D344F"/>
    <w:rsid w:val="007D3AD6"/>
    <w:rsid w:val="007D3FCF"/>
    <w:rsid w:val="007D4155"/>
    <w:rsid w:val="007D4537"/>
    <w:rsid w:val="007D4A7E"/>
    <w:rsid w:val="007D5020"/>
    <w:rsid w:val="007D50A4"/>
    <w:rsid w:val="007D50BD"/>
    <w:rsid w:val="007D516F"/>
    <w:rsid w:val="007D55B3"/>
    <w:rsid w:val="007D5785"/>
    <w:rsid w:val="007D5819"/>
    <w:rsid w:val="007D58EE"/>
    <w:rsid w:val="007D5979"/>
    <w:rsid w:val="007D5E9E"/>
    <w:rsid w:val="007D5FE4"/>
    <w:rsid w:val="007D605B"/>
    <w:rsid w:val="007D62BC"/>
    <w:rsid w:val="007D636D"/>
    <w:rsid w:val="007D6BDB"/>
    <w:rsid w:val="007D7055"/>
    <w:rsid w:val="007D75B1"/>
    <w:rsid w:val="007D7F13"/>
    <w:rsid w:val="007E02E3"/>
    <w:rsid w:val="007E038C"/>
    <w:rsid w:val="007E03A7"/>
    <w:rsid w:val="007E07E1"/>
    <w:rsid w:val="007E15BD"/>
    <w:rsid w:val="007E169F"/>
    <w:rsid w:val="007E171E"/>
    <w:rsid w:val="007E1DD1"/>
    <w:rsid w:val="007E1E56"/>
    <w:rsid w:val="007E1FDA"/>
    <w:rsid w:val="007E260A"/>
    <w:rsid w:val="007E29D9"/>
    <w:rsid w:val="007E2ED9"/>
    <w:rsid w:val="007E2EDD"/>
    <w:rsid w:val="007E3D4C"/>
    <w:rsid w:val="007E40E7"/>
    <w:rsid w:val="007E4933"/>
    <w:rsid w:val="007E4AC2"/>
    <w:rsid w:val="007E52C9"/>
    <w:rsid w:val="007E54EC"/>
    <w:rsid w:val="007E6B39"/>
    <w:rsid w:val="007E6B47"/>
    <w:rsid w:val="007E6C62"/>
    <w:rsid w:val="007E6CEF"/>
    <w:rsid w:val="007E7343"/>
    <w:rsid w:val="007E75AB"/>
    <w:rsid w:val="007E78B9"/>
    <w:rsid w:val="007E7BD0"/>
    <w:rsid w:val="007F0251"/>
    <w:rsid w:val="007F0A98"/>
    <w:rsid w:val="007F1DC6"/>
    <w:rsid w:val="007F20E2"/>
    <w:rsid w:val="007F2451"/>
    <w:rsid w:val="007F2E47"/>
    <w:rsid w:val="007F2ED8"/>
    <w:rsid w:val="007F3289"/>
    <w:rsid w:val="007F34B3"/>
    <w:rsid w:val="007F371E"/>
    <w:rsid w:val="007F393C"/>
    <w:rsid w:val="007F3A95"/>
    <w:rsid w:val="007F3B80"/>
    <w:rsid w:val="007F3E3F"/>
    <w:rsid w:val="007F4408"/>
    <w:rsid w:val="007F44EA"/>
    <w:rsid w:val="007F4998"/>
    <w:rsid w:val="007F4A45"/>
    <w:rsid w:val="007F4AD1"/>
    <w:rsid w:val="007F4C96"/>
    <w:rsid w:val="007F4F46"/>
    <w:rsid w:val="007F5D72"/>
    <w:rsid w:val="007F5DF6"/>
    <w:rsid w:val="007F63F9"/>
    <w:rsid w:val="007F6BBC"/>
    <w:rsid w:val="007F6CED"/>
    <w:rsid w:val="007F7243"/>
    <w:rsid w:val="007F7795"/>
    <w:rsid w:val="007F77F5"/>
    <w:rsid w:val="007F7A6F"/>
    <w:rsid w:val="00800B4F"/>
    <w:rsid w:val="00800BDC"/>
    <w:rsid w:val="00800CAC"/>
    <w:rsid w:val="00801271"/>
    <w:rsid w:val="008019A0"/>
    <w:rsid w:val="00801E00"/>
    <w:rsid w:val="00802220"/>
    <w:rsid w:val="00802238"/>
    <w:rsid w:val="0080249A"/>
    <w:rsid w:val="00802F45"/>
    <w:rsid w:val="00803B31"/>
    <w:rsid w:val="00803B7B"/>
    <w:rsid w:val="0080420F"/>
    <w:rsid w:val="00804293"/>
    <w:rsid w:val="0080439F"/>
    <w:rsid w:val="0080476F"/>
    <w:rsid w:val="00804CBC"/>
    <w:rsid w:val="00804DA0"/>
    <w:rsid w:val="00804E64"/>
    <w:rsid w:val="008056EC"/>
    <w:rsid w:val="008058BB"/>
    <w:rsid w:val="0080688E"/>
    <w:rsid w:val="00806F74"/>
    <w:rsid w:val="008070C2"/>
    <w:rsid w:val="0080734A"/>
    <w:rsid w:val="00807BDD"/>
    <w:rsid w:val="0081088A"/>
    <w:rsid w:val="00810BC5"/>
    <w:rsid w:val="00810E34"/>
    <w:rsid w:val="0081157A"/>
    <w:rsid w:val="00811625"/>
    <w:rsid w:val="00811AD9"/>
    <w:rsid w:val="00812101"/>
    <w:rsid w:val="00812854"/>
    <w:rsid w:val="0081308F"/>
    <w:rsid w:val="0081349F"/>
    <w:rsid w:val="008140BA"/>
    <w:rsid w:val="00814887"/>
    <w:rsid w:val="00815080"/>
    <w:rsid w:val="008162C0"/>
    <w:rsid w:val="008165A9"/>
    <w:rsid w:val="00816A3A"/>
    <w:rsid w:val="00816E67"/>
    <w:rsid w:val="00817668"/>
    <w:rsid w:val="00817771"/>
    <w:rsid w:val="0081787A"/>
    <w:rsid w:val="0081794E"/>
    <w:rsid w:val="008201DE"/>
    <w:rsid w:val="00820443"/>
    <w:rsid w:val="0082095C"/>
    <w:rsid w:val="008209CB"/>
    <w:rsid w:val="00820D95"/>
    <w:rsid w:val="008214D3"/>
    <w:rsid w:val="008216D7"/>
    <w:rsid w:val="00821EBE"/>
    <w:rsid w:val="00822085"/>
    <w:rsid w:val="008228E1"/>
    <w:rsid w:val="00822966"/>
    <w:rsid w:val="00822EFF"/>
    <w:rsid w:val="00823FAC"/>
    <w:rsid w:val="00824170"/>
    <w:rsid w:val="0082417A"/>
    <w:rsid w:val="0082437B"/>
    <w:rsid w:val="00824B56"/>
    <w:rsid w:val="00825358"/>
    <w:rsid w:val="00825EE6"/>
    <w:rsid w:val="00826881"/>
    <w:rsid w:val="0082736E"/>
    <w:rsid w:val="0082752A"/>
    <w:rsid w:val="00827999"/>
    <w:rsid w:val="00827F31"/>
    <w:rsid w:val="00830212"/>
    <w:rsid w:val="00830F10"/>
    <w:rsid w:val="00830FEB"/>
    <w:rsid w:val="008311D0"/>
    <w:rsid w:val="00831201"/>
    <w:rsid w:val="00831550"/>
    <w:rsid w:val="008315C2"/>
    <w:rsid w:val="00831D32"/>
    <w:rsid w:val="00832108"/>
    <w:rsid w:val="008324D1"/>
    <w:rsid w:val="00832501"/>
    <w:rsid w:val="0083297A"/>
    <w:rsid w:val="00832E86"/>
    <w:rsid w:val="00833B44"/>
    <w:rsid w:val="00833D0E"/>
    <w:rsid w:val="00833DA6"/>
    <w:rsid w:val="00833E40"/>
    <w:rsid w:val="00833E88"/>
    <w:rsid w:val="00833FC4"/>
    <w:rsid w:val="00833FF8"/>
    <w:rsid w:val="0083412B"/>
    <w:rsid w:val="008343CE"/>
    <w:rsid w:val="008345E0"/>
    <w:rsid w:val="008346DD"/>
    <w:rsid w:val="008348B4"/>
    <w:rsid w:val="00834935"/>
    <w:rsid w:val="00835397"/>
    <w:rsid w:val="008355FC"/>
    <w:rsid w:val="00835A50"/>
    <w:rsid w:val="00836661"/>
    <w:rsid w:val="0083710A"/>
    <w:rsid w:val="008376C0"/>
    <w:rsid w:val="00837D08"/>
    <w:rsid w:val="008402CE"/>
    <w:rsid w:val="008403DF"/>
    <w:rsid w:val="00840F7B"/>
    <w:rsid w:val="00841705"/>
    <w:rsid w:val="00841A94"/>
    <w:rsid w:val="008420C4"/>
    <w:rsid w:val="008427AA"/>
    <w:rsid w:val="00842B2B"/>
    <w:rsid w:val="00842F02"/>
    <w:rsid w:val="008434FD"/>
    <w:rsid w:val="0084371B"/>
    <w:rsid w:val="0084379E"/>
    <w:rsid w:val="0084397D"/>
    <w:rsid w:val="00843B4D"/>
    <w:rsid w:val="00844046"/>
    <w:rsid w:val="00844ABE"/>
    <w:rsid w:val="00844E6B"/>
    <w:rsid w:val="00844FB5"/>
    <w:rsid w:val="00845008"/>
    <w:rsid w:val="00845434"/>
    <w:rsid w:val="00845439"/>
    <w:rsid w:val="008457BA"/>
    <w:rsid w:val="008461E8"/>
    <w:rsid w:val="00846239"/>
    <w:rsid w:val="0084678B"/>
    <w:rsid w:val="008471DD"/>
    <w:rsid w:val="00847331"/>
    <w:rsid w:val="00847549"/>
    <w:rsid w:val="0084754B"/>
    <w:rsid w:val="00847851"/>
    <w:rsid w:val="00847DB8"/>
    <w:rsid w:val="00847EE5"/>
    <w:rsid w:val="00847FB7"/>
    <w:rsid w:val="00850787"/>
    <w:rsid w:val="00850C7E"/>
    <w:rsid w:val="00851243"/>
    <w:rsid w:val="0085148A"/>
    <w:rsid w:val="00851768"/>
    <w:rsid w:val="0085194F"/>
    <w:rsid w:val="00851B37"/>
    <w:rsid w:val="008523C1"/>
    <w:rsid w:val="00852B95"/>
    <w:rsid w:val="008536E3"/>
    <w:rsid w:val="008537D1"/>
    <w:rsid w:val="00854026"/>
    <w:rsid w:val="00854B3E"/>
    <w:rsid w:val="00854C02"/>
    <w:rsid w:val="00855003"/>
    <w:rsid w:val="008559A1"/>
    <w:rsid w:val="00855E13"/>
    <w:rsid w:val="008560AF"/>
    <w:rsid w:val="008563F1"/>
    <w:rsid w:val="008564C2"/>
    <w:rsid w:val="00856839"/>
    <w:rsid w:val="008568BF"/>
    <w:rsid w:val="00856FEE"/>
    <w:rsid w:val="008574ED"/>
    <w:rsid w:val="00857FC3"/>
    <w:rsid w:val="00860021"/>
    <w:rsid w:val="008609BF"/>
    <w:rsid w:val="00860A04"/>
    <w:rsid w:val="00860FB2"/>
    <w:rsid w:val="008610BA"/>
    <w:rsid w:val="008612C7"/>
    <w:rsid w:val="00862A52"/>
    <w:rsid w:val="00862DA4"/>
    <w:rsid w:val="00863A6D"/>
    <w:rsid w:val="00864112"/>
    <w:rsid w:val="008641AD"/>
    <w:rsid w:val="00864222"/>
    <w:rsid w:val="00864570"/>
    <w:rsid w:val="008647E9"/>
    <w:rsid w:val="00864AA0"/>
    <w:rsid w:val="008652E5"/>
    <w:rsid w:val="00865309"/>
    <w:rsid w:val="00865C50"/>
    <w:rsid w:val="00865DC7"/>
    <w:rsid w:val="0086610D"/>
    <w:rsid w:val="00866481"/>
    <w:rsid w:val="00866595"/>
    <w:rsid w:val="00866A18"/>
    <w:rsid w:val="00867662"/>
    <w:rsid w:val="00867CAC"/>
    <w:rsid w:val="00867DB6"/>
    <w:rsid w:val="00870FA9"/>
    <w:rsid w:val="0087130C"/>
    <w:rsid w:val="00871B8E"/>
    <w:rsid w:val="00871FC2"/>
    <w:rsid w:val="0087206E"/>
    <w:rsid w:val="008725A3"/>
    <w:rsid w:val="0087293A"/>
    <w:rsid w:val="008729F5"/>
    <w:rsid w:val="00872E16"/>
    <w:rsid w:val="00873419"/>
    <w:rsid w:val="00873E13"/>
    <w:rsid w:val="00874207"/>
    <w:rsid w:val="00874297"/>
    <w:rsid w:val="008742D6"/>
    <w:rsid w:val="00874672"/>
    <w:rsid w:val="00874A97"/>
    <w:rsid w:val="00874C6A"/>
    <w:rsid w:val="00874CF1"/>
    <w:rsid w:val="008756FE"/>
    <w:rsid w:val="008759C7"/>
    <w:rsid w:val="00875C4B"/>
    <w:rsid w:val="00876587"/>
    <w:rsid w:val="008768CE"/>
    <w:rsid w:val="008768F5"/>
    <w:rsid w:val="00876B33"/>
    <w:rsid w:val="00876CBA"/>
    <w:rsid w:val="00876DC7"/>
    <w:rsid w:val="008771F6"/>
    <w:rsid w:val="00877E9B"/>
    <w:rsid w:val="0088122D"/>
    <w:rsid w:val="00881363"/>
    <w:rsid w:val="00881AA9"/>
    <w:rsid w:val="00881E84"/>
    <w:rsid w:val="0088370B"/>
    <w:rsid w:val="00883714"/>
    <w:rsid w:val="00884C08"/>
    <w:rsid w:val="00884C61"/>
    <w:rsid w:val="00885CD5"/>
    <w:rsid w:val="00886025"/>
    <w:rsid w:val="00886363"/>
    <w:rsid w:val="00887294"/>
    <w:rsid w:val="008873B4"/>
    <w:rsid w:val="00887FD3"/>
    <w:rsid w:val="008900CA"/>
    <w:rsid w:val="00890435"/>
    <w:rsid w:val="008908B0"/>
    <w:rsid w:val="00890C3A"/>
    <w:rsid w:val="00890D4A"/>
    <w:rsid w:val="00891026"/>
    <w:rsid w:val="00891444"/>
    <w:rsid w:val="00891457"/>
    <w:rsid w:val="008924AC"/>
    <w:rsid w:val="00893279"/>
    <w:rsid w:val="00893453"/>
    <w:rsid w:val="008939D3"/>
    <w:rsid w:val="00894499"/>
    <w:rsid w:val="0089485D"/>
    <w:rsid w:val="00894CD2"/>
    <w:rsid w:val="008951D3"/>
    <w:rsid w:val="00895A94"/>
    <w:rsid w:val="00895C25"/>
    <w:rsid w:val="00895F47"/>
    <w:rsid w:val="00896127"/>
    <w:rsid w:val="008968CD"/>
    <w:rsid w:val="00897027"/>
    <w:rsid w:val="00897180"/>
    <w:rsid w:val="00897285"/>
    <w:rsid w:val="008973D5"/>
    <w:rsid w:val="00897671"/>
    <w:rsid w:val="0089769A"/>
    <w:rsid w:val="00897FCA"/>
    <w:rsid w:val="008A0DC8"/>
    <w:rsid w:val="008A1162"/>
    <w:rsid w:val="008A11B5"/>
    <w:rsid w:val="008A11DF"/>
    <w:rsid w:val="008A14A4"/>
    <w:rsid w:val="008A1792"/>
    <w:rsid w:val="008A1F4A"/>
    <w:rsid w:val="008A2EEA"/>
    <w:rsid w:val="008A31C6"/>
    <w:rsid w:val="008A39BD"/>
    <w:rsid w:val="008A3A73"/>
    <w:rsid w:val="008A3A78"/>
    <w:rsid w:val="008A3B9E"/>
    <w:rsid w:val="008A3D49"/>
    <w:rsid w:val="008A519F"/>
    <w:rsid w:val="008A553E"/>
    <w:rsid w:val="008A5F04"/>
    <w:rsid w:val="008A5F33"/>
    <w:rsid w:val="008A6320"/>
    <w:rsid w:val="008A6846"/>
    <w:rsid w:val="008A6D36"/>
    <w:rsid w:val="008A6D63"/>
    <w:rsid w:val="008A796B"/>
    <w:rsid w:val="008A7B8C"/>
    <w:rsid w:val="008A7F15"/>
    <w:rsid w:val="008B08E9"/>
    <w:rsid w:val="008B0AB3"/>
    <w:rsid w:val="008B0B5F"/>
    <w:rsid w:val="008B0BB5"/>
    <w:rsid w:val="008B176E"/>
    <w:rsid w:val="008B1B4E"/>
    <w:rsid w:val="008B1CB7"/>
    <w:rsid w:val="008B1D0D"/>
    <w:rsid w:val="008B1E10"/>
    <w:rsid w:val="008B22B3"/>
    <w:rsid w:val="008B2483"/>
    <w:rsid w:val="008B25A4"/>
    <w:rsid w:val="008B26BC"/>
    <w:rsid w:val="008B2939"/>
    <w:rsid w:val="008B3927"/>
    <w:rsid w:val="008B3BFE"/>
    <w:rsid w:val="008B3EBD"/>
    <w:rsid w:val="008B426D"/>
    <w:rsid w:val="008B460A"/>
    <w:rsid w:val="008B4B9E"/>
    <w:rsid w:val="008B4DBD"/>
    <w:rsid w:val="008B4E0D"/>
    <w:rsid w:val="008B54E9"/>
    <w:rsid w:val="008B64A6"/>
    <w:rsid w:val="008B6D60"/>
    <w:rsid w:val="008B6F01"/>
    <w:rsid w:val="008B7090"/>
    <w:rsid w:val="008B7307"/>
    <w:rsid w:val="008B7BCE"/>
    <w:rsid w:val="008C0246"/>
    <w:rsid w:val="008C086A"/>
    <w:rsid w:val="008C0BB2"/>
    <w:rsid w:val="008C0DCC"/>
    <w:rsid w:val="008C0F69"/>
    <w:rsid w:val="008C128A"/>
    <w:rsid w:val="008C1B2C"/>
    <w:rsid w:val="008C1BDB"/>
    <w:rsid w:val="008C1D82"/>
    <w:rsid w:val="008C1F34"/>
    <w:rsid w:val="008C2228"/>
    <w:rsid w:val="008C2A70"/>
    <w:rsid w:val="008C2D46"/>
    <w:rsid w:val="008C2FA3"/>
    <w:rsid w:val="008C30A3"/>
    <w:rsid w:val="008C32F5"/>
    <w:rsid w:val="008C35D1"/>
    <w:rsid w:val="008C3900"/>
    <w:rsid w:val="008C3C29"/>
    <w:rsid w:val="008C3F67"/>
    <w:rsid w:val="008C3FC9"/>
    <w:rsid w:val="008C4290"/>
    <w:rsid w:val="008C47F1"/>
    <w:rsid w:val="008C5750"/>
    <w:rsid w:val="008C5B40"/>
    <w:rsid w:val="008C62AB"/>
    <w:rsid w:val="008C6C7D"/>
    <w:rsid w:val="008C6DB4"/>
    <w:rsid w:val="008C6F15"/>
    <w:rsid w:val="008C7492"/>
    <w:rsid w:val="008D051E"/>
    <w:rsid w:val="008D08C4"/>
    <w:rsid w:val="008D114F"/>
    <w:rsid w:val="008D141F"/>
    <w:rsid w:val="008D1546"/>
    <w:rsid w:val="008D159A"/>
    <w:rsid w:val="008D192B"/>
    <w:rsid w:val="008D21A8"/>
    <w:rsid w:val="008D26BF"/>
    <w:rsid w:val="008D3E93"/>
    <w:rsid w:val="008D40C9"/>
    <w:rsid w:val="008D4745"/>
    <w:rsid w:val="008D4CE4"/>
    <w:rsid w:val="008D4DE0"/>
    <w:rsid w:val="008D5382"/>
    <w:rsid w:val="008D53EC"/>
    <w:rsid w:val="008D560F"/>
    <w:rsid w:val="008D62F0"/>
    <w:rsid w:val="008D64E2"/>
    <w:rsid w:val="008D6686"/>
    <w:rsid w:val="008D6AC8"/>
    <w:rsid w:val="008D6B0B"/>
    <w:rsid w:val="008D7B78"/>
    <w:rsid w:val="008D7EB6"/>
    <w:rsid w:val="008E056B"/>
    <w:rsid w:val="008E1611"/>
    <w:rsid w:val="008E1C31"/>
    <w:rsid w:val="008E1C52"/>
    <w:rsid w:val="008E2025"/>
    <w:rsid w:val="008E2801"/>
    <w:rsid w:val="008E2847"/>
    <w:rsid w:val="008E45E7"/>
    <w:rsid w:val="008E4784"/>
    <w:rsid w:val="008E4927"/>
    <w:rsid w:val="008E57B6"/>
    <w:rsid w:val="008E5971"/>
    <w:rsid w:val="008E5BE2"/>
    <w:rsid w:val="008E60E5"/>
    <w:rsid w:val="008E637F"/>
    <w:rsid w:val="008E66DF"/>
    <w:rsid w:val="008E6C52"/>
    <w:rsid w:val="008E6CA3"/>
    <w:rsid w:val="008E7530"/>
    <w:rsid w:val="008E76AB"/>
    <w:rsid w:val="008E771D"/>
    <w:rsid w:val="008E7F92"/>
    <w:rsid w:val="008F0508"/>
    <w:rsid w:val="008F05A3"/>
    <w:rsid w:val="008F070C"/>
    <w:rsid w:val="008F0B69"/>
    <w:rsid w:val="008F12B9"/>
    <w:rsid w:val="008F1E76"/>
    <w:rsid w:val="008F29D9"/>
    <w:rsid w:val="008F2F31"/>
    <w:rsid w:val="008F34CF"/>
    <w:rsid w:val="008F3C2D"/>
    <w:rsid w:val="008F4241"/>
    <w:rsid w:val="008F47A8"/>
    <w:rsid w:val="008F4B0C"/>
    <w:rsid w:val="008F5020"/>
    <w:rsid w:val="008F536F"/>
    <w:rsid w:val="008F54CC"/>
    <w:rsid w:val="008F6028"/>
    <w:rsid w:val="008F69BB"/>
    <w:rsid w:val="008F6A2A"/>
    <w:rsid w:val="008F7126"/>
    <w:rsid w:val="008F71A8"/>
    <w:rsid w:val="008F79DC"/>
    <w:rsid w:val="008F7ACF"/>
    <w:rsid w:val="008F7B97"/>
    <w:rsid w:val="008F7D9A"/>
    <w:rsid w:val="00900402"/>
    <w:rsid w:val="00900592"/>
    <w:rsid w:val="009005E8"/>
    <w:rsid w:val="00900939"/>
    <w:rsid w:val="00900A54"/>
    <w:rsid w:val="00900BA6"/>
    <w:rsid w:val="00900D79"/>
    <w:rsid w:val="00900F71"/>
    <w:rsid w:val="00900FBF"/>
    <w:rsid w:val="0090106C"/>
    <w:rsid w:val="009012C5"/>
    <w:rsid w:val="0090143A"/>
    <w:rsid w:val="00901C6B"/>
    <w:rsid w:val="00902796"/>
    <w:rsid w:val="009029C3"/>
    <w:rsid w:val="00903220"/>
    <w:rsid w:val="00903527"/>
    <w:rsid w:val="009036C9"/>
    <w:rsid w:val="00903893"/>
    <w:rsid w:val="009039CD"/>
    <w:rsid w:val="00903F4A"/>
    <w:rsid w:val="0090453A"/>
    <w:rsid w:val="00905ABB"/>
    <w:rsid w:val="0090600D"/>
    <w:rsid w:val="0090621B"/>
    <w:rsid w:val="00906A21"/>
    <w:rsid w:val="00906C9A"/>
    <w:rsid w:val="009070FF"/>
    <w:rsid w:val="00907703"/>
    <w:rsid w:val="00907E35"/>
    <w:rsid w:val="00910CC9"/>
    <w:rsid w:val="00910DB9"/>
    <w:rsid w:val="00910F23"/>
    <w:rsid w:val="00911DAC"/>
    <w:rsid w:val="00912903"/>
    <w:rsid w:val="00912E36"/>
    <w:rsid w:val="00912E89"/>
    <w:rsid w:val="009132BF"/>
    <w:rsid w:val="00913723"/>
    <w:rsid w:val="0091381C"/>
    <w:rsid w:val="00913BB9"/>
    <w:rsid w:val="00914089"/>
    <w:rsid w:val="009146AC"/>
    <w:rsid w:val="00916700"/>
    <w:rsid w:val="0091679E"/>
    <w:rsid w:val="00916BD9"/>
    <w:rsid w:val="00916CA6"/>
    <w:rsid w:val="009170C0"/>
    <w:rsid w:val="0091724E"/>
    <w:rsid w:val="009175A5"/>
    <w:rsid w:val="0092016F"/>
    <w:rsid w:val="009203D8"/>
    <w:rsid w:val="00920569"/>
    <w:rsid w:val="00920768"/>
    <w:rsid w:val="009212F5"/>
    <w:rsid w:val="00921BDB"/>
    <w:rsid w:val="00921F71"/>
    <w:rsid w:val="00922108"/>
    <w:rsid w:val="00922457"/>
    <w:rsid w:val="009229FB"/>
    <w:rsid w:val="00922C68"/>
    <w:rsid w:val="009230ED"/>
    <w:rsid w:val="009231F8"/>
    <w:rsid w:val="00923A4E"/>
    <w:rsid w:val="00923B43"/>
    <w:rsid w:val="00923F60"/>
    <w:rsid w:val="00923FD4"/>
    <w:rsid w:val="0092400F"/>
    <w:rsid w:val="00924546"/>
    <w:rsid w:val="00924620"/>
    <w:rsid w:val="00924751"/>
    <w:rsid w:val="00924B42"/>
    <w:rsid w:val="00924C3B"/>
    <w:rsid w:val="00924DC2"/>
    <w:rsid w:val="00925087"/>
    <w:rsid w:val="00925289"/>
    <w:rsid w:val="00925459"/>
    <w:rsid w:val="009256D8"/>
    <w:rsid w:val="00925D57"/>
    <w:rsid w:val="009260CB"/>
    <w:rsid w:val="00927121"/>
    <w:rsid w:val="00927294"/>
    <w:rsid w:val="0092765B"/>
    <w:rsid w:val="0092768D"/>
    <w:rsid w:val="0093015F"/>
    <w:rsid w:val="00930179"/>
    <w:rsid w:val="00930192"/>
    <w:rsid w:val="00930C3A"/>
    <w:rsid w:val="00931128"/>
    <w:rsid w:val="00931251"/>
    <w:rsid w:val="009313E3"/>
    <w:rsid w:val="0093187B"/>
    <w:rsid w:val="00931A67"/>
    <w:rsid w:val="00931D95"/>
    <w:rsid w:val="0093217E"/>
    <w:rsid w:val="0093221F"/>
    <w:rsid w:val="0093237F"/>
    <w:rsid w:val="00932741"/>
    <w:rsid w:val="00932E5B"/>
    <w:rsid w:val="00932F35"/>
    <w:rsid w:val="00933842"/>
    <w:rsid w:val="009338C9"/>
    <w:rsid w:val="00933B3F"/>
    <w:rsid w:val="009344FB"/>
    <w:rsid w:val="00934BB9"/>
    <w:rsid w:val="00934C97"/>
    <w:rsid w:val="009353A8"/>
    <w:rsid w:val="0093573B"/>
    <w:rsid w:val="00936135"/>
    <w:rsid w:val="00936DE6"/>
    <w:rsid w:val="00936E5F"/>
    <w:rsid w:val="00936ECE"/>
    <w:rsid w:val="009373F2"/>
    <w:rsid w:val="00937483"/>
    <w:rsid w:val="00937623"/>
    <w:rsid w:val="0093778C"/>
    <w:rsid w:val="009378BD"/>
    <w:rsid w:val="00937974"/>
    <w:rsid w:val="009379EA"/>
    <w:rsid w:val="00937B6D"/>
    <w:rsid w:val="00937CEF"/>
    <w:rsid w:val="009402F9"/>
    <w:rsid w:val="009404AC"/>
    <w:rsid w:val="00941412"/>
    <w:rsid w:val="00942523"/>
    <w:rsid w:val="00942FEF"/>
    <w:rsid w:val="00943837"/>
    <w:rsid w:val="00943F7B"/>
    <w:rsid w:val="00944BC3"/>
    <w:rsid w:val="00945B01"/>
    <w:rsid w:val="009462D1"/>
    <w:rsid w:val="009468B6"/>
    <w:rsid w:val="00946B9B"/>
    <w:rsid w:val="00946F4F"/>
    <w:rsid w:val="0094745A"/>
    <w:rsid w:val="00947840"/>
    <w:rsid w:val="00947BC3"/>
    <w:rsid w:val="00947BE0"/>
    <w:rsid w:val="00947FA6"/>
    <w:rsid w:val="009502C2"/>
    <w:rsid w:val="00950425"/>
    <w:rsid w:val="00950688"/>
    <w:rsid w:val="00950C37"/>
    <w:rsid w:val="00950C49"/>
    <w:rsid w:val="009512D7"/>
    <w:rsid w:val="00951A4C"/>
    <w:rsid w:val="00951EB1"/>
    <w:rsid w:val="009522E7"/>
    <w:rsid w:val="00952343"/>
    <w:rsid w:val="00952562"/>
    <w:rsid w:val="00952867"/>
    <w:rsid w:val="00952E45"/>
    <w:rsid w:val="0095339E"/>
    <w:rsid w:val="00954178"/>
    <w:rsid w:val="00954183"/>
    <w:rsid w:val="009546F9"/>
    <w:rsid w:val="009548A9"/>
    <w:rsid w:val="00954E1B"/>
    <w:rsid w:val="00954EA9"/>
    <w:rsid w:val="00954EFA"/>
    <w:rsid w:val="009555EE"/>
    <w:rsid w:val="00955868"/>
    <w:rsid w:val="0095588E"/>
    <w:rsid w:val="009559FE"/>
    <w:rsid w:val="00955D60"/>
    <w:rsid w:val="00955E83"/>
    <w:rsid w:val="0095629B"/>
    <w:rsid w:val="0095667C"/>
    <w:rsid w:val="009567E4"/>
    <w:rsid w:val="0095703B"/>
    <w:rsid w:val="00957219"/>
    <w:rsid w:val="00957600"/>
    <w:rsid w:val="00957D7B"/>
    <w:rsid w:val="009602A0"/>
    <w:rsid w:val="00960816"/>
    <w:rsid w:val="009608A8"/>
    <w:rsid w:val="00960CD3"/>
    <w:rsid w:val="00960D79"/>
    <w:rsid w:val="00960D83"/>
    <w:rsid w:val="00960E05"/>
    <w:rsid w:val="009615A2"/>
    <w:rsid w:val="00961FFC"/>
    <w:rsid w:val="00962685"/>
    <w:rsid w:val="00962904"/>
    <w:rsid w:val="00962F8C"/>
    <w:rsid w:val="00963098"/>
    <w:rsid w:val="0096309B"/>
    <w:rsid w:val="0096324D"/>
    <w:rsid w:val="00963368"/>
    <w:rsid w:val="00964250"/>
    <w:rsid w:val="0096475C"/>
    <w:rsid w:val="009655C7"/>
    <w:rsid w:val="00965BFF"/>
    <w:rsid w:val="009660AA"/>
    <w:rsid w:val="0096626E"/>
    <w:rsid w:val="00966271"/>
    <w:rsid w:val="009663A0"/>
    <w:rsid w:val="00966955"/>
    <w:rsid w:val="00966EF4"/>
    <w:rsid w:val="00967257"/>
    <w:rsid w:val="009703ED"/>
    <w:rsid w:val="009705B6"/>
    <w:rsid w:val="00970A16"/>
    <w:rsid w:val="00970F14"/>
    <w:rsid w:val="00971106"/>
    <w:rsid w:val="00971393"/>
    <w:rsid w:val="00971972"/>
    <w:rsid w:val="00971A5F"/>
    <w:rsid w:val="0097261A"/>
    <w:rsid w:val="00972EEC"/>
    <w:rsid w:val="009735AE"/>
    <w:rsid w:val="00973F6F"/>
    <w:rsid w:val="00973FDA"/>
    <w:rsid w:val="0097471E"/>
    <w:rsid w:val="009753AF"/>
    <w:rsid w:val="009753F6"/>
    <w:rsid w:val="009755D0"/>
    <w:rsid w:val="009756A8"/>
    <w:rsid w:val="00975704"/>
    <w:rsid w:val="00975870"/>
    <w:rsid w:val="009758B9"/>
    <w:rsid w:val="00975FC1"/>
    <w:rsid w:val="009769DE"/>
    <w:rsid w:val="00976EA8"/>
    <w:rsid w:val="00976EBD"/>
    <w:rsid w:val="0097799A"/>
    <w:rsid w:val="00977DBD"/>
    <w:rsid w:val="00977F45"/>
    <w:rsid w:val="00977F78"/>
    <w:rsid w:val="0098015B"/>
    <w:rsid w:val="0098094E"/>
    <w:rsid w:val="009809D0"/>
    <w:rsid w:val="00981511"/>
    <w:rsid w:val="00981C4F"/>
    <w:rsid w:val="00981CAB"/>
    <w:rsid w:val="00981FD4"/>
    <w:rsid w:val="00982591"/>
    <w:rsid w:val="00982872"/>
    <w:rsid w:val="009828A1"/>
    <w:rsid w:val="009828AE"/>
    <w:rsid w:val="00983321"/>
    <w:rsid w:val="0098426A"/>
    <w:rsid w:val="00984757"/>
    <w:rsid w:val="00984DA1"/>
    <w:rsid w:val="00985133"/>
    <w:rsid w:val="00985289"/>
    <w:rsid w:val="00985847"/>
    <w:rsid w:val="00985D8B"/>
    <w:rsid w:val="00985E52"/>
    <w:rsid w:val="00985EDB"/>
    <w:rsid w:val="0098665B"/>
    <w:rsid w:val="00986AC0"/>
    <w:rsid w:val="00986AF6"/>
    <w:rsid w:val="00986D85"/>
    <w:rsid w:val="00986DBA"/>
    <w:rsid w:val="00986F91"/>
    <w:rsid w:val="00987371"/>
    <w:rsid w:val="009875DF"/>
    <w:rsid w:val="00987AB2"/>
    <w:rsid w:val="00990039"/>
    <w:rsid w:val="009906E1"/>
    <w:rsid w:val="00990E8F"/>
    <w:rsid w:val="00991858"/>
    <w:rsid w:val="00991C28"/>
    <w:rsid w:val="00992032"/>
    <w:rsid w:val="009921C2"/>
    <w:rsid w:val="0099232A"/>
    <w:rsid w:val="009927F1"/>
    <w:rsid w:val="00992864"/>
    <w:rsid w:val="00992A41"/>
    <w:rsid w:val="00992BC8"/>
    <w:rsid w:val="00992D72"/>
    <w:rsid w:val="00993240"/>
    <w:rsid w:val="0099357D"/>
    <w:rsid w:val="009935C9"/>
    <w:rsid w:val="0099376A"/>
    <w:rsid w:val="00993C6A"/>
    <w:rsid w:val="00994531"/>
    <w:rsid w:val="009950B4"/>
    <w:rsid w:val="00995405"/>
    <w:rsid w:val="00995C80"/>
    <w:rsid w:val="00996547"/>
    <w:rsid w:val="00996615"/>
    <w:rsid w:val="00996A76"/>
    <w:rsid w:val="00996DE4"/>
    <w:rsid w:val="00997366"/>
    <w:rsid w:val="009973B8"/>
    <w:rsid w:val="00997478"/>
    <w:rsid w:val="00997C57"/>
    <w:rsid w:val="00997EA8"/>
    <w:rsid w:val="00997F66"/>
    <w:rsid w:val="009A0406"/>
    <w:rsid w:val="009A0B4E"/>
    <w:rsid w:val="009A0C16"/>
    <w:rsid w:val="009A14ED"/>
    <w:rsid w:val="009A1909"/>
    <w:rsid w:val="009A1DEE"/>
    <w:rsid w:val="009A1FBF"/>
    <w:rsid w:val="009A276E"/>
    <w:rsid w:val="009A2F91"/>
    <w:rsid w:val="009A2FB7"/>
    <w:rsid w:val="009A3C55"/>
    <w:rsid w:val="009A3D8E"/>
    <w:rsid w:val="009A42CA"/>
    <w:rsid w:val="009A48D6"/>
    <w:rsid w:val="009A49C6"/>
    <w:rsid w:val="009A4A48"/>
    <w:rsid w:val="009A4C2C"/>
    <w:rsid w:val="009A4D4A"/>
    <w:rsid w:val="009A549A"/>
    <w:rsid w:val="009A575A"/>
    <w:rsid w:val="009A57CF"/>
    <w:rsid w:val="009A5B59"/>
    <w:rsid w:val="009A604B"/>
    <w:rsid w:val="009A66CB"/>
    <w:rsid w:val="009A7708"/>
    <w:rsid w:val="009A772E"/>
    <w:rsid w:val="009A7F24"/>
    <w:rsid w:val="009B07A9"/>
    <w:rsid w:val="009B08C7"/>
    <w:rsid w:val="009B0B1F"/>
    <w:rsid w:val="009B13B9"/>
    <w:rsid w:val="009B1C91"/>
    <w:rsid w:val="009B1FA3"/>
    <w:rsid w:val="009B30D7"/>
    <w:rsid w:val="009B30DD"/>
    <w:rsid w:val="009B3388"/>
    <w:rsid w:val="009B3476"/>
    <w:rsid w:val="009B34F2"/>
    <w:rsid w:val="009B3E88"/>
    <w:rsid w:val="009B4151"/>
    <w:rsid w:val="009B458B"/>
    <w:rsid w:val="009B5593"/>
    <w:rsid w:val="009B56FF"/>
    <w:rsid w:val="009B5AF3"/>
    <w:rsid w:val="009B60F1"/>
    <w:rsid w:val="009B651E"/>
    <w:rsid w:val="009B66E9"/>
    <w:rsid w:val="009B754A"/>
    <w:rsid w:val="009B7882"/>
    <w:rsid w:val="009B7C2C"/>
    <w:rsid w:val="009C0081"/>
    <w:rsid w:val="009C078A"/>
    <w:rsid w:val="009C0AED"/>
    <w:rsid w:val="009C0F75"/>
    <w:rsid w:val="009C129E"/>
    <w:rsid w:val="009C158D"/>
    <w:rsid w:val="009C15FA"/>
    <w:rsid w:val="009C1AC5"/>
    <w:rsid w:val="009C1F44"/>
    <w:rsid w:val="009C25F3"/>
    <w:rsid w:val="009C2D66"/>
    <w:rsid w:val="009C2EB9"/>
    <w:rsid w:val="009C2F6B"/>
    <w:rsid w:val="009C2FAA"/>
    <w:rsid w:val="009C322A"/>
    <w:rsid w:val="009C366E"/>
    <w:rsid w:val="009C39A1"/>
    <w:rsid w:val="009C4116"/>
    <w:rsid w:val="009C487A"/>
    <w:rsid w:val="009C4D1E"/>
    <w:rsid w:val="009C4F41"/>
    <w:rsid w:val="009C55AC"/>
    <w:rsid w:val="009C5B98"/>
    <w:rsid w:val="009C5DE8"/>
    <w:rsid w:val="009C6020"/>
    <w:rsid w:val="009C61E2"/>
    <w:rsid w:val="009C6758"/>
    <w:rsid w:val="009C6AAE"/>
    <w:rsid w:val="009C6E6F"/>
    <w:rsid w:val="009C6E7D"/>
    <w:rsid w:val="009C71E9"/>
    <w:rsid w:val="009C72EC"/>
    <w:rsid w:val="009C74E2"/>
    <w:rsid w:val="009C7527"/>
    <w:rsid w:val="009C7B20"/>
    <w:rsid w:val="009D0294"/>
    <w:rsid w:val="009D02B1"/>
    <w:rsid w:val="009D0C47"/>
    <w:rsid w:val="009D13C9"/>
    <w:rsid w:val="009D15CD"/>
    <w:rsid w:val="009D1ABC"/>
    <w:rsid w:val="009D256E"/>
    <w:rsid w:val="009D26F1"/>
    <w:rsid w:val="009D3245"/>
    <w:rsid w:val="009D3F3A"/>
    <w:rsid w:val="009D46D3"/>
    <w:rsid w:val="009D5CF1"/>
    <w:rsid w:val="009D5D54"/>
    <w:rsid w:val="009D5FA7"/>
    <w:rsid w:val="009D616E"/>
    <w:rsid w:val="009D6652"/>
    <w:rsid w:val="009D669C"/>
    <w:rsid w:val="009D67F6"/>
    <w:rsid w:val="009D6EAC"/>
    <w:rsid w:val="009D70CC"/>
    <w:rsid w:val="009D77DD"/>
    <w:rsid w:val="009D797E"/>
    <w:rsid w:val="009D7F4D"/>
    <w:rsid w:val="009E01A5"/>
    <w:rsid w:val="009E0B39"/>
    <w:rsid w:val="009E0F93"/>
    <w:rsid w:val="009E0FF8"/>
    <w:rsid w:val="009E1B16"/>
    <w:rsid w:val="009E1C4E"/>
    <w:rsid w:val="009E29BF"/>
    <w:rsid w:val="009E2B2F"/>
    <w:rsid w:val="009E2B93"/>
    <w:rsid w:val="009E2EE6"/>
    <w:rsid w:val="009E341E"/>
    <w:rsid w:val="009E3C71"/>
    <w:rsid w:val="009E3DAD"/>
    <w:rsid w:val="009E3E2F"/>
    <w:rsid w:val="009E4AE5"/>
    <w:rsid w:val="009E4D9E"/>
    <w:rsid w:val="009E502A"/>
    <w:rsid w:val="009E5078"/>
    <w:rsid w:val="009E5299"/>
    <w:rsid w:val="009E5438"/>
    <w:rsid w:val="009E5B5B"/>
    <w:rsid w:val="009E5E94"/>
    <w:rsid w:val="009E668B"/>
    <w:rsid w:val="009E6746"/>
    <w:rsid w:val="009E6BFE"/>
    <w:rsid w:val="009E6CD3"/>
    <w:rsid w:val="009E73E6"/>
    <w:rsid w:val="009F060E"/>
    <w:rsid w:val="009F0AA9"/>
    <w:rsid w:val="009F0E29"/>
    <w:rsid w:val="009F0E91"/>
    <w:rsid w:val="009F14FE"/>
    <w:rsid w:val="009F1D32"/>
    <w:rsid w:val="009F22CA"/>
    <w:rsid w:val="009F2445"/>
    <w:rsid w:val="009F2477"/>
    <w:rsid w:val="009F268E"/>
    <w:rsid w:val="009F292F"/>
    <w:rsid w:val="009F2976"/>
    <w:rsid w:val="009F2C27"/>
    <w:rsid w:val="009F33C6"/>
    <w:rsid w:val="009F392F"/>
    <w:rsid w:val="009F3A7C"/>
    <w:rsid w:val="009F3B33"/>
    <w:rsid w:val="009F3C2F"/>
    <w:rsid w:val="009F3FFC"/>
    <w:rsid w:val="009F415D"/>
    <w:rsid w:val="009F47FF"/>
    <w:rsid w:val="009F4D05"/>
    <w:rsid w:val="009F4DD8"/>
    <w:rsid w:val="009F56C7"/>
    <w:rsid w:val="009F5750"/>
    <w:rsid w:val="009F618B"/>
    <w:rsid w:val="009F65E0"/>
    <w:rsid w:val="009F6765"/>
    <w:rsid w:val="009F6D89"/>
    <w:rsid w:val="009F70DC"/>
    <w:rsid w:val="009F733E"/>
    <w:rsid w:val="009F7D84"/>
    <w:rsid w:val="009F7E40"/>
    <w:rsid w:val="00A0000E"/>
    <w:rsid w:val="00A00A84"/>
    <w:rsid w:val="00A00C66"/>
    <w:rsid w:val="00A01121"/>
    <w:rsid w:val="00A01C42"/>
    <w:rsid w:val="00A01CF9"/>
    <w:rsid w:val="00A01FA9"/>
    <w:rsid w:val="00A0222E"/>
    <w:rsid w:val="00A02542"/>
    <w:rsid w:val="00A02B69"/>
    <w:rsid w:val="00A035A1"/>
    <w:rsid w:val="00A0437C"/>
    <w:rsid w:val="00A046B0"/>
    <w:rsid w:val="00A047B5"/>
    <w:rsid w:val="00A047F6"/>
    <w:rsid w:val="00A04DC6"/>
    <w:rsid w:val="00A0570E"/>
    <w:rsid w:val="00A05B7C"/>
    <w:rsid w:val="00A05BF4"/>
    <w:rsid w:val="00A06231"/>
    <w:rsid w:val="00A0631F"/>
    <w:rsid w:val="00A07056"/>
    <w:rsid w:val="00A07ADE"/>
    <w:rsid w:val="00A1022E"/>
    <w:rsid w:val="00A10714"/>
    <w:rsid w:val="00A10769"/>
    <w:rsid w:val="00A10E3E"/>
    <w:rsid w:val="00A1111F"/>
    <w:rsid w:val="00A11365"/>
    <w:rsid w:val="00A11E6F"/>
    <w:rsid w:val="00A11FD4"/>
    <w:rsid w:val="00A120A1"/>
    <w:rsid w:val="00A12245"/>
    <w:rsid w:val="00A12B0C"/>
    <w:rsid w:val="00A1318E"/>
    <w:rsid w:val="00A13322"/>
    <w:rsid w:val="00A1368F"/>
    <w:rsid w:val="00A13BC0"/>
    <w:rsid w:val="00A1468F"/>
    <w:rsid w:val="00A148FC"/>
    <w:rsid w:val="00A14A9F"/>
    <w:rsid w:val="00A14D43"/>
    <w:rsid w:val="00A15BB6"/>
    <w:rsid w:val="00A15D83"/>
    <w:rsid w:val="00A15DD8"/>
    <w:rsid w:val="00A165D8"/>
    <w:rsid w:val="00A16B65"/>
    <w:rsid w:val="00A1726F"/>
    <w:rsid w:val="00A175BB"/>
    <w:rsid w:val="00A176B0"/>
    <w:rsid w:val="00A17763"/>
    <w:rsid w:val="00A17876"/>
    <w:rsid w:val="00A1795A"/>
    <w:rsid w:val="00A17C48"/>
    <w:rsid w:val="00A17D1F"/>
    <w:rsid w:val="00A2006A"/>
    <w:rsid w:val="00A21AD4"/>
    <w:rsid w:val="00A21FB5"/>
    <w:rsid w:val="00A228C5"/>
    <w:rsid w:val="00A22922"/>
    <w:rsid w:val="00A22924"/>
    <w:rsid w:val="00A231C7"/>
    <w:rsid w:val="00A23297"/>
    <w:rsid w:val="00A2425A"/>
    <w:rsid w:val="00A24A14"/>
    <w:rsid w:val="00A24D64"/>
    <w:rsid w:val="00A24D96"/>
    <w:rsid w:val="00A2532B"/>
    <w:rsid w:val="00A25B78"/>
    <w:rsid w:val="00A2626B"/>
    <w:rsid w:val="00A265CC"/>
    <w:rsid w:val="00A268D3"/>
    <w:rsid w:val="00A26908"/>
    <w:rsid w:val="00A26D64"/>
    <w:rsid w:val="00A2741A"/>
    <w:rsid w:val="00A2760D"/>
    <w:rsid w:val="00A27732"/>
    <w:rsid w:val="00A27F69"/>
    <w:rsid w:val="00A30E3F"/>
    <w:rsid w:val="00A30ECB"/>
    <w:rsid w:val="00A315CB"/>
    <w:rsid w:val="00A316E4"/>
    <w:rsid w:val="00A3196B"/>
    <w:rsid w:val="00A33E18"/>
    <w:rsid w:val="00A3447D"/>
    <w:rsid w:val="00A346D6"/>
    <w:rsid w:val="00A3529E"/>
    <w:rsid w:val="00A3551B"/>
    <w:rsid w:val="00A364B3"/>
    <w:rsid w:val="00A369BD"/>
    <w:rsid w:val="00A36B95"/>
    <w:rsid w:val="00A37130"/>
    <w:rsid w:val="00A37598"/>
    <w:rsid w:val="00A37C67"/>
    <w:rsid w:val="00A37E0D"/>
    <w:rsid w:val="00A40164"/>
    <w:rsid w:val="00A405A7"/>
    <w:rsid w:val="00A410B4"/>
    <w:rsid w:val="00A4159B"/>
    <w:rsid w:val="00A41652"/>
    <w:rsid w:val="00A41A3B"/>
    <w:rsid w:val="00A41E69"/>
    <w:rsid w:val="00A42AE5"/>
    <w:rsid w:val="00A42B5F"/>
    <w:rsid w:val="00A42FF1"/>
    <w:rsid w:val="00A4317F"/>
    <w:rsid w:val="00A439A5"/>
    <w:rsid w:val="00A43B63"/>
    <w:rsid w:val="00A44127"/>
    <w:rsid w:val="00A44233"/>
    <w:rsid w:val="00A447D4"/>
    <w:rsid w:val="00A44E4E"/>
    <w:rsid w:val="00A4511D"/>
    <w:rsid w:val="00A456AD"/>
    <w:rsid w:val="00A4582B"/>
    <w:rsid w:val="00A45AB9"/>
    <w:rsid w:val="00A4608B"/>
    <w:rsid w:val="00A460D0"/>
    <w:rsid w:val="00A4626C"/>
    <w:rsid w:val="00A465E8"/>
    <w:rsid w:val="00A46C2F"/>
    <w:rsid w:val="00A46EB2"/>
    <w:rsid w:val="00A46F5F"/>
    <w:rsid w:val="00A47B83"/>
    <w:rsid w:val="00A50226"/>
    <w:rsid w:val="00A5037B"/>
    <w:rsid w:val="00A506DF"/>
    <w:rsid w:val="00A50735"/>
    <w:rsid w:val="00A507B6"/>
    <w:rsid w:val="00A508D6"/>
    <w:rsid w:val="00A50DA7"/>
    <w:rsid w:val="00A519D9"/>
    <w:rsid w:val="00A526BE"/>
    <w:rsid w:val="00A5276D"/>
    <w:rsid w:val="00A52BD7"/>
    <w:rsid w:val="00A52EAC"/>
    <w:rsid w:val="00A52F4B"/>
    <w:rsid w:val="00A5331D"/>
    <w:rsid w:val="00A534F3"/>
    <w:rsid w:val="00A53696"/>
    <w:rsid w:val="00A53B1F"/>
    <w:rsid w:val="00A53D0D"/>
    <w:rsid w:val="00A54C26"/>
    <w:rsid w:val="00A5516A"/>
    <w:rsid w:val="00A55860"/>
    <w:rsid w:val="00A559A7"/>
    <w:rsid w:val="00A561F4"/>
    <w:rsid w:val="00A5634A"/>
    <w:rsid w:val="00A56706"/>
    <w:rsid w:val="00A5674D"/>
    <w:rsid w:val="00A56893"/>
    <w:rsid w:val="00A56D3A"/>
    <w:rsid w:val="00A57C7D"/>
    <w:rsid w:val="00A57C86"/>
    <w:rsid w:val="00A57D2D"/>
    <w:rsid w:val="00A60EA0"/>
    <w:rsid w:val="00A610A0"/>
    <w:rsid w:val="00A611E6"/>
    <w:rsid w:val="00A629F8"/>
    <w:rsid w:val="00A62E08"/>
    <w:rsid w:val="00A62EE6"/>
    <w:rsid w:val="00A633BE"/>
    <w:rsid w:val="00A63BBA"/>
    <w:rsid w:val="00A63F4A"/>
    <w:rsid w:val="00A64502"/>
    <w:rsid w:val="00A64D94"/>
    <w:rsid w:val="00A65067"/>
    <w:rsid w:val="00A65FAB"/>
    <w:rsid w:val="00A665C3"/>
    <w:rsid w:val="00A673B9"/>
    <w:rsid w:val="00A67505"/>
    <w:rsid w:val="00A67DB3"/>
    <w:rsid w:val="00A70217"/>
    <w:rsid w:val="00A70A27"/>
    <w:rsid w:val="00A70DB0"/>
    <w:rsid w:val="00A71775"/>
    <w:rsid w:val="00A7186F"/>
    <w:rsid w:val="00A71D56"/>
    <w:rsid w:val="00A71D7D"/>
    <w:rsid w:val="00A71FAA"/>
    <w:rsid w:val="00A72308"/>
    <w:rsid w:val="00A72370"/>
    <w:rsid w:val="00A72473"/>
    <w:rsid w:val="00A72AA2"/>
    <w:rsid w:val="00A73492"/>
    <w:rsid w:val="00A7356A"/>
    <w:rsid w:val="00A73656"/>
    <w:rsid w:val="00A73860"/>
    <w:rsid w:val="00A73AE9"/>
    <w:rsid w:val="00A73F5A"/>
    <w:rsid w:val="00A7432B"/>
    <w:rsid w:val="00A744D4"/>
    <w:rsid w:val="00A74E3B"/>
    <w:rsid w:val="00A74EED"/>
    <w:rsid w:val="00A751ED"/>
    <w:rsid w:val="00A75467"/>
    <w:rsid w:val="00A759C8"/>
    <w:rsid w:val="00A75C46"/>
    <w:rsid w:val="00A75E69"/>
    <w:rsid w:val="00A761B7"/>
    <w:rsid w:val="00A76650"/>
    <w:rsid w:val="00A775A5"/>
    <w:rsid w:val="00A775B0"/>
    <w:rsid w:val="00A77B9E"/>
    <w:rsid w:val="00A77F90"/>
    <w:rsid w:val="00A80093"/>
    <w:rsid w:val="00A80401"/>
    <w:rsid w:val="00A80AF8"/>
    <w:rsid w:val="00A80C5B"/>
    <w:rsid w:val="00A824FE"/>
    <w:rsid w:val="00A82554"/>
    <w:rsid w:val="00A825A2"/>
    <w:rsid w:val="00A8261B"/>
    <w:rsid w:val="00A82755"/>
    <w:rsid w:val="00A82B9F"/>
    <w:rsid w:val="00A83316"/>
    <w:rsid w:val="00A83A5D"/>
    <w:rsid w:val="00A83B44"/>
    <w:rsid w:val="00A84420"/>
    <w:rsid w:val="00A8453B"/>
    <w:rsid w:val="00A85030"/>
    <w:rsid w:val="00A850C2"/>
    <w:rsid w:val="00A858CC"/>
    <w:rsid w:val="00A85950"/>
    <w:rsid w:val="00A86660"/>
    <w:rsid w:val="00A86795"/>
    <w:rsid w:val="00A8722D"/>
    <w:rsid w:val="00A87363"/>
    <w:rsid w:val="00A8741F"/>
    <w:rsid w:val="00A87839"/>
    <w:rsid w:val="00A87FA4"/>
    <w:rsid w:val="00A90162"/>
    <w:rsid w:val="00A90A8A"/>
    <w:rsid w:val="00A90F26"/>
    <w:rsid w:val="00A9132F"/>
    <w:rsid w:val="00A9143E"/>
    <w:rsid w:val="00A918CC"/>
    <w:rsid w:val="00A91AEF"/>
    <w:rsid w:val="00A91C21"/>
    <w:rsid w:val="00A91D77"/>
    <w:rsid w:val="00A92028"/>
    <w:rsid w:val="00A92520"/>
    <w:rsid w:val="00A925F2"/>
    <w:rsid w:val="00A92737"/>
    <w:rsid w:val="00A92CC4"/>
    <w:rsid w:val="00A92E30"/>
    <w:rsid w:val="00A93326"/>
    <w:rsid w:val="00A936EC"/>
    <w:rsid w:val="00A93719"/>
    <w:rsid w:val="00A93D08"/>
    <w:rsid w:val="00A93EE2"/>
    <w:rsid w:val="00A9401C"/>
    <w:rsid w:val="00A9408F"/>
    <w:rsid w:val="00A940D2"/>
    <w:rsid w:val="00A94324"/>
    <w:rsid w:val="00A944EA"/>
    <w:rsid w:val="00A94F85"/>
    <w:rsid w:val="00A95502"/>
    <w:rsid w:val="00A9594B"/>
    <w:rsid w:val="00A96766"/>
    <w:rsid w:val="00A9736C"/>
    <w:rsid w:val="00A9745E"/>
    <w:rsid w:val="00A976A2"/>
    <w:rsid w:val="00A97841"/>
    <w:rsid w:val="00AA0163"/>
    <w:rsid w:val="00AA0419"/>
    <w:rsid w:val="00AA09E3"/>
    <w:rsid w:val="00AA0FE3"/>
    <w:rsid w:val="00AA139F"/>
    <w:rsid w:val="00AA18D2"/>
    <w:rsid w:val="00AA213B"/>
    <w:rsid w:val="00AA2504"/>
    <w:rsid w:val="00AA25A5"/>
    <w:rsid w:val="00AA2AC7"/>
    <w:rsid w:val="00AA2ACB"/>
    <w:rsid w:val="00AA3B59"/>
    <w:rsid w:val="00AA3CA4"/>
    <w:rsid w:val="00AA3E11"/>
    <w:rsid w:val="00AA4321"/>
    <w:rsid w:val="00AA4414"/>
    <w:rsid w:val="00AA50F1"/>
    <w:rsid w:val="00AA5497"/>
    <w:rsid w:val="00AA54C7"/>
    <w:rsid w:val="00AA6EFB"/>
    <w:rsid w:val="00AA7684"/>
    <w:rsid w:val="00AA7A46"/>
    <w:rsid w:val="00AA7B36"/>
    <w:rsid w:val="00AA7C67"/>
    <w:rsid w:val="00AB1001"/>
    <w:rsid w:val="00AB11B2"/>
    <w:rsid w:val="00AB11DB"/>
    <w:rsid w:val="00AB15D3"/>
    <w:rsid w:val="00AB1B20"/>
    <w:rsid w:val="00AB1BBD"/>
    <w:rsid w:val="00AB2187"/>
    <w:rsid w:val="00AB2B01"/>
    <w:rsid w:val="00AB3018"/>
    <w:rsid w:val="00AB39E1"/>
    <w:rsid w:val="00AB3C33"/>
    <w:rsid w:val="00AB3C9F"/>
    <w:rsid w:val="00AB4038"/>
    <w:rsid w:val="00AB4508"/>
    <w:rsid w:val="00AB4B95"/>
    <w:rsid w:val="00AB540F"/>
    <w:rsid w:val="00AB54CE"/>
    <w:rsid w:val="00AB5E45"/>
    <w:rsid w:val="00AB5E5B"/>
    <w:rsid w:val="00AB5F60"/>
    <w:rsid w:val="00AB5FE0"/>
    <w:rsid w:val="00AB62CA"/>
    <w:rsid w:val="00AB76C9"/>
    <w:rsid w:val="00AB77DA"/>
    <w:rsid w:val="00AB7989"/>
    <w:rsid w:val="00AB79C1"/>
    <w:rsid w:val="00AB7D4F"/>
    <w:rsid w:val="00AC0360"/>
    <w:rsid w:val="00AC0810"/>
    <w:rsid w:val="00AC098A"/>
    <w:rsid w:val="00AC0BEF"/>
    <w:rsid w:val="00AC0D99"/>
    <w:rsid w:val="00AC0F60"/>
    <w:rsid w:val="00AC1532"/>
    <w:rsid w:val="00AC1FA3"/>
    <w:rsid w:val="00AC22F7"/>
    <w:rsid w:val="00AC2C57"/>
    <w:rsid w:val="00AC3080"/>
    <w:rsid w:val="00AC3500"/>
    <w:rsid w:val="00AC464E"/>
    <w:rsid w:val="00AC4978"/>
    <w:rsid w:val="00AC4D29"/>
    <w:rsid w:val="00AC4EA8"/>
    <w:rsid w:val="00AC5208"/>
    <w:rsid w:val="00AC5A63"/>
    <w:rsid w:val="00AC5D2D"/>
    <w:rsid w:val="00AC5E83"/>
    <w:rsid w:val="00AC62B7"/>
    <w:rsid w:val="00AC727A"/>
    <w:rsid w:val="00AC7392"/>
    <w:rsid w:val="00AD0F31"/>
    <w:rsid w:val="00AD107C"/>
    <w:rsid w:val="00AD1611"/>
    <w:rsid w:val="00AD16FE"/>
    <w:rsid w:val="00AD1A0F"/>
    <w:rsid w:val="00AD24AC"/>
    <w:rsid w:val="00AD2554"/>
    <w:rsid w:val="00AD2F70"/>
    <w:rsid w:val="00AD3D45"/>
    <w:rsid w:val="00AD3EE7"/>
    <w:rsid w:val="00AD4190"/>
    <w:rsid w:val="00AD4967"/>
    <w:rsid w:val="00AD497D"/>
    <w:rsid w:val="00AD5302"/>
    <w:rsid w:val="00AD5F43"/>
    <w:rsid w:val="00AD639F"/>
    <w:rsid w:val="00AD6671"/>
    <w:rsid w:val="00AD6813"/>
    <w:rsid w:val="00AD6953"/>
    <w:rsid w:val="00AD6EAC"/>
    <w:rsid w:val="00AD6FC9"/>
    <w:rsid w:val="00AD74E9"/>
    <w:rsid w:val="00AD77A7"/>
    <w:rsid w:val="00AD7DAB"/>
    <w:rsid w:val="00AD7F9D"/>
    <w:rsid w:val="00AE00AD"/>
    <w:rsid w:val="00AE032B"/>
    <w:rsid w:val="00AE066B"/>
    <w:rsid w:val="00AE0A09"/>
    <w:rsid w:val="00AE0BB3"/>
    <w:rsid w:val="00AE0BE9"/>
    <w:rsid w:val="00AE0F30"/>
    <w:rsid w:val="00AE134C"/>
    <w:rsid w:val="00AE14C3"/>
    <w:rsid w:val="00AE15D7"/>
    <w:rsid w:val="00AE1CBE"/>
    <w:rsid w:val="00AE24E0"/>
    <w:rsid w:val="00AE271F"/>
    <w:rsid w:val="00AE28D5"/>
    <w:rsid w:val="00AE2A03"/>
    <w:rsid w:val="00AE2C40"/>
    <w:rsid w:val="00AE3220"/>
    <w:rsid w:val="00AE3BDF"/>
    <w:rsid w:val="00AE4286"/>
    <w:rsid w:val="00AE4600"/>
    <w:rsid w:val="00AE4749"/>
    <w:rsid w:val="00AE49F0"/>
    <w:rsid w:val="00AE4CFA"/>
    <w:rsid w:val="00AE51BD"/>
    <w:rsid w:val="00AE54A1"/>
    <w:rsid w:val="00AE552E"/>
    <w:rsid w:val="00AE5646"/>
    <w:rsid w:val="00AE57A0"/>
    <w:rsid w:val="00AE5B7E"/>
    <w:rsid w:val="00AE6713"/>
    <w:rsid w:val="00AE7363"/>
    <w:rsid w:val="00AE75C5"/>
    <w:rsid w:val="00AE774B"/>
    <w:rsid w:val="00AF04F5"/>
    <w:rsid w:val="00AF0516"/>
    <w:rsid w:val="00AF067C"/>
    <w:rsid w:val="00AF0785"/>
    <w:rsid w:val="00AF1552"/>
    <w:rsid w:val="00AF1BCB"/>
    <w:rsid w:val="00AF1C30"/>
    <w:rsid w:val="00AF1F8C"/>
    <w:rsid w:val="00AF2B1D"/>
    <w:rsid w:val="00AF345A"/>
    <w:rsid w:val="00AF3713"/>
    <w:rsid w:val="00AF3B9C"/>
    <w:rsid w:val="00AF46EE"/>
    <w:rsid w:val="00AF4B56"/>
    <w:rsid w:val="00AF53D1"/>
    <w:rsid w:val="00AF5CA5"/>
    <w:rsid w:val="00AF663F"/>
    <w:rsid w:val="00AF66E5"/>
    <w:rsid w:val="00AF6931"/>
    <w:rsid w:val="00AF6AC1"/>
    <w:rsid w:val="00AF77FC"/>
    <w:rsid w:val="00AF7AB9"/>
    <w:rsid w:val="00AF7B6A"/>
    <w:rsid w:val="00AF7DDC"/>
    <w:rsid w:val="00B00126"/>
    <w:rsid w:val="00B00392"/>
    <w:rsid w:val="00B00509"/>
    <w:rsid w:val="00B00F4A"/>
    <w:rsid w:val="00B010BE"/>
    <w:rsid w:val="00B014F4"/>
    <w:rsid w:val="00B028B1"/>
    <w:rsid w:val="00B034B2"/>
    <w:rsid w:val="00B03EDA"/>
    <w:rsid w:val="00B04810"/>
    <w:rsid w:val="00B04A26"/>
    <w:rsid w:val="00B04DD8"/>
    <w:rsid w:val="00B04E22"/>
    <w:rsid w:val="00B05322"/>
    <w:rsid w:val="00B05D6E"/>
    <w:rsid w:val="00B063BF"/>
    <w:rsid w:val="00B06422"/>
    <w:rsid w:val="00B06BA2"/>
    <w:rsid w:val="00B06C23"/>
    <w:rsid w:val="00B06CE3"/>
    <w:rsid w:val="00B06D6D"/>
    <w:rsid w:val="00B06E2F"/>
    <w:rsid w:val="00B06ECD"/>
    <w:rsid w:val="00B0704D"/>
    <w:rsid w:val="00B070AD"/>
    <w:rsid w:val="00B07677"/>
    <w:rsid w:val="00B0792A"/>
    <w:rsid w:val="00B07ED0"/>
    <w:rsid w:val="00B10173"/>
    <w:rsid w:val="00B119D4"/>
    <w:rsid w:val="00B128F3"/>
    <w:rsid w:val="00B129D5"/>
    <w:rsid w:val="00B1306A"/>
    <w:rsid w:val="00B13536"/>
    <w:rsid w:val="00B13591"/>
    <w:rsid w:val="00B13618"/>
    <w:rsid w:val="00B13692"/>
    <w:rsid w:val="00B13981"/>
    <w:rsid w:val="00B139E7"/>
    <w:rsid w:val="00B1410F"/>
    <w:rsid w:val="00B14186"/>
    <w:rsid w:val="00B1461A"/>
    <w:rsid w:val="00B150CF"/>
    <w:rsid w:val="00B15BCA"/>
    <w:rsid w:val="00B15CBB"/>
    <w:rsid w:val="00B1647F"/>
    <w:rsid w:val="00B16778"/>
    <w:rsid w:val="00B16A25"/>
    <w:rsid w:val="00B16D86"/>
    <w:rsid w:val="00B17151"/>
    <w:rsid w:val="00B173F8"/>
    <w:rsid w:val="00B176F2"/>
    <w:rsid w:val="00B17D89"/>
    <w:rsid w:val="00B20A15"/>
    <w:rsid w:val="00B20A49"/>
    <w:rsid w:val="00B20B79"/>
    <w:rsid w:val="00B20EBD"/>
    <w:rsid w:val="00B20ECB"/>
    <w:rsid w:val="00B21091"/>
    <w:rsid w:val="00B215C6"/>
    <w:rsid w:val="00B21A0A"/>
    <w:rsid w:val="00B221A8"/>
    <w:rsid w:val="00B2266B"/>
    <w:rsid w:val="00B2286A"/>
    <w:rsid w:val="00B2297D"/>
    <w:rsid w:val="00B22F50"/>
    <w:rsid w:val="00B22F9B"/>
    <w:rsid w:val="00B234CC"/>
    <w:rsid w:val="00B23C77"/>
    <w:rsid w:val="00B24026"/>
    <w:rsid w:val="00B24CE3"/>
    <w:rsid w:val="00B2528A"/>
    <w:rsid w:val="00B25498"/>
    <w:rsid w:val="00B25D89"/>
    <w:rsid w:val="00B2638F"/>
    <w:rsid w:val="00B264CD"/>
    <w:rsid w:val="00B26C41"/>
    <w:rsid w:val="00B273AC"/>
    <w:rsid w:val="00B27409"/>
    <w:rsid w:val="00B275E0"/>
    <w:rsid w:val="00B27898"/>
    <w:rsid w:val="00B27B8B"/>
    <w:rsid w:val="00B27D1A"/>
    <w:rsid w:val="00B3009B"/>
    <w:rsid w:val="00B306F1"/>
    <w:rsid w:val="00B30DE8"/>
    <w:rsid w:val="00B3129B"/>
    <w:rsid w:val="00B319BD"/>
    <w:rsid w:val="00B31D9D"/>
    <w:rsid w:val="00B31ED3"/>
    <w:rsid w:val="00B3263E"/>
    <w:rsid w:val="00B32D1E"/>
    <w:rsid w:val="00B32DCF"/>
    <w:rsid w:val="00B3364C"/>
    <w:rsid w:val="00B33A10"/>
    <w:rsid w:val="00B33D4D"/>
    <w:rsid w:val="00B33F36"/>
    <w:rsid w:val="00B340AD"/>
    <w:rsid w:val="00B341DD"/>
    <w:rsid w:val="00B346AC"/>
    <w:rsid w:val="00B34E40"/>
    <w:rsid w:val="00B3506D"/>
    <w:rsid w:val="00B35C72"/>
    <w:rsid w:val="00B35E99"/>
    <w:rsid w:val="00B35F71"/>
    <w:rsid w:val="00B35FBC"/>
    <w:rsid w:val="00B368DE"/>
    <w:rsid w:val="00B37220"/>
    <w:rsid w:val="00B3754D"/>
    <w:rsid w:val="00B378E1"/>
    <w:rsid w:val="00B37B0D"/>
    <w:rsid w:val="00B37DDC"/>
    <w:rsid w:val="00B37DDF"/>
    <w:rsid w:val="00B402D5"/>
    <w:rsid w:val="00B40416"/>
    <w:rsid w:val="00B40BAE"/>
    <w:rsid w:val="00B4112F"/>
    <w:rsid w:val="00B41FDD"/>
    <w:rsid w:val="00B4241C"/>
    <w:rsid w:val="00B4270B"/>
    <w:rsid w:val="00B43437"/>
    <w:rsid w:val="00B4378C"/>
    <w:rsid w:val="00B43E2E"/>
    <w:rsid w:val="00B4440C"/>
    <w:rsid w:val="00B44667"/>
    <w:rsid w:val="00B44AC9"/>
    <w:rsid w:val="00B44DC2"/>
    <w:rsid w:val="00B44F40"/>
    <w:rsid w:val="00B452ED"/>
    <w:rsid w:val="00B45495"/>
    <w:rsid w:val="00B45AD8"/>
    <w:rsid w:val="00B45D38"/>
    <w:rsid w:val="00B45D7B"/>
    <w:rsid w:val="00B45F05"/>
    <w:rsid w:val="00B45FFB"/>
    <w:rsid w:val="00B4692D"/>
    <w:rsid w:val="00B46DCA"/>
    <w:rsid w:val="00B4713A"/>
    <w:rsid w:val="00B51691"/>
    <w:rsid w:val="00B51885"/>
    <w:rsid w:val="00B52962"/>
    <w:rsid w:val="00B52BDF"/>
    <w:rsid w:val="00B531D6"/>
    <w:rsid w:val="00B533D9"/>
    <w:rsid w:val="00B53B3A"/>
    <w:rsid w:val="00B54CAC"/>
    <w:rsid w:val="00B550EC"/>
    <w:rsid w:val="00B552E6"/>
    <w:rsid w:val="00B55DB3"/>
    <w:rsid w:val="00B56AE7"/>
    <w:rsid w:val="00B56D33"/>
    <w:rsid w:val="00B576BC"/>
    <w:rsid w:val="00B60B59"/>
    <w:rsid w:val="00B60D5B"/>
    <w:rsid w:val="00B60ED8"/>
    <w:rsid w:val="00B6144A"/>
    <w:rsid w:val="00B6197F"/>
    <w:rsid w:val="00B61C17"/>
    <w:rsid w:val="00B61E54"/>
    <w:rsid w:val="00B62246"/>
    <w:rsid w:val="00B6261F"/>
    <w:rsid w:val="00B62A0C"/>
    <w:rsid w:val="00B62F54"/>
    <w:rsid w:val="00B631DD"/>
    <w:rsid w:val="00B6323C"/>
    <w:rsid w:val="00B63C4E"/>
    <w:rsid w:val="00B63E7D"/>
    <w:rsid w:val="00B640CC"/>
    <w:rsid w:val="00B64671"/>
    <w:rsid w:val="00B647D7"/>
    <w:rsid w:val="00B64A0B"/>
    <w:rsid w:val="00B65494"/>
    <w:rsid w:val="00B65BBF"/>
    <w:rsid w:val="00B65DCE"/>
    <w:rsid w:val="00B65E4B"/>
    <w:rsid w:val="00B662B6"/>
    <w:rsid w:val="00B669E7"/>
    <w:rsid w:val="00B6708B"/>
    <w:rsid w:val="00B671BE"/>
    <w:rsid w:val="00B67286"/>
    <w:rsid w:val="00B67FF2"/>
    <w:rsid w:val="00B70C3A"/>
    <w:rsid w:val="00B70D3A"/>
    <w:rsid w:val="00B70E47"/>
    <w:rsid w:val="00B711A8"/>
    <w:rsid w:val="00B71999"/>
    <w:rsid w:val="00B72138"/>
    <w:rsid w:val="00B72455"/>
    <w:rsid w:val="00B7294F"/>
    <w:rsid w:val="00B72FF9"/>
    <w:rsid w:val="00B7313B"/>
    <w:rsid w:val="00B73CF3"/>
    <w:rsid w:val="00B73D32"/>
    <w:rsid w:val="00B74131"/>
    <w:rsid w:val="00B7419E"/>
    <w:rsid w:val="00B748B8"/>
    <w:rsid w:val="00B74C5D"/>
    <w:rsid w:val="00B750AE"/>
    <w:rsid w:val="00B7561D"/>
    <w:rsid w:val="00B7571F"/>
    <w:rsid w:val="00B758FE"/>
    <w:rsid w:val="00B76150"/>
    <w:rsid w:val="00B76686"/>
    <w:rsid w:val="00B76E59"/>
    <w:rsid w:val="00B77165"/>
    <w:rsid w:val="00B7789B"/>
    <w:rsid w:val="00B77C5A"/>
    <w:rsid w:val="00B77F89"/>
    <w:rsid w:val="00B8016E"/>
    <w:rsid w:val="00B8023B"/>
    <w:rsid w:val="00B807BA"/>
    <w:rsid w:val="00B80A14"/>
    <w:rsid w:val="00B81B83"/>
    <w:rsid w:val="00B822C6"/>
    <w:rsid w:val="00B8285B"/>
    <w:rsid w:val="00B84420"/>
    <w:rsid w:val="00B85740"/>
    <w:rsid w:val="00B85878"/>
    <w:rsid w:val="00B85BA1"/>
    <w:rsid w:val="00B85CDD"/>
    <w:rsid w:val="00B86065"/>
    <w:rsid w:val="00B863F5"/>
    <w:rsid w:val="00B86AA3"/>
    <w:rsid w:val="00B86AA5"/>
    <w:rsid w:val="00B86B02"/>
    <w:rsid w:val="00B87566"/>
    <w:rsid w:val="00B87902"/>
    <w:rsid w:val="00B87CAB"/>
    <w:rsid w:val="00B87DFB"/>
    <w:rsid w:val="00B87E9C"/>
    <w:rsid w:val="00B90491"/>
    <w:rsid w:val="00B9065C"/>
    <w:rsid w:val="00B906D1"/>
    <w:rsid w:val="00B906F5"/>
    <w:rsid w:val="00B90DFB"/>
    <w:rsid w:val="00B90E41"/>
    <w:rsid w:val="00B91570"/>
    <w:rsid w:val="00B91762"/>
    <w:rsid w:val="00B92A57"/>
    <w:rsid w:val="00B92AA4"/>
    <w:rsid w:val="00B93020"/>
    <w:rsid w:val="00B93522"/>
    <w:rsid w:val="00B93570"/>
    <w:rsid w:val="00B94AFE"/>
    <w:rsid w:val="00B94B24"/>
    <w:rsid w:val="00B950B9"/>
    <w:rsid w:val="00B95334"/>
    <w:rsid w:val="00B9580C"/>
    <w:rsid w:val="00B95A5A"/>
    <w:rsid w:val="00B95BF0"/>
    <w:rsid w:val="00B971D0"/>
    <w:rsid w:val="00B972AE"/>
    <w:rsid w:val="00BA0108"/>
    <w:rsid w:val="00BA02E1"/>
    <w:rsid w:val="00BA05DC"/>
    <w:rsid w:val="00BA0770"/>
    <w:rsid w:val="00BA0A8B"/>
    <w:rsid w:val="00BA14C2"/>
    <w:rsid w:val="00BA170B"/>
    <w:rsid w:val="00BA18E8"/>
    <w:rsid w:val="00BA1969"/>
    <w:rsid w:val="00BA2100"/>
    <w:rsid w:val="00BA22E4"/>
    <w:rsid w:val="00BA238B"/>
    <w:rsid w:val="00BA254F"/>
    <w:rsid w:val="00BA2757"/>
    <w:rsid w:val="00BA2CC3"/>
    <w:rsid w:val="00BA338D"/>
    <w:rsid w:val="00BA39AC"/>
    <w:rsid w:val="00BA47C6"/>
    <w:rsid w:val="00BA4946"/>
    <w:rsid w:val="00BA5900"/>
    <w:rsid w:val="00BA61BF"/>
    <w:rsid w:val="00BA6959"/>
    <w:rsid w:val="00BA6FE5"/>
    <w:rsid w:val="00BA705C"/>
    <w:rsid w:val="00BA781D"/>
    <w:rsid w:val="00BA7DE3"/>
    <w:rsid w:val="00BB007A"/>
    <w:rsid w:val="00BB0B3F"/>
    <w:rsid w:val="00BB0C29"/>
    <w:rsid w:val="00BB0EC7"/>
    <w:rsid w:val="00BB28BC"/>
    <w:rsid w:val="00BB2A4D"/>
    <w:rsid w:val="00BB346F"/>
    <w:rsid w:val="00BB35A5"/>
    <w:rsid w:val="00BB3C64"/>
    <w:rsid w:val="00BB3FFC"/>
    <w:rsid w:val="00BB4310"/>
    <w:rsid w:val="00BB46D1"/>
    <w:rsid w:val="00BB4A74"/>
    <w:rsid w:val="00BB4C7E"/>
    <w:rsid w:val="00BB4E9C"/>
    <w:rsid w:val="00BB4F9A"/>
    <w:rsid w:val="00BB5575"/>
    <w:rsid w:val="00BB57FB"/>
    <w:rsid w:val="00BB5E34"/>
    <w:rsid w:val="00BB6080"/>
    <w:rsid w:val="00BB65CF"/>
    <w:rsid w:val="00BB75F7"/>
    <w:rsid w:val="00BB7C47"/>
    <w:rsid w:val="00BC0A19"/>
    <w:rsid w:val="00BC0A1E"/>
    <w:rsid w:val="00BC0BE8"/>
    <w:rsid w:val="00BC0D96"/>
    <w:rsid w:val="00BC126F"/>
    <w:rsid w:val="00BC1505"/>
    <w:rsid w:val="00BC1B84"/>
    <w:rsid w:val="00BC2617"/>
    <w:rsid w:val="00BC2D2F"/>
    <w:rsid w:val="00BC3143"/>
    <w:rsid w:val="00BC47F6"/>
    <w:rsid w:val="00BC47FD"/>
    <w:rsid w:val="00BC49D0"/>
    <w:rsid w:val="00BC5EA9"/>
    <w:rsid w:val="00BC6A1A"/>
    <w:rsid w:val="00BC6B14"/>
    <w:rsid w:val="00BC7085"/>
    <w:rsid w:val="00BC76AF"/>
    <w:rsid w:val="00BC7D69"/>
    <w:rsid w:val="00BD042D"/>
    <w:rsid w:val="00BD0699"/>
    <w:rsid w:val="00BD0AAF"/>
    <w:rsid w:val="00BD0FFD"/>
    <w:rsid w:val="00BD10C2"/>
    <w:rsid w:val="00BD1389"/>
    <w:rsid w:val="00BD16C6"/>
    <w:rsid w:val="00BD1720"/>
    <w:rsid w:val="00BD2046"/>
    <w:rsid w:val="00BD2661"/>
    <w:rsid w:val="00BD2A09"/>
    <w:rsid w:val="00BD2ABC"/>
    <w:rsid w:val="00BD2BB8"/>
    <w:rsid w:val="00BD2E12"/>
    <w:rsid w:val="00BD2F5F"/>
    <w:rsid w:val="00BD3005"/>
    <w:rsid w:val="00BD3126"/>
    <w:rsid w:val="00BD3382"/>
    <w:rsid w:val="00BD3937"/>
    <w:rsid w:val="00BD3BF4"/>
    <w:rsid w:val="00BD3EB3"/>
    <w:rsid w:val="00BD42B4"/>
    <w:rsid w:val="00BD4896"/>
    <w:rsid w:val="00BD5054"/>
    <w:rsid w:val="00BD5202"/>
    <w:rsid w:val="00BD5397"/>
    <w:rsid w:val="00BD55D6"/>
    <w:rsid w:val="00BD586D"/>
    <w:rsid w:val="00BD587A"/>
    <w:rsid w:val="00BD58EB"/>
    <w:rsid w:val="00BD647F"/>
    <w:rsid w:val="00BD6576"/>
    <w:rsid w:val="00BD6FC8"/>
    <w:rsid w:val="00BE0259"/>
    <w:rsid w:val="00BE03B5"/>
    <w:rsid w:val="00BE06B6"/>
    <w:rsid w:val="00BE0C05"/>
    <w:rsid w:val="00BE0E52"/>
    <w:rsid w:val="00BE0EBE"/>
    <w:rsid w:val="00BE0FAF"/>
    <w:rsid w:val="00BE1BF8"/>
    <w:rsid w:val="00BE20B7"/>
    <w:rsid w:val="00BE2227"/>
    <w:rsid w:val="00BE29EE"/>
    <w:rsid w:val="00BE2AC4"/>
    <w:rsid w:val="00BE2D5D"/>
    <w:rsid w:val="00BE31BA"/>
    <w:rsid w:val="00BE371A"/>
    <w:rsid w:val="00BE3CA0"/>
    <w:rsid w:val="00BE4170"/>
    <w:rsid w:val="00BE4A3D"/>
    <w:rsid w:val="00BE4CD8"/>
    <w:rsid w:val="00BE5024"/>
    <w:rsid w:val="00BE5410"/>
    <w:rsid w:val="00BE590E"/>
    <w:rsid w:val="00BE5942"/>
    <w:rsid w:val="00BE5CCE"/>
    <w:rsid w:val="00BE5E24"/>
    <w:rsid w:val="00BE6122"/>
    <w:rsid w:val="00BE63C9"/>
    <w:rsid w:val="00BE670F"/>
    <w:rsid w:val="00BE69B7"/>
    <w:rsid w:val="00BE6EDA"/>
    <w:rsid w:val="00BE6FE8"/>
    <w:rsid w:val="00BE77A2"/>
    <w:rsid w:val="00BE7CFA"/>
    <w:rsid w:val="00BF0463"/>
    <w:rsid w:val="00BF0554"/>
    <w:rsid w:val="00BF07CA"/>
    <w:rsid w:val="00BF14BE"/>
    <w:rsid w:val="00BF1C03"/>
    <w:rsid w:val="00BF21EB"/>
    <w:rsid w:val="00BF2484"/>
    <w:rsid w:val="00BF2A96"/>
    <w:rsid w:val="00BF30A2"/>
    <w:rsid w:val="00BF3111"/>
    <w:rsid w:val="00BF3B94"/>
    <w:rsid w:val="00BF4668"/>
    <w:rsid w:val="00BF4C96"/>
    <w:rsid w:val="00BF4D3F"/>
    <w:rsid w:val="00BF50CE"/>
    <w:rsid w:val="00BF5266"/>
    <w:rsid w:val="00BF605D"/>
    <w:rsid w:val="00BF62B2"/>
    <w:rsid w:val="00BF642E"/>
    <w:rsid w:val="00BF6D3C"/>
    <w:rsid w:val="00BF6F3C"/>
    <w:rsid w:val="00BF711E"/>
    <w:rsid w:val="00BF718F"/>
    <w:rsid w:val="00BF7305"/>
    <w:rsid w:val="00BF7777"/>
    <w:rsid w:val="00C004E8"/>
    <w:rsid w:val="00C0052B"/>
    <w:rsid w:val="00C0080B"/>
    <w:rsid w:val="00C00C30"/>
    <w:rsid w:val="00C01133"/>
    <w:rsid w:val="00C0148A"/>
    <w:rsid w:val="00C01652"/>
    <w:rsid w:val="00C01674"/>
    <w:rsid w:val="00C0177E"/>
    <w:rsid w:val="00C01ADA"/>
    <w:rsid w:val="00C01C1E"/>
    <w:rsid w:val="00C01D83"/>
    <w:rsid w:val="00C0230D"/>
    <w:rsid w:val="00C02744"/>
    <w:rsid w:val="00C027E3"/>
    <w:rsid w:val="00C031A6"/>
    <w:rsid w:val="00C031D4"/>
    <w:rsid w:val="00C0361F"/>
    <w:rsid w:val="00C03AB7"/>
    <w:rsid w:val="00C03E09"/>
    <w:rsid w:val="00C045AB"/>
    <w:rsid w:val="00C05515"/>
    <w:rsid w:val="00C056AC"/>
    <w:rsid w:val="00C057BC"/>
    <w:rsid w:val="00C065CB"/>
    <w:rsid w:val="00C06AEC"/>
    <w:rsid w:val="00C06C64"/>
    <w:rsid w:val="00C06D44"/>
    <w:rsid w:val="00C07B77"/>
    <w:rsid w:val="00C10448"/>
    <w:rsid w:val="00C1074A"/>
    <w:rsid w:val="00C11C56"/>
    <w:rsid w:val="00C11C94"/>
    <w:rsid w:val="00C121CB"/>
    <w:rsid w:val="00C1263A"/>
    <w:rsid w:val="00C12BDF"/>
    <w:rsid w:val="00C13921"/>
    <w:rsid w:val="00C139C4"/>
    <w:rsid w:val="00C13CDD"/>
    <w:rsid w:val="00C13D83"/>
    <w:rsid w:val="00C141F0"/>
    <w:rsid w:val="00C145D0"/>
    <w:rsid w:val="00C145E9"/>
    <w:rsid w:val="00C14E1D"/>
    <w:rsid w:val="00C14F19"/>
    <w:rsid w:val="00C16889"/>
    <w:rsid w:val="00C16A78"/>
    <w:rsid w:val="00C16ECC"/>
    <w:rsid w:val="00C16EE9"/>
    <w:rsid w:val="00C17074"/>
    <w:rsid w:val="00C2039B"/>
    <w:rsid w:val="00C2076F"/>
    <w:rsid w:val="00C20A4B"/>
    <w:rsid w:val="00C20B7F"/>
    <w:rsid w:val="00C215D5"/>
    <w:rsid w:val="00C21B8F"/>
    <w:rsid w:val="00C2274F"/>
    <w:rsid w:val="00C22872"/>
    <w:rsid w:val="00C22DC2"/>
    <w:rsid w:val="00C22E7E"/>
    <w:rsid w:val="00C22F7B"/>
    <w:rsid w:val="00C23290"/>
    <w:rsid w:val="00C23981"/>
    <w:rsid w:val="00C24307"/>
    <w:rsid w:val="00C24623"/>
    <w:rsid w:val="00C2469C"/>
    <w:rsid w:val="00C248BD"/>
    <w:rsid w:val="00C24967"/>
    <w:rsid w:val="00C2496E"/>
    <w:rsid w:val="00C25D53"/>
    <w:rsid w:val="00C264FA"/>
    <w:rsid w:val="00C2658C"/>
    <w:rsid w:val="00C26A58"/>
    <w:rsid w:val="00C276F4"/>
    <w:rsid w:val="00C27B80"/>
    <w:rsid w:val="00C27C48"/>
    <w:rsid w:val="00C30021"/>
    <w:rsid w:val="00C30283"/>
    <w:rsid w:val="00C30316"/>
    <w:rsid w:val="00C3082A"/>
    <w:rsid w:val="00C3092D"/>
    <w:rsid w:val="00C30C33"/>
    <w:rsid w:val="00C312BD"/>
    <w:rsid w:val="00C3146D"/>
    <w:rsid w:val="00C31CED"/>
    <w:rsid w:val="00C31EE8"/>
    <w:rsid w:val="00C322E0"/>
    <w:rsid w:val="00C3240D"/>
    <w:rsid w:val="00C326F6"/>
    <w:rsid w:val="00C32D6D"/>
    <w:rsid w:val="00C331DB"/>
    <w:rsid w:val="00C33F2C"/>
    <w:rsid w:val="00C34181"/>
    <w:rsid w:val="00C3444B"/>
    <w:rsid w:val="00C344D0"/>
    <w:rsid w:val="00C34672"/>
    <w:rsid w:val="00C348C5"/>
    <w:rsid w:val="00C34AE3"/>
    <w:rsid w:val="00C34BE7"/>
    <w:rsid w:val="00C34C11"/>
    <w:rsid w:val="00C34EDE"/>
    <w:rsid w:val="00C353E5"/>
    <w:rsid w:val="00C35433"/>
    <w:rsid w:val="00C35E39"/>
    <w:rsid w:val="00C36780"/>
    <w:rsid w:val="00C36E7E"/>
    <w:rsid w:val="00C3747B"/>
    <w:rsid w:val="00C37E92"/>
    <w:rsid w:val="00C402AC"/>
    <w:rsid w:val="00C40633"/>
    <w:rsid w:val="00C40990"/>
    <w:rsid w:val="00C420B5"/>
    <w:rsid w:val="00C42409"/>
    <w:rsid w:val="00C424FF"/>
    <w:rsid w:val="00C4258B"/>
    <w:rsid w:val="00C42FF9"/>
    <w:rsid w:val="00C432BA"/>
    <w:rsid w:val="00C43A60"/>
    <w:rsid w:val="00C44096"/>
    <w:rsid w:val="00C44AA9"/>
    <w:rsid w:val="00C45207"/>
    <w:rsid w:val="00C45CC2"/>
    <w:rsid w:val="00C46F3E"/>
    <w:rsid w:val="00C47A76"/>
    <w:rsid w:val="00C50208"/>
    <w:rsid w:val="00C5052E"/>
    <w:rsid w:val="00C511C5"/>
    <w:rsid w:val="00C518CE"/>
    <w:rsid w:val="00C51A89"/>
    <w:rsid w:val="00C51E02"/>
    <w:rsid w:val="00C520EC"/>
    <w:rsid w:val="00C52338"/>
    <w:rsid w:val="00C52369"/>
    <w:rsid w:val="00C529D5"/>
    <w:rsid w:val="00C52DF8"/>
    <w:rsid w:val="00C52F55"/>
    <w:rsid w:val="00C530E9"/>
    <w:rsid w:val="00C539AB"/>
    <w:rsid w:val="00C53C5B"/>
    <w:rsid w:val="00C53F81"/>
    <w:rsid w:val="00C5408D"/>
    <w:rsid w:val="00C54473"/>
    <w:rsid w:val="00C54771"/>
    <w:rsid w:val="00C54EF4"/>
    <w:rsid w:val="00C5522E"/>
    <w:rsid w:val="00C5523C"/>
    <w:rsid w:val="00C5576F"/>
    <w:rsid w:val="00C55876"/>
    <w:rsid w:val="00C60392"/>
    <w:rsid w:val="00C60981"/>
    <w:rsid w:val="00C6188E"/>
    <w:rsid w:val="00C62383"/>
    <w:rsid w:val="00C62C48"/>
    <w:rsid w:val="00C632E5"/>
    <w:rsid w:val="00C6347A"/>
    <w:rsid w:val="00C642AF"/>
    <w:rsid w:val="00C649CA"/>
    <w:rsid w:val="00C64A6B"/>
    <w:rsid w:val="00C64F95"/>
    <w:rsid w:val="00C65751"/>
    <w:rsid w:val="00C65FE9"/>
    <w:rsid w:val="00C6645A"/>
    <w:rsid w:val="00C675F8"/>
    <w:rsid w:val="00C677D0"/>
    <w:rsid w:val="00C67E2A"/>
    <w:rsid w:val="00C70366"/>
    <w:rsid w:val="00C703E9"/>
    <w:rsid w:val="00C70412"/>
    <w:rsid w:val="00C71192"/>
    <w:rsid w:val="00C711BA"/>
    <w:rsid w:val="00C718E9"/>
    <w:rsid w:val="00C71A84"/>
    <w:rsid w:val="00C71B60"/>
    <w:rsid w:val="00C721B3"/>
    <w:rsid w:val="00C72849"/>
    <w:rsid w:val="00C72926"/>
    <w:rsid w:val="00C72DC1"/>
    <w:rsid w:val="00C74BFE"/>
    <w:rsid w:val="00C74D65"/>
    <w:rsid w:val="00C75DB9"/>
    <w:rsid w:val="00C7657A"/>
    <w:rsid w:val="00C76D01"/>
    <w:rsid w:val="00C77C6D"/>
    <w:rsid w:val="00C77E13"/>
    <w:rsid w:val="00C77E4F"/>
    <w:rsid w:val="00C77F26"/>
    <w:rsid w:val="00C8064F"/>
    <w:rsid w:val="00C80CEA"/>
    <w:rsid w:val="00C80DF3"/>
    <w:rsid w:val="00C8116C"/>
    <w:rsid w:val="00C812E0"/>
    <w:rsid w:val="00C81840"/>
    <w:rsid w:val="00C81D1F"/>
    <w:rsid w:val="00C82053"/>
    <w:rsid w:val="00C8217C"/>
    <w:rsid w:val="00C821AD"/>
    <w:rsid w:val="00C822BB"/>
    <w:rsid w:val="00C83860"/>
    <w:rsid w:val="00C84361"/>
    <w:rsid w:val="00C84779"/>
    <w:rsid w:val="00C84998"/>
    <w:rsid w:val="00C849D1"/>
    <w:rsid w:val="00C84B11"/>
    <w:rsid w:val="00C84DE0"/>
    <w:rsid w:val="00C84FA8"/>
    <w:rsid w:val="00C8500A"/>
    <w:rsid w:val="00C861C8"/>
    <w:rsid w:val="00C86346"/>
    <w:rsid w:val="00C86637"/>
    <w:rsid w:val="00C86C24"/>
    <w:rsid w:val="00C86C29"/>
    <w:rsid w:val="00C86C9F"/>
    <w:rsid w:val="00C86DC0"/>
    <w:rsid w:val="00C870BD"/>
    <w:rsid w:val="00C87506"/>
    <w:rsid w:val="00C87692"/>
    <w:rsid w:val="00C87871"/>
    <w:rsid w:val="00C87A71"/>
    <w:rsid w:val="00C87B1F"/>
    <w:rsid w:val="00C87FF6"/>
    <w:rsid w:val="00C90275"/>
    <w:rsid w:val="00C90875"/>
    <w:rsid w:val="00C90AF3"/>
    <w:rsid w:val="00C90BC9"/>
    <w:rsid w:val="00C90BE8"/>
    <w:rsid w:val="00C91111"/>
    <w:rsid w:val="00C91144"/>
    <w:rsid w:val="00C913F9"/>
    <w:rsid w:val="00C92234"/>
    <w:rsid w:val="00C92303"/>
    <w:rsid w:val="00C92961"/>
    <w:rsid w:val="00C92C3B"/>
    <w:rsid w:val="00C92F33"/>
    <w:rsid w:val="00C94492"/>
    <w:rsid w:val="00C94649"/>
    <w:rsid w:val="00C94985"/>
    <w:rsid w:val="00C94F49"/>
    <w:rsid w:val="00C95211"/>
    <w:rsid w:val="00C956FF"/>
    <w:rsid w:val="00C95C14"/>
    <w:rsid w:val="00C961E1"/>
    <w:rsid w:val="00C96C0F"/>
    <w:rsid w:val="00C97588"/>
    <w:rsid w:val="00C97B9D"/>
    <w:rsid w:val="00C97DD5"/>
    <w:rsid w:val="00C97DD9"/>
    <w:rsid w:val="00C97E73"/>
    <w:rsid w:val="00CA0048"/>
    <w:rsid w:val="00CA01C4"/>
    <w:rsid w:val="00CA07BB"/>
    <w:rsid w:val="00CA0A9E"/>
    <w:rsid w:val="00CA1206"/>
    <w:rsid w:val="00CA1539"/>
    <w:rsid w:val="00CA1AEF"/>
    <w:rsid w:val="00CA1C33"/>
    <w:rsid w:val="00CA207D"/>
    <w:rsid w:val="00CA21AC"/>
    <w:rsid w:val="00CA2E10"/>
    <w:rsid w:val="00CA31C4"/>
    <w:rsid w:val="00CA3264"/>
    <w:rsid w:val="00CA33D2"/>
    <w:rsid w:val="00CA3D37"/>
    <w:rsid w:val="00CA3FF9"/>
    <w:rsid w:val="00CA40A7"/>
    <w:rsid w:val="00CA50B9"/>
    <w:rsid w:val="00CA5A99"/>
    <w:rsid w:val="00CA5B77"/>
    <w:rsid w:val="00CA6459"/>
    <w:rsid w:val="00CA73C5"/>
    <w:rsid w:val="00CA756E"/>
    <w:rsid w:val="00CA7807"/>
    <w:rsid w:val="00CA79B0"/>
    <w:rsid w:val="00CA7CCD"/>
    <w:rsid w:val="00CA7EE3"/>
    <w:rsid w:val="00CB0657"/>
    <w:rsid w:val="00CB0944"/>
    <w:rsid w:val="00CB0AE6"/>
    <w:rsid w:val="00CB19D5"/>
    <w:rsid w:val="00CB1B53"/>
    <w:rsid w:val="00CB200F"/>
    <w:rsid w:val="00CB2657"/>
    <w:rsid w:val="00CB2860"/>
    <w:rsid w:val="00CB2861"/>
    <w:rsid w:val="00CB286F"/>
    <w:rsid w:val="00CB307C"/>
    <w:rsid w:val="00CB3314"/>
    <w:rsid w:val="00CB3A5C"/>
    <w:rsid w:val="00CB4604"/>
    <w:rsid w:val="00CB4A73"/>
    <w:rsid w:val="00CB4FAF"/>
    <w:rsid w:val="00CB53D5"/>
    <w:rsid w:val="00CB5574"/>
    <w:rsid w:val="00CB5911"/>
    <w:rsid w:val="00CB5DB5"/>
    <w:rsid w:val="00CB5E04"/>
    <w:rsid w:val="00CB64CC"/>
    <w:rsid w:val="00CB6C7C"/>
    <w:rsid w:val="00CB6D5F"/>
    <w:rsid w:val="00CB6DD2"/>
    <w:rsid w:val="00CB6E78"/>
    <w:rsid w:val="00CB7C34"/>
    <w:rsid w:val="00CC0215"/>
    <w:rsid w:val="00CC0E39"/>
    <w:rsid w:val="00CC1257"/>
    <w:rsid w:val="00CC1A0D"/>
    <w:rsid w:val="00CC1AF5"/>
    <w:rsid w:val="00CC247F"/>
    <w:rsid w:val="00CC2895"/>
    <w:rsid w:val="00CC2D42"/>
    <w:rsid w:val="00CC2E6B"/>
    <w:rsid w:val="00CC329B"/>
    <w:rsid w:val="00CC350D"/>
    <w:rsid w:val="00CC359F"/>
    <w:rsid w:val="00CC3F11"/>
    <w:rsid w:val="00CC4025"/>
    <w:rsid w:val="00CC41B0"/>
    <w:rsid w:val="00CC42FD"/>
    <w:rsid w:val="00CC4C0E"/>
    <w:rsid w:val="00CC4F11"/>
    <w:rsid w:val="00CC5072"/>
    <w:rsid w:val="00CC5243"/>
    <w:rsid w:val="00CC53FA"/>
    <w:rsid w:val="00CC589E"/>
    <w:rsid w:val="00CC5D69"/>
    <w:rsid w:val="00CC60C2"/>
    <w:rsid w:val="00CC60EF"/>
    <w:rsid w:val="00CC6406"/>
    <w:rsid w:val="00CC6459"/>
    <w:rsid w:val="00CC746E"/>
    <w:rsid w:val="00CC7656"/>
    <w:rsid w:val="00CD0079"/>
    <w:rsid w:val="00CD18A9"/>
    <w:rsid w:val="00CD1B96"/>
    <w:rsid w:val="00CD1BDC"/>
    <w:rsid w:val="00CD1E7C"/>
    <w:rsid w:val="00CD243D"/>
    <w:rsid w:val="00CD25A1"/>
    <w:rsid w:val="00CD2C30"/>
    <w:rsid w:val="00CD2DE7"/>
    <w:rsid w:val="00CD37B7"/>
    <w:rsid w:val="00CD3C10"/>
    <w:rsid w:val="00CD3D66"/>
    <w:rsid w:val="00CD3D6A"/>
    <w:rsid w:val="00CD3F27"/>
    <w:rsid w:val="00CD4649"/>
    <w:rsid w:val="00CD4CBF"/>
    <w:rsid w:val="00CD5192"/>
    <w:rsid w:val="00CD552E"/>
    <w:rsid w:val="00CD557A"/>
    <w:rsid w:val="00CD5E21"/>
    <w:rsid w:val="00CD5FEF"/>
    <w:rsid w:val="00CD62F6"/>
    <w:rsid w:val="00CD69F0"/>
    <w:rsid w:val="00CD6C5E"/>
    <w:rsid w:val="00CD6E5A"/>
    <w:rsid w:val="00CD72BF"/>
    <w:rsid w:val="00CD7F49"/>
    <w:rsid w:val="00CE0718"/>
    <w:rsid w:val="00CE08A3"/>
    <w:rsid w:val="00CE08EB"/>
    <w:rsid w:val="00CE18BC"/>
    <w:rsid w:val="00CE1A55"/>
    <w:rsid w:val="00CE1B12"/>
    <w:rsid w:val="00CE247E"/>
    <w:rsid w:val="00CE2B6C"/>
    <w:rsid w:val="00CE3189"/>
    <w:rsid w:val="00CE351B"/>
    <w:rsid w:val="00CE3E78"/>
    <w:rsid w:val="00CE47DD"/>
    <w:rsid w:val="00CE557F"/>
    <w:rsid w:val="00CE5875"/>
    <w:rsid w:val="00CE5F91"/>
    <w:rsid w:val="00CE60D3"/>
    <w:rsid w:val="00CE6105"/>
    <w:rsid w:val="00CE643E"/>
    <w:rsid w:val="00CE66A2"/>
    <w:rsid w:val="00CE68FA"/>
    <w:rsid w:val="00CE6987"/>
    <w:rsid w:val="00CE6F0E"/>
    <w:rsid w:val="00CE7CA6"/>
    <w:rsid w:val="00CF0005"/>
    <w:rsid w:val="00CF0EBA"/>
    <w:rsid w:val="00CF0F0D"/>
    <w:rsid w:val="00CF0FC6"/>
    <w:rsid w:val="00CF1405"/>
    <w:rsid w:val="00CF1660"/>
    <w:rsid w:val="00CF17F4"/>
    <w:rsid w:val="00CF1983"/>
    <w:rsid w:val="00CF20B5"/>
    <w:rsid w:val="00CF259C"/>
    <w:rsid w:val="00CF26C5"/>
    <w:rsid w:val="00CF273C"/>
    <w:rsid w:val="00CF2999"/>
    <w:rsid w:val="00CF2FC2"/>
    <w:rsid w:val="00CF3265"/>
    <w:rsid w:val="00CF32B4"/>
    <w:rsid w:val="00CF41F2"/>
    <w:rsid w:val="00CF4756"/>
    <w:rsid w:val="00CF525B"/>
    <w:rsid w:val="00CF52E0"/>
    <w:rsid w:val="00CF66AE"/>
    <w:rsid w:val="00CF6A1C"/>
    <w:rsid w:val="00CF6ECC"/>
    <w:rsid w:val="00CF71DD"/>
    <w:rsid w:val="00D00645"/>
    <w:rsid w:val="00D007CC"/>
    <w:rsid w:val="00D00C2E"/>
    <w:rsid w:val="00D01911"/>
    <w:rsid w:val="00D01A29"/>
    <w:rsid w:val="00D022BC"/>
    <w:rsid w:val="00D026FE"/>
    <w:rsid w:val="00D02898"/>
    <w:rsid w:val="00D02AC6"/>
    <w:rsid w:val="00D02BA4"/>
    <w:rsid w:val="00D02C96"/>
    <w:rsid w:val="00D02F74"/>
    <w:rsid w:val="00D03291"/>
    <w:rsid w:val="00D03A53"/>
    <w:rsid w:val="00D043AD"/>
    <w:rsid w:val="00D055F0"/>
    <w:rsid w:val="00D05A56"/>
    <w:rsid w:val="00D06182"/>
    <w:rsid w:val="00D06346"/>
    <w:rsid w:val="00D063D6"/>
    <w:rsid w:val="00D06C44"/>
    <w:rsid w:val="00D06D78"/>
    <w:rsid w:val="00D071A6"/>
    <w:rsid w:val="00D0748F"/>
    <w:rsid w:val="00D07A4F"/>
    <w:rsid w:val="00D07E5D"/>
    <w:rsid w:val="00D1072B"/>
    <w:rsid w:val="00D108BC"/>
    <w:rsid w:val="00D10CDF"/>
    <w:rsid w:val="00D10F93"/>
    <w:rsid w:val="00D111C6"/>
    <w:rsid w:val="00D112A9"/>
    <w:rsid w:val="00D11385"/>
    <w:rsid w:val="00D113A4"/>
    <w:rsid w:val="00D115AC"/>
    <w:rsid w:val="00D11DEA"/>
    <w:rsid w:val="00D11F96"/>
    <w:rsid w:val="00D1212F"/>
    <w:rsid w:val="00D121D2"/>
    <w:rsid w:val="00D12226"/>
    <w:rsid w:val="00D12639"/>
    <w:rsid w:val="00D127DD"/>
    <w:rsid w:val="00D1284D"/>
    <w:rsid w:val="00D1286C"/>
    <w:rsid w:val="00D12C18"/>
    <w:rsid w:val="00D12D6E"/>
    <w:rsid w:val="00D12EA6"/>
    <w:rsid w:val="00D12EB8"/>
    <w:rsid w:val="00D137DD"/>
    <w:rsid w:val="00D1396B"/>
    <w:rsid w:val="00D13ECA"/>
    <w:rsid w:val="00D13F39"/>
    <w:rsid w:val="00D13F61"/>
    <w:rsid w:val="00D13F65"/>
    <w:rsid w:val="00D1408A"/>
    <w:rsid w:val="00D14090"/>
    <w:rsid w:val="00D14317"/>
    <w:rsid w:val="00D14AF2"/>
    <w:rsid w:val="00D159DA"/>
    <w:rsid w:val="00D162E4"/>
    <w:rsid w:val="00D16819"/>
    <w:rsid w:val="00D169DF"/>
    <w:rsid w:val="00D16A40"/>
    <w:rsid w:val="00D170A9"/>
    <w:rsid w:val="00D1729C"/>
    <w:rsid w:val="00D1781E"/>
    <w:rsid w:val="00D17B8A"/>
    <w:rsid w:val="00D17D74"/>
    <w:rsid w:val="00D20041"/>
    <w:rsid w:val="00D2063A"/>
    <w:rsid w:val="00D207A0"/>
    <w:rsid w:val="00D21D9A"/>
    <w:rsid w:val="00D21F3B"/>
    <w:rsid w:val="00D22A69"/>
    <w:rsid w:val="00D22D24"/>
    <w:rsid w:val="00D23094"/>
    <w:rsid w:val="00D234F7"/>
    <w:rsid w:val="00D2374F"/>
    <w:rsid w:val="00D23905"/>
    <w:rsid w:val="00D23D3E"/>
    <w:rsid w:val="00D23EAD"/>
    <w:rsid w:val="00D24715"/>
    <w:rsid w:val="00D24836"/>
    <w:rsid w:val="00D24A96"/>
    <w:rsid w:val="00D25339"/>
    <w:rsid w:val="00D2595E"/>
    <w:rsid w:val="00D2599D"/>
    <w:rsid w:val="00D264A4"/>
    <w:rsid w:val="00D26639"/>
    <w:rsid w:val="00D26D86"/>
    <w:rsid w:val="00D273D7"/>
    <w:rsid w:val="00D27552"/>
    <w:rsid w:val="00D278F4"/>
    <w:rsid w:val="00D27961"/>
    <w:rsid w:val="00D30069"/>
    <w:rsid w:val="00D3006A"/>
    <w:rsid w:val="00D30A3C"/>
    <w:rsid w:val="00D30E3C"/>
    <w:rsid w:val="00D31145"/>
    <w:rsid w:val="00D31A9D"/>
    <w:rsid w:val="00D3243B"/>
    <w:rsid w:val="00D3243D"/>
    <w:rsid w:val="00D327C8"/>
    <w:rsid w:val="00D32A09"/>
    <w:rsid w:val="00D32AAD"/>
    <w:rsid w:val="00D33269"/>
    <w:rsid w:val="00D343D4"/>
    <w:rsid w:val="00D34647"/>
    <w:rsid w:val="00D35E6C"/>
    <w:rsid w:val="00D362B3"/>
    <w:rsid w:val="00D3648F"/>
    <w:rsid w:val="00D3695A"/>
    <w:rsid w:val="00D36A7A"/>
    <w:rsid w:val="00D36A7B"/>
    <w:rsid w:val="00D36FBD"/>
    <w:rsid w:val="00D37407"/>
    <w:rsid w:val="00D37B25"/>
    <w:rsid w:val="00D37D7A"/>
    <w:rsid w:val="00D40051"/>
    <w:rsid w:val="00D40785"/>
    <w:rsid w:val="00D409E5"/>
    <w:rsid w:val="00D40A8A"/>
    <w:rsid w:val="00D40EF5"/>
    <w:rsid w:val="00D426C3"/>
    <w:rsid w:val="00D4298C"/>
    <w:rsid w:val="00D4335D"/>
    <w:rsid w:val="00D4338D"/>
    <w:rsid w:val="00D43601"/>
    <w:rsid w:val="00D437C4"/>
    <w:rsid w:val="00D43928"/>
    <w:rsid w:val="00D442FD"/>
    <w:rsid w:val="00D445B7"/>
    <w:rsid w:val="00D4490C"/>
    <w:rsid w:val="00D44A69"/>
    <w:rsid w:val="00D44E19"/>
    <w:rsid w:val="00D455AE"/>
    <w:rsid w:val="00D45859"/>
    <w:rsid w:val="00D45A47"/>
    <w:rsid w:val="00D46398"/>
    <w:rsid w:val="00D4670E"/>
    <w:rsid w:val="00D46808"/>
    <w:rsid w:val="00D47120"/>
    <w:rsid w:val="00D474E8"/>
    <w:rsid w:val="00D500A3"/>
    <w:rsid w:val="00D503EC"/>
    <w:rsid w:val="00D5046B"/>
    <w:rsid w:val="00D50C23"/>
    <w:rsid w:val="00D5198D"/>
    <w:rsid w:val="00D52863"/>
    <w:rsid w:val="00D52C93"/>
    <w:rsid w:val="00D544A8"/>
    <w:rsid w:val="00D54760"/>
    <w:rsid w:val="00D55CE9"/>
    <w:rsid w:val="00D55FDB"/>
    <w:rsid w:val="00D5664F"/>
    <w:rsid w:val="00D56837"/>
    <w:rsid w:val="00D56B8C"/>
    <w:rsid w:val="00D56ECB"/>
    <w:rsid w:val="00D574C2"/>
    <w:rsid w:val="00D57D63"/>
    <w:rsid w:val="00D57F66"/>
    <w:rsid w:val="00D57F72"/>
    <w:rsid w:val="00D60887"/>
    <w:rsid w:val="00D60A35"/>
    <w:rsid w:val="00D60B25"/>
    <w:rsid w:val="00D60BA7"/>
    <w:rsid w:val="00D60E33"/>
    <w:rsid w:val="00D60EAA"/>
    <w:rsid w:val="00D61330"/>
    <w:rsid w:val="00D61E90"/>
    <w:rsid w:val="00D61F94"/>
    <w:rsid w:val="00D62851"/>
    <w:rsid w:val="00D62E70"/>
    <w:rsid w:val="00D6317E"/>
    <w:rsid w:val="00D633F6"/>
    <w:rsid w:val="00D63735"/>
    <w:rsid w:val="00D63B89"/>
    <w:rsid w:val="00D64526"/>
    <w:rsid w:val="00D645B5"/>
    <w:rsid w:val="00D648B1"/>
    <w:rsid w:val="00D64F5F"/>
    <w:rsid w:val="00D65746"/>
    <w:rsid w:val="00D65970"/>
    <w:rsid w:val="00D65C67"/>
    <w:rsid w:val="00D66137"/>
    <w:rsid w:val="00D6621D"/>
    <w:rsid w:val="00D6635B"/>
    <w:rsid w:val="00D6640E"/>
    <w:rsid w:val="00D66DBB"/>
    <w:rsid w:val="00D66FA0"/>
    <w:rsid w:val="00D674AC"/>
    <w:rsid w:val="00D70078"/>
    <w:rsid w:val="00D70139"/>
    <w:rsid w:val="00D70783"/>
    <w:rsid w:val="00D7092D"/>
    <w:rsid w:val="00D711AE"/>
    <w:rsid w:val="00D715B1"/>
    <w:rsid w:val="00D718D5"/>
    <w:rsid w:val="00D71945"/>
    <w:rsid w:val="00D719F0"/>
    <w:rsid w:val="00D71DBF"/>
    <w:rsid w:val="00D72FF5"/>
    <w:rsid w:val="00D73266"/>
    <w:rsid w:val="00D7360A"/>
    <w:rsid w:val="00D73843"/>
    <w:rsid w:val="00D7394F"/>
    <w:rsid w:val="00D73DE3"/>
    <w:rsid w:val="00D7441D"/>
    <w:rsid w:val="00D746A2"/>
    <w:rsid w:val="00D74751"/>
    <w:rsid w:val="00D7496E"/>
    <w:rsid w:val="00D74A21"/>
    <w:rsid w:val="00D74C85"/>
    <w:rsid w:val="00D751B8"/>
    <w:rsid w:val="00D752D5"/>
    <w:rsid w:val="00D75654"/>
    <w:rsid w:val="00D75DAE"/>
    <w:rsid w:val="00D75E8F"/>
    <w:rsid w:val="00D761B6"/>
    <w:rsid w:val="00D764F9"/>
    <w:rsid w:val="00D76807"/>
    <w:rsid w:val="00D76816"/>
    <w:rsid w:val="00D76C0C"/>
    <w:rsid w:val="00D76E50"/>
    <w:rsid w:val="00D76F31"/>
    <w:rsid w:val="00D76FB4"/>
    <w:rsid w:val="00D7712C"/>
    <w:rsid w:val="00D77199"/>
    <w:rsid w:val="00D77361"/>
    <w:rsid w:val="00D776C7"/>
    <w:rsid w:val="00D7780D"/>
    <w:rsid w:val="00D779EE"/>
    <w:rsid w:val="00D80042"/>
    <w:rsid w:val="00D8077D"/>
    <w:rsid w:val="00D807A4"/>
    <w:rsid w:val="00D80976"/>
    <w:rsid w:val="00D80D6E"/>
    <w:rsid w:val="00D812F9"/>
    <w:rsid w:val="00D814B9"/>
    <w:rsid w:val="00D81777"/>
    <w:rsid w:val="00D8284A"/>
    <w:rsid w:val="00D8300E"/>
    <w:rsid w:val="00D834AE"/>
    <w:rsid w:val="00D83B90"/>
    <w:rsid w:val="00D83C59"/>
    <w:rsid w:val="00D85190"/>
    <w:rsid w:val="00D8602D"/>
    <w:rsid w:val="00D862F8"/>
    <w:rsid w:val="00D873B1"/>
    <w:rsid w:val="00D9039D"/>
    <w:rsid w:val="00D90E1F"/>
    <w:rsid w:val="00D90EF3"/>
    <w:rsid w:val="00D90F25"/>
    <w:rsid w:val="00D9114E"/>
    <w:rsid w:val="00D91478"/>
    <w:rsid w:val="00D91FBD"/>
    <w:rsid w:val="00D924ED"/>
    <w:rsid w:val="00D928A1"/>
    <w:rsid w:val="00D93451"/>
    <w:rsid w:val="00D941B9"/>
    <w:rsid w:val="00D945DF"/>
    <w:rsid w:val="00D94B2E"/>
    <w:rsid w:val="00D95004"/>
    <w:rsid w:val="00D954C1"/>
    <w:rsid w:val="00D95605"/>
    <w:rsid w:val="00D97098"/>
    <w:rsid w:val="00D976F3"/>
    <w:rsid w:val="00D9778F"/>
    <w:rsid w:val="00D977EB"/>
    <w:rsid w:val="00D9793D"/>
    <w:rsid w:val="00DA0141"/>
    <w:rsid w:val="00DA018F"/>
    <w:rsid w:val="00DA085A"/>
    <w:rsid w:val="00DA0B38"/>
    <w:rsid w:val="00DA10AD"/>
    <w:rsid w:val="00DA10BA"/>
    <w:rsid w:val="00DA165A"/>
    <w:rsid w:val="00DA1A2D"/>
    <w:rsid w:val="00DA1CB1"/>
    <w:rsid w:val="00DA1F0C"/>
    <w:rsid w:val="00DA2587"/>
    <w:rsid w:val="00DA263C"/>
    <w:rsid w:val="00DA26A9"/>
    <w:rsid w:val="00DA3443"/>
    <w:rsid w:val="00DA39D3"/>
    <w:rsid w:val="00DA3A3B"/>
    <w:rsid w:val="00DA4560"/>
    <w:rsid w:val="00DA478F"/>
    <w:rsid w:val="00DA481A"/>
    <w:rsid w:val="00DA578F"/>
    <w:rsid w:val="00DA5970"/>
    <w:rsid w:val="00DA598A"/>
    <w:rsid w:val="00DA59AF"/>
    <w:rsid w:val="00DA604B"/>
    <w:rsid w:val="00DA60C5"/>
    <w:rsid w:val="00DA641F"/>
    <w:rsid w:val="00DA79D4"/>
    <w:rsid w:val="00DB031C"/>
    <w:rsid w:val="00DB042B"/>
    <w:rsid w:val="00DB0ACA"/>
    <w:rsid w:val="00DB0BCC"/>
    <w:rsid w:val="00DB0F3A"/>
    <w:rsid w:val="00DB1087"/>
    <w:rsid w:val="00DB121B"/>
    <w:rsid w:val="00DB210B"/>
    <w:rsid w:val="00DB339D"/>
    <w:rsid w:val="00DB3D69"/>
    <w:rsid w:val="00DB4311"/>
    <w:rsid w:val="00DB44B8"/>
    <w:rsid w:val="00DB4E4E"/>
    <w:rsid w:val="00DB598D"/>
    <w:rsid w:val="00DB5AD7"/>
    <w:rsid w:val="00DB61DD"/>
    <w:rsid w:val="00DB6311"/>
    <w:rsid w:val="00DB6D62"/>
    <w:rsid w:val="00DB74B3"/>
    <w:rsid w:val="00DB7897"/>
    <w:rsid w:val="00DB7980"/>
    <w:rsid w:val="00DC04D9"/>
    <w:rsid w:val="00DC09CD"/>
    <w:rsid w:val="00DC0B32"/>
    <w:rsid w:val="00DC0BA5"/>
    <w:rsid w:val="00DC0CA7"/>
    <w:rsid w:val="00DC0FE0"/>
    <w:rsid w:val="00DC10AD"/>
    <w:rsid w:val="00DC14AA"/>
    <w:rsid w:val="00DC158B"/>
    <w:rsid w:val="00DC1869"/>
    <w:rsid w:val="00DC1971"/>
    <w:rsid w:val="00DC1BAD"/>
    <w:rsid w:val="00DC1D87"/>
    <w:rsid w:val="00DC1FE0"/>
    <w:rsid w:val="00DC297B"/>
    <w:rsid w:val="00DC34AF"/>
    <w:rsid w:val="00DC4439"/>
    <w:rsid w:val="00DC5158"/>
    <w:rsid w:val="00DC52BF"/>
    <w:rsid w:val="00DC5761"/>
    <w:rsid w:val="00DC62DC"/>
    <w:rsid w:val="00DC65D1"/>
    <w:rsid w:val="00DC67E6"/>
    <w:rsid w:val="00DC6CDF"/>
    <w:rsid w:val="00DC74A3"/>
    <w:rsid w:val="00DC792D"/>
    <w:rsid w:val="00DC7AC5"/>
    <w:rsid w:val="00DC7E53"/>
    <w:rsid w:val="00DD01A8"/>
    <w:rsid w:val="00DD0474"/>
    <w:rsid w:val="00DD047D"/>
    <w:rsid w:val="00DD0D91"/>
    <w:rsid w:val="00DD0D94"/>
    <w:rsid w:val="00DD0E1D"/>
    <w:rsid w:val="00DD0E5C"/>
    <w:rsid w:val="00DD1295"/>
    <w:rsid w:val="00DD1A62"/>
    <w:rsid w:val="00DD1AC4"/>
    <w:rsid w:val="00DD1BD6"/>
    <w:rsid w:val="00DD1F5D"/>
    <w:rsid w:val="00DD208F"/>
    <w:rsid w:val="00DD20BF"/>
    <w:rsid w:val="00DD2C4D"/>
    <w:rsid w:val="00DD33C9"/>
    <w:rsid w:val="00DD3EE5"/>
    <w:rsid w:val="00DD425C"/>
    <w:rsid w:val="00DD4A60"/>
    <w:rsid w:val="00DD4C0D"/>
    <w:rsid w:val="00DD4E57"/>
    <w:rsid w:val="00DD5570"/>
    <w:rsid w:val="00DD566E"/>
    <w:rsid w:val="00DD57D2"/>
    <w:rsid w:val="00DD5C38"/>
    <w:rsid w:val="00DD6461"/>
    <w:rsid w:val="00DD6532"/>
    <w:rsid w:val="00DD69C2"/>
    <w:rsid w:val="00DD6AE4"/>
    <w:rsid w:val="00DD715A"/>
    <w:rsid w:val="00DD723F"/>
    <w:rsid w:val="00DD79ED"/>
    <w:rsid w:val="00DD7C83"/>
    <w:rsid w:val="00DE028C"/>
    <w:rsid w:val="00DE0394"/>
    <w:rsid w:val="00DE0898"/>
    <w:rsid w:val="00DE0954"/>
    <w:rsid w:val="00DE0E0F"/>
    <w:rsid w:val="00DE0E21"/>
    <w:rsid w:val="00DE0FAC"/>
    <w:rsid w:val="00DE1525"/>
    <w:rsid w:val="00DE1583"/>
    <w:rsid w:val="00DE17B2"/>
    <w:rsid w:val="00DE191F"/>
    <w:rsid w:val="00DE1E35"/>
    <w:rsid w:val="00DE222A"/>
    <w:rsid w:val="00DE2653"/>
    <w:rsid w:val="00DE38D2"/>
    <w:rsid w:val="00DE3CE4"/>
    <w:rsid w:val="00DE3D7D"/>
    <w:rsid w:val="00DE409D"/>
    <w:rsid w:val="00DE465B"/>
    <w:rsid w:val="00DE4A80"/>
    <w:rsid w:val="00DE4C32"/>
    <w:rsid w:val="00DE5333"/>
    <w:rsid w:val="00DE535C"/>
    <w:rsid w:val="00DE57DE"/>
    <w:rsid w:val="00DE59EB"/>
    <w:rsid w:val="00DE5BC0"/>
    <w:rsid w:val="00DE5C0F"/>
    <w:rsid w:val="00DE5F3B"/>
    <w:rsid w:val="00DE7368"/>
    <w:rsid w:val="00DE73D6"/>
    <w:rsid w:val="00DE747C"/>
    <w:rsid w:val="00DE7AF1"/>
    <w:rsid w:val="00DE7B10"/>
    <w:rsid w:val="00DE7D36"/>
    <w:rsid w:val="00DF00BD"/>
    <w:rsid w:val="00DF0AAE"/>
    <w:rsid w:val="00DF10BD"/>
    <w:rsid w:val="00DF14AC"/>
    <w:rsid w:val="00DF17C7"/>
    <w:rsid w:val="00DF20BB"/>
    <w:rsid w:val="00DF21EC"/>
    <w:rsid w:val="00DF23BE"/>
    <w:rsid w:val="00DF2961"/>
    <w:rsid w:val="00DF29FC"/>
    <w:rsid w:val="00DF313D"/>
    <w:rsid w:val="00DF3452"/>
    <w:rsid w:val="00DF3584"/>
    <w:rsid w:val="00DF3763"/>
    <w:rsid w:val="00DF4554"/>
    <w:rsid w:val="00DF466E"/>
    <w:rsid w:val="00DF481B"/>
    <w:rsid w:val="00DF48D5"/>
    <w:rsid w:val="00DF5127"/>
    <w:rsid w:val="00DF5CBC"/>
    <w:rsid w:val="00DF5E48"/>
    <w:rsid w:val="00DF61F3"/>
    <w:rsid w:val="00DF70F8"/>
    <w:rsid w:val="00DF76DE"/>
    <w:rsid w:val="00DF78EE"/>
    <w:rsid w:val="00DF7DFE"/>
    <w:rsid w:val="00DF7E67"/>
    <w:rsid w:val="00DF7F9F"/>
    <w:rsid w:val="00DF7FF8"/>
    <w:rsid w:val="00E00003"/>
    <w:rsid w:val="00E009BA"/>
    <w:rsid w:val="00E009DB"/>
    <w:rsid w:val="00E00E59"/>
    <w:rsid w:val="00E00E7C"/>
    <w:rsid w:val="00E011FD"/>
    <w:rsid w:val="00E01245"/>
    <w:rsid w:val="00E01E86"/>
    <w:rsid w:val="00E01FBF"/>
    <w:rsid w:val="00E02715"/>
    <w:rsid w:val="00E0281E"/>
    <w:rsid w:val="00E02992"/>
    <w:rsid w:val="00E0305D"/>
    <w:rsid w:val="00E030D1"/>
    <w:rsid w:val="00E034FD"/>
    <w:rsid w:val="00E03652"/>
    <w:rsid w:val="00E03845"/>
    <w:rsid w:val="00E03A88"/>
    <w:rsid w:val="00E04143"/>
    <w:rsid w:val="00E045CC"/>
    <w:rsid w:val="00E046BC"/>
    <w:rsid w:val="00E0562E"/>
    <w:rsid w:val="00E058E6"/>
    <w:rsid w:val="00E0592C"/>
    <w:rsid w:val="00E05A38"/>
    <w:rsid w:val="00E05CB9"/>
    <w:rsid w:val="00E06ECF"/>
    <w:rsid w:val="00E06EFC"/>
    <w:rsid w:val="00E074AD"/>
    <w:rsid w:val="00E07A31"/>
    <w:rsid w:val="00E1019A"/>
    <w:rsid w:val="00E1095D"/>
    <w:rsid w:val="00E10AD4"/>
    <w:rsid w:val="00E10B05"/>
    <w:rsid w:val="00E11577"/>
    <w:rsid w:val="00E1164B"/>
    <w:rsid w:val="00E11D9D"/>
    <w:rsid w:val="00E11FCA"/>
    <w:rsid w:val="00E12327"/>
    <w:rsid w:val="00E12480"/>
    <w:rsid w:val="00E13130"/>
    <w:rsid w:val="00E138F0"/>
    <w:rsid w:val="00E13AA2"/>
    <w:rsid w:val="00E13FED"/>
    <w:rsid w:val="00E1412D"/>
    <w:rsid w:val="00E14490"/>
    <w:rsid w:val="00E14F8E"/>
    <w:rsid w:val="00E15119"/>
    <w:rsid w:val="00E16527"/>
    <w:rsid w:val="00E16BE4"/>
    <w:rsid w:val="00E17BE4"/>
    <w:rsid w:val="00E2049E"/>
    <w:rsid w:val="00E206B4"/>
    <w:rsid w:val="00E21216"/>
    <w:rsid w:val="00E21415"/>
    <w:rsid w:val="00E2157E"/>
    <w:rsid w:val="00E21C7A"/>
    <w:rsid w:val="00E21CD8"/>
    <w:rsid w:val="00E21E3F"/>
    <w:rsid w:val="00E22533"/>
    <w:rsid w:val="00E22820"/>
    <w:rsid w:val="00E228D4"/>
    <w:rsid w:val="00E22D6F"/>
    <w:rsid w:val="00E23200"/>
    <w:rsid w:val="00E234A5"/>
    <w:rsid w:val="00E23B95"/>
    <w:rsid w:val="00E24299"/>
    <w:rsid w:val="00E246B6"/>
    <w:rsid w:val="00E2474A"/>
    <w:rsid w:val="00E248F6"/>
    <w:rsid w:val="00E24F90"/>
    <w:rsid w:val="00E25156"/>
    <w:rsid w:val="00E25763"/>
    <w:rsid w:val="00E25840"/>
    <w:rsid w:val="00E25BCC"/>
    <w:rsid w:val="00E264D2"/>
    <w:rsid w:val="00E266DE"/>
    <w:rsid w:val="00E26E4B"/>
    <w:rsid w:val="00E2796F"/>
    <w:rsid w:val="00E27E6E"/>
    <w:rsid w:val="00E30065"/>
    <w:rsid w:val="00E30826"/>
    <w:rsid w:val="00E30BB8"/>
    <w:rsid w:val="00E316F4"/>
    <w:rsid w:val="00E31A5B"/>
    <w:rsid w:val="00E31B2A"/>
    <w:rsid w:val="00E31D57"/>
    <w:rsid w:val="00E31DF8"/>
    <w:rsid w:val="00E321FC"/>
    <w:rsid w:val="00E324A4"/>
    <w:rsid w:val="00E32EC2"/>
    <w:rsid w:val="00E33A17"/>
    <w:rsid w:val="00E33A9F"/>
    <w:rsid w:val="00E33B22"/>
    <w:rsid w:val="00E34542"/>
    <w:rsid w:val="00E3477B"/>
    <w:rsid w:val="00E34BA9"/>
    <w:rsid w:val="00E34FF1"/>
    <w:rsid w:val="00E35088"/>
    <w:rsid w:val="00E351FD"/>
    <w:rsid w:val="00E36750"/>
    <w:rsid w:val="00E36872"/>
    <w:rsid w:val="00E36982"/>
    <w:rsid w:val="00E373D4"/>
    <w:rsid w:val="00E374D2"/>
    <w:rsid w:val="00E378A0"/>
    <w:rsid w:val="00E37B29"/>
    <w:rsid w:val="00E4029F"/>
    <w:rsid w:val="00E40735"/>
    <w:rsid w:val="00E40A26"/>
    <w:rsid w:val="00E412AF"/>
    <w:rsid w:val="00E42075"/>
    <w:rsid w:val="00E42355"/>
    <w:rsid w:val="00E425B6"/>
    <w:rsid w:val="00E42A98"/>
    <w:rsid w:val="00E42F52"/>
    <w:rsid w:val="00E433D2"/>
    <w:rsid w:val="00E43991"/>
    <w:rsid w:val="00E44095"/>
    <w:rsid w:val="00E44252"/>
    <w:rsid w:val="00E44440"/>
    <w:rsid w:val="00E4469E"/>
    <w:rsid w:val="00E4496B"/>
    <w:rsid w:val="00E44C1A"/>
    <w:rsid w:val="00E44C97"/>
    <w:rsid w:val="00E45234"/>
    <w:rsid w:val="00E45638"/>
    <w:rsid w:val="00E45970"/>
    <w:rsid w:val="00E4597F"/>
    <w:rsid w:val="00E45BFD"/>
    <w:rsid w:val="00E4617D"/>
    <w:rsid w:val="00E462E2"/>
    <w:rsid w:val="00E46441"/>
    <w:rsid w:val="00E4728A"/>
    <w:rsid w:val="00E4795C"/>
    <w:rsid w:val="00E50351"/>
    <w:rsid w:val="00E50BD4"/>
    <w:rsid w:val="00E50C50"/>
    <w:rsid w:val="00E50D6A"/>
    <w:rsid w:val="00E51465"/>
    <w:rsid w:val="00E5174A"/>
    <w:rsid w:val="00E51888"/>
    <w:rsid w:val="00E519C9"/>
    <w:rsid w:val="00E51A28"/>
    <w:rsid w:val="00E5301E"/>
    <w:rsid w:val="00E53029"/>
    <w:rsid w:val="00E53561"/>
    <w:rsid w:val="00E53577"/>
    <w:rsid w:val="00E53BFE"/>
    <w:rsid w:val="00E53F42"/>
    <w:rsid w:val="00E54177"/>
    <w:rsid w:val="00E54CC8"/>
    <w:rsid w:val="00E552D8"/>
    <w:rsid w:val="00E55A1C"/>
    <w:rsid w:val="00E55B9C"/>
    <w:rsid w:val="00E55E1B"/>
    <w:rsid w:val="00E55FEA"/>
    <w:rsid w:val="00E56265"/>
    <w:rsid w:val="00E564B0"/>
    <w:rsid w:val="00E571D8"/>
    <w:rsid w:val="00E57C50"/>
    <w:rsid w:val="00E6049A"/>
    <w:rsid w:val="00E606DC"/>
    <w:rsid w:val="00E608E6"/>
    <w:rsid w:val="00E60BB4"/>
    <w:rsid w:val="00E60CCC"/>
    <w:rsid w:val="00E61102"/>
    <w:rsid w:val="00E616DD"/>
    <w:rsid w:val="00E61A12"/>
    <w:rsid w:val="00E621D1"/>
    <w:rsid w:val="00E62636"/>
    <w:rsid w:val="00E62E79"/>
    <w:rsid w:val="00E63566"/>
    <w:rsid w:val="00E637FE"/>
    <w:rsid w:val="00E6450E"/>
    <w:rsid w:val="00E6493C"/>
    <w:rsid w:val="00E64ABE"/>
    <w:rsid w:val="00E6507A"/>
    <w:rsid w:val="00E65855"/>
    <w:rsid w:val="00E6588E"/>
    <w:rsid w:val="00E665FE"/>
    <w:rsid w:val="00E66F10"/>
    <w:rsid w:val="00E670ED"/>
    <w:rsid w:val="00E67395"/>
    <w:rsid w:val="00E67CBF"/>
    <w:rsid w:val="00E67E79"/>
    <w:rsid w:val="00E70245"/>
    <w:rsid w:val="00E7035E"/>
    <w:rsid w:val="00E70688"/>
    <w:rsid w:val="00E7094D"/>
    <w:rsid w:val="00E709CC"/>
    <w:rsid w:val="00E70B84"/>
    <w:rsid w:val="00E70BB1"/>
    <w:rsid w:val="00E71B1D"/>
    <w:rsid w:val="00E71FF3"/>
    <w:rsid w:val="00E7220D"/>
    <w:rsid w:val="00E728F4"/>
    <w:rsid w:val="00E72DF6"/>
    <w:rsid w:val="00E72FA0"/>
    <w:rsid w:val="00E7314D"/>
    <w:rsid w:val="00E7393F"/>
    <w:rsid w:val="00E73B69"/>
    <w:rsid w:val="00E74157"/>
    <w:rsid w:val="00E74716"/>
    <w:rsid w:val="00E7482E"/>
    <w:rsid w:val="00E7492F"/>
    <w:rsid w:val="00E74BA9"/>
    <w:rsid w:val="00E74D1D"/>
    <w:rsid w:val="00E751A3"/>
    <w:rsid w:val="00E75801"/>
    <w:rsid w:val="00E7597B"/>
    <w:rsid w:val="00E759BD"/>
    <w:rsid w:val="00E76136"/>
    <w:rsid w:val="00E7615E"/>
    <w:rsid w:val="00E76FBA"/>
    <w:rsid w:val="00E772E4"/>
    <w:rsid w:val="00E77BC8"/>
    <w:rsid w:val="00E77ECC"/>
    <w:rsid w:val="00E80383"/>
    <w:rsid w:val="00E80B6C"/>
    <w:rsid w:val="00E80DD5"/>
    <w:rsid w:val="00E80FDE"/>
    <w:rsid w:val="00E817CE"/>
    <w:rsid w:val="00E818B7"/>
    <w:rsid w:val="00E81C3C"/>
    <w:rsid w:val="00E81EE0"/>
    <w:rsid w:val="00E820C4"/>
    <w:rsid w:val="00E824BF"/>
    <w:rsid w:val="00E84532"/>
    <w:rsid w:val="00E84672"/>
    <w:rsid w:val="00E84ADE"/>
    <w:rsid w:val="00E84E35"/>
    <w:rsid w:val="00E84F38"/>
    <w:rsid w:val="00E84F63"/>
    <w:rsid w:val="00E85185"/>
    <w:rsid w:val="00E85325"/>
    <w:rsid w:val="00E85AEC"/>
    <w:rsid w:val="00E85D60"/>
    <w:rsid w:val="00E86724"/>
    <w:rsid w:val="00E868A6"/>
    <w:rsid w:val="00E86A5C"/>
    <w:rsid w:val="00E86B1C"/>
    <w:rsid w:val="00E86F9B"/>
    <w:rsid w:val="00E8704D"/>
    <w:rsid w:val="00E87EF3"/>
    <w:rsid w:val="00E904AA"/>
    <w:rsid w:val="00E90862"/>
    <w:rsid w:val="00E9135E"/>
    <w:rsid w:val="00E916AD"/>
    <w:rsid w:val="00E91752"/>
    <w:rsid w:val="00E919A9"/>
    <w:rsid w:val="00E9212A"/>
    <w:rsid w:val="00E922C9"/>
    <w:rsid w:val="00E92304"/>
    <w:rsid w:val="00E92458"/>
    <w:rsid w:val="00E9344E"/>
    <w:rsid w:val="00E934BF"/>
    <w:rsid w:val="00E93899"/>
    <w:rsid w:val="00E95803"/>
    <w:rsid w:val="00E960C3"/>
    <w:rsid w:val="00E96497"/>
    <w:rsid w:val="00E96764"/>
    <w:rsid w:val="00E96844"/>
    <w:rsid w:val="00E96FB6"/>
    <w:rsid w:val="00E97350"/>
    <w:rsid w:val="00E97457"/>
    <w:rsid w:val="00E976F8"/>
    <w:rsid w:val="00E97CFA"/>
    <w:rsid w:val="00E97E91"/>
    <w:rsid w:val="00EA007D"/>
    <w:rsid w:val="00EA048D"/>
    <w:rsid w:val="00EA0768"/>
    <w:rsid w:val="00EA0F37"/>
    <w:rsid w:val="00EA178B"/>
    <w:rsid w:val="00EA18C9"/>
    <w:rsid w:val="00EA1C4E"/>
    <w:rsid w:val="00EA1F23"/>
    <w:rsid w:val="00EA2198"/>
    <w:rsid w:val="00EA2374"/>
    <w:rsid w:val="00EA2D09"/>
    <w:rsid w:val="00EA2DBD"/>
    <w:rsid w:val="00EA2DD9"/>
    <w:rsid w:val="00EA3A74"/>
    <w:rsid w:val="00EA3A7C"/>
    <w:rsid w:val="00EA3BE5"/>
    <w:rsid w:val="00EA3E73"/>
    <w:rsid w:val="00EA3EAD"/>
    <w:rsid w:val="00EA3EDA"/>
    <w:rsid w:val="00EA40EF"/>
    <w:rsid w:val="00EA4572"/>
    <w:rsid w:val="00EA4DFE"/>
    <w:rsid w:val="00EA5B88"/>
    <w:rsid w:val="00EA60D8"/>
    <w:rsid w:val="00EA6213"/>
    <w:rsid w:val="00EA65BF"/>
    <w:rsid w:val="00EA6869"/>
    <w:rsid w:val="00EA7A47"/>
    <w:rsid w:val="00EA7F83"/>
    <w:rsid w:val="00EB0110"/>
    <w:rsid w:val="00EB0EA4"/>
    <w:rsid w:val="00EB102D"/>
    <w:rsid w:val="00EB1133"/>
    <w:rsid w:val="00EB13CF"/>
    <w:rsid w:val="00EB23B7"/>
    <w:rsid w:val="00EB28E8"/>
    <w:rsid w:val="00EB2A14"/>
    <w:rsid w:val="00EB3128"/>
    <w:rsid w:val="00EB373A"/>
    <w:rsid w:val="00EB38D5"/>
    <w:rsid w:val="00EB3DB5"/>
    <w:rsid w:val="00EB41F0"/>
    <w:rsid w:val="00EB46FE"/>
    <w:rsid w:val="00EB4C7C"/>
    <w:rsid w:val="00EB4E72"/>
    <w:rsid w:val="00EB4F65"/>
    <w:rsid w:val="00EB538E"/>
    <w:rsid w:val="00EB54C2"/>
    <w:rsid w:val="00EB56F5"/>
    <w:rsid w:val="00EB591D"/>
    <w:rsid w:val="00EB595B"/>
    <w:rsid w:val="00EB5BD7"/>
    <w:rsid w:val="00EB6092"/>
    <w:rsid w:val="00EB6189"/>
    <w:rsid w:val="00EB62E0"/>
    <w:rsid w:val="00EB732B"/>
    <w:rsid w:val="00EB74F5"/>
    <w:rsid w:val="00EB7870"/>
    <w:rsid w:val="00EB7BC2"/>
    <w:rsid w:val="00EB7CB0"/>
    <w:rsid w:val="00EC0196"/>
    <w:rsid w:val="00EC0892"/>
    <w:rsid w:val="00EC0AD3"/>
    <w:rsid w:val="00EC0E6F"/>
    <w:rsid w:val="00EC1167"/>
    <w:rsid w:val="00EC1EC2"/>
    <w:rsid w:val="00EC2FD7"/>
    <w:rsid w:val="00EC3365"/>
    <w:rsid w:val="00EC3460"/>
    <w:rsid w:val="00EC38B9"/>
    <w:rsid w:val="00EC42C2"/>
    <w:rsid w:val="00EC47FF"/>
    <w:rsid w:val="00EC4E63"/>
    <w:rsid w:val="00EC4EB4"/>
    <w:rsid w:val="00EC5773"/>
    <w:rsid w:val="00EC5CFD"/>
    <w:rsid w:val="00EC5FAA"/>
    <w:rsid w:val="00EC619D"/>
    <w:rsid w:val="00EC768A"/>
    <w:rsid w:val="00EC76B2"/>
    <w:rsid w:val="00EC7EAD"/>
    <w:rsid w:val="00EC7F57"/>
    <w:rsid w:val="00ED095A"/>
    <w:rsid w:val="00ED0F94"/>
    <w:rsid w:val="00ED11BC"/>
    <w:rsid w:val="00ED2018"/>
    <w:rsid w:val="00ED225F"/>
    <w:rsid w:val="00ED24CD"/>
    <w:rsid w:val="00ED2A93"/>
    <w:rsid w:val="00ED2DE4"/>
    <w:rsid w:val="00ED36D7"/>
    <w:rsid w:val="00ED374D"/>
    <w:rsid w:val="00ED390A"/>
    <w:rsid w:val="00ED3AC4"/>
    <w:rsid w:val="00ED3D0E"/>
    <w:rsid w:val="00ED3FE1"/>
    <w:rsid w:val="00ED4A3A"/>
    <w:rsid w:val="00ED4C80"/>
    <w:rsid w:val="00ED4E75"/>
    <w:rsid w:val="00ED53F3"/>
    <w:rsid w:val="00ED647D"/>
    <w:rsid w:val="00ED6577"/>
    <w:rsid w:val="00ED70C2"/>
    <w:rsid w:val="00ED7702"/>
    <w:rsid w:val="00ED777D"/>
    <w:rsid w:val="00ED7CD7"/>
    <w:rsid w:val="00EE0BF8"/>
    <w:rsid w:val="00EE1246"/>
    <w:rsid w:val="00EE149A"/>
    <w:rsid w:val="00EE155F"/>
    <w:rsid w:val="00EE1796"/>
    <w:rsid w:val="00EE191C"/>
    <w:rsid w:val="00EE1A13"/>
    <w:rsid w:val="00EE27D7"/>
    <w:rsid w:val="00EE340F"/>
    <w:rsid w:val="00EE40BE"/>
    <w:rsid w:val="00EE4341"/>
    <w:rsid w:val="00EE452D"/>
    <w:rsid w:val="00EE4A36"/>
    <w:rsid w:val="00EE4F2E"/>
    <w:rsid w:val="00EE503A"/>
    <w:rsid w:val="00EE544B"/>
    <w:rsid w:val="00EE55D6"/>
    <w:rsid w:val="00EE5F90"/>
    <w:rsid w:val="00EE606B"/>
    <w:rsid w:val="00EE614D"/>
    <w:rsid w:val="00EE6664"/>
    <w:rsid w:val="00EE69F1"/>
    <w:rsid w:val="00EE7450"/>
    <w:rsid w:val="00EE7783"/>
    <w:rsid w:val="00EE7A11"/>
    <w:rsid w:val="00EE7A31"/>
    <w:rsid w:val="00EF00FA"/>
    <w:rsid w:val="00EF061C"/>
    <w:rsid w:val="00EF0EBA"/>
    <w:rsid w:val="00EF1CB1"/>
    <w:rsid w:val="00EF2D8B"/>
    <w:rsid w:val="00EF3B88"/>
    <w:rsid w:val="00EF4120"/>
    <w:rsid w:val="00EF481B"/>
    <w:rsid w:val="00EF4DAD"/>
    <w:rsid w:val="00EF4F13"/>
    <w:rsid w:val="00EF563E"/>
    <w:rsid w:val="00EF57B1"/>
    <w:rsid w:val="00EF5825"/>
    <w:rsid w:val="00EF59C5"/>
    <w:rsid w:val="00EF5A06"/>
    <w:rsid w:val="00EF5C12"/>
    <w:rsid w:val="00EF5E60"/>
    <w:rsid w:val="00EF62E5"/>
    <w:rsid w:val="00EF679F"/>
    <w:rsid w:val="00EF6C03"/>
    <w:rsid w:val="00EF7629"/>
    <w:rsid w:val="00EF7C27"/>
    <w:rsid w:val="00EF7C2F"/>
    <w:rsid w:val="00EF7D1D"/>
    <w:rsid w:val="00EF7E6B"/>
    <w:rsid w:val="00F00272"/>
    <w:rsid w:val="00F00BBC"/>
    <w:rsid w:val="00F00EA0"/>
    <w:rsid w:val="00F011AA"/>
    <w:rsid w:val="00F01269"/>
    <w:rsid w:val="00F0178F"/>
    <w:rsid w:val="00F01C0C"/>
    <w:rsid w:val="00F01CC6"/>
    <w:rsid w:val="00F02624"/>
    <w:rsid w:val="00F02704"/>
    <w:rsid w:val="00F02886"/>
    <w:rsid w:val="00F02A9B"/>
    <w:rsid w:val="00F03752"/>
    <w:rsid w:val="00F038C4"/>
    <w:rsid w:val="00F0413D"/>
    <w:rsid w:val="00F04170"/>
    <w:rsid w:val="00F04B71"/>
    <w:rsid w:val="00F04CA8"/>
    <w:rsid w:val="00F05CA7"/>
    <w:rsid w:val="00F06500"/>
    <w:rsid w:val="00F066D8"/>
    <w:rsid w:val="00F06886"/>
    <w:rsid w:val="00F069CB"/>
    <w:rsid w:val="00F073D6"/>
    <w:rsid w:val="00F0778D"/>
    <w:rsid w:val="00F07A5D"/>
    <w:rsid w:val="00F100DA"/>
    <w:rsid w:val="00F1024A"/>
    <w:rsid w:val="00F10336"/>
    <w:rsid w:val="00F113C1"/>
    <w:rsid w:val="00F11495"/>
    <w:rsid w:val="00F1153E"/>
    <w:rsid w:val="00F1171F"/>
    <w:rsid w:val="00F11799"/>
    <w:rsid w:val="00F1186D"/>
    <w:rsid w:val="00F11A06"/>
    <w:rsid w:val="00F120E7"/>
    <w:rsid w:val="00F122FA"/>
    <w:rsid w:val="00F1248E"/>
    <w:rsid w:val="00F1251E"/>
    <w:rsid w:val="00F12668"/>
    <w:rsid w:val="00F13192"/>
    <w:rsid w:val="00F1330F"/>
    <w:rsid w:val="00F133D8"/>
    <w:rsid w:val="00F13694"/>
    <w:rsid w:val="00F143BA"/>
    <w:rsid w:val="00F14636"/>
    <w:rsid w:val="00F146C2"/>
    <w:rsid w:val="00F14AB5"/>
    <w:rsid w:val="00F14D43"/>
    <w:rsid w:val="00F16190"/>
    <w:rsid w:val="00F17185"/>
    <w:rsid w:val="00F17287"/>
    <w:rsid w:val="00F1743F"/>
    <w:rsid w:val="00F176D6"/>
    <w:rsid w:val="00F1786B"/>
    <w:rsid w:val="00F17DCA"/>
    <w:rsid w:val="00F17FF5"/>
    <w:rsid w:val="00F20066"/>
    <w:rsid w:val="00F20159"/>
    <w:rsid w:val="00F20804"/>
    <w:rsid w:val="00F210D4"/>
    <w:rsid w:val="00F21609"/>
    <w:rsid w:val="00F2179A"/>
    <w:rsid w:val="00F2241A"/>
    <w:rsid w:val="00F22574"/>
    <w:rsid w:val="00F226FF"/>
    <w:rsid w:val="00F23A1C"/>
    <w:rsid w:val="00F23BF0"/>
    <w:rsid w:val="00F23E1C"/>
    <w:rsid w:val="00F24075"/>
    <w:rsid w:val="00F24122"/>
    <w:rsid w:val="00F2418A"/>
    <w:rsid w:val="00F247FA"/>
    <w:rsid w:val="00F2492F"/>
    <w:rsid w:val="00F24B6E"/>
    <w:rsid w:val="00F24BE9"/>
    <w:rsid w:val="00F24C8F"/>
    <w:rsid w:val="00F24CE5"/>
    <w:rsid w:val="00F24DC1"/>
    <w:rsid w:val="00F24F9A"/>
    <w:rsid w:val="00F25369"/>
    <w:rsid w:val="00F259A0"/>
    <w:rsid w:val="00F25B71"/>
    <w:rsid w:val="00F25E0C"/>
    <w:rsid w:val="00F261B1"/>
    <w:rsid w:val="00F2639E"/>
    <w:rsid w:val="00F271A2"/>
    <w:rsid w:val="00F27371"/>
    <w:rsid w:val="00F279BA"/>
    <w:rsid w:val="00F279F2"/>
    <w:rsid w:val="00F27E42"/>
    <w:rsid w:val="00F30154"/>
    <w:rsid w:val="00F306D5"/>
    <w:rsid w:val="00F30787"/>
    <w:rsid w:val="00F31254"/>
    <w:rsid w:val="00F31511"/>
    <w:rsid w:val="00F3152E"/>
    <w:rsid w:val="00F317BE"/>
    <w:rsid w:val="00F31A1E"/>
    <w:rsid w:val="00F31F1B"/>
    <w:rsid w:val="00F32438"/>
    <w:rsid w:val="00F33076"/>
    <w:rsid w:val="00F331D7"/>
    <w:rsid w:val="00F33409"/>
    <w:rsid w:val="00F341F2"/>
    <w:rsid w:val="00F34409"/>
    <w:rsid w:val="00F3490E"/>
    <w:rsid w:val="00F35414"/>
    <w:rsid w:val="00F358A0"/>
    <w:rsid w:val="00F35915"/>
    <w:rsid w:val="00F35919"/>
    <w:rsid w:val="00F35A7C"/>
    <w:rsid w:val="00F35CEC"/>
    <w:rsid w:val="00F3606F"/>
    <w:rsid w:val="00F36154"/>
    <w:rsid w:val="00F3638E"/>
    <w:rsid w:val="00F363E8"/>
    <w:rsid w:val="00F367AA"/>
    <w:rsid w:val="00F36C28"/>
    <w:rsid w:val="00F36DF3"/>
    <w:rsid w:val="00F3743D"/>
    <w:rsid w:val="00F37C38"/>
    <w:rsid w:val="00F37FCE"/>
    <w:rsid w:val="00F40164"/>
    <w:rsid w:val="00F40982"/>
    <w:rsid w:val="00F40A81"/>
    <w:rsid w:val="00F40DAB"/>
    <w:rsid w:val="00F41991"/>
    <w:rsid w:val="00F419F3"/>
    <w:rsid w:val="00F41E50"/>
    <w:rsid w:val="00F41EC0"/>
    <w:rsid w:val="00F4289E"/>
    <w:rsid w:val="00F429C0"/>
    <w:rsid w:val="00F42FA1"/>
    <w:rsid w:val="00F431F9"/>
    <w:rsid w:val="00F432A7"/>
    <w:rsid w:val="00F43343"/>
    <w:rsid w:val="00F438DB"/>
    <w:rsid w:val="00F43EFC"/>
    <w:rsid w:val="00F44450"/>
    <w:rsid w:val="00F445E4"/>
    <w:rsid w:val="00F446BC"/>
    <w:rsid w:val="00F4485D"/>
    <w:rsid w:val="00F44A88"/>
    <w:rsid w:val="00F44DD7"/>
    <w:rsid w:val="00F45D7A"/>
    <w:rsid w:val="00F4605D"/>
    <w:rsid w:val="00F460E5"/>
    <w:rsid w:val="00F466BF"/>
    <w:rsid w:val="00F46890"/>
    <w:rsid w:val="00F46E08"/>
    <w:rsid w:val="00F47101"/>
    <w:rsid w:val="00F478F8"/>
    <w:rsid w:val="00F47ED2"/>
    <w:rsid w:val="00F506EB"/>
    <w:rsid w:val="00F50BBE"/>
    <w:rsid w:val="00F50C9E"/>
    <w:rsid w:val="00F50F03"/>
    <w:rsid w:val="00F5159D"/>
    <w:rsid w:val="00F52690"/>
    <w:rsid w:val="00F52C50"/>
    <w:rsid w:val="00F52F13"/>
    <w:rsid w:val="00F5403C"/>
    <w:rsid w:val="00F54201"/>
    <w:rsid w:val="00F54BBB"/>
    <w:rsid w:val="00F54E43"/>
    <w:rsid w:val="00F55079"/>
    <w:rsid w:val="00F550F0"/>
    <w:rsid w:val="00F551A8"/>
    <w:rsid w:val="00F560CC"/>
    <w:rsid w:val="00F56E55"/>
    <w:rsid w:val="00F57079"/>
    <w:rsid w:val="00F57427"/>
    <w:rsid w:val="00F5771C"/>
    <w:rsid w:val="00F57A36"/>
    <w:rsid w:val="00F57ECF"/>
    <w:rsid w:val="00F60254"/>
    <w:rsid w:val="00F60551"/>
    <w:rsid w:val="00F609B0"/>
    <w:rsid w:val="00F614E5"/>
    <w:rsid w:val="00F61CB9"/>
    <w:rsid w:val="00F61D83"/>
    <w:rsid w:val="00F61E6C"/>
    <w:rsid w:val="00F622F6"/>
    <w:rsid w:val="00F62677"/>
    <w:rsid w:val="00F62807"/>
    <w:rsid w:val="00F62F4E"/>
    <w:rsid w:val="00F63AD1"/>
    <w:rsid w:val="00F63E0D"/>
    <w:rsid w:val="00F63EF8"/>
    <w:rsid w:val="00F645A7"/>
    <w:rsid w:val="00F64AB4"/>
    <w:rsid w:val="00F64E63"/>
    <w:rsid w:val="00F6582C"/>
    <w:rsid w:val="00F65B98"/>
    <w:rsid w:val="00F65F41"/>
    <w:rsid w:val="00F66A7E"/>
    <w:rsid w:val="00F67E86"/>
    <w:rsid w:val="00F67FFA"/>
    <w:rsid w:val="00F702D9"/>
    <w:rsid w:val="00F70880"/>
    <w:rsid w:val="00F70A19"/>
    <w:rsid w:val="00F71500"/>
    <w:rsid w:val="00F715C8"/>
    <w:rsid w:val="00F71777"/>
    <w:rsid w:val="00F71AEE"/>
    <w:rsid w:val="00F720C1"/>
    <w:rsid w:val="00F72845"/>
    <w:rsid w:val="00F72EE6"/>
    <w:rsid w:val="00F73204"/>
    <w:rsid w:val="00F73212"/>
    <w:rsid w:val="00F733EC"/>
    <w:rsid w:val="00F734E5"/>
    <w:rsid w:val="00F73B34"/>
    <w:rsid w:val="00F73CC0"/>
    <w:rsid w:val="00F740AA"/>
    <w:rsid w:val="00F74685"/>
    <w:rsid w:val="00F747CA"/>
    <w:rsid w:val="00F74A37"/>
    <w:rsid w:val="00F74ED4"/>
    <w:rsid w:val="00F752DE"/>
    <w:rsid w:val="00F753FD"/>
    <w:rsid w:val="00F75BE8"/>
    <w:rsid w:val="00F75FDB"/>
    <w:rsid w:val="00F760B7"/>
    <w:rsid w:val="00F76469"/>
    <w:rsid w:val="00F767C1"/>
    <w:rsid w:val="00F76F94"/>
    <w:rsid w:val="00F77594"/>
    <w:rsid w:val="00F7795D"/>
    <w:rsid w:val="00F77F28"/>
    <w:rsid w:val="00F800E1"/>
    <w:rsid w:val="00F8024C"/>
    <w:rsid w:val="00F8076F"/>
    <w:rsid w:val="00F8095A"/>
    <w:rsid w:val="00F80C43"/>
    <w:rsid w:val="00F8112C"/>
    <w:rsid w:val="00F818BC"/>
    <w:rsid w:val="00F81E1D"/>
    <w:rsid w:val="00F823B7"/>
    <w:rsid w:val="00F82492"/>
    <w:rsid w:val="00F826EA"/>
    <w:rsid w:val="00F82AB8"/>
    <w:rsid w:val="00F8319D"/>
    <w:rsid w:val="00F83A40"/>
    <w:rsid w:val="00F83D21"/>
    <w:rsid w:val="00F83F19"/>
    <w:rsid w:val="00F841AA"/>
    <w:rsid w:val="00F84490"/>
    <w:rsid w:val="00F84676"/>
    <w:rsid w:val="00F84E8D"/>
    <w:rsid w:val="00F85AFE"/>
    <w:rsid w:val="00F85C84"/>
    <w:rsid w:val="00F863A6"/>
    <w:rsid w:val="00F8683B"/>
    <w:rsid w:val="00F86AF8"/>
    <w:rsid w:val="00F8701A"/>
    <w:rsid w:val="00F87379"/>
    <w:rsid w:val="00F87E27"/>
    <w:rsid w:val="00F87F41"/>
    <w:rsid w:val="00F87FAD"/>
    <w:rsid w:val="00F908CE"/>
    <w:rsid w:val="00F909BB"/>
    <w:rsid w:val="00F90AB6"/>
    <w:rsid w:val="00F913BE"/>
    <w:rsid w:val="00F914AB"/>
    <w:rsid w:val="00F919D6"/>
    <w:rsid w:val="00F91A64"/>
    <w:rsid w:val="00F91FF5"/>
    <w:rsid w:val="00F9207D"/>
    <w:rsid w:val="00F92154"/>
    <w:rsid w:val="00F92547"/>
    <w:rsid w:val="00F927FA"/>
    <w:rsid w:val="00F92A13"/>
    <w:rsid w:val="00F9390C"/>
    <w:rsid w:val="00F94B2B"/>
    <w:rsid w:val="00F94F7E"/>
    <w:rsid w:val="00F95014"/>
    <w:rsid w:val="00F9580A"/>
    <w:rsid w:val="00F95E9A"/>
    <w:rsid w:val="00F96A50"/>
    <w:rsid w:val="00F96B3D"/>
    <w:rsid w:val="00F96CB4"/>
    <w:rsid w:val="00F97797"/>
    <w:rsid w:val="00F97BA4"/>
    <w:rsid w:val="00FA0020"/>
    <w:rsid w:val="00FA0ACB"/>
    <w:rsid w:val="00FA0E29"/>
    <w:rsid w:val="00FA0F94"/>
    <w:rsid w:val="00FA15FF"/>
    <w:rsid w:val="00FA1C5F"/>
    <w:rsid w:val="00FA235C"/>
    <w:rsid w:val="00FA2AB2"/>
    <w:rsid w:val="00FA2C7F"/>
    <w:rsid w:val="00FA2FED"/>
    <w:rsid w:val="00FA3B89"/>
    <w:rsid w:val="00FA3BF5"/>
    <w:rsid w:val="00FA3D62"/>
    <w:rsid w:val="00FA3E9F"/>
    <w:rsid w:val="00FA423D"/>
    <w:rsid w:val="00FA46F1"/>
    <w:rsid w:val="00FA48B0"/>
    <w:rsid w:val="00FA4A89"/>
    <w:rsid w:val="00FA4FF9"/>
    <w:rsid w:val="00FA5835"/>
    <w:rsid w:val="00FA58F0"/>
    <w:rsid w:val="00FA5B9E"/>
    <w:rsid w:val="00FA5D8D"/>
    <w:rsid w:val="00FA5E44"/>
    <w:rsid w:val="00FA645F"/>
    <w:rsid w:val="00FA6488"/>
    <w:rsid w:val="00FA64CA"/>
    <w:rsid w:val="00FA6C4D"/>
    <w:rsid w:val="00FA7896"/>
    <w:rsid w:val="00FA7EF0"/>
    <w:rsid w:val="00FB0424"/>
    <w:rsid w:val="00FB0553"/>
    <w:rsid w:val="00FB06AC"/>
    <w:rsid w:val="00FB0B41"/>
    <w:rsid w:val="00FB12E5"/>
    <w:rsid w:val="00FB1342"/>
    <w:rsid w:val="00FB1593"/>
    <w:rsid w:val="00FB1851"/>
    <w:rsid w:val="00FB1A6D"/>
    <w:rsid w:val="00FB1DE9"/>
    <w:rsid w:val="00FB1F8E"/>
    <w:rsid w:val="00FB2467"/>
    <w:rsid w:val="00FB2AB8"/>
    <w:rsid w:val="00FB2B5E"/>
    <w:rsid w:val="00FB2DCA"/>
    <w:rsid w:val="00FB2F19"/>
    <w:rsid w:val="00FB2F5A"/>
    <w:rsid w:val="00FB38E5"/>
    <w:rsid w:val="00FB41ED"/>
    <w:rsid w:val="00FB4F9E"/>
    <w:rsid w:val="00FB4FF9"/>
    <w:rsid w:val="00FB50DC"/>
    <w:rsid w:val="00FB52A6"/>
    <w:rsid w:val="00FB557D"/>
    <w:rsid w:val="00FB5DD6"/>
    <w:rsid w:val="00FB60CD"/>
    <w:rsid w:val="00FB63D9"/>
    <w:rsid w:val="00FB66E7"/>
    <w:rsid w:val="00FB6741"/>
    <w:rsid w:val="00FB69A1"/>
    <w:rsid w:val="00FB6B69"/>
    <w:rsid w:val="00FB6D98"/>
    <w:rsid w:val="00FB6E71"/>
    <w:rsid w:val="00FB7209"/>
    <w:rsid w:val="00FB753A"/>
    <w:rsid w:val="00FB75C1"/>
    <w:rsid w:val="00FB7B4A"/>
    <w:rsid w:val="00FB7BBF"/>
    <w:rsid w:val="00FB7D59"/>
    <w:rsid w:val="00FB7DC5"/>
    <w:rsid w:val="00FB7FBE"/>
    <w:rsid w:val="00FC0140"/>
    <w:rsid w:val="00FC0DF7"/>
    <w:rsid w:val="00FC290C"/>
    <w:rsid w:val="00FC2E4C"/>
    <w:rsid w:val="00FC2F1F"/>
    <w:rsid w:val="00FC3291"/>
    <w:rsid w:val="00FC3537"/>
    <w:rsid w:val="00FC36FE"/>
    <w:rsid w:val="00FC393D"/>
    <w:rsid w:val="00FC3BF7"/>
    <w:rsid w:val="00FC4CDD"/>
    <w:rsid w:val="00FC5319"/>
    <w:rsid w:val="00FC55C9"/>
    <w:rsid w:val="00FC5DB6"/>
    <w:rsid w:val="00FC5E90"/>
    <w:rsid w:val="00FC6270"/>
    <w:rsid w:val="00FC6DD4"/>
    <w:rsid w:val="00FC7046"/>
    <w:rsid w:val="00FC709A"/>
    <w:rsid w:val="00FC765E"/>
    <w:rsid w:val="00FC7A99"/>
    <w:rsid w:val="00FD03EC"/>
    <w:rsid w:val="00FD0407"/>
    <w:rsid w:val="00FD0778"/>
    <w:rsid w:val="00FD08D6"/>
    <w:rsid w:val="00FD1147"/>
    <w:rsid w:val="00FD1FA0"/>
    <w:rsid w:val="00FD2422"/>
    <w:rsid w:val="00FD2F81"/>
    <w:rsid w:val="00FD4057"/>
    <w:rsid w:val="00FD40AB"/>
    <w:rsid w:val="00FD4D2C"/>
    <w:rsid w:val="00FD4DC9"/>
    <w:rsid w:val="00FD5A90"/>
    <w:rsid w:val="00FD5B69"/>
    <w:rsid w:val="00FD5FA3"/>
    <w:rsid w:val="00FD6725"/>
    <w:rsid w:val="00FD6806"/>
    <w:rsid w:val="00FD7339"/>
    <w:rsid w:val="00FD7389"/>
    <w:rsid w:val="00FD7431"/>
    <w:rsid w:val="00FD7477"/>
    <w:rsid w:val="00FD7F2A"/>
    <w:rsid w:val="00FE064D"/>
    <w:rsid w:val="00FE12D1"/>
    <w:rsid w:val="00FE1388"/>
    <w:rsid w:val="00FE1EA1"/>
    <w:rsid w:val="00FE1F06"/>
    <w:rsid w:val="00FE2520"/>
    <w:rsid w:val="00FE25DD"/>
    <w:rsid w:val="00FE2F32"/>
    <w:rsid w:val="00FE3688"/>
    <w:rsid w:val="00FE36E7"/>
    <w:rsid w:val="00FE41E3"/>
    <w:rsid w:val="00FE43C2"/>
    <w:rsid w:val="00FE45A7"/>
    <w:rsid w:val="00FE519B"/>
    <w:rsid w:val="00FE5875"/>
    <w:rsid w:val="00FE5A2B"/>
    <w:rsid w:val="00FE5D15"/>
    <w:rsid w:val="00FE6867"/>
    <w:rsid w:val="00FE6EF0"/>
    <w:rsid w:val="00FE72DF"/>
    <w:rsid w:val="00FE772B"/>
    <w:rsid w:val="00FE77F7"/>
    <w:rsid w:val="00FE7B77"/>
    <w:rsid w:val="00FF02FC"/>
    <w:rsid w:val="00FF0F43"/>
    <w:rsid w:val="00FF19B1"/>
    <w:rsid w:val="00FF2117"/>
    <w:rsid w:val="00FF255F"/>
    <w:rsid w:val="00FF26FC"/>
    <w:rsid w:val="00FF2AA1"/>
    <w:rsid w:val="00FF2E9E"/>
    <w:rsid w:val="00FF3532"/>
    <w:rsid w:val="00FF3C7B"/>
    <w:rsid w:val="00FF3F84"/>
    <w:rsid w:val="00FF49A0"/>
    <w:rsid w:val="00FF53FA"/>
    <w:rsid w:val="00FF5E4B"/>
    <w:rsid w:val="00FF62AA"/>
    <w:rsid w:val="00FF62FC"/>
    <w:rsid w:val="00FF63E7"/>
    <w:rsid w:val="00FF6801"/>
    <w:rsid w:val="00FF6AD8"/>
    <w:rsid w:val="00FF6BC0"/>
    <w:rsid w:val="00FF7207"/>
    <w:rsid w:val="00FF76C2"/>
    <w:rsid w:val="00FF7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693DF"/>
  <w15:docId w15:val="{B5D377BD-4BBD-42AA-BD58-8AF336FA7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1"/>
    <w:qFormat/>
    <w:pPr>
      <w:keepNext/>
      <w:tabs>
        <w:tab w:val="left" w:pos="900"/>
        <w:tab w:val="left" w:pos="1620"/>
      </w:tabs>
      <w:ind w:left="1080"/>
      <w:outlineLvl w:val="0"/>
    </w:pPr>
    <w:rPr>
      <w:b/>
      <w:bCs/>
    </w:rPr>
  </w:style>
  <w:style w:type="paragraph" w:styleId="Heading2">
    <w:name w:val="heading 2"/>
    <w:basedOn w:val="Normal"/>
    <w:next w:val="Normal"/>
    <w:link w:val="Heading2Char"/>
    <w:uiPriority w:val="1"/>
    <w:qFormat/>
    <w:pPr>
      <w:keepNext/>
      <w:tabs>
        <w:tab w:val="left" w:pos="720"/>
        <w:tab w:val="left" w:pos="1620"/>
      </w:tabs>
      <w:ind w:left="-360" w:right="1440"/>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qFormat/>
    <w:pPr>
      <w:keepNext/>
      <w:ind w:left="1080"/>
      <w:outlineLvl w:val="4"/>
    </w:pPr>
    <w:rPr>
      <w:b/>
      <w:bCs/>
      <w:i/>
      <w:iCs/>
    </w:rPr>
  </w:style>
  <w:style w:type="paragraph" w:styleId="Heading6">
    <w:name w:val="heading 6"/>
    <w:basedOn w:val="Normal"/>
    <w:next w:val="Normal"/>
    <w:qFormat/>
    <w:pPr>
      <w:keepNext/>
      <w:ind w:left="720"/>
      <w:outlineLvl w:val="5"/>
    </w:pPr>
    <w:rPr>
      <w:b/>
      <w:bCs/>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color w:val="000000"/>
      <w:szCs w:val="14"/>
    </w:rPr>
  </w:style>
  <w:style w:type="paragraph" w:styleId="Heading9">
    <w:name w:val="heading 9"/>
    <w:basedOn w:val="Normal"/>
    <w:next w:val="Normal"/>
    <w:qFormat/>
    <w:pPr>
      <w:keepNext/>
      <w:tabs>
        <w:tab w:val="left" w:pos="3420"/>
        <w:tab w:val="left" w:pos="5580"/>
      </w:tabs>
      <w:spacing w:line="233" w:lineRule="auto"/>
      <w:ind w:left="360"/>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44C0"/>
    <w:rPr>
      <w:b/>
      <w:bCs/>
      <w:sz w:val="24"/>
      <w:szCs w:val="24"/>
    </w:rPr>
  </w:style>
  <w:style w:type="character" w:customStyle="1" w:styleId="Heading2Char">
    <w:name w:val="Heading 2 Char"/>
    <w:basedOn w:val="DefaultParagraphFont"/>
    <w:link w:val="Heading2"/>
    <w:uiPriority w:val="1"/>
    <w:rsid w:val="000D65C1"/>
    <w:rPr>
      <w:i/>
      <w:iCs/>
      <w:sz w:val="24"/>
      <w:szCs w:val="24"/>
    </w:rPr>
  </w:style>
  <w:style w:type="character" w:customStyle="1" w:styleId="Heading4Char">
    <w:name w:val="Heading 4 Char"/>
    <w:link w:val="Heading4"/>
    <w:rsid w:val="00A62E08"/>
    <w:rPr>
      <w:sz w:val="24"/>
      <w:szCs w:val="24"/>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F07A5D"/>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214D3"/>
    <w:rPr>
      <w:sz w:val="24"/>
      <w:szCs w:val="24"/>
    </w:rPr>
  </w:style>
  <w:style w:type="character" w:styleId="PageNumber">
    <w:name w:val="page number"/>
    <w:basedOn w:val="DefaultParagraphFont"/>
  </w:style>
  <w:style w:type="paragraph" w:styleId="BodyTextIndent">
    <w:name w:val="Body Text Indent"/>
    <w:basedOn w:val="Normal"/>
    <w:link w:val="BodyTextIndentChar"/>
    <w:pPr>
      <w:tabs>
        <w:tab w:val="left" w:pos="720"/>
        <w:tab w:val="left" w:pos="1620"/>
        <w:tab w:val="left" w:pos="2340"/>
      </w:tabs>
      <w:ind w:left="360"/>
    </w:pPr>
  </w:style>
  <w:style w:type="character" w:customStyle="1" w:styleId="BodyTextIndentChar">
    <w:name w:val="Body Text Indent Char"/>
    <w:link w:val="BodyTextIndent"/>
    <w:rsid w:val="00BD5202"/>
    <w:rPr>
      <w:sz w:val="24"/>
      <w:szCs w:val="24"/>
    </w:rPr>
  </w:style>
  <w:style w:type="paragraph" w:styleId="BodyTextIndent2">
    <w:name w:val="Body Text Indent 2"/>
    <w:basedOn w:val="Normal"/>
    <w:pPr>
      <w:tabs>
        <w:tab w:val="left" w:pos="720"/>
        <w:tab w:val="left" w:pos="1620"/>
      </w:tabs>
      <w:ind w:left="360"/>
      <w:jc w:val="both"/>
    </w:p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3">
    <w:name w:val="Body Text Indent 3"/>
    <w:basedOn w:val="Normal"/>
    <w:pPr>
      <w:tabs>
        <w:tab w:val="left" w:pos="720"/>
        <w:tab w:val="left" w:pos="1620"/>
      </w:tabs>
      <w:ind w:left="360"/>
      <w:jc w:val="both"/>
    </w:pPr>
    <w:rPr>
      <w:u w:val="single"/>
    </w:rPr>
  </w:style>
  <w:style w:type="paragraph" w:styleId="BodyText">
    <w:name w:val="Body Text"/>
    <w:basedOn w:val="Normal"/>
    <w:link w:val="BodyTextChar"/>
    <w:uiPriority w:val="1"/>
    <w:qFormat/>
    <w:pPr>
      <w:tabs>
        <w:tab w:val="left" w:pos="720"/>
        <w:tab w:val="left" w:pos="1620"/>
      </w:tabs>
      <w:jc w:val="both"/>
    </w:pPr>
  </w:style>
  <w:style w:type="character" w:customStyle="1" w:styleId="BodyTextChar">
    <w:name w:val="Body Text Char"/>
    <w:link w:val="BodyText"/>
    <w:uiPriority w:val="1"/>
    <w:rsid w:val="00E206B4"/>
    <w:rPr>
      <w:sz w:val="24"/>
      <w:szCs w:val="24"/>
    </w:rPr>
  </w:style>
  <w:style w:type="paragraph" w:styleId="BodyText2">
    <w:name w:val="Body Text 2"/>
    <w:basedOn w:val="Normal"/>
    <w:link w:val="BodyText2Char"/>
    <w:pPr>
      <w:tabs>
        <w:tab w:val="left" w:pos="720"/>
        <w:tab w:val="left" w:pos="1620"/>
      </w:tabs>
      <w:jc w:val="both"/>
    </w:pPr>
    <w:rPr>
      <w:u w:val="single"/>
    </w:rPr>
  </w:style>
  <w:style w:type="character" w:customStyle="1" w:styleId="BodyText2Char">
    <w:name w:val="Body Text 2 Char"/>
    <w:link w:val="BodyText2"/>
    <w:rsid w:val="00A62E08"/>
    <w:rPr>
      <w:sz w:val="24"/>
      <w:szCs w:val="24"/>
      <w:u w:val="single"/>
    </w:rPr>
  </w:style>
  <w:style w:type="paragraph" w:styleId="Title">
    <w:name w:val="Title"/>
    <w:basedOn w:val="Normal"/>
    <w:qFormat/>
    <w:pPr>
      <w:jc w:val="center"/>
      <w:outlineLvl w:val="0"/>
    </w:pPr>
    <w:rPr>
      <w:b/>
      <w:bCs/>
    </w:rPr>
  </w:style>
  <w:style w:type="paragraph" w:styleId="BodyText3">
    <w:name w:val="Body Text 3"/>
    <w:basedOn w:val="Normal"/>
    <w:link w:val="BodyText3Char"/>
    <w:pPr>
      <w:jc w:val="both"/>
    </w:pPr>
    <w:rPr>
      <w:u w:val="single"/>
    </w:rPr>
  </w:style>
  <w:style w:type="character" w:customStyle="1" w:styleId="BodyText3Char">
    <w:name w:val="Body Text 3 Char"/>
    <w:link w:val="BodyText3"/>
    <w:rsid w:val="008E57B6"/>
    <w:rPr>
      <w:sz w:val="24"/>
      <w:szCs w:val="24"/>
      <w:u w:val="single"/>
    </w:rPr>
  </w:style>
  <w:style w:type="paragraph" w:styleId="Subtitle">
    <w:name w:val="Subtitle"/>
    <w:basedOn w:val="Normal"/>
    <w:link w:val="SubtitleChar"/>
    <w:uiPriority w:val="99"/>
    <w:qFormat/>
    <w:pPr>
      <w:jc w:val="center"/>
      <w:outlineLvl w:val="0"/>
    </w:pPr>
    <w:rPr>
      <w:b/>
      <w:bCs/>
    </w:rPr>
  </w:style>
  <w:style w:type="character" w:customStyle="1" w:styleId="SubtitleChar">
    <w:name w:val="Subtitle Char"/>
    <w:link w:val="Subtitle"/>
    <w:uiPriority w:val="99"/>
    <w:locked/>
    <w:rsid w:val="00DE5F3B"/>
    <w:rPr>
      <w:b/>
      <w:bCs/>
      <w:sz w:val="24"/>
      <w:szCs w:val="24"/>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sid w:val="00193A04"/>
  </w:style>
  <w:style w:type="character" w:styleId="FootnoteReference">
    <w:name w:val="footnote reference"/>
    <w:semiHidden/>
    <w:rPr>
      <w:vertAlign w:val="superscript"/>
    </w:rPr>
  </w:style>
  <w:style w:type="character" w:styleId="Strong">
    <w:name w:val="Strong"/>
    <w:uiPriority w:val="22"/>
    <w:qFormat/>
    <w:rPr>
      <w:b/>
      <w:bCs/>
    </w:rPr>
  </w:style>
  <w:style w:type="paragraph" w:styleId="BlockText">
    <w:name w:val="Block Text"/>
    <w:basedOn w:val="Normal"/>
    <w:pPr>
      <w:ind w:left="1260" w:right="1260"/>
      <w:jc w:val="both"/>
    </w:pPr>
  </w:style>
  <w:style w:type="paragraph" w:styleId="NormalWeb">
    <w:name w:val="Normal (Web)"/>
    <w:basedOn w:val="Normal"/>
    <w:uiPriority w:val="99"/>
    <w:pPr>
      <w:spacing w:before="260"/>
    </w:pPr>
    <w:rPr>
      <w:rFonts w:ascii="Verdana" w:hAnsi="Verdana"/>
    </w:rPr>
  </w:style>
  <w:style w:type="table" w:styleId="TableGrid">
    <w:name w:val="Table Grid"/>
    <w:basedOn w:val="TableNormal"/>
    <w:uiPriority w:val="59"/>
    <w:rsid w:val="00431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okAntiqua11pt">
    <w:name w:val="Style Book Antiqua 11 pt"/>
    <w:rsid w:val="00C00C30"/>
    <w:rPr>
      <w:rFonts w:ascii="Book Antiqua" w:hAnsi="Book Antiqua"/>
      <w:sz w:val="20"/>
    </w:rPr>
  </w:style>
  <w:style w:type="paragraph" w:customStyle="1" w:styleId="bodyforhb">
    <w:name w:val="body for hb"/>
    <w:basedOn w:val="Normal"/>
    <w:link w:val="bodyforhbChar"/>
    <w:rsid w:val="00C00C30"/>
    <w:pPr>
      <w:autoSpaceDE w:val="0"/>
      <w:autoSpaceDN w:val="0"/>
      <w:adjustRightInd w:val="0"/>
      <w:jc w:val="both"/>
    </w:pPr>
    <w:rPr>
      <w:rFonts w:ascii="Book Antiqua" w:hAnsi="Book Antiqua"/>
      <w:sz w:val="20"/>
      <w:szCs w:val="20"/>
    </w:rPr>
  </w:style>
  <w:style w:type="character" w:customStyle="1" w:styleId="bodyforhbChar">
    <w:name w:val="body for hb Char"/>
    <w:link w:val="bodyforhb"/>
    <w:rsid w:val="00C00C30"/>
    <w:rPr>
      <w:rFonts w:ascii="Book Antiqua" w:hAnsi="Book Antiqua"/>
      <w:lang w:val="en-US" w:eastAsia="en-US" w:bidi="ar-SA"/>
    </w:rPr>
  </w:style>
  <w:style w:type="paragraph" w:styleId="ListParagraph">
    <w:name w:val="List Paragraph"/>
    <w:basedOn w:val="Normal"/>
    <w:uiPriority w:val="34"/>
    <w:qFormat/>
    <w:rsid w:val="008F71A8"/>
    <w:pPr>
      <w:ind w:left="720"/>
      <w:contextualSpacing/>
    </w:pPr>
    <w:rPr>
      <w:rFonts w:ascii="Calibri" w:eastAsia="Calibri" w:hAnsi="Calibri"/>
      <w:sz w:val="22"/>
      <w:szCs w:val="22"/>
    </w:rPr>
  </w:style>
  <w:style w:type="paragraph" w:customStyle="1" w:styleId="primSecHead">
    <w:name w:val="primSecHead"/>
    <w:basedOn w:val="Heading1"/>
    <w:rsid w:val="00F823B7"/>
    <w:pPr>
      <w:tabs>
        <w:tab w:val="clear" w:pos="900"/>
        <w:tab w:val="clear" w:pos="1620"/>
      </w:tabs>
      <w:ind w:left="0"/>
    </w:pPr>
    <w:rPr>
      <w:sz w:val="20"/>
      <w:szCs w:val="20"/>
    </w:rPr>
  </w:style>
  <w:style w:type="paragraph" w:styleId="NoSpacing">
    <w:name w:val="No Spacing"/>
    <w:uiPriority w:val="1"/>
    <w:qFormat/>
    <w:rsid w:val="008348B4"/>
    <w:rPr>
      <w:sz w:val="24"/>
      <w:szCs w:val="24"/>
    </w:rPr>
  </w:style>
  <w:style w:type="paragraph" w:styleId="PlainText">
    <w:name w:val="Plain Text"/>
    <w:basedOn w:val="Normal"/>
    <w:link w:val="PlainTextChar"/>
    <w:uiPriority w:val="99"/>
    <w:unhideWhenUsed/>
    <w:rsid w:val="00563EC8"/>
    <w:rPr>
      <w:rFonts w:ascii="Consolas" w:eastAsia="Calibri" w:hAnsi="Consolas"/>
      <w:sz w:val="21"/>
      <w:szCs w:val="21"/>
    </w:rPr>
  </w:style>
  <w:style w:type="character" w:customStyle="1" w:styleId="PlainTextChar">
    <w:name w:val="Plain Text Char"/>
    <w:link w:val="PlainText"/>
    <w:uiPriority w:val="99"/>
    <w:rsid w:val="00563EC8"/>
    <w:rPr>
      <w:rFonts w:ascii="Consolas" w:eastAsia="Calibri" w:hAnsi="Consolas"/>
      <w:sz w:val="21"/>
      <w:szCs w:val="21"/>
    </w:rPr>
  </w:style>
  <w:style w:type="character" w:customStyle="1" w:styleId="style971">
    <w:name w:val="style971"/>
    <w:rsid w:val="00AD639F"/>
    <w:rPr>
      <w:rFonts w:ascii="Arial" w:hAnsi="Arial" w:cs="Arial" w:hint="default"/>
      <w:color w:val="663300"/>
      <w:sz w:val="16"/>
      <w:szCs w:val="16"/>
    </w:rPr>
  </w:style>
  <w:style w:type="character" w:customStyle="1" w:styleId="s1">
    <w:name w:val="s1"/>
    <w:rsid w:val="00DB7897"/>
    <w:rPr>
      <w:rFonts w:ascii="Arial" w:hAnsi="Arial" w:cs="Arial" w:hint="default"/>
      <w:color w:val="505050"/>
      <w:sz w:val="17"/>
      <w:szCs w:val="17"/>
      <w:shd w:val="clear" w:color="auto" w:fill="FFFFFF"/>
    </w:rPr>
  </w:style>
  <w:style w:type="paragraph" w:customStyle="1" w:styleId="CM2">
    <w:name w:val="CM2"/>
    <w:basedOn w:val="Normal"/>
    <w:next w:val="Normal"/>
    <w:uiPriority w:val="99"/>
    <w:rsid w:val="00DD0D91"/>
    <w:pPr>
      <w:autoSpaceDE w:val="0"/>
      <w:autoSpaceDN w:val="0"/>
      <w:adjustRightInd w:val="0"/>
      <w:spacing w:line="288" w:lineRule="atLeast"/>
    </w:pPr>
    <w:rPr>
      <w:rFonts w:eastAsia="Calibri"/>
    </w:rPr>
  </w:style>
  <w:style w:type="character" w:customStyle="1" w:styleId="aimdetailcontrol">
    <w:name w:val="aimdetailcontrol"/>
    <w:basedOn w:val="DefaultParagraphFont"/>
    <w:rsid w:val="00F16190"/>
  </w:style>
  <w:style w:type="character" w:customStyle="1" w:styleId="viewtoolbarsubtitle1">
    <w:name w:val="viewtoolbarsubtitle1"/>
    <w:rsid w:val="00191000"/>
    <w:rPr>
      <w:b w:val="0"/>
      <w:bCs w:val="0"/>
      <w:color w:val="223344"/>
      <w:sz w:val="18"/>
      <w:szCs w:val="18"/>
    </w:rPr>
  </w:style>
  <w:style w:type="paragraph" w:customStyle="1" w:styleId="Header1">
    <w:name w:val="Header1"/>
    <w:basedOn w:val="Normal"/>
    <w:rsid w:val="00193A04"/>
    <w:pPr>
      <w:framePr w:hSpace="180" w:wrap="around" w:vAnchor="text" w:hAnchor="margin" w:y="181"/>
    </w:pPr>
    <w:rPr>
      <w:b/>
      <w:bCs/>
      <w:sz w:val="20"/>
    </w:rPr>
  </w:style>
  <w:style w:type="paragraph" w:customStyle="1" w:styleId="Style">
    <w:name w:val="Style"/>
    <w:rsid w:val="005B3D68"/>
    <w:pPr>
      <w:widowControl w:val="0"/>
      <w:autoSpaceDE w:val="0"/>
      <w:autoSpaceDN w:val="0"/>
      <w:adjustRightInd w:val="0"/>
    </w:pPr>
    <w:rPr>
      <w:sz w:val="24"/>
      <w:szCs w:val="24"/>
    </w:rPr>
  </w:style>
  <w:style w:type="paragraph" w:customStyle="1" w:styleId="styleb">
    <w:name w:val="styleb"/>
    <w:basedOn w:val="Normal"/>
    <w:rsid w:val="00671899"/>
    <w:pPr>
      <w:spacing w:before="100" w:beforeAutospacing="1" w:after="100" w:afterAutospacing="1" w:line="225" w:lineRule="atLeast"/>
    </w:pPr>
    <w:rPr>
      <w:rFonts w:ascii="Arial" w:hAnsi="Arial" w:cs="Arial"/>
      <w:color w:val="505050"/>
      <w:sz w:val="17"/>
      <w:szCs w:val="17"/>
    </w:rPr>
  </w:style>
  <w:style w:type="paragraph" w:styleId="E-mailSignature">
    <w:name w:val="E-mail Signature"/>
    <w:basedOn w:val="Normal"/>
    <w:link w:val="E-mailSignatureChar"/>
    <w:uiPriority w:val="99"/>
    <w:unhideWhenUsed/>
    <w:rsid w:val="00DB0BCC"/>
    <w:pPr>
      <w:spacing w:before="100" w:beforeAutospacing="1" w:after="100" w:afterAutospacing="1"/>
    </w:pPr>
    <w:rPr>
      <w:rFonts w:eastAsia="Calibri"/>
    </w:rPr>
  </w:style>
  <w:style w:type="character" w:customStyle="1" w:styleId="E-mailSignatureChar">
    <w:name w:val="E-mail Signature Char"/>
    <w:link w:val="E-mailSignature"/>
    <w:uiPriority w:val="99"/>
    <w:rsid w:val="00DB0BCC"/>
    <w:rPr>
      <w:rFonts w:eastAsia="Calibri"/>
      <w:sz w:val="24"/>
      <w:szCs w:val="24"/>
    </w:rPr>
  </w:style>
  <w:style w:type="character" w:styleId="Emphasis">
    <w:name w:val="Emphasis"/>
    <w:uiPriority w:val="20"/>
    <w:qFormat/>
    <w:rsid w:val="009B3388"/>
    <w:rPr>
      <w:b/>
      <w:bCs/>
      <w:i w:val="0"/>
      <w:iCs w:val="0"/>
    </w:rPr>
  </w:style>
  <w:style w:type="paragraph" w:customStyle="1" w:styleId="Default">
    <w:name w:val="Default"/>
    <w:rsid w:val="00070556"/>
    <w:pPr>
      <w:autoSpaceDE w:val="0"/>
      <w:autoSpaceDN w:val="0"/>
      <w:adjustRightInd w:val="0"/>
    </w:pPr>
    <w:rPr>
      <w:rFonts w:eastAsia="Calibri"/>
      <w:color w:val="000000"/>
      <w:sz w:val="24"/>
      <w:szCs w:val="24"/>
    </w:rPr>
  </w:style>
  <w:style w:type="paragraph" w:customStyle="1" w:styleId="CM7">
    <w:name w:val="CM7"/>
    <w:basedOn w:val="Default"/>
    <w:next w:val="Default"/>
    <w:uiPriority w:val="99"/>
    <w:rsid w:val="00070556"/>
    <w:rPr>
      <w:color w:val="auto"/>
    </w:rPr>
  </w:style>
  <w:style w:type="paragraph" w:customStyle="1" w:styleId="CM21">
    <w:name w:val="CM21"/>
    <w:basedOn w:val="Normal"/>
    <w:next w:val="Normal"/>
    <w:uiPriority w:val="99"/>
    <w:rsid w:val="0053533D"/>
    <w:pPr>
      <w:autoSpaceDE w:val="0"/>
      <w:autoSpaceDN w:val="0"/>
      <w:adjustRightInd w:val="0"/>
    </w:pPr>
    <w:rPr>
      <w:rFonts w:eastAsia="Calibri"/>
    </w:rPr>
  </w:style>
  <w:style w:type="paragraph" w:customStyle="1" w:styleId="EYBulletText">
    <w:name w:val="EY Bullet Text"/>
    <w:basedOn w:val="Normal"/>
    <w:rsid w:val="0053533D"/>
    <w:pPr>
      <w:numPr>
        <w:numId w:val="1"/>
      </w:numPr>
      <w:tabs>
        <w:tab w:val="left" w:pos="720"/>
      </w:tabs>
      <w:overflowPunct w:val="0"/>
      <w:autoSpaceDE w:val="0"/>
      <w:autoSpaceDN w:val="0"/>
      <w:adjustRightInd w:val="0"/>
      <w:spacing w:after="120" w:line="280" w:lineRule="exact"/>
      <w:ind w:right="360"/>
      <w:textAlignment w:val="baseline"/>
    </w:pPr>
    <w:rPr>
      <w:rFonts w:eastAsia="MS Mincho" w:cs="Arial"/>
      <w:bCs/>
      <w:noProof/>
      <w:sz w:val="22"/>
      <w:szCs w:val="20"/>
    </w:rPr>
  </w:style>
  <w:style w:type="paragraph" w:styleId="BalloonText">
    <w:name w:val="Balloon Text"/>
    <w:basedOn w:val="Normal"/>
    <w:link w:val="BalloonTextChar"/>
    <w:uiPriority w:val="99"/>
    <w:rsid w:val="00171093"/>
    <w:rPr>
      <w:rFonts w:ascii="Tahoma" w:hAnsi="Tahoma" w:cs="Tahoma"/>
      <w:sz w:val="16"/>
      <w:szCs w:val="16"/>
    </w:rPr>
  </w:style>
  <w:style w:type="character" w:customStyle="1" w:styleId="BalloonTextChar">
    <w:name w:val="Balloon Text Char"/>
    <w:link w:val="BalloonText"/>
    <w:uiPriority w:val="99"/>
    <w:rsid w:val="00171093"/>
    <w:rPr>
      <w:rFonts w:ascii="Tahoma" w:hAnsi="Tahoma" w:cs="Tahoma"/>
      <w:sz w:val="16"/>
      <w:szCs w:val="16"/>
    </w:rPr>
  </w:style>
  <w:style w:type="paragraph" w:customStyle="1" w:styleId="CM12">
    <w:name w:val="CM12"/>
    <w:basedOn w:val="Default"/>
    <w:next w:val="Default"/>
    <w:uiPriority w:val="99"/>
    <w:rsid w:val="00986D85"/>
    <w:pPr>
      <w:spacing w:after="538"/>
    </w:pPr>
    <w:rPr>
      <w:rFonts w:eastAsia="Times New Roman"/>
      <w:color w:val="auto"/>
    </w:rPr>
  </w:style>
  <w:style w:type="paragraph" w:customStyle="1" w:styleId="CM13">
    <w:name w:val="CM13"/>
    <w:basedOn w:val="Default"/>
    <w:next w:val="Default"/>
    <w:uiPriority w:val="99"/>
    <w:rsid w:val="00986D85"/>
    <w:pPr>
      <w:spacing w:after="293"/>
    </w:pPr>
    <w:rPr>
      <w:rFonts w:eastAsia="Times New Roman"/>
      <w:color w:val="auto"/>
    </w:rPr>
  </w:style>
  <w:style w:type="paragraph" w:customStyle="1" w:styleId="CM14">
    <w:name w:val="CM14"/>
    <w:basedOn w:val="Default"/>
    <w:next w:val="Default"/>
    <w:uiPriority w:val="99"/>
    <w:rsid w:val="00986D85"/>
    <w:pPr>
      <w:spacing w:after="483"/>
    </w:pPr>
    <w:rPr>
      <w:rFonts w:eastAsia="Times New Roman"/>
      <w:color w:val="auto"/>
    </w:rPr>
  </w:style>
  <w:style w:type="paragraph" w:customStyle="1" w:styleId="CM6">
    <w:name w:val="CM6"/>
    <w:basedOn w:val="Default"/>
    <w:next w:val="Default"/>
    <w:uiPriority w:val="99"/>
    <w:rsid w:val="00986D85"/>
    <w:pPr>
      <w:spacing w:line="320" w:lineRule="atLeast"/>
    </w:pPr>
    <w:rPr>
      <w:rFonts w:eastAsia="Times New Roman"/>
      <w:color w:val="auto"/>
    </w:rPr>
  </w:style>
  <w:style w:type="paragraph" w:customStyle="1" w:styleId="CM15">
    <w:name w:val="CM15"/>
    <w:basedOn w:val="Default"/>
    <w:next w:val="Default"/>
    <w:uiPriority w:val="99"/>
    <w:rsid w:val="00986D85"/>
    <w:pPr>
      <w:spacing w:after="735"/>
    </w:pPr>
    <w:rPr>
      <w:rFonts w:eastAsia="Times New Roman"/>
      <w:color w:val="auto"/>
    </w:rPr>
  </w:style>
  <w:style w:type="paragraph" w:customStyle="1" w:styleId="CM1">
    <w:name w:val="CM1"/>
    <w:basedOn w:val="Default"/>
    <w:next w:val="Default"/>
    <w:uiPriority w:val="99"/>
    <w:rsid w:val="00986D85"/>
    <w:pPr>
      <w:spacing w:line="306" w:lineRule="atLeast"/>
    </w:pPr>
    <w:rPr>
      <w:rFonts w:ascii="Arial" w:eastAsia="Times New Roman" w:hAnsi="Arial" w:cs="Arial"/>
      <w:color w:val="auto"/>
    </w:rPr>
  </w:style>
  <w:style w:type="paragraph" w:customStyle="1" w:styleId="CM4">
    <w:name w:val="CM4"/>
    <w:basedOn w:val="Default"/>
    <w:next w:val="Default"/>
    <w:uiPriority w:val="99"/>
    <w:rsid w:val="00986D85"/>
    <w:pPr>
      <w:spacing w:line="296" w:lineRule="atLeast"/>
    </w:pPr>
    <w:rPr>
      <w:rFonts w:ascii="Arial" w:eastAsia="Times New Roman" w:hAnsi="Arial" w:cs="Arial"/>
      <w:color w:val="auto"/>
    </w:rPr>
  </w:style>
  <w:style w:type="character" w:styleId="HTMLDefinition">
    <w:name w:val="HTML Definition"/>
    <w:uiPriority w:val="99"/>
    <w:unhideWhenUsed/>
    <w:rsid w:val="00FE2F32"/>
    <w:rPr>
      <w:b w:val="0"/>
      <w:bCs w:val="0"/>
      <w:i w:val="0"/>
      <w:iCs w:val="0"/>
    </w:rPr>
  </w:style>
  <w:style w:type="character" w:styleId="CommentReference">
    <w:name w:val="annotation reference"/>
    <w:uiPriority w:val="99"/>
    <w:unhideWhenUsed/>
    <w:rsid w:val="004F41D3"/>
    <w:rPr>
      <w:sz w:val="16"/>
      <w:szCs w:val="16"/>
    </w:rPr>
  </w:style>
  <w:style w:type="paragraph" w:styleId="CommentText">
    <w:name w:val="annotation text"/>
    <w:basedOn w:val="Normal"/>
    <w:link w:val="CommentTextChar"/>
    <w:uiPriority w:val="99"/>
    <w:unhideWhenUsed/>
    <w:rsid w:val="004F41D3"/>
    <w:rPr>
      <w:sz w:val="20"/>
      <w:szCs w:val="20"/>
    </w:rPr>
  </w:style>
  <w:style w:type="character" w:customStyle="1" w:styleId="CommentTextChar">
    <w:name w:val="Comment Text Char"/>
    <w:basedOn w:val="DefaultParagraphFont"/>
    <w:link w:val="CommentText"/>
    <w:uiPriority w:val="99"/>
    <w:rsid w:val="004F41D3"/>
  </w:style>
  <w:style w:type="paragraph" w:customStyle="1" w:styleId="TableParagraph">
    <w:name w:val="Table Paragraph"/>
    <w:basedOn w:val="Normal"/>
    <w:uiPriority w:val="1"/>
    <w:qFormat/>
    <w:rsid w:val="007444C0"/>
    <w:pPr>
      <w:widowControl w:val="0"/>
    </w:pPr>
    <w:rPr>
      <w:rFonts w:eastAsiaTheme="minorHAnsi" w:cstheme="minorBidi"/>
      <w:sz w:val="22"/>
      <w:szCs w:val="22"/>
    </w:rPr>
  </w:style>
  <w:style w:type="paragraph" w:styleId="CommentSubject">
    <w:name w:val="annotation subject"/>
    <w:basedOn w:val="CommentText"/>
    <w:next w:val="CommentText"/>
    <w:link w:val="CommentSubjectChar"/>
    <w:semiHidden/>
    <w:unhideWhenUsed/>
    <w:rsid w:val="00565648"/>
    <w:rPr>
      <w:b/>
      <w:bCs/>
    </w:rPr>
  </w:style>
  <w:style w:type="character" w:customStyle="1" w:styleId="CommentSubjectChar">
    <w:name w:val="Comment Subject Char"/>
    <w:basedOn w:val="CommentTextChar"/>
    <w:link w:val="CommentSubject"/>
    <w:semiHidden/>
    <w:rsid w:val="00565648"/>
    <w:rPr>
      <w:b/>
      <w:bCs/>
    </w:rPr>
  </w:style>
  <w:style w:type="paragraph" w:customStyle="1" w:styleId="text-xs-center">
    <w:name w:val="text-xs-center"/>
    <w:basedOn w:val="Normal"/>
    <w:rsid w:val="00660AE1"/>
    <w:pPr>
      <w:spacing w:before="100" w:beforeAutospacing="1" w:after="100" w:afterAutospacing="1"/>
    </w:pPr>
  </w:style>
  <w:style w:type="paragraph" w:styleId="Revision">
    <w:name w:val="Revision"/>
    <w:hidden/>
    <w:uiPriority w:val="99"/>
    <w:semiHidden/>
    <w:rsid w:val="003247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5692">
      <w:bodyDiv w:val="1"/>
      <w:marLeft w:val="0"/>
      <w:marRight w:val="0"/>
      <w:marTop w:val="0"/>
      <w:marBottom w:val="0"/>
      <w:divBdr>
        <w:top w:val="none" w:sz="0" w:space="0" w:color="auto"/>
        <w:left w:val="none" w:sz="0" w:space="0" w:color="auto"/>
        <w:bottom w:val="none" w:sz="0" w:space="0" w:color="auto"/>
        <w:right w:val="none" w:sz="0" w:space="0" w:color="auto"/>
      </w:divBdr>
      <w:divsChild>
        <w:div w:id="1840149716">
          <w:marLeft w:val="0"/>
          <w:marRight w:val="0"/>
          <w:marTop w:val="0"/>
          <w:marBottom w:val="0"/>
          <w:divBdr>
            <w:top w:val="none" w:sz="0" w:space="0" w:color="auto"/>
            <w:left w:val="none" w:sz="0" w:space="0" w:color="auto"/>
            <w:bottom w:val="none" w:sz="0" w:space="0" w:color="auto"/>
            <w:right w:val="none" w:sz="0" w:space="0" w:color="auto"/>
          </w:divBdr>
          <w:divsChild>
            <w:div w:id="249588569">
              <w:marLeft w:val="0"/>
              <w:marRight w:val="0"/>
              <w:marTop w:val="0"/>
              <w:marBottom w:val="0"/>
              <w:divBdr>
                <w:top w:val="none" w:sz="0" w:space="0" w:color="auto"/>
                <w:left w:val="none" w:sz="0" w:space="0" w:color="auto"/>
                <w:bottom w:val="none" w:sz="0" w:space="0" w:color="auto"/>
                <w:right w:val="none" w:sz="0" w:space="0" w:color="auto"/>
              </w:divBdr>
            </w:div>
            <w:div w:id="1064910351">
              <w:marLeft w:val="0"/>
              <w:marRight w:val="0"/>
              <w:marTop w:val="0"/>
              <w:marBottom w:val="0"/>
              <w:divBdr>
                <w:top w:val="none" w:sz="0" w:space="0" w:color="auto"/>
                <w:left w:val="none" w:sz="0" w:space="0" w:color="auto"/>
                <w:bottom w:val="none" w:sz="0" w:space="0" w:color="auto"/>
                <w:right w:val="none" w:sz="0" w:space="0" w:color="auto"/>
              </w:divBdr>
            </w:div>
            <w:div w:id="1283999938">
              <w:marLeft w:val="0"/>
              <w:marRight w:val="0"/>
              <w:marTop w:val="0"/>
              <w:marBottom w:val="0"/>
              <w:divBdr>
                <w:top w:val="none" w:sz="0" w:space="0" w:color="auto"/>
                <w:left w:val="none" w:sz="0" w:space="0" w:color="auto"/>
                <w:bottom w:val="none" w:sz="0" w:space="0" w:color="auto"/>
                <w:right w:val="none" w:sz="0" w:space="0" w:color="auto"/>
              </w:divBdr>
            </w:div>
            <w:div w:id="1357921351">
              <w:marLeft w:val="0"/>
              <w:marRight w:val="0"/>
              <w:marTop w:val="0"/>
              <w:marBottom w:val="0"/>
              <w:divBdr>
                <w:top w:val="none" w:sz="0" w:space="0" w:color="auto"/>
                <w:left w:val="none" w:sz="0" w:space="0" w:color="auto"/>
                <w:bottom w:val="none" w:sz="0" w:space="0" w:color="auto"/>
                <w:right w:val="none" w:sz="0" w:space="0" w:color="auto"/>
              </w:divBdr>
            </w:div>
            <w:div w:id="1987776633">
              <w:marLeft w:val="0"/>
              <w:marRight w:val="0"/>
              <w:marTop w:val="0"/>
              <w:marBottom w:val="0"/>
              <w:divBdr>
                <w:top w:val="none" w:sz="0" w:space="0" w:color="auto"/>
                <w:left w:val="none" w:sz="0" w:space="0" w:color="auto"/>
                <w:bottom w:val="none" w:sz="0" w:space="0" w:color="auto"/>
                <w:right w:val="none" w:sz="0" w:space="0" w:color="auto"/>
              </w:divBdr>
            </w:div>
            <w:div w:id="2077430048">
              <w:marLeft w:val="0"/>
              <w:marRight w:val="0"/>
              <w:marTop w:val="0"/>
              <w:marBottom w:val="0"/>
              <w:divBdr>
                <w:top w:val="none" w:sz="0" w:space="0" w:color="auto"/>
                <w:left w:val="none" w:sz="0" w:space="0" w:color="auto"/>
                <w:bottom w:val="none" w:sz="0" w:space="0" w:color="auto"/>
                <w:right w:val="none" w:sz="0" w:space="0" w:color="auto"/>
              </w:divBdr>
            </w:div>
            <w:div w:id="21102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4973">
      <w:bodyDiv w:val="1"/>
      <w:marLeft w:val="0"/>
      <w:marRight w:val="0"/>
      <w:marTop w:val="0"/>
      <w:marBottom w:val="0"/>
      <w:divBdr>
        <w:top w:val="none" w:sz="0" w:space="0" w:color="auto"/>
        <w:left w:val="none" w:sz="0" w:space="0" w:color="auto"/>
        <w:bottom w:val="none" w:sz="0" w:space="0" w:color="auto"/>
        <w:right w:val="none" w:sz="0" w:space="0" w:color="auto"/>
      </w:divBdr>
    </w:div>
    <w:div w:id="39018005">
      <w:bodyDiv w:val="1"/>
      <w:marLeft w:val="0"/>
      <w:marRight w:val="0"/>
      <w:marTop w:val="0"/>
      <w:marBottom w:val="0"/>
      <w:divBdr>
        <w:top w:val="none" w:sz="0" w:space="0" w:color="auto"/>
        <w:left w:val="none" w:sz="0" w:space="0" w:color="auto"/>
        <w:bottom w:val="none" w:sz="0" w:space="0" w:color="auto"/>
        <w:right w:val="none" w:sz="0" w:space="0" w:color="auto"/>
      </w:divBdr>
    </w:div>
    <w:div w:id="39139132">
      <w:bodyDiv w:val="1"/>
      <w:marLeft w:val="0"/>
      <w:marRight w:val="0"/>
      <w:marTop w:val="0"/>
      <w:marBottom w:val="0"/>
      <w:divBdr>
        <w:top w:val="none" w:sz="0" w:space="0" w:color="auto"/>
        <w:left w:val="none" w:sz="0" w:space="0" w:color="auto"/>
        <w:bottom w:val="none" w:sz="0" w:space="0" w:color="auto"/>
        <w:right w:val="none" w:sz="0" w:space="0" w:color="auto"/>
      </w:divBdr>
    </w:div>
    <w:div w:id="54092170">
      <w:bodyDiv w:val="1"/>
      <w:marLeft w:val="0"/>
      <w:marRight w:val="0"/>
      <w:marTop w:val="0"/>
      <w:marBottom w:val="0"/>
      <w:divBdr>
        <w:top w:val="none" w:sz="0" w:space="0" w:color="auto"/>
        <w:left w:val="none" w:sz="0" w:space="0" w:color="auto"/>
        <w:bottom w:val="none" w:sz="0" w:space="0" w:color="auto"/>
        <w:right w:val="none" w:sz="0" w:space="0" w:color="auto"/>
      </w:divBdr>
    </w:div>
    <w:div w:id="73864450">
      <w:bodyDiv w:val="1"/>
      <w:marLeft w:val="0"/>
      <w:marRight w:val="0"/>
      <w:marTop w:val="0"/>
      <w:marBottom w:val="0"/>
      <w:divBdr>
        <w:top w:val="none" w:sz="0" w:space="0" w:color="auto"/>
        <w:left w:val="none" w:sz="0" w:space="0" w:color="auto"/>
        <w:bottom w:val="none" w:sz="0" w:space="0" w:color="auto"/>
        <w:right w:val="none" w:sz="0" w:space="0" w:color="auto"/>
      </w:divBdr>
    </w:div>
    <w:div w:id="113527613">
      <w:bodyDiv w:val="1"/>
      <w:marLeft w:val="0"/>
      <w:marRight w:val="0"/>
      <w:marTop w:val="0"/>
      <w:marBottom w:val="0"/>
      <w:divBdr>
        <w:top w:val="none" w:sz="0" w:space="0" w:color="auto"/>
        <w:left w:val="none" w:sz="0" w:space="0" w:color="auto"/>
        <w:bottom w:val="none" w:sz="0" w:space="0" w:color="auto"/>
        <w:right w:val="none" w:sz="0" w:space="0" w:color="auto"/>
      </w:divBdr>
    </w:div>
    <w:div w:id="136577525">
      <w:bodyDiv w:val="1"/>
      <w:marLeft w:val="0"/>
      <w:marRight w:val="0"/>
      <w:marTop w:val="0"/>
      <w:marBottom w:val="0"/>
      <w:divBdr>
        <w:top w:val="none" w:sz="0" w:space="0" w:color="auto"/>
        <w:left w:val="none" w:sz="0" w:space="0" w:color="auto"/>
        <w:bottom w:val="none" w:sz="0" w:space="0" w:color="auto"/>
        <w:right w:val="none" w:sz="0" w:space="0" w:color="auto"/>
      </w:divBdr>
    </w:div>
    <w:div w:id="146216540">
      <w:bodyDiv w:val="1"/>
      <w:marLeft w:val="0"/>
      <w:marRight w:val="0"/>
      <w:marTop w:val="0"/>
      <w:marBottom w:val="0"/>
      <w:divBdr>
        <w:top w:val="none" w:sz="0" w:space="0" w:color="auto"/>
        <w:left w:val="none" w:sz="0" w:space="0" w:color="auto"/>
        <w:bottom w:val="none" w:sz="0" w:space="0" w:color="auto"/>
        <w:right w:val="none" w:sz="0" w:space="0" w:color="auto"/>
      </w:divBdr>
      <w:divsChild>
        <w:div w:id="276841369">
          <w:marLeft w:val="547"/>
          <w:marRight w:val="0"/>
          <w:marTop w:val="154"/>
          <w:marBottom w:val="0"/>
          <w:divBdr>
            <w:top w:val="none" w:sz="0" w:space="0" w:color="auto"/>
            <w:left w:val="none" w:sz="0" w:space="0" w:color="auto"/>
            <w:bottom w:val="none" w:sz="0" w:space="0" w:color="auto"/>
            <w:right w:val="none" w:sz="0" w:space="0" w:color="auto"/>
          </w:divBdr>
        </w:div>
        <w:div w:id="331185918">
          <w:marLeft w:val="1166"/>
          <w:marRight w:val="0"/>
          <w:marTop w:val="134"/>
          <w:marBottom w:val="0"/>
          <w:divBdr>
            <w:top w:val="none" w:sz="0" w:space="0" w:color="auto"/>
            <w:left w:val="none" w:sz="0" w:space="0" w:color="auto"/>
            <w:bottom w:val="none" w:sz="0" w:space="0" w:color="auto"/>
            <w:right w:val="none" w:sz="0" w:space="0" w:color="auto"/>
          </w:divBdr>
        </w:div>
        <w:div w:id="394011891">
          <w:marLeft w:val="1166"/>
          <w:marRight w:val="0"/>
          <w:marTop w:val="134"/>
          <w:marBottom w:val="0"/>
          <w:divBdr>
            <w:top w:val="none" w:sz="0" w:space="0" w:color="auto"/>
            <w:left w:val="none" w:sz="0" w:space="0" w:color="auto"/>
            <w:bottom w:val="none" w:sz="0" w:space="0" w:color="auto"/>
            <w:right w:val="none" w:sz="0" w:space="0" w:color="auto"/>
          </w:divBdr>
        </w:div>
        <w:div w:id="948202027">
          <w:marLeft w:val="1166"/>
          <w:marRight w:val="0"/>
          <w:marTop w:val="134"/>
          <w:marBottom w:val="0"/>
          <w:divBdr>
            <w:top w:val="none" w:sz="0" w:space="0" w:color="auto"/>
            <w:left w:val="none" w:sz="0" w:space="0" w:color="auto"/>
            <w:bottom w:val="none" w:sz="0" w:space="0" w:color="auto"/>
            <w:right w:val="none" w:sz="0" w:space="0" w:color="auto"/>
          </w:divBdr>
        </w:div>
        <w:div w:id="1867061718">
          <w:marLeft w:val="547"/>
          <w:marRight w:val="0"/>
          <w:marTop w:val="154"/>
          <w:marBottom w:val="0"/>
          <w:divBdr>
            <w:top w:val="none" w:sz="0" w:space="0" w:color="auto"/>
            <w:left w:val="none" w:sz="0" w:space="0" w:color="auto"/>
            <w:bottom w:val="none" w:sz="0" w:space="0" w:color="auto"/>
            <w:right w:val="none" w:sz="0" w:space="0" w:color="auto"/>
          </w:divBdr>
        </w:div>
      </w:divsChild>
    </w:div>
    <w:div w:id="154342221">
      <w:bodyDiv w:val="1"/>
      <w:marLeft w:val="0"/>
      <w:marRight w:val="0"/>
      <w:marTop w:val="0"/>
      <w:marBottom w:val="0"/>
      <w:divBdr>
        <w:top w:val="none" w:sz="0" w:space="0" w:color="auto"/>
        <w:left w:val="none" w:sz="0" w:space="0" w:color="auto"/>
        <w:bottom w:val="none" w:sz="0" w:space="0" w:color="auto"/>
        <w:right w:val="none" w:sz="0" w:space="0" w:color="auto"/>
      </w:divBdr>
    </w:div>
    <w:div w:id="155189396">
      <w:bodyDiv w:val="1"/>
      <w:marLeft w:val="0"/>
      <w:marRight w:val="0"/>
      <w:marTop w:val="0"/>
      <w:marBottom w:val="0"/>
      <w:divBdr>
        <w:top w:val="none" w:sz="0" w:space="0" w:color="auto"/>
        <w:left w:val="none" w:sz="0" w:space="0" w:color="auto"/>
        <w:bottom w:val="none" w:sz="0" w:space="0" w:color="auto"/>
        <w:right w:val="none" w:sz="0" w:space="0" w:color="auto"/>
      </w:divBdr>
      <w:divsChild>
        <w:div w:id="2130780629">
          <w:marLeft w:val="0"/>
          <w:marRight w:val="0"/>
          <w:marTop w:val="0"/>
          <w:marBottom w:val="0"/>
          <w:divBdr>
            <w:top w:val="none" w:sz="0" w:space="0" w:color="auto"/>
            <w:left w:val="none" w:sz="0" w:space="0" w:color="auto"/>
            <w:bottom w:val="none" w:sz="0" w:space="0" w:color="auto"/>
            <w:right w:val="none" w:sz="0" w:space="0" w:color="auto"/>
          </w:divBdr>
        </w:div>
      </w:divsChild>
    </w:div>
    <w:div w:id="163126495">
      <w:bodyDiv w:val="1"/>
      <w:marLeft w:val="0"/>
      <w:marRight w:val="0"/>
      <w:marTop w:val="0"/>
      <w:marBottom w:val="0"/>
      <w:divBdr>
        <w:top w:val="none" w:sz="0" w:space="0" w:color="auto"/>
        <w:left w:val="none" w:sz="0" w:space="0" w:color="auto"/>
        <w:bottom w:val="none" w:sz="0" w:space="0" w:color="auto"/>
        <w:right w:val="none" w:sz="0" w:space="0" w:color="auto"/>
      </w:divBdr>
    </w:div>
    <w:div w:id="163669226">
      <w:bodyDiv w:val="1"/>
      <w:marLeft w:val="0"/>
      <w:marRight w:val="0"/>
      <w:marTop w:val="0"/>
      <w:marBottom w:val="0"/>
      <w:divBdr>
        <w:top w:val="none" w:sz="0" w:space="0" w:color="auto"/>
        <w:left w:val="none" w:sz="0" w:space="0" w:color="auto"/>
        <w:bottom w:val="none" w:sz="0" w:space="0" w:color="auto"/>
        <w:right w:val="none" w:sz="0" w:space="0" w:color="auto"/>
      </w:divBdr>
      <w:divsChild>
        <w:div w:id="118689970">
          <w:marLeft w:val="547"/>
          <w:marRight w:val="0"/>
          <w:marTop w:val="154"/>
          <w:marBottom w:val="0"/>
          <w:divBdr>
            <w:top w:val="none" w:sz="0" w:space="0" w:color="auto"/>
            <w:left w:val="none" w:sz="0" w:space="0" w:color="auto"/>
            <w:bottom w:val="none" w:sz="0" w:space="0" w:color="auto"/>
            <w:right w:val="none" w:sz="0" w:space="0" w:color="auto"/>
          </w:divBdr>
        </w:div>
        <w:div w:id="1541088362">
          <w:marLeft w:val="547"/>
          <w:marRight w:val="0"/>
          <w:marTop w:val="154"/>
          <w:marBottom w:val="0"/>
          <w:divBdr>
            <w:top w:val="none" w:sz="0" w:space="0" w:color="auto"/>
            <w:left w:val="none" w:sz="0" w:space="0" w:color="auto"/>
            <w:bottom w:val="none" w:sz="0" w:space="0" w:color="auto"/>
            <w:right w:val="none" w:sz="0" w:space="0" w:color="auto"/>
          </w:divBdr>
        </w:div>
      </w:divsChild>
    </w:div>
    <w:div w:id="178080963">
      <w:bodyDiv w:val="1"/>
      <w:marLeft w:val="0"/>
      <w:marRight w:val="0"/>
      <w:marTop w:val="0"/>
      <w:marBottom w:val="0"/>
      <w:divBdr>
        <w:top w:val="none" w:sz="0" w:space="0" w:color="auto"/>
        <w:left w:val="none" w:sz="0" w:space="0" w:color="auto"/>
        <w:bottom w:val="none" w:sz="0" w:space="0" w:color="auto"/>
        <w:right w:val="none" w:sz="0" w:space="0" w:color="auto"/>
      </w:divBdr>
      <w:divsChild>
        <w:div w:id="364794209">
          <w:marLeft w:val="0"/>
          <w:marRight w:val="0"/>
          <w:marTop w:val="0"/>
          <w:marBottom w:val="0"/>
          <w:divBdr>
            <w:top w:val="none" w:sz="0" w:space="0" w:color="auto"/>
            <w:left w:val="none" w:sz="0" w:space="0" w:color="auto"/>
            <w:bottom w:val="none" w:sz="0" w:space="0" w:color="auto"/>
            <w:right w:val="none" w:sz="0" w:space="0" w:color="auto"/>
          </w:divBdr>
          <w:divsChild>
            <w:div w:id="249780773">
              <w:marLeft w:val="0"/>
              <w:marRight w:val="0"/>
              <w:marTop w:val="0"/>
              <w:marBottom w:val="0"/>
              <w:divBdr>
                <w:top w:val="none" w:sz="0" w:space="0" w:color="auto"/>
                <w:left w:val="none" w:sz="0" w:space="0" w:color="auto"/>
                <w:bottom w:val="none" w:sz="0" w:space="0" w:color="auto"/>
                <w:right w:val="none" w:sz="0" w:space="0" w:color="auto"/>
              </w:divBdr>
            </w:div>
            <w:div w:id="684864710">
              <w:marLeft w:val="0"/>
              <w:marRight w:val="0"/>
              <w:marTop w:val="0"/>
              <w:marBottom w:val="0"/>
              <w:divBdr>
                <w:top w:val="none" w:sz="0" w:space="0" w:color="auto"/>
                <w:left w:val="none" w:sz="0" w:space="0" w:color="auto"/>
                <w:bottom w:val="none" w:sz="0" w:space="0" w:color="auto"/>
                <w:right w:val="none" w:sz="0" w:space="0" w:color="auto"/>
              </w:divBdr>
            </w:div>
            <w:div w:id="756054042">
              <w:marLeft w:val="0"/>
              <w:marRight w:val="0"/>
              <w:marTop w:val="0"/>
              <w:marBottom w:val="0"/>
              <w:divBdr>
                <w:top w:val="none" w:sz="0" w:space="0" w:color="auto"/>
                <w:left w:val="none" w:sz="0" w:space="0" w:color="auto"/>
                <w:bottom w:val="none" w:sz="0" w:space="0" w:color="auto"/>
                <w:right w:val="none" w:sz="0" w:space="0" w:color="auto"/>
              </w:divBdr>
            </w:div>
            <w:div w:id="885721321">
              <w:marLeft w:val="0"/>
              <w:marRight w:val="0"/>
              <w:marTop w:val="0"/>
              <w:marBottom w:val="0"/>
              <w:divBdr>
                <w:top w:val="none" w:sz="0" w:space="0" w:color="auto"/>
                <w:left w:val="none" w:sz="0" w:space="0" w:color="auto"/>
                <w:bottom w:val="none" w:sz="0" w:space="0" w:color="auto"/>
                <w:right w:val="none" w:sz="0" w:space="0" w:color="auto"/>
              </w:divBdr>
            </w:div>
            <w:div w:id="1339963347">
              <w:marLeft w:val="0"/>
              <w:marRight w:val="0"/>
              <w:marTop w:val="0"/>
              <w:marBottom w:val="0"/>
              <w:divBdr>
                <w:top w:val="none" w:sz="0" w:space="0" w:color="auto"/>
                <w:left w:val="none" w:sz="0" w:space="0" w:color="auto"/>
                <w:bottom w:val="none" w:sz="0" w:space="0" w:color="auto"/>
                <w:right w:val="none" w:sz="0" w:space="0" w:color="auto"/>
              </w:divBdr>
            </w:div>
            <w:div w:id="1613978103">
              <w:marLeft w:val="0"/>
              <w:marRight w:val="0"/>
              <w:marTop w:val="0"/>
              <w:marBottom w:val="0"/>
              <w:divBdr>
                <w:top w:val="none" w:sz="0" w:space="0" w:color="auto"/>
                <w:left w:val="none" w:sz="0" w:space="0" w:color="auto"/>
                <w:bottom w:val="none" w:sz="0" w:space="0" w:color="auto"/>
                <w:right w:val="none" w:sz="0" w:space="0" w:color="auto"/>
              </w:divBdr>
            </w:div>
            <w:div w:id="18940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4617">
      <w:bodyDiv w:val="1"/>
      <w:marLeft w:val="0"/>
      <w:marRight w:val="0"/>
      <w:marTop w:val="0"/>
      <w:marBottom w:val="0"/>
      <w:divBdr>
        <w:top w:val="none" w:sz="0" w:space="0" w:color="auto"/>
        <w:left w:val="none" w:sz="0" w:space="0" w:color="auto"/>
        <w:bottom w:val="none" w:sz="0" w:space="0" w:color="auto"/>
        <w:right w:val="none" w:sz="0" w:space="0" w:color="auto"/>
      </w:divBdr>
    </w:div>
    <w:div w:id="208539611">
      <w:bodyDiv w:val="1"/>
      <w:marLeft w:val="0"/>
      <w:marRight w:val="0"/>
      <w:marTop w:val="0"/>
      <w:marBottom w:val="0"/>
      <w:divBdr>
        <w:top w:val="none" w:sz="0" w:space="0" w:color="auto"/>
        <w:left w:val="none" w:sz="0" w:space="0" w:color="auto"/>
        <w:bottom w:val="none" w:sz="0" w:space="0" w:color="auto"/>
        <w:right w:val="none" w:sz="0" w:space="0" w:color="auto"/>
      </w:divBdr>
      <w:divsChild>
        <w:div w:id="1002852354">
          <w:marLeft w:val="0"/>
          <w:marRight w:val="0"/>
          <w:marTop w:val="0"/>
          <w:marBottom w:val="0"/>
          <w:divBdr>
            <w:top w:val="none" w:sz="0" w:space="0" w:color="auto"/>
            <w:left w:val="none" w:sz="0" w:space="0" w:color="auto"/>
            <w:bottom w:val="none" w:sz="0" w:space="0" w:color="auto"/>
            <w:right w:val="none" w:sz="0" w:space="0" w:color="auto"/>
          </w:divBdr>
          <w:divsChild>
            <w:div w:id="285476516">
              <w:marLeft w:val="0"/>
              <w:marRight w:val="0"/>
              <w:marTop w:val="0"/>
              <w:marBottom w:val="0"/>
              <w:divBdr>
                <w:top w:val="none" w:sz="0" w:space="0" w:color="auto"/>
                <w:left w:val="none" w:sz="0" w:space="0" w:color="auto"/>
                <w:bottom w:val="none" w:sz="0" w:space="0" w:color="auto"/>
                <w:right w:val="none" w:sz="0" w:space="0" w:color="auto"/>
              </w:divBdr>
            </w:div>
            <w:div w:id="11093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2939">
      <w:bodyDiv w:val="1"/>
      <w:marLeft w:val="0"/>
      <w:marRight w:val="0"/>
      <w:marTop w:val="0"/>
      <w:marBottom w:val="0"/>
      <w:divBdr>
        <w:top w:val="none" w:sz="0" w:space="0" w:color="auto"/>
        <w:left w:val="none" w:sz="0" w:space="0" w:color="auto"/>
        <w:bottom w:val="none" w:sz="0" w:space="0" w:color="auto"/>
        <w:right w:val="none" w:sz="0" w:space="0" w:color="auto"/>
      </w:divBdr>
    </w:div>
    <w:div w:id="218371606">
      <w:bodyDiv w:val="1"/>
      <w:marLeft w:val="0"/>
      <w:marRight w:val="0"/>
      <w:marTop w:val="0"/>
      <w:marBottom w:val="0"/>
      <w:divBdr>
        <w:top w:val="none" w:sz="0" w:space="0" w:color="auto"/>
        <w:left w:val="none" w:sz="0" w:space="0" w:color="auto"/>
        <w:bottom w:val="none" w:sz="0" w:space="0" w:color="auto"/>
        <w:right w:val="none" w:sz="0" w:space="0" w:color="auto"/>
      </w:divBdr>
    </w:div>
    <w:div w:id="222058953">
      <w:bodyDiv w:val="1"/>
      <w:marLeft w:val="0"/>
      <w:marRight w:val="0"/>
      <w:marTop w:val="0"/>
      <w:marBottom w:val="0"/>
      <w:divBdr>
        <w:top w:val="none" w:sz="0" w:space="0" w:color="auto"/>
        <w:left w:val="none" w:sz="0" w:space="0" w:color="auto"/>
        <w:bottom w:val="none" w:sz="0" w:space="0" w:color="auto"/>
        <w:right w:val="none" w:sz="0" w:space="0" w:color="auto"/>
      </w:divBdr>
    </w:div>
    <w:div w:id="223567363">
      <w:bodyDiv w:val="1"/>
      <w:marLeft w:val="0"/>
      <w:marRight w:val="0"/>
      <w:marTop w:val="0"/>
      <w:marBottom w:val="0"/>
      <w:divBdr>
        <w:top w:val="none" w:sz="0" w:space="0" w:color="auto"/>
        <w:left w:val="none" w:sz="0" w:space="0" w:color="auto"/>
        <w:bottom w:val="none" w:sz="0" w:space="0" w:color="auto"/>
        <w:right w:val="none" w:sz="0" w:space="0" w:color="auto"/>
      </w:divBdr>
      <w:divsChild>
        <w:div w:id="487287108">
          <w:marLeft w:val="0"/>
          <w:marRight w:val="0"/>
          <w:marTop w:val="0"/>
          <w:marBottom w:val="0"/>
          <w:divBdr>
            <w:top w:val="none" w:sz="0" w:space="0" w:color="auto"/>
            <w:left w:val="none" w:sz="0" w:space="0" w:color="auto"/>
            <w:bottom w:val="none" w:sz="0" w:space="0" w:color="auto"/>
            <w:right w:val="none" w:sz="0" w:space="0" w:color="auto"/>
          </w:divBdr>
          <w:divsChild>
            <w:div w:id="149567204">
              <w:marLeft w:val="0"/>
              <w:marRight w:val="0"/>
              <w:marTop w:val="0"/>
              <w:marBottom w:val="0"/>
              <w:divBdr>
                <w:top w:val="none" w:sz="0" w:space="0" w:color="auto"/>
                <w:left w:val="none" w:sz="0" w:space="0" w:color="auto"/>
                <w:bottom w:val="none" w:sz="0" w:space="0" w:color="auto"/>
                <w:right w:val="none" w:sz="0" w:space="0" w:color="auto"/>
              </w:divBdr>
            </w:div>
            <w:div w:id="16291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5463">
      <w:bodyDiv w:val="1"/>
      <w:marLeft w:val="0"/>
      <w:marRight w:val="0"/>
      <w:marTop w:val="0"/>
      <w:marBottom w:val="0"/>
      <w:divBdr>
        <w:top w:val="none" w:sz="0" w:space="0" w:color="auto"/>
        <w:left w:val="none" w:sz="0" w:space="0" w:color="auto"/>
        <w:bottom w:val="none" w:sz="0" w:space="0" w:color="auto"/>
        <w:right w:val="none" w:sz="0" w:space="0" w:color="auto"/>
      </w:divBdr>
      <w:divsChild>
        <w:div w:id="562377098">
          <w:marLeft w:val="0"/>
          <w:marRight w:val="0"/>
          <w:marTop w:val="0"/>
          <w:marBottom w:val="0"/>
          <w:divBdr>
            <w:top w:val="none" w:sz="0" w:space="0" w:color="auto"/>
            <w:left w:val="none" w:sz="0" w:space="0" w:color="auto"/>
            <w:bottom w:val="none" w:sz="0" w:space="0" w:color="auto"/>
            <w:right w:val="none" w:sz="0" w:space="0" w:color="auto"/>
          </w:divBdr>
          <w:divsChild>
            <w:div w:id="232931620">
              <w:marLeft w:val="0"/>
              <w:marRight w:val="0"/>
              <w:marTop w:val="0"/>
              <w:marBottom w:val="0"/>
              <w:divBdr>
                <w:top w:val="none" w:sz="0" w:space="0" w:color="auto"/>
                <w:left w:val="none" w:sz="0" w:space="0" w:color="auto"/>
                <w:bottom w:val="none" w:sz="0" w:space="0" w:color="auto"/>
                <w:right w:val="none" w:sz="0" w:space="0" w:color="auto"/>
              </w:divBdr>
            </w:div>
            <w:div w:id="470248518">
              <w:marLeft w:val="0"/>
              <w:marRight w:val="0"/>
              <w:marTop w:val="0"/>
              <w:marBottom w:val="0"/>
              <w:divBdr>
                <w:top w:val="none" w:sz="0" w:space="0" w:color="auto"/>
                <w:left w:val="none" w:sz="0" w:space="0" w:color="auto"/>
                <w:bottom w:val="none" w:sz="0" w:space="0" w:color="auto"/>
                <w:right w:val="none" w:sz="0" w:space="0" w:color="auto"/>
              </w:divBdr>
            </w:div>
            <w:div w:id="1191724829">
              <w:marLeft w:val="0"/>
              <w:marRight w:val="0"/>
              <w:marTop w:val="0"/>
              <w:marBottom w:val="0"/>
              <w:divBdr>
                <w:top w:val="none" w:sz="0" w:space="0" w:color="auto"/>
                <w:left w:val="none" w:sz="0" w:space="0" w:color="auto"/>
                <w:bottom w:val="none" w:sz="0" w:space="0" w:color="auto"/>
                <w:right w:val="none" w:sz="0" w:space="0" w:color="auto"/>
              </w:divBdr>
            </w:div>
            <w:div w:id="1360080103">
              <w:marLeft w:val="0"/>
              <w:marRight w:val="0"/>
              <w:marTop w:val="0"/>
              <w:marBottom w:val="0"/>
              <w:divBdr>
                <w:top w:val="none" w:sz="0" w:space="0" w:color="auto"/>
                <w:left w:val="none" w:sz="0" w:space="0" w:color="auto"/>
                <w:bottom w:val="none" w:sz="0" w:space="0" w:color="auto"/>
                <w:right w:val="none" w:sz="0" w:space="0" w:color="auto"/>
              </w:divBdr>
            </w:div>
            <w:div w:id="1404328501">
              <w:marLeft w:val="0"/>
              <w:marRight w:val="0"/>
              <w:marTop w:val="0"/>
              <w:marBottom w:val="0"/>
              <w:divBdr>
                <w:top w:val="none" w:sz="0" w:space="0" w:color="auto"/>
                <w:left w:val="none" w:sz="0" w:space="0" w:color="auto"/>
                <w:bottom w:val="none" w:sz="0" w:space="0" w:color="auto"/>
                <w:right w:val="none" w:sz="0" w:space="0" w:color="auto"/>
              </w:divBdr>
            </w:div>
            <w:div w:id="1406491299">
              <w:marLeft w:val="0"/>
              <w:marRight w:val="0"/>
              <w:marTop w:val="0"/>
              <w:marBottom w:val="0"/>
              <w:divBdr>
                <w:top w:val="none" w:sz="0" w:space="0" w:color="auto"/>
                <w:left w:val="none" w:sz="0" w:space="0" w:color="auto"/>
                <w:bottom w:val="none" w:sz="0" w:space="0" w:color="auto"/>
                <w:right w:val="none" w:sz="0" w:space="0" w:color="auto"/>
              </w:divBdr>
            </w:div>
            <w:div w:id="1676835303">
              <w:marLeft w:val="0"/>
              <w:marRight w:val="0"/>
              <w:marTop w:val="0"/>
              <w:marBottom w:val="0"/>
              <w:divBdr>
                <w:top w:val="none" w:sz="0" w:space="0" w:color="auto"/>
                <w:left w:val="none" w:sz="0" w:space="0" w:color="auto"/>
                <w:bottom w:val="none" w:sz="0" w:space="0" w:color="auto"/>
                <w:right w:val="none" w:sz="0" w:space="0" w:color="auto"/>
              </w:divBdr>
            </w:div>
            <w:div w:id="214592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123">
      <w:bodyDiv w:val="1"/>
      <w:marLeft w:val="0"/>
      <w:marRight w:val="0"/>
      <w:marTop w:val="0"/>
      <w:marBottom w:val="0"/>
      <w:divBdr>
        <w:top w:val="none" w:sz="0" w:space="0" w:color="auto"/>
        <w:left w:val="none" w:sz="0" w:space="0" w:color="auto"/>
        <w:bottom w:val="none" w:sz="0" w:space="0" w:color="auto"/>
        <w:right w:val="none" w:sz="0" w:space="0" w:color="auto"/>
      </w:divBdr>
      <w:divsChild>
        <w:div w:id="1895923191">
          <w:marLeft w:val="0"/>
          <w:marRight w:val="0"/>
          <w:marTop w:val="0"/>
          <w:marBottom w:val="0"/>
          <w:divBdr>
            <w:top w:val="none" w:sz="0" w:space="0" w:color="auto"/>
            <w:left w:val="none" w:sz="0" w:space="0" w:color="auto"/>
            <w:bottom w:val="none" w:sz="0" w:space="0" w:color="auto"/>
            <w:right w:val="none" w:sz="0" w:space="0" w:color="auto"/>
          </w:divBdr>
        </w:div>
      </w:divsChild>
    </w:div>
    <w:div w:id="236596790">
      <w:bodyDiv w:val="1"/>
      <w:marLeft w:val="0"/>
      <w:marRight w:val="0"/>
      <w:marTop w:val="0"/>
      <w:marBottom w:val="0"/>
      <w:divBdr>
        <w:top w:val="none" w:sz="0" w:space="0" w:color="auto"/>
        <w:left w:val="none" w:sz="0" w:space="0" w:color="auto"/>
        <w:bottom w:val="none" w:sz="0" w:space="0" w:color="auto"/>
        <w:right w:val="none" w:sz="0" w:space="0" w:color="auto"/>
      </w:divBdr>
    </w:div>
    <w:div w:id="245460858">
      <w:bodyDiv w:val="1"/>
      <w:marLeft w:val="0"/>
      <w:marRight w:val="0"/>
      <w:marTop w:val="0"/>
      <w:marBottom w:val="0"/>
      <w:divBdr>
        <w:top w:val="none" w:sz="0" w:space="0" w:color="auto"/>
        <w:left w:val="none" w:sz="0" w:space="0" w:color="auto"/>
        <w:bottom w:val="none" w:sz="0" w:space="0" w:color="auto"/>
        <w:right w:val="none" w:sz="0" w:space="0" w:color="auto"/>
      </w:divBdr>
    </w:div>
    <w:div w:id="253787780">
      <w:bodyDiv w:val="1"/>
      <w:marLeft w:val="0"/>
      <w:marRight w:val="0"/>
      <w:marTop w:val="0"/>
      <w:marBottom w:val="0"/>
      <w:divBdr>
        <w:top w:val="none" w:sz="0" w:space="0" w:color="auto"/>
        <w:left w:val="none" w:sz="0" w:space="0" w:color="auto"/>
        <w:bottom w:val="none" w:sz="0" w:space="0" w:color="auto"/>
        <w:right w:val="none" w:sz="0" w:space="0" w:color="auto"/>
      </w:divBdr>
    </w:div>
    <w:div w:id="259991228">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274867163">
      <w:bodyDiv w:val="1"/>
      <w:marLeft w:val="0"/>
      <w:marRight w:val="0"/>
      <w:marTop w:val="0"/>
      <w:marBottom w:val="0"/>
      <w:divBdr>
        <w:top w:val="none" w:sz="0" w:space="0" w:color="auto"/>
        <w:left w:val="none" w:sz="0" w:space="0" w:color="auto"/>
        <w:bottom w:val="none" w:sz="0" w:space="0" w:color="auto"/>
        <w:right w:val="none" w:sz="0" w:space="0" w:color="auto"/>
      </w:divBdr>
    </w:div>
    <w:div w:id="280888379">
      <w:bodyDiv w:val="1"/>
      <w:marLeft w:val="0"/>
      <w:marRight w:val="0"/>
      <w:marTop w:val="0"/>
      <w:marBottom w:val="0"/>
      <w:divBdr>
        <w:top w:val="none" w:sz="0" w:space="0" w:color="auto"/>
        <w:left w:val="none" w:sz="0" w:space="0" w:color="auto"/>
        <w:bottom w:val="none" w:sz="0" w:space="0" w:color="auto"/>
        <w:right w:val="none" w:sz="0" w:space="0" w:color="auto"/>
      </w:divBdr>
    </w:div>
    <w:div w:id="285893009">
      <w:bodyDiv w:val="1"/>
      <w:marLeft w:val="0"/>
      <w:marRight w:val="0"/>
      <w:marTop w:val="0"/>
      <w:marBottom w:val="0"/>
      <w:divBdr>
        <w:top w:val="none" w:sz="0" w:space="0" w:color="auto"/>
        <w:left w:val="none" w:sz="0" w:space="0" w:color="auto"/>
        <w:bottom w:val="none" w:sz="0" w:space="0" w:color="auto"/>
        <w:right w:val="none" w:sz="0" w:space="0" w:color="auto"/>
      </w:divBdr>
      <w:divsChild>
        <w:div w:id="682704138">
          <w:marLeft w:val="0"/>
          <w:marRight w:val="0"/>
          <w:marTop w:val="0"/>
          <w:marBottom w:val="0"/>
          <w:divBdr>
            <w:top w:val="none" w:sz="0" w:space="0" w:color="auto"/>
            <w:left w:val="none" w:sz="0" w:space="0" w:color="auto"/>
            <w:bottom w:val="none" w:sz="0" w:space="0" w:color="auto"/>
            <w:right w:val="none" w:sz="0" w:space="0" w:color="auto"/>
          </w:divBdr>
        </w:div>
        <w:div w:id="911279522">
          <w:marLeft w:val="0"/>
          <w:marRight w:val="0"/>
          <w:marTop w:val="0"/>
          <w:marBottom w:val="0"/>
          <w:divBdr>
            <w:top w:val="none" w:sz="0" w:space="0" w:color="auto"/>
            <w:left w:val="none" w:sz="0" w:space="0" w:color="auto"/>
            <w:bottom w:val="none" w:sz="0" w:space="0" w:color="auto"/>
            <w:right w:val="none" w:sz="0" w:space="0" w:color="auto"/>
          </w:divBdr>
        </w:div>
      </w:divsChild>
    </w:div>
    <w:div w:id="290551783">
      <w:bodyDiv w:val="1"/>
      <w:marLeft w:val="0"/>
      <w:marRight w:val="0"/>
      <w:marTop w:val="0"/>
      <w:marBottom w:val="0"/>
      <w:divBdr>
        <w:top w:val="none" w:sz="0" w:space="0" w:color="auto"/>
        <w:left w:val="none" w:sz="0" w:space="0" w:color="auto"/>
        <w:bottom w:val="none" w:sz="0" w:space="0" w:color="auto"/>
        <w:right w:val="none" w:sz="0" w:space="0" w:color="auto"/>
      </w:divBdr>
    </w:div>
    <w:div w:id="291324191">
      <w:bodyDiv w:val="1"/>
      <w:marLeft w:val="0"/>
      <w:marRight w:val="0"/>
      <w:marTop w:val="0"/>
      <w:marBottom w:val="0"/>
      <w:divBdr>
        <w:top w:val="none" w:sz="0" w:space="0" w:color="auto"/>
        <w:left w:val="none" w:sz="0" w:space="0" w:color="auto"/>
        <w:bottom w:val="none" w:sz="0" w:space="0" w:color="auto"/>
        <w:right w:val="none" w:sz="0" w:space="0" w:color="auto"/>
      </w:divBdr>
    </w:div>
    <w:div w:id="293020886">
      <w:bodyDiv w:val="1"/>
      <w:marLeft w:val="0"/>
      <w:marRight w:val="0"/>
      <w:marTop w:val="0"/>
      <w:marBottom w:val="0"/>
      <w:divBdr>
        <w:top w:val="none" w:sz="0" w:space="0" w:color="auto"/>
        <w:left w:val="none" w:sz="0" w:space="0" w:color="auto"/>
        <w:bottom w:val="none" w:sz="0" w:space="0" w:color="auto"/>
        <w:right w:val="none" w:sz="0" w:space="0" w:color="auto"/>
      </w:divBdr>
    </w:div>
    <w:div w:id="331101712">
      <w:bodyDiv w:val="1"/>
      <w:marLeft w:val="0"/>
      <w:marRight w:val="0"/>
      <w:marTop w:val="0"/>
      <w:marBottom w:val="0"/>
      <w:divBdr>
        <w:top w:val="none" w:sz="0" w:space="0" w:color="auto"/>
        <w:left w:val="none" w:sz="0" w:space="0" w:color="auto"/>
        <w:bottom w:val="none" w:sz="0" w:space="0" w:color="auto"/>
        <w:right w:val="none" w:sz="0" w:space="0" w:color="auto"/>
      </w:divBdr>
    </w:div>
    <w:div w:id="346367435">
      <w:bodyDiv w:val="1"/>
      <w:marLeft w:val="0"/>
      <w:marRight w:val="0"/>
      <w:marTop w:val="0"/>
      <w:marBottom w:val="0"/>
      <w:divBdr>
        <w:top w:val="none" w:sz="0" w:space="0" w:color="auto"/>
        <w:left w:val="none" w:sz="0" w:space="0" w:color="auto"/>
        <w:bottom w:val="none" w:sz="0" w:space="0" w:color="auto"/>
        <w:right w:val="none" w:sz="0" w:space="0" w:color="auto"/>
      </w:divBdr>
    </w:div>
    <w:div w:id="356274534">
      <w:bodyDiv w:val="1"/>
      <w:marLeft w:val="0"/>
      <w:marRight w:val="0"/>
      <w:marTop w:val="0"/>
      <w:marBottom w:val="0"/>
      <w:divBdr>
        <w:top w:val="none" w:sz="0" w:space="0" w:color="auto"/>
        <w:left w:val="none" w:sz="0" w:space="0" w:color="auto"/>
        <w:bottom w:val="none" w:sz="0" w:space="0" w:color="auto"/>
        <w:right w:val="none" w:sz="0" w:space="0" w:color="auto"/>
      </w:divBdr>
    </w:div>
    <w:div w:id="359015390">
      <w:bodyDiv w:val="1"/>
      <w:marLeft w:val="0"/>
      <w:marRight w:val="0"/>
      <w:marTop w:val="0"/>
      <w:marBottom w:val="0"/>
      <w:divBdr>
        <w:top w:val="none" w:sz="0" w:space="0" w:color="auto"/>
        <w:left w:val="none" w:sz="0" w:space="0" w:color="auto"/>
        <w:bottom w:val="none" w:sz="0" w:space="0" w:color="auto"/>
        <w:right w:val="none" w:sz="0" w:space="0" w:color="auto"/>
      </w:divBdr>
      <w:divsChild>
        <w:div w:id="1176386027">
          <w:marLeft w:val="0"/>
          <w:marRight w:val="0"/>
          <w:marTop w:val="0"/>
          <w:marBottom w:val="0"/>
          <w:divBdr>
            <w:top w:val="none" w:sz="0" w:space="0" w:color="auto"/>
            <w:left w:val="none" w:sz="0" w:space="0" w:color="auto"/>
            <w:bottom w:val="none" w:sz="0" w:space="0" w:color="auto"/>
            <w:right w:val="none" w:sz="0" w:space="0" w:color="auto"/>
          </w:divBdr>
        </w:div>
      </w:divsChild>
    </w:div>
    <w:div w:id="363799057">
      <w:bodyDiv w:val="1"/>
      <w:marLeft w:val="0"/>
      <w:marRight w:val="0"/>
      <w:marTop w:val="0"/>
      <w:marBottom w:val="0"/>
      <w:divBdr>
        <w:top w:val="none" w:sz="0" w:space="0" w:color="auto"/>
        <w:left w:val="none" w:sz="0" w:space="0" w:color="auto"/>
        <w:bottom w:val="none" w:sz="0" w:space="0" w:color="auto"/>
        <w:right w:val="none" w:sz="0" w:space="0" w:color="auto"/>
      </w:divBdr>
      <w:divsChild>
        <w:div w:id="167906580">
          <w:marLeft w:val="0"/>
          <w:marRight w:val="0"/>
          <w:marTop w:val="0"/>
          <w:marBottom w:val="0"/>
          <w:divBdr>
            <w:top w:val="none" w:sz="0" w:space="0" w:color="auto"/>
            <w:left w:val="none" w:sz="0" w:space="0" w:color="auto"/>
            <w:bottom w:val="none" w:sz="0" w:space="0" w:color="auto"/>
            <w:right w:val="none" w:sz="0" w:space="0" w:color="auto"/>
          </w:divBdr>
        </w:div>
        <w:div w:id="262230417">
          <w:marLeft w:val="0"/>
          <w:marRight w:val="0"/>
          <w:marTop w:val="0"/>
          <w:marBottom w:val="0"/>
          <w:divBdr>
            <w:top w:val="none" w:sz="0" w:space="0" w:color="auto"/>
            <w:left w:val="none" w:sz="0" w:space="0" w:color="auto"/>
            <w:bottom w:val="none" w:sz="0" w:space="0" w:color="auto"/>
            <w:right w:val="none" w:sz="0" w:space="0" w:color="auto"/>
          </w:divBdr>
        </w:div>
        <w:div w:id="268851028">
          <w:marLeft w:val="0"/>
          <w:marRight w:val="0"/>
          <w:marTop w:val="0"/>
          <w:marBottom w:val="0"/>
          <w:divBdr>
            <w:top w:val="none" w:sz="0" w:space="0" w:color="auto"/>
            <w:left w:val="none" w:sz="0" w:space="0" w:color="auto"/>
            <w:bottom w:val="none" w:sz="0" w:space="0" w:color="auto"/>
            <w:right w:val="none" w:sz="0" w:space="0" w:color="auto"/>
          </w:divBdr>
        </w:div>
        <w:div w:id="408508012">
          <w:marLeft w:val="0"/>
          <w:marRight w:val="0"/>
          <w:marTop w:val="0"/>
          <w:marBottom w:val="0"/>
          <w:divBdr>
            <w:top w:val="none" w:sz="0" w:space="0" w:color="auto"/>
            <w:left w:val="none" w:sz="0" w:space="0" w:color="auto"/>
            <w:bottom w:val="none" w:sz="0" w:space="0" w:color="auto"/>
            <w:right w:val="none" w:sz="0" w:space="0" w:color="auto"/>
          </w:divBdr>
        </w:div>
        <w:div w:id="477039520">
          <w:marLeft w:val="0"/>
          <w:marRight w:val="0"/>
          <w:marTop w:val="0"/>
          <w:marBottom w:val="0"/>
          <w:divBdr>
            <w:top w:val="none" w:sz="0" w:space="0" w:color="auto"/>
            <w:left w:val="none" w:sz="0" w:space="0" w:color="auto"/>
            <w:bottom w:val="none" w:sz="0" w:space="0" w:color="auto"/>
            <w:right w:val="none" w:sz="0" w:space="0" w:color="auto"/>
          </w:divBdr>
        </w:div>
        <w:div w:id="567687089">
          <w:marLeft w:val="0"/>
          <w:marRight w:val="0"/>
          <w:marTop w:val="0"/>
          <w:marBottom w:val="0"/>
          <w:divBdr>
            <w:top w:val="none" w:sz="0" w:space="0" w:color="auto"/>
            <w:left w:val="none" w:sz="0" w:space="0" w:color="auto"/>
            <w:bottom w:val="none" w:sz="0" w:space="0" w:color="auto"/>
            <w:right w:val="none" w:sz="0" w:space="0" w:color="auto"/>
          </w:divBdr>
        </w:div>
        <w:div w:id="586959114">
          <w:marLeft w:val="0"/>
          <w:marRight w:val="0"/>
          <w:marTop w:val="0"/>
          <w:marBottom w:val="0"/>
          <w:divBdr>
            <w:top w:val="none" w:sz="0" w:space="0" w:color="auto"/>
            <w:left w:val="none" w:sz="0" w:space="0" w:color="auto"/>
            <w:bottom w:val="none" w:sz="0" w:space="0" w:color="auto"/>
            <w:right w:val="none" w:sz="0" w:space="0" w:color="auto"/>
          </w:divBdr>
        </w:div>
        <w:div w:id="732780442">
          <w:marLeft w:val="0"/>
          <w:marRight w:val="0"/>
          <w:marTop w:val="0"/>
          <w:marBottom w:val="0"/>
          <w:divBdr>
            <w:top w:val="none" w:sz="0" w:space="0" w:color="auto"/>
            <w:left w:val="none" w:sz="0" w:space="0" w:color="auto"/>
            <w:bottom w:val="none" w:sz="0" w:space="0" w:color="auto"/>
            <w:right w:val="none" w:sz="0" w:space="0" w:color="auto"/>
          </w:divBdr>
        </w:div>
        <w:div w:id="781455180">
          <w:marLeft w:val="0"/>
          <w:marRight w:val="0"/>
          <w:marTop w:val="0"/>
          <w:marBottom w:val="0"/>
          <w:divBdr>
            <w:top w:val="none" w:sz="0" w:space="0" w:color="auto"/>
            <w:left w:val="none" w:sz="0" w:space="0" w:color="auto"/>
            <w:bottom w:val="none" w:sz="0" w:space="0" w:color="auto"/>
            <w:right w:val="none" w:sz="0" w:space="0" w:color="auto"/>
          </w:divBdr>
        </w:div>
        <w:div w:id="820656324">
          <w:marLeft w:val="0"/>
          <w:marRight w:val="0"/>
          <w:marTop w:val="0"/>
          <w:marBottom w:val="0"/>
          <w:divBdr>
            <w:top w:val="none" w:sz="0" w:space="0" w:color="auto"/>
            <w:left w:val="none" w:sz="0" w:space="0" w:color="auto"/>
            <w:bottom w:val="none" w:sz="0" w:space="0" w:color="auto"/>
            <w:right w:val="none" w:sz="0" w:space="0" w:color="auto"/>
          </w:divBdr>
        </w:div>
        <w:div w:id="870729490">
          <w:marLeft w:val="0"/>
          <w:marRight w:val="0"/>
          <w:marTop w:val="0"/>
          <w:marBottom w:val="0"/>
          <w:divBdr>
            <w:top w:val="none" w:sz="0" w:space="0" w:color="auto"/>
            <w:left w:val="none" w:sz="0" w:space="0" w:color="auto"/>
            <w:bottom w:val="none" w:sz="0" w:space="0" w:color="auto"/>
            <w:right w:val="none" w:sz="0" w:space="0" w:color="auto"/>
          </w:divBdr>
        </w:div>
        <w:div w:id="1050423233">
          <w:marLeft w:val="0"/>
          <w:marRight w:val="0"/>
          <w:marTop w:val="0"/>
          <w:marBottom w:val="0"/>
          <w:divBdr>
            <w:top w:val="none" w:sz="0" w:space="0" w:color="auto"/>
            <w:left w:val="none" w:sz="0" w:space="0" w:color="auto"/>
            <w:bottom w:val="none" w:sz="0" w:space="0" w:color="auto"/>
            <w:right w:val="none" w:sz="0" w:space="0" w:color="auto"/>
          </w:divBdr>
        </w:div>
        <w:div w:id="1053886299">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116754330">
          <w:marLeft w:val="0"/>
          <w:marRight w:val="0"/>
          <w:marTop w:val="0"/>
          <w:marBottom w:val="0"/>
          <w:divBdr>
            <w:top w:val="none" w:sz="0" w:space="0" w:color="auto"/>
            <w:left w:val="none" w:sz="0" w:space="0" w:color="auto"/>
            <w:bottom w:val="none" w:sz="0" w:space="0" w:color="auto"/>
            <w:right w:val="none" w:sz="0" w:space="0" w:color="auto"/>
          </w:divBdr>
        </w:div>
        <w:div w:id="1155410179">
          <w:marLeft w:val="0"/>
          <w:marRight w:val="0"/>
          <w:marTop w:val="0"/>
          <w:marBottom w:val="0"/>
          <w:divBdr>
            <w:top w:val="none" w:sz="0" w:space="0" w:color="auto"/>
            <w:left w:val="none" w:sz="0" w:space="0" w:color="auto"/>
            <w:bottom w:val="none" w:sz="0" w:space="0" w:color="auto"/>
            <w:right w:val="none" w:sz="0" w:space="0" w:color="auto"/>
          </w:divBdr>
        </w:div>
        <w:div w:id="1190725080">
          <w:marLeft w:val="0"/>
          <w:marRight w:val="0"/>
          <w:marTop w:val="0"/>
          <w:marBottom w:val="0"/>
          <w:divBdr>
            <w:top w:val="none" w:sz="0" w:space="0" w:color="auto"/>
            <w:left w:val="none" w:sz="0" w:space="0" w:color="auto"/>
            <w:bottom w:val="none" w:sz="0" w:space="0" w:color="auto"/>
            <w:right w:val="none" w:sz="0" w:space="0" w:color="auto"/>
          </w:divBdr>
        </w:div>
        <w:div w:id="1239365838">
          <w:marLeft w:val="0"/>
          <w:marRight w:val="0"/>
          <w:marTop w:val="0"/>
          <w:marBottom w:val="0"/>
          <w:divBdr>
            <w:top w:val="none" w:sz="0" w:space="0" w:color="auto"/>
            <w:left w:val="none" w:sz="0" w:space="0" w:color="auto"/>
            <w:bottom w:val="none" w:sz="0" w:space="0" w:color="auto"/>
            <w:right w:val="none" w:sz="0" w:space="0" w:color="auto"/>
          </w:divBdr>
        </w:div>
        <w:div w:id="1423914752">
          <w:marLeft w:val="0"/>
          <w:marRight w:val="0"/>
          <w:marTop w:val="0"/>
          <w:marBottom w:val="0"/>
          <w:divBdr>
            <w:top w:val="none" w:sz="0" w:space="0" w:color="auto"/>
            <w:left w:val="none" w:sz="0" w:space="0" w:color="auto"/>
            <w:bottom w:val="none" w:sz="0" w:space="0" w:color="auto"/>
            <w:right w:val="none" w:sz="0" w:space="0" w:color="auto"/>
          </w:divBdr>
        </w:div>
        <w:div w:id="1668359207">
          <w:marLeft w:val="0"/>
          <w:marRight w:val="0"/>
          <w:marTop w:val="0"/>
          <w:marBottom w:val="0"/>
          <w:divBdr>
            <w:top w:val="none" w:sz="0" w:space="0" w:color="auto"/>
            <w:left w:val="none" w:sz="0" w:space="0" w:color="auto"/>
            <w:bottom w:val="none" w:sz="0" w:space="0" w:color="auto"/>
            <w:right w:val="none" w:sz="0" w:space="0" w:color="auto"/>
          </w:divBdr>
        </w:div>
        <w:div w:id="1862862313">
          <w:marLeft w:val="0"/>
          <w:marRight w:val="0"/>
          <w:marTop w:val="0"/>
          <w:marBottom w:val="0"/>
          <w:divBdr>
            <w:top w:val="none" w:sz="0" w:space="0" w:color="auto"/>
            <w:left w:val="none" w:sz="0" w:space="0" w:color="auto"/>
            <w:bottom w:val="none" w:sz="0" w:space="0" w:color="auto"/>
            <w:right w:val="none" w:sz="0" w:space="0" w:color="auto"/>
          </w:divBdr>
        </w:div>
        <w:div w:id="1986082711">
          <w:marLeft w:val="0"/>
          <w:marRight w:val="0"/>
          <w:marTop w:val="0"/>
          <w:marBottom w:val="0"/>
          <w:divBdr>
            <w:top w:val="none" w:sz="0" w:space="0" w:color="auto"/>
            <w:left w:val="none" w:sz="0" w:space="0" w:color="auto"/>
            <w:bottom w:val="none" w:sz="0" w:space="0" w:color="auto"/>
            <w:right w:val="none" w:sz="0" w:space="0" w:color="auto"/>
          </w:divBdr>
        </w:div>
        <w:div w:id="2052221837">
          <w:marLeft w:val="0"/>
          <w:marRight w:val="0"/>
          <w:marTop w:val="0"/>
          <w:marBottom w:val="0"/>
          <w:divBdr>
            <w:top w:val="none" w:sz="0" w:space="0" w:color="auto"/>
            <w:left w:val="none" w:sz="0" w:space="0" w:color="auto"/>
            <w:bottom w:val="none" w:sz="0" w:space="0" w:color="auto"/>
            <w:right w:val="none" w:sz="0" w:space="0" w:color="auto"/>
          </w:divBdr>
        </w:div>
      </w:divsChild>
    </w:div>
    <w:div w:id="394820806">
      <w:bodyDiv w:val="1"/>
      <w:marLeft w:val="0"/>
      <w:marRight w:val="0"/>
      <w:marTop w:val="0"/>
      <w:marBottom w:val="0"/>
      <w:divBdr>
        <w:top w:val="none" w:sz="0" w:space="0" w:color="auto"/>
        <w:left w:val="none" w:sz="0" w:space="0" w:color="auto"/>
        <w:bottom w:val="none" w:sz="0" w:space="0" w:color="auto"/>
        <w:right w:val="none" w:sz="0" w:space="0" w:color="auto"/>
      </w:divBdr>
      <w:divsChild>
        <w:div w:id="1953633579">
          <w:marLeft w:val="1282"/>
          <w:marRight w:val="0"/>
          <w:marTop w:val="134"/>
          <w:marBottom w:val="0"/>
          <w:divBdr>
            <w:top w:val="none" w:sz="0" w:space="0" w:color="auto"/>
            <w:left w:val="none" w:sz="0" w:space="0" w:color="auto"/>
            <w:bottom w:val="none" w:sz="0" w:space="0" w:color="auto"/>
            <w:right w:val="none" w:sz="0" w:space="0" w:color="auto"/>
          </w:divBdr>
        </w:div>
      </w:divsChild>
    </w:div>
    <w:div w:id="403840588">
      <w:bodyDiv w:val="1"/>
      <w:marLeft w:val="0"/>
      <w:marRight w:val="0"/>
      <w:marTop w:val="0"/>
      <w:marBottom w:val="0"/>
      <w:divBdr>
        <w:top w:val="none" w:sz="0" w:space="0" w:color="auto"/>
        <w:left w:val="none" w:sz="0" w:space="0" w:color="auto"/>
        <w:bottom w:val="none" w:sz="0" w:space="0" w:color="auto"/>
        <w:right w:val="none" w:sz="0" w:space="0" w:color="auto"/>
      </w:divBdr>
      <w:divsChild>
        <w:div w:id="660427733">
          <w:marLeft w:val="547"/>
          <w:marRight w:val="0"/>
          <w:marTop w:val="154"/>
          <w:marBottom w:val="0"/>
          <w:divBdr>
            <w:top w:val="none" w:sz="0" w:space="0" w:color="auto"/>
            <w:left w:val="none" w:sz="0" w:space="0" w:color="auto"/>
            <w:bottom w:val="none" w:sz="0" w:space="0" w:color="auto"/>
            <w:right w:val="none" w:sz="0" w:space="0" w:color="auto"/>
          </w:divBdr>
        </w:div>
        <w:div w:id="782579386">
          <w:marLeft w:val="547"/>
          <w:marRight w:val="0"/>
          <w:marTop w:val="154"/>
          <w:marBottom w:val="0"/>
          <w:divBdr>
            <w:top w:val="none" w:sz="0" w:space="0" w:color="auto"/>
            <w:left w:val="none" w:sz="0" w:space="0" w:color="auto"/>
            <w:bottom w:val="none" w:sz="0" w:space="0" w:color="auto"/>
            <w:right w:val="none" w:sz="0" w:space="0" w:color="auto"/>
          </w:divBdr>
        </w:div>
      </w:divsChild>
    </w:div>
    <w:div w:id="411044742">
      <w:bodyDiv w:val="1"/>
      <w:marLeft w:val="0"/>
      <w:marRight w:val="0"/>
      <w:marTop w:val="0"/>
      <w:marBottom w:val="0"/>
      <w:divBdr>
        <w:top w:val="none" w:sz="0" w:space="0" w:color="auto"/>
        <w:left w:val="none" w:sz="0" w:space="0" w:color="auto"/>
        <w:bottom w:val="none" w:sz="0" w:space="0" w:color="auto"/>
        <w:right w:val="none" w:sz="0" w:space="0" w:color="auto"/>
      </w:divBdr>
    </w:div>
    <w:div w:id="415519917">
      <w:bodyDiv w:val="1"/>
      <w:marLeft w:val="0"/>
      <w:marRight w:val="0"/>
      <w:marTop w:val="0"/>
      <w:marBottom w:val="0"/>
      <w:divBdr>
        <w:top w:val="none" w:sz="0" w:space="0" w:color="auto"/>
        <w:left w:val="none" w:sz="0" w:space="0" w:color="auto"/>
        <w:bottom w:val="none" w:sz="0" w:space="0" w:color="auto"/>
        <w:right w:val="none" w:sz="0" w:space="0" w:color="auto"/>
      </w:divBdr>
    </w:div>
    <w:div w:id="416177663">
      <w:bodyDiv w:val="1"/>
      <w:marLeft w:val="0"/>
      <w:marRight w:val="0"/>
      <w:marTop w:val="0"/>
      <w:marBottom w:val="0"/>
      <w:divBdr>
        <w:top w:val="none" w:sz="0" w:space="0" w:color="auto"/>
        <w:left w:val="none" w:sz="0" w:space="0" w:color="auto"/>
        <w:bottom w:val="none" w:sz="0" w:space="0" w:color="auto"/>
        <w:right w:val="none" w:sz="0" w:space="0" w:color="auto"/>
      </w:divBdr>
    </w:div>
    <w:div w:id="418138739">
      <w:bodyDiv w:val="1"/>
      <w:marLeft w:val="0"/>
      <w:marRight w:val="0"/>
      <w:marTop w:val="0"/>
      <w:marBottom w:val="0"/>
      <w:divBdr>
        <w:top w:val="none" w:sz="0" w:space="0" w:color="auto"/>
        <w:left w:val="none" w:sz="0" w:space="0" w:color="auto"/>
        <w:bottom w:val="none" w:sz="0" w:space="0" w:color="auto"/>
        <w:right w:val="none" w:sz="0" w:space="0" w:color="auto"/>
      </w:divBdr>
    </w:div>
    <w:div w:id="454181153">
      <w:bodyDiv w:val="1"/>
      <w:marLeft w:val="0"/>
      <w:marRight w:val="0"/>
      <w:marTop w:val="0"/>
      <w:marBottom w:val="0"/>
      <w:divBdr>
        <w:top w:val="none" w:sz="0" w:space="0" w:color="auto"/>
        <w:left w:val="none" w:sz="0" w:space="0" w:color="auto"/>
        <w:bottom w:val="none" w:sz="0" w:space="0" w:color="auto"/>
        <w:right w:val="none" w:sz="0" w:space="0" w:color="auto"/>
      </w:divBdr>
    </w:div>
    <w:div w:id="463423916">
      <w:bodyDiv w:val="1"/>
      <w:marLeft w:val="0"/>
      <w:marRight w:val="0"/>
      <w:marTop w:val="0"/>
      <w:marBottom w:val="0"/>
      <w:divBdr>
        <w:top w:val="none" w:sz="0" w:space="0" w:color="auto"/>
        <w:left w:val="none" w:sz="0" w:space="0" w:color="auto"/>
        <w:bottom w:val="none" w:sz="0" w:space="0" w:color="auto"/>
        <w:right w:val="none" w:sz="0" w:space="0" w:color="auto"/>
      </w:divBdr>
    </w:div>
    <w:div w:id="464202957">
      <w:bodyDiv w:val="1"/>
      <w:marLeft w:val="0"/>
      <w:marRight w:val="0"/>
      <w:marTop w:val="0"/>
      <w:marBottom w:val="0"/>
      <w:divBdr>
        <w:top w:val="none" w:sz="0" w:space="0" w:color="auto"/>
        <w:left w:val="none" w:sz="0" w:space="0" w:color="auto"/>
        <w:bottom w:val="none" w:sz="0" w:space="0" w:color="auto"/>
        <w:right w:val="none" w:sz="0" w:space="0" w:color="auto"/>
      </w:divBdr>
    </w:div>
    <w:div w:id="465392949">
      <w:bodyDiv w:val="1"/>
      <w:marLeft w:val="0"/>
      <w:marRight w:val="0"/>
      <w:marTop w:val="0"/>
      <w:marBottom w:val="0"/>
      <w:divBdr>
        <w:top w:val="none" w:sz="0" w:space="0" w:color="auto"/>
        <w:left w:val="none" w:sz="0" w:space="0" w:color="auto"/>
        <w:bottom w:val="none" w:sz="0" w:space="0" w:color="auto"/>
        <w:right w:val="none" w:sz="0" w:space="0" w:color="auto"/>
      </w:divBdr>
    </w:div>
    <w:div w:id="469858084">
      <w:bodyDiv w:val="1"/>
      <w:marLeft w:val="0"/>
      <w:marRight w:val="0"/>
      <w:marTop w:val="0"/>
      <w:marBottom w:val="0"/>
      <w:divBdr>
        <w:top w:val="none" w:sz="0" w:space="0" w:color="auto"/>
        <w:left w:val="none" w:sz="0" w:space="0" w:color="auto"/>
        <w:bottom w:val="none" w:sz="0" w:space="0" w:color="auto"/>
        <w:right w:val="none" w:sz="0" w:space="0" w:color="auto"/>
      </w:divBdr>
    </w:div>
    <w:div w:id="481190857">
      <w:bodyDiv w:val="1"/>
      <w:marLeft w:val="0"/>
      <w:marRight w:val="0"/>
      <w:marTop w:val="0"/>
      <w:marBottom w:val="0"/>
      <w:divBdr>
        <w:top w:val="none" w:sz="0" w:space="0" w:color="auto"/>
        <w:left w:val="none" w:sz="0" w:space="0" w:color="auto"/>
        <w:bottom w:val="none" w:sz="0" w:space="0" w:color="auto"/>
        <w:right w:val="none" w:sz="0" w:space="0" w:color="auto"/>
      </w:divBdr>
    </w:div>
    <w:div w:id="484593419">
      <w:bodyDiv w:val="1"/>
      <w:marLeft w:val="0"/>
      <w:marRight w:val="0"/>
      <w:marTop w:val="0"/>
      <w:marBottom w:val="0"/>
      <w:divBdr>
        <w:top w:val="none" w:sz="0" w:space="0" w:color="auto"/>
        <w:left w:val="none" w:sz="0" w:space="0" w:color="auto"/>
        <w:bottom w:val="none" w:sz="0" w:space="0" w:color="auto"/>
        <w:right w:val="none" w:sz="0" w:space="0" w:color="auto"/>
      </w:divBdr>
    </w:div>
    <w:div w:id="502940972">
      <w:bodyDiv w:val="1"/>
      <w:marLeft w:val="0"/>
      <w:marRight w:val="0"/>
      <w:marTop w:val="0"/>
      <w:marBottom w:val="0"/>
      <w:divBdr>
        <w:top w:val="none" w:sz="0" w:space="0" w:color="auto"/>
        <w:left w:val="none" w:sz="0" w:space="0" w:color="auto"/>
        <w:bottom w:val="none" w:sz="0" w:space="0" w:color="auto"/>
        <w:right w:val="none" w:sz="0" w:space="0" w:color="auto"/>
      </w:divBdr>
      <w:divsChild>
        <w:div w:id="56785069">
          <w:marLeft w:val="0"/>
          <w:marRight w:val="0"/>
          <w:marTop w:val="0"/>
          <w:marBottom w:val="0"/>
          <w:divBdr>
            <w:top w:val="none" w:sz="0" w:space="0" w:color="auto"/>
            <w:left w:val="none" w:sz="0" w:space="0" w:color="auto"/>
            <w:bottom w:val="none" w:sz="0" w:space="0" w:color="auto"/>
            <w:right w:val="none" w:sz="0" w:space="0" w:color="auto"/>
          </w:divBdr>
          <w:divsChild>
            <w:div w:id="367684548">
              <w:marLeft w:val="0"/>
              <w:marRight w:val="0"/>
              <w:marTop w:val="0"/>
              <w:marBottom w:val="0"/>
              <w:divBdr>
                <w:top w:val="none" w:sz="0" w:space="0" w:color="auto"/>
                <w:left w:val="none" w:sz="0" w:space="0" w:color="auto"/>
                <w:bottom w:val="none" w:sz="0" w:space="0" w:color="auto"/>
                <w:right w:val="none" w:sz="0" w:space="0" w:color="auto"/>
              </w:divBdr>
            </w:div>
            <w:div w:id="18451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4699">
      <w:bodyDiv w:val="1"/>
      <w:marLeft w:val="0"/>
      <w:marRight w:val="0"/>
      <w:marTop w:val="0"/>
      <w:marBottom w:val="0"/>
      <w:divBdr>
        <w:top w:val="none" w:sz="0" w:space="0" w:color="auto"/>
        <w:left w:val="none" w:sz="0" w:space="0" w:color="auto"/>
        <w:bottom w:val="none" w:sz="0" w:space="0" w:color="auto"/>
        <w:right w:val="none" w:sz="0" w:space="0" w:color="auto"/>
      </w:divBdr>
    </w:div>
    <w:div w:id="511843649">
      <w:bodyDiv w:val="1"/>
      <w:marLeft w:val="0"/>
      <w:marRight w:val="0"/>
      <w:marTop w:val="0"/>
      <w:marBottom w:val="0"/>
      <w:divBdr>
        <w:top w:val="none" w:sz="0" w:space="0" w:color="auto"/>
        <w:left w:val="none" w:sz="0" w:space="0" w:color="auto"/>
        <w:bottom w:val="none" w:sz="0" w:space="0" w:color="auto"/>
        <w:right w:val="none" w:sz="0" w:space="0" w:color="auto"/>
      </w:divBdr>
    </w:div>
    <w:div w:id="522862139">
      <w:bodyDiv w:val="1"/>
      <w:marLeft w:val="0"/>
      <w:marRight w:val="0"/>
      <w:marTop w:val="0"/>
      <w:marBottom w:val="0"/>
      <w:divBdr>
        <w:top w:val="none" w:sz="0" w:space="0" w:color="auto"/>
        <w:left w:val="none" w:sz="0" w:space="0" w:color="auto"/>
        <w:bottom w:val="none" w:sz="0" w:space="0" w:color="auto"/>
        <w:right w:val="none" w:sz="0" w:space="0" w:color="auto"/>
      </w:divBdr>
    </w:div>
    <w:div w:id="526530370">
      <w:bodyDiv w:val="1"/>
      <w:marLeft w:val="0"/>
      <w:marRight w:val="0"/>
      <w:marTop w:val="0"/>
      <w:marBottom w:val="0"/>
      <w:divBdr>
        <w:top w:val="none" w:sz="0" w:space="0" w:color="auto"/>
        <w:left w:val="none" w:sz="0" w:space="0" w:color="auto"/>
        <w:bottom w:val="none" w:sz="0" w:space="0" w:color="auto"/>
        <w:right w:val="none" w:sz="0" w:space="0" w:color="auto"/>
      </w:divBdr>
      <w:divsChild>
        <w:div w:id="649402974">
          <w:marLeft w:val="1166"/>
          <w:marRight w:val="0"/>
          <w:marTop w:val="96"/>
          <w:marBottom w:val="0"/>
          <w:divBdr>
            <w:top w:val="none" w:sz="0" w:space="0" w:color="auto"/>
            <w:left w:val="none" w:sz="0" w:space="0" w:color="auto"/>
            <w:bottom w:val="none" w:sz="0" w:space="0" w:color="auto"/>
            <w:right w:val="none" w:sz="0" w:space="0" w:color="auto"/>
          </w:divBdr>
        </w:div>
      </w:divsChild>
    </w:div>
    <w:div w:id="529537002">
      <w:bodyDiv w:val="1"/>
      <w:marLeft w:val="0"/>
      <w:marRight w:val="0"/>
      <w:marTop w:val="0"/>
      <w:marBottom w:val="0"/>
      <w:divBdr>
        <w:top w:val="none" w:sz="0" w:space="0" w:color="auto"/>
        <w:left w:val="none" w:sz="0" w:space="0" w:color="auto"/>
        <w:bottom w:val="none" w:sz="0" w:space="0" w:color="auto"/>
        <w:right w:val="none" w:sz="0" w:space="0" w:color="auto"/>
      </w:divBdr>
    </w:div>
    <w:div w:id="530265819">
      <w:bodyDiv w:val="1"/>
      <w:marLeft w:val="0"/>
      <w:marRight w:val="0"/>
      <w:marTop w:val="0"/>
      <w:marBottom w:val="0"/>
      <w:divBdr>
        <w:top w:val="none" w:sz="0" w:space="0" w:color="auto"/>
        <w:left w:val="none" w:sz="0" w:space="0" w:color="auto"/>
        <w:bottom w:val="none" w:sz="0" w:space="0" w:color="auto"/>
        <w:right w:val="none" w:sz="0" w:space="0" w:color="auto"/>
      </w:divBdr>
    </w:div>
    <w:div w:id="543754214">
      <w:bodyDiv w:val="1"/>
      <w:marLeft w:val="0"/>
      <w:marRight w:val="0"/>
      <w:marTop w:val="0"/>
      <w:marBottom w:val="0"/>
      <w:divBdr>
        <w:top w:val="none" w:sz="0" w:space="0" w:color="auto"/>
        <w:left w:val="none" w:sz="0" w:space="0" w:color="auto"/>
        <w:bottom w:val="none" w:sz="0" w:space="0" w:color="auto"/>
        <w:right w:val="none" w:sz="0" w:space="0" w:color="auto"/>
      </w:divBdr>
    </w:div>
    <w:div w:id="559370112">
      <w:bodyDiv w:val="1"/>
      <w:marLeft w:val="0"/>
      <w:marRight w:val="0"/>
      <w:marTop w:val="0"/>
      <w:marBottom w:val="0"/>
      <w:divBdr>
        <w:top w:val="none" w:sz="0" w:space="0" w:color="auto"/>
        <w:left w:val="none" w:sz="0" w:space="0" w:color="auto"/>
        <w:bottom w:val="none" w:sz="0" w:space="0" w:color="auto"/>
        <w:right w:val="none" w:sz="0" w:space="0" w:color="auto"/>
      </w:divBdr>
    </w:div>
    <w:div w:id="581336110">
      <w:bodyDiv w:val="1"/>
      <w:marLeft w:val="0"/>
      <w:marRight w:val="0"/>
      <w:marTop w:val="0"/>
      <w:marBottom w:val="0"/>
      <w:divBdr>
        <w:top w:val="none" w:sz="0" w:space="0" w:color="auto"/>
        <w:left w:val="none" w:sz="0" w:space="0" w:color="auto"/>
        <w:bottom w:val="none" w:sz="0" w:space="0" w:color="auto"/>
        <w:right w:val="none" w:sz="0" w:space="0" w:color="auto"/>
      </w:divBdr>
      <w:divsChild>
        <w:div w:id="848788836">
          <w:marLeft w:val="0"/>
          <w:marRight w:val="0"/>
          <w:marTop w:val="0"/>
          <w:marBottom w:val="0"/>
          <w:divBdr>
            <w:top w:val="none" w:sz="0" w:space="0" w:color="auto"/>
            <w:left w:val="none" w:sz="0" w:space="0" w:color="auto"/>
            <w:bottom w:val="none" w:sz="0" w:space="0" w:color="auto"/>
            <w:right w:val="none" w:sz="0" w:space="0" w:color="auto"/>
          </w:divBdr>
          <w:divsChild>
            <w:div w:id="157581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88115">
      <w:bodyDiv w:val="1"/>
      <w:marLeft w:val="0"/>
      <w:marRight w:val="0"/>
      <w:marTop w:val="0"/>
      <w:marBottom w:val="0"/>
      <w:divBdr>
        <w:top w:val="none" w:sz="0" w:space="0" w:color="auto"/>
        <w:left w:val="none" w:sz="0" w:space="0" w:color="auto"/>
        <w:bottom w:val="none" w:sz="0" w:space="0" w:color="auto"/>
        <w:right w:val="none" w:sz="0" w:space="0" w:color="auto"/>
      </w:divBdr>
    </w:div>
    <w:div w:id="586619964">
      <w:bodyDiv w:val="1"/>
      <w:marLeft w:val="0"/>
      <w:marRight w:val="0"/>
      <w:marTop w:val="0"/>
      <w:marBottom w:val="0"/>
      <w:divBdr>
        <w:top w:val="none" w:sz="0" w:space="0" w:color="auto"/>
        <w:left w:val="none" w:sz="0" w:space="0" w:color="auto"/>
        <w:bottom w:val="none" w:sz="0" w:space="0" w:color="auto"/>
        <w:right w:val="none" w:sz="0" w:space="0" w:color="auto"/>
      </w:divBdr>
    </w:div>
    <w:div w:id="598872289">
      <w:bodyDiv w:val="1"/>
      <w:marLeft w:val="0"/>
      <w:marRight w:val="0"/>
      <w:marTop w:val="0"/>
      <w:marBottom w:val="0"/>
      <w:divBdr>
        <w:top w:val="none" w:sz="0" w:space="0" w:color="auto"/>
        <w:left w:val="none" w:sz="0" w:space="0" w:color="auto"/>
        <w:bottom w:val="none" w:sz="0" w:space="0" w:color="auto"/>
        <w:right w:val="none" w:sz="0" w:space="0" w:color="auto"/>
      </w:divBdr>
      <w:divsChild>
        <w:div w:id="336274806">
          <w:marLeft w:val="0"/>
          <w:marRight w:val="0"/>
          <w:marTop w:val="0"/>
          <w:marBottom w:val="0"/>
          <w:divBdr>
            <w:top w:val="none" w:sz="0" w:space="0" w:color="auto"/>
            <w:left w:val="none" w:sz="0" w:space="0" w:color="auto"/>
            <w:bottom w:val="none" w:sz="0" w:space="0" w:color="auto"/>
            <w:right w:val="none" w:sz="0" w:space="0" w:color="auto"/>
          </w:divBdr>
          <w:divsChild>
            <w:div w:id="1617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311">
      <w:bodyDiv w:val="1"/>
      <w:marLeft w:val="0"/>
      <w:marRight w:val="0"/>
      <w:marTop w:val="0"/>
      <w:marBottom w:val="0"/>
      <w:divBdr>
        <w:top w:val="none" w:sz="0" w:space="0" w:color="auto"/>
        <w:left w:val="none" w:sz="0" w:space="0" w:color="auto"/>
        <w:bottom w:val="none" w:sz="0" w:space="0" w:color="auto"/>
        <w:right w:val="none" w:sz="0" w:space="0" w:color="auto"/>
      </w:divBdr>
    </w:div>
    <w:div w:id="625936677">
      <w:bodyDiv w:val="1"/>
      <w:marLeft w:val="0"/>
      <w:marRight w:val="0"/>
      <w:marTop w:val="0"/>
      <w:marBottom w:val="0"/>
      <w:divBdr>
        <w:top w:val="none" w:sz="0" w:space="0" w:color="auto"/>
        <w:left w:val="none" w:sz="0" w:space="0" w:color="auto"/>
        <w:bottom w:val="none" w:sz="0" w:space="0" w:color="auto"/>
        <w:right w:val="none" w:sz="0" w:space="0" w:color="auto"/>
      </w:divBdr>
    </w:div>
    <w:div w:id="633604570">
      <w:bodyDiv w:val="1"/>
      <w:marLeft w:val="0"/>
      <w:marRight w:val="0"/>
      <w:marTop w:val="0"/>
      <w:marBottom w:val="0"/>
      <w:divBdr>
        <w:top w:val="none" w:sz="0" w:space="0" w:color="auto"/>
        <w:left w:val="none" w:sz="0" w:space="0" w:color="auto"/>
        <w:bottom w:val="none" w:sz="0" w:space="0" w:color="auto"/>
        <w:right w:val="none" w:sz="0" w:space="0" w:color="auto"/>
      </w:divBdr>
      <w:divsChild>
        <w:div w:id="1776517073">
          <w:marLeft w:val="0"/>
          <w:marRight w:val="0"/>
          <w:marTop w:val="0"/>
          <w:marBottom w:val="0"/>
          <w:divBdr>
            <w:top w:val="none" w:sz="0" w:space="0" w:color="auto"/>
            <w:left w:val="none" w:sz="0" w:space="0" w:color="auto"/>
            <w:bottom w:val="none" w:sz="0" w:space="0" w:color="auto"/>
            <w:right w:val="none" w:sz="0" w:space="0" w:color="auto"/>
          </w:divBdr>
          <w:divsChild>
            <w:div w:id="8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868">
      <w:bodyDiv w:val="1"/>
      <w:marLeft w:val="0"/>
      <w:marRight w:val="0"/>
      <w:marTop w:val="0"/>
      <w:marBottom w:val="0"/>
      <w:divBdr>
        <w:top w:val="none" w:sz="0" w:space="0" w:color="auto"/>
        <w:left w:val="none" w:sz="0" w:space="0" w:color="auto"/>
        <w:bottom w:val="none" w:sz="0" w:space="0" w:color="auto"/>
        <w:right w:val="none" w:sz="0" w:space="0" w:color="auto"/>
      </w:divBdr>
      <w:divsChild>
        <w:div w:id="58094875">
          <w:marLeft w:val="1166"/>
          <w:marRight w:val="0"/>
          <w:marTop w:val="96"/>
          <w:marBottom w:val="0"/>
          <w:divBdr>
            <w:top w:val="none" w:sz="0" w:space="0" w:color="auto"/>
            <w:left w:val="none" w:sz="0" w:space="0" w:color="auto"/>
            <w:bottom w:val="none" w:sz="0" w:space="0" w:color="auto"/>
            <w:right w:val="none" w:sz="0" w:space="0" w:color="auto"/>
          </w:divBdr>
        </w:div>
      </w:divsChild>
    </w:div>
    <w:div w:id="653292271">
      <w:bodyDiv w:val="1"/>
      <w:marLeft w:val="0"/>
      <w:marRight w:val="0"/>
      <w:marTop w:val="0"/>
      <w:marBottom w:val="0"/>
      <w:divBdr>
        <w:top w:val="none" w:sz="0" w:space="0" w:color="auto"/>
        <w:left w:val="none" w:sz="0" w:space="0" w:color="auto"/>
        <w:bottom w:val="none" w:sz="0" w:space="0" w:color="auto"/>
        <w:right w:val="none" w:sz="0" w:space="0" w:color="auto"/>
      </w:divBdr>
    </w:div>
    <w:div w:id="691498253">
      <w:bodyDiv w:val="1"/>
      <w:marLeft w:val="0"/>
      <w:marRight w:val="0"/>
      <w:marTop w:val="0"/>
      <w:marBottom w:val="0"/>
      <w:divBdr>
        <w:top w:val="none" w:sz="0" w:space="0" w:color="auto"/>
        <w:left w:val="none" w:sz="0" w:space="0" w:color="auto"/>
        <w:bottom w:val="none" w:sz="0" w:space="0" w:color="auto"/>
        <w:right w:val="none" w:sz="0" w:space="0" w:color="auto"/>
      </w:divBdr>
    </w:div>
    <w:div w:id="696930584">
      <w:bodyDiv w:val="1"/>
      <w:marLeft w:val="0"/>
      <w:marRight w:val="0"/>
      <w:marTop w:val="0"/>
      <w:marBottom w:val="0"/>
      <w:divBdr>
        <w:top w:val="none" w:sz="0" w:space="0" w:color="auto"/>
        <w:left w:val="none" w:sz="0" w:space="0" w:color="auto"/>
        <w:bottom w:val="none" w:sz="0" w:space="0" w:color="auto"/>
        <w:right w:val="none" w:sz="0" w:space="0" w:color="auto"/>
      </w:divBdr>
    </w:div>
    <w:div w:id="700135429">
      <w:bodyDiv w:val="1"/>
      <w:marLeft w:val="0"/>
      <w:marRight w:val="0"/>
      <w:marTop w:val="0"/>
      <w:marBottom w:val="0"/>
      <w:divBdr>
        <w:top w:val="none" w:sz="0" w:space="0" w:color="auto"/>
        <w:left w:val="none" w:sz="0" w:space="0" w:color="auto"/>
        <w:bottom w:val="none" w:sz="0" w:space="0" w:color="auto"/>
        <w:right w:val="none" w:sz="0" w:space="0" w:color="auto"/>
      </w:divBdr>
      <w:divsChild>
        <w:div w:id="1099376847">
          <w:marLeft w:val="0"/>
          <w:marRight w:val="0"/>
          <w:marTop w:val="0"/>
          <w:marBottom w:val="0"/>
          <w:divBdr>
            <w:top w:val="none" w:sz="0" w:space="0" w:color="auto"/>
            <w:left w:val="none" w:sz="0" w:space="0" w:color="auto"/>
            <w:bottom w:val="none" w:sz="0" w:space="0" w:color="auto"/>
            <w:right w:val="none" w:sz="0" w:space="0" w:color="auto"/>
          </w:divBdr>
          <w:divsChild>
            <w:div w:id="69461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676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7">
          <w:marLeft w:val="0"/>
          <w:marRight w:val="0"/>
          <w:marTop w:val="0"/>
          <w:marBottom w:val="0"/>
          <w:divBdr>
            <w:top w:val="none" w:sz="0" w:space="0" w:color="auto"/>
            <w:left w:val="none" w:sz="0" w:space="0" w:color="auto"/>
            <w:bottom w:val="none" w:sz="0" w:space="0" w:color="auto"/>
            <w:right w:val="none" w:sz="0" w:space="0" w:color="auto"/>
          </w:divBdr>
          <w:divsChild>
            <w:div w:id="1478036830">
              <w:marLeft w:val="0"/>
              <w:marRight w:val="0"/>
              <w:marTop w:val="45"/>
              <w:marBottom w:val="375"/>
              <w:divBdr>
                <w:top w:val="none" w:sz="0" w:space="0" w:color="auto"/>
                <w:left w:val="none" w:sz="0" w:space="0" w:color="auto"/>
                <w:bottom w:val="none" w:sz="0" w:space="0" w:color="auto"/>
                <w:right w:val="none" w:sz="0" w:space="0" w:color="auto"/>
              </w:divBdr>
              <w:divsChild>
                <w:div w:id="694968769">
                  <w:marLeft w:val="0"/>
                  <w:marRight w:val="0"/>
                  <w:marTop w:val="0"/>
                  <w:marBottom w:val="0"/>
                  <w:divBdr>
                    <w:top w:val="none" w:sz="0" w:space="0" w:color="auto"/>
                    <w:left w:val="none" w:sz="0" w:space="0" w:color="auto"/>
                    <w:bottom w:val="none" w:sz="0" w:space="0" w:color="auto"/>
                    <w:right w:val="none" w:sz="0" w:space="0" w:color="auto"/>
                  </w:divBdr>
                  <w:divsChild>
                    <w:div w:id="8732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3482">
      <w:bodyDiv w:val="1"/>
      <w:marLeft w:val="0"/>
      <w:marRight w:val="0"/>
      <w:marTop w:val="0"/>
      <w:marBottom w:val="0"/>
      <w:divBdr>
        <w:top w:val="none" w:sz="0" w:space="0" w:color="auto"/>
        <w:left w:val="none" w:sz="0" w:space="0" w:color="auto"/>
        <w:bottom w:val="none" w:sz="0" w:space="0" w:color="auto"/>
        <w:right w:val="none" w:sz="0" w:space="0" w:color="auto"/>
      </w:divBdr>
    </w:div>
    <w:div w:id="729308550">
      <w:bodyDiv w:val="1"/>
      <w:marLeft w:val="0"/>
      <w:marRight w:val="0"/>
      <w:marTop w:val="0"/>
      <w:marBottom w:val="0"/>
      <w:divBdr>
        <w:top w:val="none" w:sz="0" w:space="0" w:color="auto"/>
        <w:left w:val="none" w:sz="0" w:space="0" w:color="auto"/>
        <w:bottom w:val="none" w:sz="0" w:space="0" w:color="auto"/>
        <w:right w:val="none" w:sz="0" w:space="0" w:color="auto"/>
      </w:divBdr>
      <w:divsChild>
        <w:div w:id="2020541938">
          <w:marLeft w:val="0"/>
          <w:marRight w:val="0"/>
          <w:marTop w:val="0"/>
          <w:marBottom w:val="0"/>
          <w:divBdr>
            <w:top w:val="none" w:sz="0" w:space="0" w:color="auto"/>
            <w:left w:val="none" w:sz="0" w:space="0" w:color="auto"/>
            <w:bottom w:val="none" w:sz="0" w:space="0" w:color="auto"/>
            <w:right w:val="none" w:sz="0" w:space="0" w:color="auto"/>
          </w:divBdr>
        </w:div>
      </w:divsChild>
    </w:div>
    <w:div w:id="760495540">
      <w:bodyDiv w:val="1"/>
      <w:marLeft w:val="0"/>
      <w:marRight w:val="0"/>
      <w:marTop w:val="0"/>
      <w:marBottom w:val="0"/>
      <w:divBdr>
        <w:top w:val="none" w:sz="0" w:space="0" w:color="auto"/>
        <w:left w:val="none" w:sz="0" w:space="0" w:color="auto"/>
        <w:bottom w:val="none" w:sz="0" w:space="0" w:color="auto"/>
        <w:right w:val="none" w:sz="0" w:space="0" w:color="auto"/>
      </w:divBdr>
    </w:div>
    <w:div w:id="768812643">
      <w:bodyDiv w:val="1"/>
      <w:marLeft w:val="0"/>
      <w:marRight w:val="0"/>
      <w:marTop w:val="0"/>
      <w:marBottom w:val="0"/>
      <w:divBdr>
        <w:top w:val="none" w:sz="0" w:space="0" w:color="auto"/>
        <w:left w:val="none" w:sz="0" w:space="0" w:color="auto"/>
        <w:bottom w:val="none" w:sz="0" w:space="0" w:color="auto"/>
        <w:right w:val="none" w:sz="0" w:space="0" w:color="auto"/>
      </w:divBdr>
      <w:divsChild>
        <w:div w:id="901331590">
          <w:marLeft w:val="0"/>
          <w:marRight w:val="0"/>
          <w:marTop w:val="0"/>
          <w:marBottom w:val="0"/>
          <w:divBdr>
            <w:top w:val="none" w:sz="0" w:space="0" w:color="auto"/>
            <w:left w:val="none" w:sz="0" w:space="0" w:color="auto"/>
            <w:bottom w:val="none" w:sz="0" w:space="0" w:color="auto"/>
            <w:right w:val="none" w:sz="0" w:space="0" w:color="auto"/>
          </w:divBdr>
          <w:divsChild>
            <w:div w:id="209609917">
              <w:marLeft w:val="0"/>
              <w:marRight w:val="0"/>
              <w:marTop w:val="0"/>
              <w:marBottom w:val="0"/>
              <w:divBdr>
                <w:top w:val="none" w:sz="0" w:space="0" w:color="auto"/>
                <w:left w:val="none" w:sz="0" w:space="0" w:color="auto"/>
                <w:bottom w:val="none" w:sz="0" w:space="0" w:color="auto"/>
                <w:right w:val="none" w:sz="0" w:space="0" w:color="auto"/>
              </w:divBdr>
            </w:div>
            <w:div w:id="851070617">
              <w:marLeft w:val="0"/>
              <w:marRight w:val="0"/>
              <w:marTop w:val="0"/>
              <w:marBottom w:val="0"/>
              <w:divBdr>
                <w:top w:val="none" w:sz="0" w:space="0" w:color="auto"/>
                <w:left w:val="none" w:sz="0" w:space="0" w:color="auto"/>
                <w:bottom w:val="none" w:sz="0" w:space="0" w:color="auto"/>
                <w:right w:val="none" w:sz="0" w:space="0" w:color="auto"/>
              </w:divBdr>
            </w:div>
            <w:div w:id="1231573470">
              <w:marLeft w:val="0"/>
              <w:marRight w:val="0"/>
              <w:marTop w:val="0"/>
              <w:marBottom w:val="0"/>
              <w:divBdr>
                <w:top w:val="none" w:sz="0" w:space="0" w:color="auto"/>
                <w:left w:val="none" w:sz="0" w:space="0" w:color="auto"/>
                <w:bottom w:val="none" w:sz="0" w:space="0" w:color="auto"/>
                <w:right w:val="none" w:sz="0" w:space="0" w:color="auto"/>
              </w:divBdr>
            </w:div>
            <w:div w:id="1379741640">
              <w:marLeft w:val="0"/>
              <w:marRight w:val="0"/>
              <w:marTop w:val="0"/>
              <w:marBottom w:val="0"/>
              <w:divBdr>
                <w:top w:val="none" w:sz="0" w:space="0" w:color="auto"/>
                <w:left w:val="none" w:sz="0" w:space="0" w:color="auto"/>
                <w:bottom w:val="none" w:sz="0" w:space="0" w:color="auto"/>
                <w:right w:val="none" w:sz="0" w:space="0" w:color="auto"/>
              </w:divBdr>
            </w:div>
            <w:div w:id="1562983939">
              <w:marLeft w:val="0"/>
              <w:marRight w:val="0"/>
              <w:marTop w:val="0"/>
              <w:marBottom w:val="0"/>
              <w:divBdr>
                <w:top w:val="none" w:sz="0" w:space="0" w:color="auto"/>
                <w:left w:val="none" w:sz="0" w:space="0" w:color="auto"/>
                <w:bottom w:val="none" w:sz="0" w:space="0" w:color="auto"/>
                <w:right w:val="none" w:sz="0" w:space="0" w:color="auto"/>
              </w:divBdr>
            </w:div>
            <w:div w:id="1618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0200">
      <w:bodyDiv w:val="1"/>
      <w:marLeft w:val="0"/>
      <w:marRight w:val="0"/>
      <w:marTop w:val="0"/>
      <w:marBottom w:val="0"/>
      <w:divBdr>
        <w:top w:val="none" w:sz="0" w:space="0" w:color="auto"/>
        <w:left w:val="none" w:sz="0" w:space="0" w:color="auto"/>
        <w:bottom w:val="none" w:sz="0" w:space="0" w:color="auto"/>
        <w:right w:val="none" w:sz="0" w:space="0" w:color="auto"/>
      </w:divBdr>
    </w:div>
    <w:div w:id="788399541">
      <w:bodyDiv w:val="1"/>
      <w:marLeft w:val="0"/>
      <w:marRight w:val="0"/>
      <w:marTop w:val="0"/>
      <w:marBottom w:val="0"/>
      <w:divBdr>
        <w:top w:val="none" w:sz="0" w:space="0" w:color="auto"/>
        <w:left w:val="none" w:sz="0" w:space="0" w:color="auto"/>
        <w:bottom w:val="none" w:sz="0" w:space="0" w:color="auto"/>
        <w:right w:val="none" w:sz="0" w:space="0" w:color="auto"/>
      </w:divBdr>
    </w:div>
    <w:div w:id="803544975">
      <w:bodyDiv w:val="1"/>
      <w:marLeft w:val="0"/>
      <w:marRight w:val="0"/>
      <w:marTop w:val="0"/>
      <w:marBottom w:val="0"/>
      <w:divBdr>
        <w:top w:val="none" w:sz="0" w:space="0" w:color="auto"/>
        <w:left w:val="none" w:sz="0" w:space="0" w:color="auto"/>
        <w:bottom w:val="none" w:sz="0" w:space="0" w:color="auto"/>
        <w:right w:val="none" w:sz="0" w:space="0" w:color="auto"/>
      </w:divBdr>
    </w:div>
    <w:div w:id="808018623">
      <w:bodyDiv w:val="1"/>
      <w:marLeft w:val="0"/>
      <w:marRight w:val="0"/>
      <w:marTop w:val="0"/>
      <w:marBottom w:val="0"/>
      <w:divBdr>
        <w:top w:val="none" w:sz="0" w:space="0" w:color="auto"/>
        <w:left w:val="none" w:sz="0" w:space="0" w:color="auto"/>
        <w:bottom w:val="none" w:sz="0" w:space="0" w:color="auto"/>
        <w:right w:val="none" w:sz="0" w:space="0" w:color="auto"/>
      </w:divBdr>
    </w:div>
    <w:div w:id="812719684">
      <w:bodyDiv w:val="1"/>
      <w:marLeft w:val="0"/>
      <w:marRight w:val="0"/>
      <w:marTop w:val="0"/>
      <w:marBottom w:val="0"/>
      <w:divBdr>
        <w:top w:val="none" w:sz="0" w:space="0" w:color="auto"/>
        <w:left w:val="none" w:sz="0" w:space="0" w:color="auto"/>
        <w:bottom w:val="none" w:sz="0" w:space="0" w:color="auto"/>
        <w:right w:val="none" w:sz="0" w:space="0" w:color="auto"/>
      </w:divBdr>
      <w:divsChild>
        <w:div w:id="263809025">
          <w:marLeft w:val="0"/>
          <w:marRight w:val="0"/>
          <w:marTop w:val="0"/>
          <w:marBottom w:val="0"/>
          <w:divBdr>
            <w:top w:val="none" w:sz="0" w:space="0" w:color="auto"/>
            <w:left w:val="none" w:sz="0" w:space="0" w:color="auto"/>
            <w:bottom w:val="none" w:sz="0" w:space="0" w:color="auto"/>
            <w:right w:val="none" w:sz="0" w:space="0" w:color="auto"/>
          </w:divBdr>
        </w:div>
        <w:div w:id="662008991">
          <w:marLeft w:val="0"/>
          <w:marRight w:val="0"/>
          <w:marTop w:val="0"/>
          <w:marBottom w:val="0"/>
          <w:divBdr>
            <w:top w:val="none" w:sz="0" w:space="0" w:color="auto"/>
            <w:left w:val="none" w:sz="0" w:space="0" w:color="auto"/>
            <w:bottom w:val="none" w:sz="0" w:space="0" w:color="auto"/>
            <w:right w:val="none" w:sz="0" w:space="0" w:color="auto"/>
          </w:divBdr>
        </w:div>
        <w:div w:id="730813715">
          <w:marLeft w:val="0"/>
          <w:marRight w:val="0"/>
          <w:marTop w:val="0"/>
          <w:marBottom w:val="0"/>
          <w:divBdr>
            <w:top w:val="none" w:sz="0" w:space="0" w:color="auto"/>
            <w:left w:val="none" w:sz="0" w:space="0" w:color="auto"/>
            <w:bottom w:val="none" w:sz="0" w:space="0" w:color="auto"/>
            <w:right w:val="none" w:sz="0" w:space="0" w:color="auto"/>
          </w:divBdr>
        </w:div>
        <w:div w:id="1766418364">
          <w:marLeft w:val="0"/>
          <w:marRight w:val="0"/>
          <w:marTop w:val="0"/>
          <w:marBottom w:val="0"/>
          <w:divBdr>
            <w:top w:val="none" w:sz="0" w:space="0" w:color="auto"/>
            <w:left w:val="none" w:sz="0" w:space="0" w:color="auto"/>
            <w:bottom w:val="none" w:sz="0" w:space="0" w:color="auto"/>
            <w:right w:val="none" w:sz="0" w:space="0" w:color="auto"/>
          </w:divBdr>
        </w:div>
      </w:divsChild>
    </w:div>
    <w:div w:id="824054873">
      <w:bodyDiv w:val="1"/>
      <w:marLeft w:val="0"/>
      <w:marRight w:val="0"/>
      <w:marTop w:val="0"/>
      <w:marBottom w:val="0"/>
      <w:divBdr>
        <w:top w:val="none" w:sz="0" w:space="0" w:color="auto"/>
        <w:left w:val="none" w:sz="0" w:space="0" w:color="auto"/>
        <w:bottom w:val="none" w:sz="0" w:space="0" w:color="auto"/>
        <w:right w:val="none" w:sz="0" w:space="0" w:color="auto"/>
      </w:divBdr>
      <w:divsChild>
        <w:div w:id="588317280">
          <w:marLeft w:val="2160"/>
          <w:marRight w:val="0"/>
          <w:marTop w:val="0"/>
          <w:marBottom w:val="0"/>
          <w:divBdr>
            <w:top w:val="none" w:sz="0" w:space="0" w:color="auto"/>
            <w:left w:val="none" w:sz="0" w:space="0" w:color="auto"/>
            <w:bottom w:val="none" w:sz="0" w:space="0" w:color="auto"/>
            <w:right w:val="none" w:sz="0" w:space="0" w:color="auto"/>
          </w:divBdr>
        </w:div>
        <w:div w:id="708451609">
          <w:marLeft w:val="2160"/>
          <w:marRight w:val="0"/>
          <w:marTop w:val="0"/>
          <w:marBottom w:val="0"/>
          <w:divBdr>
            <w:top w:val="none" w:sz="0" w:space="0" w:color="auto"/>
            <w:left w:val="none" w:sz="0" w:space="0" w:color="auto"/>
            <w:bottom w:val="none" w:sz="0" w:space="0" w:color="auto"/>
            <w:right w:val="none" w:sz="0" w:space="0" w:color="auto"/>
          </w:divBdr>
        </w:div>
        <w:div w:id="795871243">
          <w:marLeft w:val="2160"/>
          <w:marRight w:val="0"/>
          <w:marTop w:val="0"/>
          <w:marBottom w:val="0"/>
          <w:divBdr>
            <w:top w:val="none" w:sz="0" w:space="0" w:color="auto"/>
            <w:left w:val="none" w:sz="0" w:space="0" w:color="auto"/>
            <w:bottom w:val="none" w:sz="0" w:space="0" w:color="auto"/>
            <w:right w:val="none" w:sz="0" w:space="0" w:color="auto"/>
          </w:divBdr>
        </w:div>
        <w:div w:id="963313837">
          <w:marLeft w:val="2160"/>
          <w:marRight w:val="0"/>
          <w:marTop w:val="0"/>
          <w:marBottom w:val="0"/>
          <w:divBdr>
            <w:top w:val="none" w:sz="0" w:space="0" w:color="auto"/>
            <w:left w:val="none" w:sz="0" w:space="0" w:color="auto"/>
            <w:bottom w:val="none" w:sz="0" w:space="0" w:color="auto"/>
            <w:right w:val="none" w:sz="0" w:space="0" w:color="auto"/>
          </w:divBdr>
        </w:div>
        <w:div w:id="1014919521">
          <w:marLeft w:val="547"/>
          <w:marRight w:val="0"/>
          <w:marTop w:val="0"/>
          <w:marBottom w:val="0"/>
          <w:divBdr>
            <w:top w:val="none" w:sz="0" w:space="0" w:color="auto"/>
            <w:left w:val="none" w:sz="0" w:space="0" w:color="auto"/>
            <w:bottom w:val="none" w:sz="0" w:space="0" w:color="auto"/>
            <w:right w:val="none" w:sz="0" w:space="0" w:color="auto"/>
          </w:divBdr>
        </w:div>
        <w:div w:id="1049111446">
          <w:marLeft w:val="1440"/>
          <w:marRight w:val="0"/>
          <w:marTop w:val="0"/>
          <w:marBottom w:val="0"/>
          <w:divBdr>
            <w:top w:val="none" w:sz="0" w:space="0" w:color="auto"/>
            <w:left w:val="none" w:sz="0" w:space="0" w:color="auto"/>
            <w:bottom w:val="none" w:sz="0" w:space="0" w:color="auto"/>
            <w:right w:val="none" w:sz="0" w:space="0" w:color="auto"/>
          </w:divBdr>
        </w:div>
        <w:div w:id="1225292225">
          <w:marLeft w:val="1440"/>
          <w:marRight w:val="0"/>
          <w:marTop w:val="0"/>
          <w:marBottom w:val="0"/>
          <w:divBdr>
            <w:top w:val="none" w:sz="0" w:space="0" w:color="auto"/>
            <w:left w:val="none" w:sz="0" w:space="0" w:color="auto"/>
            <w:bottom w:val="none" w:sz="0" w:space="0" w:color="auto"/>
            <w:right w:val="none" w:sz="0" w:space="0" w:color="auto"/>
          </w:divBdr>
        </w:div>
        <w:div w:id="1268662739">
          <w:marLeft w:val="2160"/>
          <w:marRight w:val="0"/>
          <w:marTop w:val="0"/>
          <w:marBottom w:val="0"/>
          <w:divBdr>
            <w:top w:val="none" w:sz="0" w:space="0" w:color="auto"/>
            <w:left w:val="none" w:sz="0" w:space="0" w:color="auto"/>
            <w:bottom w:val="none" w:sz="0" w:space="0" w:color="auto"/>
            <w:right w:val="none" w:sz="0" w:space="0" w:color="auto"/>
          </w:divBdr>
        </w:div>
        <w:div w:id="1382754530">
          <w:marLeft w:val="1440"/>
          <w:marRight w:val="0"/>
          <w:marTop w:val="0"/>
          <w:marBottom w:val="0"/>
          <w:divBdr>
            <w:top w:val="none" w:sz="0" w:space="0" w:color="auto"/>
            <w:left w:val="none" w:sz="0" w:space="0" w:color="auto"/>
            <w:bottom w:val="none" w:sz="0" w:space="0" w:color="auto"/>
            <w:right w:val="none" w:sz="0" w:space="0" w:color="auto"/>
          </w:divBdr>
        </w:div>
        <w:div w:id="1565602302">
          <w:marLeft w:val="2160"/>
          <w:marRight w:val="0"/>
          <w:marTop w:val="0"/>
          <w:marBottom w:val="0"/>
          <w:divBdr>
            <w:top w:val="none" w:sz="0" w:space="0" w:color="auto"/>
            <w:left w:val="none" w:sz="0" w:space="0" w:color="auto"/>
            <w:bottom w:val="none" w:sz="0" w:space="0" w:color="auto"/>
            <w:right w:val="none" w:sz="0" w:space="0" w:color="auto"/>
          </w:divBdr>
        </w:div>
        <w:div w:id="1881743671">
          <w:marLeft w:val="2160"/>
          <w:marRight w:val="0"/>
          <w:marTop w:val="0"/>
          <w:marBottom w:val="0"/>
          <w:divBdr>
            <w:top w:val="none" w:sz="0" w:space="0" w:color="auto"/>
            <w:left w:val="none" w:sz="0" w:space="0" w:color="auto"/>
            <w:bottom w:val="none" w:sz="0" w:space="0" w:color="auto"/>
            <w:right w:val="none" w:sz="0" w:space="0" w:color="auto"/>
          </w:divBdr>
        </w:div>
        <w:div w:id="2088962712">
          <w:marLeft w:val="2160"/>
          <w:marRight w:val="0"/>
          <w:marTop w:val="0"/>
          <w:marBottom w:val="0"/>
          <w:divBdr>
            <w:top w:val="none" w:sz="0" w:space="0" w:color="auto"/>
            <w:left w:val="none" w:sz="0" w:space="0" w:color="auto"/>
            <w:bottom w:val="none" w:sz="0" w:space="0" w:color="auto"/>
            <w:right w:val="none" w:sz="0" w:space="0" w:color="auto"/>
          </w:divBdr>
        </w:div>
      </w:divsChild>
    </w:div>
    <w:div w:id="828207124">
      <w:bodyDiv w:val="1"/>
      <w:marLeft w:val="0"/>
      <w:marRight w:val="0"/>
      <w:marTop w:val="0"/>
      <w:marBottom w:val="0"/>
      <w:divBdr>
        <w:top w:val="none" w:sz="0" w:space="0" w:color="auto"/>
        <w:left w:val="none" w:sz="0" w:space="0" w:color="auto"/>
        <w:bottom w:val="none" w:sz="0" w:space="0" w:color="auto"/>
        <w:right w:val="none" w:sz="0" w:space="0" w:color="auto"/>
      </w:divBdr>
    </w:div>
    <w:div w:id="835538883">
      <w:bodyDiv w:val="1"/>
      <w:marLeft w:val="0"/>
      <w:marRight w:val="0"/>
      <w:marTop w:val="0"/>
      <w:marBottom w:val="0"/>
      <w:divBdr>
        <w:top w:val="none" w:sz="0" w:space="0" w:color="auto"/>
        <w:left w:val="none" w:sz="0" w:space="0" w:color="auto"/>
        <w:bottom w:val="none" w:sz="0" w:space="0" w:color="auto"/>
        <w:right w:val="none" w:sz="0" w:space="0" w:color="auto"/>
      </w:divBdr>
    </w:div>
    <w:div w:id="836581059">
      <w:bodyDiv w:val="1"/>
      <w:marLeft w:val="0"/>
      <w:marRight w:val="0"/>
      <w:marTop w:val="0"/>
      <w:marBottom w:val="0"/>
      <w:divBdr>
        <w:top w:val="none" w:sz="0" w:space="0" w:color="auto"/>
        <w:left w:val="none" w:sz="0" w:space="0" w:color="auto"/>
        <w:bottom w:val="none" w:sz="0" w:space="0" w:color="auto"/>
        <w:right w:val="none" w:sz="0" w:space="0" w:color="auto"/>
      </w:divBdr>
    </w:div>
    <w:div w:id="851719974">
      <w:bodyDiv w:val="1"/>
      <w:marLeft w:val="0"/>
      <w:marRight w:val="0"/>
      <w:marTop w:val="0"/>
      <w:marBottom w:val="0"/>
      <w:divBdr>
        <w:top w:val="none" w:sz="0" w:space="0" w:color="auto"/>
        <w:left w:val="none" w:sz="0" w:space="0" w:color="auto"/>
        <w:bottom w:val="none" w:sz="0" w:space="0" w:color="auto"/>
        <w:right w:val="none" w:sz="0" w:space="0" w:color="auto"/>
      </w:divBdr>
    </w:div>
    <w:div w:id="858933953">
      <w:bodyDiv w:val="1"/>
      <w:marLeft w:val="0"/>
      <w:marRight w:val="0"/>
      <w:marTop w:val="0"/>
      <w:marBottom w:val="0"/>
      <w:divBdr>
        <w:top w:val="none" w:sz="0" w:space="0" w:color="auto"/>
        <w:left w:val="none" w:sz="0" w:space="0" w:color="auto"/>
        <w:bottom w:val="none" w:sz="0" w:space="0" w:color="auto"/>
        <w:right w:val="none" w:sz="0" w:space="0" w:color="auto"/>
      </w:divBdr>
      <w:divsChild>
        <w:div w:id="1388335901">
          <w:marLeft w:val="0"/>
          <w:marRight w:val="0"/>
          <w:marTop w:val="0"/>
          <w:marBottom w:val="0"/>
          <w:divBdr>
            <w:top w:val="none" w:sz="0" w:space="0" w:color="auto"/>
            <w:left w:val="none" w:sz="0" w:space="0" w:color="auto"/>
            <w:bottom w:val="none" w:sz="0" w:space="0" w:color="auto"/>
            <w:right w:val="none" w:sz="0" w:space="0" w:color="auto"/>
          </w:divBdr>
          <w:divsChild>
            <w:div w:id="1550799703">
              <w:marLeft w:val="0"/>
              <w:marRight w:val="0"/>
              <w:marTop w:val="0"/>
              <w:marBottom w:val="0"/>
              <w:divBdr>
                <w:top w:val="none" w:sz="0" w:space="0" w:color="auto"/>
                <w:left w:val="none" w:sz="0" w:space="0" w:color="auto"/>
                <w:bottom w:val="none" w:sz="0" w:space="0" w:color="auto"/>
                <w:right w:val="none" w:sz="0" w:space="0" w:color="auto"/>
              </w:divBdr>
            </w:div>
            <w:div w:id="18848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176">
      <w:bodyDiv w:val="1"/>
      <w:marLeft w:val="0"/>
      <w:marRight w:val="0"/>
      <w:marTop w:val="0"/>
      <w:marBottom w:val="0"/>
      <w:divBdr>
        <w:top w:val="none" w:sz="0" w:space="0" w:color="auto"/>
        <w:left w:val="none" w:sz="0" w:space="0" w:color="auto"/>
        <w:bottom w:val="none" w:sz="0" w:space="0" w:color="auto"/>
        <w:right w:val="none" w:sz="0" w:space="0" w:color="auto"/>
      </w:divBdr>
    </w:div>
    <w:div w:id="875889069">
      <w:bodyDiv w:val="1"/>
      <w:marLeft w:val="0"/>
      <w:marRight w:val="0"/>
      <w:marTop w:val="0"/>
      <w:marBottom w:val="0"/>
      <w:divBdr>
        <w:top w:val="none" w:sz="0" w:space="0" w:color="auto"/>
        <w:left w:val="none" w:sz="0" w:space="0" w:color="auto"/>
        <w:bottom w:val="none" w:sz="0" w:space="0" w:color="auto"/>
        <w:right w:val="none" w:sz="0" w:space="0" w:color="auto"/>
      </w:divBdr>
      <w:divsChild>
        <w:div w:id="93866759">
          <w:marLeft w:val="547"/>
          <w:marRight w:val="0"/>
          <w:marTop w:val="154"/>
          <w:marBottom w:val="0"/>
          <w:divBdr>
            <w:top w:val="none" w:sz="0" w:space="0" w:color="auto"/>
            <w:left w:val="none" w:sz="0" w:space="0" w:color="auto"/>
            <w:bottom w:val="none" w:sz="0" w:space="0" w:color="auto"/>
            <w:right w:val="none" w:sz="0" w:space="0" w:color="auto"/>
          </w:divBdr>
        </w:div>
        <w:div w:id="191769968">
          <w:marLeft w:val="547"/>
          <w:marRight w:val="0"/>
          <w:marTop w:val="154"/>
          <w:marBottom w:val="0"/>
          <w:divBdr>
            <w:top w:val="none" w:sz="0" w:space="0" w:color="auto"/>
            <w:left w:val="none" w:sz="0" w:space="0" w:color="auto"/>
            <w:bottom w:val="none" w:sz="0" w:space="0" w:color="auto"/>
            <w:right w:val="none" w:sz="0" w:space="0" w:color="auto"/>
          </w:divBdr>
        </w:div>
        <w:div w:id="1529835154">
          <w:marLeft w:val="547"/>
          <w:marRight w:val="0"/>
          <w:marTop w:val="154"/>
          <w:marBottom w:val="0"/>
          <w:divBdr>
            <w:top w:val="none" w:sz="0" w:space="0" w:color="auto"/>
            <w:left w:val="none" w:sz="0" w:space="0" w:color="auto"/>
            <w:bottom w:val="none" w:sz="0" w:space="0" w:color="auto"/>
            <w:right w:val="none" w:sz="0" w:space="0" w:color="auto"/>
          </w:divBdr>
        </w:div>
      </w:divsChild>
    </w:div>
    <w:div w:id="897665702">
      <w:bodyDiv w:val="1"/>
      <w:marLeft w:val="0"/>
      <w:marRight w:val="0"/>
      <w:marTop w:val="0"/>
      <w:marBottom w:val="0"/>
      <w:divBdr>
        <w:top w:val="none" w:sz="0" w:space="0" w:color="auto"/>
        <w:left w:val="none" w:sz="0" w:space="0" w:color="auto"/>
        <w:bottom w:val="none" w:sz="0" w:space="0" w:color="auto"/>
        <w:right w:val="none" w:sz="0" w:space="0" w:color="auto"/>
      </w:divBdr>
    </w:div>
    <w:div w:id="905577007">
      <w:bodyDiv w:val="1"/>
      <w:marLeft w:val="0"/>
      <w:marRight w:val="0"/>
      <w:marTop w:val="0"/>
      <w:marBottom w:val="0"/>
      <w:divBdr>
        <w:top w:val="none" w:sz="0" w:space="0" w:color="auto"/>
        <w:left w:val="none" w:sz="0" w:space="0" w:color="auto"/>
        <w:bottom w:val="none" w:sz="0" w:space="0" w:color="auto"/>
        <w:right w:val="none" w:sz="0" w:space="0" w:color="auto"/>
      </w:divBdr>
    </w:div>
    <w:div w:id="910308075">
      <w:bodyDiv w:val="1"/>
      <w:marLeft w:val="0"/>
      <w:marRight w:val="0"/>
      <w:marTop w:val="0"/>
      <w:marBottom w:val="0"/>
      <w:divBdr>
        <w:top w:val="none" w:sz="0" w:space="0" w:color="auto"/>
        <w:left w:val="none" w:sz="0" w:space="0" w:color="auto"/>
        <w:bottom w:val="none" w:sz="0" w:space="0" w:color="auto"/>
        <w:right w:val="none" w:sz="0" w:space="0" w:color="auto"/>
      </w:divBdr>
    </w:div>
    <w:div w:id="912664954">
      <w:bodyDiv w:val="1"/>
      <w:marLeft w:val="0"/>
      <w:marRight w:val="0"/>
      <w:marTop w:val="0"/>
      <w:marBottom w:val="0"/>
      <w:divBdr>
        <w:top w:val="none" w:sz="0" w:space="0" w:color="auto"/>
        <w:left w:val="none" w:sz="0" w:space="0" w:color="auto"/>
        <w:bottom w:val="none" w:sz="0" w:space="0" w:color="auto"/>
        <w:right w:val="none" w:sz="0" w:space="0" w:color="auto"/>
      </w:divBdr>
    </w:div>
    <w:div w:id="92159793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1">
          <w:marLeft w:val="0"/>
          <w:marRight w:val="0"/>
          <w:marTop w:val="0"/>
          <w:marBottom w:val="0"/>
          <w:divBdr>
            <w:top w:val="none" w:sz="0" w:space="0" w:color="auto"/>
            <w:left w:val="none" w:sz="0" w:space="0" w:color="auto"/>
            <w:bottom w:val="none" w:sz="0" w:space="0" w:color="auto"/>
            <w:right w:val="none" w:sz="0" w:space="0" w:color="auto"/>
          </w:divBdr>
          <w:divsChild>
            <w:div w:id="227618647">
              <w:marLeft w:val="0"/>
              <w:marRight w:val="0"/>
              <w:marTop w:val="0"/>
              <w:marBottom w:val="0"/>
              <w:divBdr>
                <w:top w:val="none" w:sz="0" w:space="0" w:color="auto"/>
                <w:left w:val="none" w:sz="0" w:space="0" w:color="auto"/>
                <w:bottom w:val="none" w:sz="0" w:space="0" w:color="auto"/>
                <w:right w:val="none" w:sz="0" w:space="0" w:color="auto"/>
              </w:divBdr>
            </w:div>
            <w:div w:id="710686625">
              <w:marLeft w:val="0"/>
              <w:marRight w:val="0"/>
              <w:marTop w:val="0"/>
              <w:marBottom w:val="0"/>
              <w:divBdr>
                <w:top w:val="none" w:sz="0" w:space="0" w:color="auto"/>
                <w:left w:val="none" w:sz="0" w:space="0" w:color="auto"/>
                <w:bottom w:val="none" w:sz="0" w:space="0" w:color="auto"/>
                <w:right w:val="none" w:sz="0" w:space="0" w:color="auto"/>
              </w:divBdr>
            </w:div>
            <w:div w:id="745079989">
              <w:marLeft w:val="0"/>
              <w:marRight w:val="0"/>
              <w:marTop w:val="0"/>
              <w:marBottom w:val="0"/>
              <w:divBdr>
                <w:top w:val="none" w:sz="0" w:space="0" w:color="auto"/>
                <w:left w:val="none" w:sz="0" w:space="0" w:color="auto"/>
                <w:bottom w:val="none" w:sz="0" w:space="0" w:color="auto"/>
                <w:right w:val="none" w:sz="0" w:space="0" w:color="auto"/>
              </w:divBdr>
            </w:div>
            <w:div w:id="769352849">
              <w:marLeft w:val="0"/>
              <w:marRight w:val="0"/>
              <w:marTop w:val="0"/>
              <w:marBottom w:val="0"/>
              <w:divBdr>
                <w:top w:val="none" w:sz="0" w:space="0" w:color="auto"/>
                <w:left w:val="none" w:sz="0" w:space="0" w:color="auto"/>
                <w:bottom w:val="none" w:sz="0" w:space="0" w:color="auto"/>
                <w:right w:val="none" w:sz="0" w:space="0" w:color="auto"/>
              </w:divBdr>
            </w:div>
            <w:div w:id="1091049494">
              <w:marLeft w:val="0"/>
              <w:marRight w:val="0"/>
              <w:marTop w:val="0"/>
              <w:marBottom w:val="0"/>
              <w:divBdr>
                <w:top w:val="none" w:sz="0" w:space="0" w:color="auto"/>
                <w:left w:val="none" w:sz="0" w:space="0" w:color="auto"/>
                <w:bottom w:val="none" w:sz="0" w:space="0" w:color="auto"/>
                <w:right w:val="none" w:sz="0" w:space="0" w:color="auto"/>
              </w:divBdr>
            </w:div>
            <w:div w:id="19423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1130">
      <w:bodyDiv w:val="1"/>
      <w:marLeft w:val="0"/>
      <w:marRight w:val="0"/>
      <w:marTop w:val="0"/>
      <w:marBottom w:val="0"/>
      <w:divBdr>
        <w:top w:val="none" w:sz="0" w:space="0" w:color="auto"/>
        <w:left w:val="none" w:sz="0" w:space="0" w:color="auto"/>
        <w:bottom w:val="none" w:sz="0" w:space="0" w:color="auto"/>
        <w:right w:val="none" w:sz="0" w:space="0" w:color="auto"/>
      </w:divBdr>
    </w:div>
    <w:div w:id="928387603">
      <w:bodyDiv w:val="1"/>
      <w:marLeft w:val="0"/>
      <w:marRight w:val="0"/>
      <w:marTop w:val="0"/>
      <w:marBottom w:val="0"/>
      <w:divBdr>
        <w:top w:val="none" w:sz="0" w:space="0" w:color="auto"/>
        <w:left w:val="none" w:sz="0" w:space="0" w:color="auto"/>
        <w:bottom w:val="none" w:sz="0" w:space="0" w:color="auto"/>
        <w:right w:val="none" w:sz="0" w:space="0" w:color="auto"/>
      </w:divBdr>
    </w:div>
    <w:div w:id="938298086">
      <w:bodyDiv w:val="1"/>
      <w:marLeft w:val="0"/>
      <w:marRight w:val="0"/>
      <w:marTop w:val="0"/>
      <w:marBottom w:val="0"/>
      <w:divBdr>
        <w:top w:val="none" w:sz="0" w:space="0" w:color="auto"/>
        <w:left w:val="none" w:sz="0" w:space="0" w:color="auto"/>
        <w:bottom w:val="none" w:sz="0" w:space="0" w:color="auto"/>
        <w:right w:val="none" w:sz="0" w:space="0" w:color="auto"/>
      </w:divBdr>
    </w:div>
    <w:div w:id="957372082">
      <w:bodyDiv w:val="1"/>
      <w:marLeft w:val="0"/>
      <w:marRight w:val="0"/>
      <w:marTop w:val="0"/>
      <w:marBottom w:val="0"/>
      <w:divBdr>
        <w:top w:val="none" w:sz="0" w:space="0" w:color="auto"/>
        <w:left w:val="none" w:sz="0" w:space="0" w:color="auto"/>
        <w:bottom w:val="none" w:sz="0" w:space="0" w:color="auto"/>
        <w:right w:val="none" w:sz="0" w:space="0" w:color="auto"/>
      </w:divBdr>
      <w:divsChild>
        <w:div w:id="14120741">
          <w:marLeft w:val="547"/>
          <w:marRight w:val="0"/>
          <w:marTop w:val="154"/>
          <w:marBottom w:val="0"/>
          <w:divBdr>
            <w:top w:val="none" w:sz="0" w:space="0" w:color="auto"/>
            <w:left w:val="none" w:sz="0" w:space="0" w:color="auto"/>
            <w:bottom w:val="none" w:sz="0" w:space="0" w:color="auto"/>
            <w:right w:val="none" w:sz="0" w:space="0" w:color="auto"/>
          </w:divBdr>
        </w:div>
        <w:div w:id="1806771247">
          <w:marLeft w:val="547"/>
          <w:marRight w:val="0"/>
          <w:marTop w:val="154"/>
          <w:marBottom w:val="0"/>
          <w:divBdr>
            <w:top w:val="none" w:sz="0" w:space="0" w:color="auto"/>
            <w:left w:val="none" w:sz="0" w:space="0" w:color="auto"/>
            <w:bottom w:val="none" w:sz="0" w:space="0" w:color="auto"/>
            <w:right w:val="none" w:sz="0" w:space="0" w:color="auto"/>
          </w:divBdr>
        </w:div>
      </w:divsChild>
    </w:div>
    <w:div w:id="993335123">
      <w:bodyDiv w:val="1"/>
      <w:marLeft w:val="0"/>
      <w:marRight w:val="0"/>
      <w:marTop w:val="0"/>
      <w:marBottom w:val="0"/>
      <w:divBdr>
        <w:top w:val="none" w:sz="0" w:space="0" w:color="auto"/>
        <w:left w:val="none" w:sz="0" w:space="0" w:color="auto"/>
        <w:bottom w:val="none" w:sz="0" w:space="0" w:color="auto"/>
        <w:right w:val="none" w:sz="0" w:space="0" w:color="auto"/>
      </w:divBdr>
      <w:divsChild>
        <w:div w:id="200869122">
          <w:marLeft w:val="547"/>
          <w:marRight w:val="0"/>
          <w:marTop w:val="130"/>
          <w:marBottom w:val="0"/>
          <w:divBdr>
            <w:top w:val="none" w:sz="0" w:space="0" w:color="auto"/>
            <w:left w:val="none" w:sz="0" w:space="0" w:color="auto"/>
            <w:bottom w:val="none" w:sz="0" w:space="0" w:color="auto"/>
            <w:right w:val="none" w:sz="0" w:space="0" w:color="auto"/>
          </w:divBdr>
        </w:div>
        <w:div w:id="643122132">
          <w:marLeft w:val="547"/>
          <w:marRight w:val="0"/>
          <w:marTop w:val="130"/>
          <w:marBottom w:val="0"/>
          <w:divBdr>
            <w:top w:val="none" w:sz="0" w:space="0" w:color="auto"/>
            <w:left w:val="none" w:sz="0" w:space="0" w:color="auto"/>
            <w:bottom w:val="none" w:sz="0" w:space="0" w:color="auto"/>
            <w:right w:val="none" w:sz="0" w:space="0" w:color="auto"/>
          </w:divBdr>
        </w:div>
        <w:div w:id="1056852103">
          <w:marLeft w:val="792"/>
          <w:marRight w:val="0"/>
          <w:marTop w:val="139"/>
          <w:marBottom w:val="0"/>
          <w:divBdr>
            <w:top w:val="none" w:sz="0" w:space="0" w:color="auto"/>
            <w:left w:val="none" w:sz="0" w:space="0" w:color="auto"/>
            <w:bottom w:val="none" w:sz="0" w:space="0" w:color="auto"/>
            <w:right w:val="none" w:sz="0" w:space="0" w:color="auto"/>
          </w:divBdr>
        </w:div>
        <w:div w:id="2036955733">
          <w:marLeft w:val="547"/>
          <w:marRight w:val="0"/>
          <w:marTop w:val="130"/>
          <w:marBottom w:val="0"/>
          <w:divBdr>
            <w:top w:val="none" w:sz="0" w:space="0" w:color="auto"/>
            <w:left w:val="none" w:sz="0" w:space="0" w:color="auto"/>
            <w:bottom w:val="none" w:sz="0" w:space="0" w:color="auto"/>
            <w:right w:val="none" w:sz="0" w:space="0" w:color="auto"/>
          </w:divBdr>
        </w:div>
        <w:div w:id="2043045162">
          <w:marLeft w:val="547"/>
          <w:marRight w:val="0"/>
          <w:marTop w:val="600"/>
          <w:marBottom w:val="0"/>
          <w:divBdr>
            <w:top w:val="none" w:sz="0" w:space="0" w:color="auto"/>
            <w:left w:val="none" w:sz="0" w:space="0" w:color="auto"/>
            <w:bottom w:val="none" w:sz="0" w:space="0" w:color="auto"/>
            <w:right w:val="none" w:sz="0" w:space="0" w:color="auto"/>
          </w:divBdr>
        </w:div>
        <w:div w:id="2139226153">
          <w:marLeft w:val="547"/>
          <w:marRight w:val="0"/>
          <w:marTop w:val="130"/>
          <w:marBottom w:val="0"/>
          <w:divBdr>
            <w:top w:val="none" w:sz="0" w:space="0" w:color="auto"/>
            <w:left w:val="none" w:sz="0" w:space="0" w:color="auto"/>
            <w:bottom w:val="none" w:sz="0" w:space="0" w:color="auto"/>
            <w:right w:val="none" w:sz="0" w:space="0" w:color="auto"/>
          </w:divBdr>
        </w:div>
      </w:divsChild>
    </w:div>
    <w:div w:id="1029062076">
      <w:bodyDiv w:val="1"/>
      <w:marLeft w:val="0"/>
      <w:marRight w:val="0"/>
      <w:marTop w:val="0"/>
      <w:marBottom w:val="0"/>
      <w:divBdr>
        <w:top w:val="none" w:sz="0" w:space="0" w:color="auto"/>
        <w:left w:val="none" w:sz="0" w:space="0" w:color="auto"/>
        <w:bottom w:val="none" w:sz="0" w:space="0" w:color="auto"/>
        <w:right w:val="none" w:sz="0" w:space="0" w:color="auto"/>
      </w:divBdr>
    </w:div>
    <w:div w:id="1033381121">
      <w:bodyDiv w:val="1"/>
      <w:marLeft w:val="0"/>
      <w:marRight w:val="0"/>
      <w:marTop w:val="0"/>
      <w:marBottom w:val="0"/>
      <w:divBdr>
        <w:top w:val="none" w:sz="0" w:space="0" w:color="auto"/>
        <w:left w:val="none" w:sz="0" w:space="0" w:color="auto"/>
        <w:bottom w:val="none" w:sz="0" w:space="0" w:color="auto"/>
        <w:right w:val="none" w:sz="0" w:space="0" w:color="auto"/>
      </w:divBdr>
    </w:div>
    <w:div w:id="1035156050">
      <w:bodyDiv w:val="1"/>
      <w:marLeft w:val="0"/>
      <w:marRight w:val="0"/>
      <w:marTop w:val="0"/>
      <w:marBottom w:val="0"/>
      <w:divBdr>
        <w:top w:val="none" w:sz="0" w:space="0" w:color="auto"/>
        <w:left w:val="none" w:sz="0" w:space="0" w:color="auto"/>
        <w:bottom w:val="none" w:sz="0" w:space="0" w:color="auto"/>
        <w:right w:val="none" w:sz="0" w:space="0" w:color="auto"/>
      </w:divBdr>
    </w:div>
    <w:div w:id="1072237075">
      <w:bodyDiv w:val="1"/>
      <w:marLeft w:val="0"/>
      <w:marRight w:val="0"/>
      <w:marTop w:val="0"/>
      <w:marBottom w:val="0"/>
      <w:divBdr>
        <w:top w:val="none" w:sz="0" w:space="0" w:color="auto"/>
        <w:left w:val="none" w:sz="0" w:space="0" w:color="auto"/>
        <w:bottom w:val="none" w:sz="0" w:space="0" w:color="auto"/>
        <w:right w:val="none" w:sz="0" w:space="0" w:color="auto"/>
      </w:divBdr>
    </w:div>
    <w:div w:id="1080249462">
      <w:bodyDiv w:val="1"/>
      <w:marLeft w:val="0"/>
      <w:marRight w:val="0"/>
      <w:marTop w:val="0"/>
      <w:marBottom w:val="0"/>
      <w:divBdr>
        <w:top w:val="none" w:sz="0" w:space="0" w:color="auto"/>
        <w:left w:val="none" w:sz="0" w:space="0" w:color="auto"/>
        <w:bottom w:val="none" w:sz="0" w:space="0" w:color="auto"/>
        <w:right w:val="none" w:sz="0" w:space="0" w:color="auto"/>
      </w:divBdr>
      <w:divsChild>
        <w:div w:id="951277566">
          <w:marLeft w:val="0"/>
          <w:marRight w:val="0"/>
          <w:marTop w:val="0"/>
          <w:marBottom w:val="0"/>
          <w:divBdr>
            <w:top w:val="none" w:sz="0" w:space="0" w:color="auto"/>
            <w:left w:val="none" w:sz="0" w:space="0" w:color="auto"/>
            <w:bottom w:val="none" w:sz="0" w:space="0" w:color="auto"/>
            <w:right w:val="none" w:sz="0" w:space="0" w:color="auto"/>
          </w:divBdr>
          <w:divsChild>
            <w:div w:id="5715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1066">
      <w:bodyDiv w:val="1"/>
      <w:marLeft w:val="0"/>
      <w:marRight w:val="0"/>
      <w:marTop w:val="0"/>
      <w:marBottom w:val="0"/>
      <w:divBdr>
        <w:top w:val="none" w:sz="0" w:space="0" w:color="auto"/>
        <w:left w:val="none" w:sz="0" w:space="0" w:color="auto"/>
        <w:bottom w:val="none" w:sz="0" w:space="0" w:color="auto"/>
        <w:right w:val="none" w:sz="0" w:space="0" w:color="auto"/>
      </w:divBdr>
      <w:divsChild>
        <w:div w:id="437217049">
          <w:marLeft w:val="0"/>
          <w:marRight w:val="0"/>
          <w:marTop w:val="0"/>
          <w:marBottom w:val="0"/>
          <w:divBdr>
            <w:top w:val="none" w:sz="0" w:space="0" w:color="auto"/>
            <w:left w:val="none" w:sz="0" w:space="0" w:color="auto"/>
            <w:bottom w:val="none" w:sz="0" w:space="0" w:color="auto"/>
            <w:right w:val="none" w:sz="0" w:space="0" w:color="auto"/>
          </w:divBdr>
          <w:divsChild>
            <w:div w:id="3706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2757">
      <w:bodyDiv w:val="1"/>
      <w:marLeft w:val="0"/>
      <w:marRight w:val="0"/>
      <w:marTop w:val="0"/>
      <w:marBottom w:val="0"/>
      <w:divBdr>
        <w:top w:val="none" w:sz="0" w:space="0" w:color="auto"/>
        <w:left w:val="none" w:sz="0" w:space="0" w:color="auto"/>
        <w:bottom w:val="none" w:sz="0" w:space="0" w:color="auto"/>
        <w:right w:val="none" w:sz="0" w:space="0" w:color="auto"/>
      </w:divBdr>
    </w:div>
    <w:div w:id="1112940614">
      <w:bodyDiv w:val="1"/>
      <w:marLeft w:val="0"/>
      <w:marRight w:val="0"/>
      <w:marTop w:val="0"/>
      <w:marBottom w:val="0"/>
      <w:divBdr>
        <w:top w:val="none" w:sz="0" w:space="0" w:color="auto"/>
        <w:left w:val="none" w:sz="0" w:space="0" w:color="auto"/>
        <w:bottom w:val="none" w:sz="0" w:space="0" w:color="auto"/>
        <w:right w:val="none" w:sz="0" w:space="0" w:color="auto"/>
      </w:divBdr>
      <w:divsChild>
        <w:div w:id="519663529">
          <w:marLeft w:val="547"/>
          <w:marRight w:val="0"/>
          <w:marTop w:val="154"/>
          <w:marBottom w:val="0"/>
          <w:divBdr>
            <w:top w:val="none" w:sz="0" w:space="0" w:color="auto"/>
            <w:left w:val="none" w:sz="0" w:space="0" w:color="auto"/>
            <w:bottom w:val="none" w:sz="0" w:space="0" w:color="auto"/>
            <w:right w:val="none" w:sz="0" w:space="0" w:color="auto"/>
          </w:divBdr>
        </w:div>
        <w:div w:id="1243837910">
          <w:marLeft w:val="547"/>
          <w:marRight w:val="0"/>
          <w:marTop w:val="154"/>
          <w:marBottom w:val="0"/>
          <w:divBdr>
            <w:top w:val="none" w:sz="0" w:space="0" w:color="auto"/>
            <w:left w:val="none" w:sz="0" w:space="0" w:color="auto"/>
            <w:bottom w:val="none" w:sz="0" w:space="0" w:color="auto"/>
            <w:right w:val="none" w:sz="0" w:space="0" w:color="auto"/>
          </w:divBdr>
        </w:div>
      </w:divsChild>
    </w:div>
    <w:div w:id="1133715134">
      <w:bodyDiv w:val="1"/>
      <w:marLeft w:val="0"/>
      <w:marRight w:val="0"/>
      <w:marTop w:val="0"/>
      <w:marBottom w:val="0"/>
      <w:divBdr>
        <w:top w:val="none" w:sz="0" w:space="0" w:color="auto"/>
        <w:left w:val="none" w:sz="0" w:space="0" w:color="auto"/>
        <w:bottom w:val="none" w:sz="0" w:space="0" w:color="auto"/>
        <w:right w:val="none" w:sz="0" w:space="0" w:color="auto"/>
      </w:divBdr>
      <w:divsChild>
        <w:div w:id="108860082">
          <w:marLeft w:val="0"/>
          <w:marRight w:val="0"/>
          <w:marTop w:val="0"/>
          <w:marBottom w:val="0"/>
          <w:divBdr>
            <w:top w:val="none" w:sz="0" w:space="0" w:color="auto"/>
            <w:left w:val="none" w:sz="0" w:space="0" w:color="auto"/>
            <w:bottom w:val="none" w:sz="0" w:space="0" w:color="auto"/>
            <w:right w:val="none" w:sz="0" w:space="0" w:color="auto"/>
          </w:divBdr>
          <w:divsChild>
            <w:div w:id="6606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8255">
      <w:bodyDiv w:val="1"/>
      <w:marLeft w:val="0"/>
      <w:marRight w:val="0"/>
      <w:marTop w:val="0"/>
      <w:marBottom w:val="0"/>
      <w:divBdr>
        <w:top w:val="none" w:sz="0" w:space="0" w:color="auto"/>
        <w:left w:val="none" w:sz="0" w:space="0" w:color="auto"/>
        <w:bottom w:val="none" w:sz="0" w:space="0" w:color="auto"/>
        <w:right w:val="none" w:sz="0" w:space="0" w:color="auto"/>
      </w:divBdr>
    </w:div>
    <w:div w:id="1143277881">
      <w:bodyDiv w:val="1"/>
      <w:marLeft w:val="0"/>
      <w:marRight w:val="0"/>
      <w:marTop w:val="0"/>
      <w:marBottom w:val="0"/>
      <w:divBdr>
        <w:top w:val="none" w:sz="0" w:space="0" w:color="auto"/>
        <w:left w:val="none" w:sz="0" w:space="0" w:color="auto"/>
        <w:bottom w:val="none" w:sz="0" w:space="0" w:color="auto"/>
        <w:right w:val="none" w:sz="0" w:space="0" w:color="auto"/>
      </w:divBdr>
    </w:div>
    <w:div w:id="1155225748">
      <w:bodyDiv w:val="1"/>
      <w:marLeft w:val="0"/>
      <w:marRight w:val="0"/>
      <w:marTop w:val="0"/>
      <w:marBottom w:val="0"/>
      <w:divBdr>
        <w:top w:val="none" w:sz="0" w:space="0" w:color="auto"/>
        <w:left w:val="none" w:sz="0" w:space="0" w:color="auto"/>
        <w:bottom w:val="none" w:sz="0" w:space="0" w:color="auto"/>
        <w:right w:val="none" w:sz="0" w:space="0" w:color="auto"/>
      </w:divBdr>
      <w:divsChild>
        <w:div w:id="1986618717">
          <w:marLeft w:val="0"/>
          <w:marRight w:val="0"/>
          <w:marTop w:val="0"/>
          <w:marBottom w:val="0"/>
          <w:divBdr>
            <w:top w:val="none" w:sz="0" w:space="0" w:color="auto"/>
            <w:left w:val="none" w:sz="0" w:space="0" w:color="auto"/>
            <w:bottom w:val="none" w:sz="0" w:space="0" w:color="auto"/>
            <w:right w:val="none" w:sz="0" w:space="0" w:color="auto"/>
          </w:divBdr>
          <w:divsChild>
            <w:div w:id="397748467">
              <w:marLeft w:val="0"/>
              <w:marRight w:val="0"/>
              <w:marTop w:val="0"/>
              <w:marBottom w:val="0"/>
              <w:divBdr>
                <w:top w:val="none" w:sz="0" w:space="0" w:color="auto"/>
                <w:left w:val="none" w:sz="0" w:space="0" w:color="auto"/>
                <w:bottom w:val="none" w:sz="0" w:space="0" w:color="auto"/>
                <w:right w:val="none" w:sz="0" w:space="0" w:color="auto"/>
              </w:divBdr>
            </w:div>
            <w:div w:id="491915625">
              <w:marLeft w:val="0"/>
              <w:marRight w:val="0"/>
              <w:marTop w:val="0"/>
              <w:marBottom w:val="0"/>
              <w:divBdr>
                <w:top w:val="none" w:sz="0" w:space="0" w:color="auto"/>
                <w:left w:val="none" w:sz="0" w:space="0" w:color="auto"/>
                <w:bottom w:val="none" w:sz="0" w:space="0" w:color="auto"/>
                <w:right w:val="none" w:sz="0" w:space="0" w:color="auto"/>
              </w:divBdr>
            </w:div>
            <w:div w:id="1064108860">
              <w:marLeft w:val="0"/>
              <w:marRight w:val="0"/>
              <w:marTop w:val="0"/>
              <w:marBottom w:val="0"/>
              <w:divBdr>
                <w:top w:val="none" w:sz="0" w:space="0" w:color="auto"/>
                <w:left w:val="none" w:sz="0" w:space="0" w:color="auto"/>
                <w:bottom w:val="none" w:sz="0" w:space="0" w:color="auto"/>
                <w:right w:val="none" w:sz="0" w:space="0" w:color="auto"/>
              </w:divBdr>
            </w:div>
            <w:div w:id="21316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7473">
      <w:bodyDiv w:val="1"/>
      <w:marLeft w:val="0"/>
      <w:marRight w:val="0"/>
      <w:marTop w:val="0"/>
      <w:marBottom w:val="0"/>
      <w:divBdr>
        <w:top w:val="none" w:sz="0" w:space="0" w:color="auto"/>
        <w:left w:val="none" w:sz="0" w:space="0" w:color="auto"/>
        <w:bottom w:val="none" w:sz="0" w:space="0" w:color="auto"/>
        <w:right w:val="none" w:sz="0" w:space="0" w:color="auto"/>
      </w:divBdr>
    </w:div>
    <w:div w:id="1166627818">
      <w:bodyDiv w:val="1"/>
      <w:marLeft w:val="0"/>
      <w:marRight w:val="0"/>
      <w:marTop w:val="0"/>
      <w:marBottom w:val="0"/>
      <w:divBdr>
        <w:top w:val="none" w:sz="0" w:space="0" w:color="auto"/>
        <w:left w:val="none" w:sz="0" w:space="0" w:color="auto"/>
        <w:bottom w:val="none" w:sz="0" w:space="0" w:color="auto"/>
        <w:right w:val="none" w:sz="0" w:space="0" w:color="auto"/>
      </w:divBdr>
    </w:div>
    <w:div w:id="1168445129">
      <w:bodyDiv w:val="1"/>
      <w:marLeft w:val="0"/>
      <w:marRight w:val="0"/>
      <w:marTop w:val="0"/>
      <w:marBottom w:val="0"/>
      <w:divBdr>
        <w:top w:val="none" w:sz="0" w:space="0" w:color="auto"/>
        <w:left w:val="none" w:sz="0" w:space="0" w:color="auto"/>
        <w:bottom w:val="none" w:sz="0" w:space="0" w:color="auto"/>
        <w:right w:val="none" w:sz="0" w:space="0" w:color="auto"/>
      </w:divBdr>
      <w:divsChild>
        <w:div w:id="2142261035">
          <w:marLeft w:val="0"/>
          <w:marRight w:val="0"/>
          <w:marTop w:val="0"/>
          <w:marBottom w:val="0"/>
          <w:divBdr>
            <w:top w:val="none" w:sz="0" w:space="0" w:color="auto"/>
            <w:left w:val="none" w:sz="0" w:space="0" w:color="auto"/>
            <w:bottom w:val="none" w:sz="0" w:space="0" w:color="auto"/>
            <w:right w:val="none" w:sz="0" w:space="0" w:color="auto"/>
          </w:divBdr>
          <w:divsChild>
            <w:div w:id="1162621902">
              <w:marLeft w:val="0"/>
              <w:marRight w:val="0"/>
              <w:marTop w:val="0"/>
              <w:marBottom w:val="150"/>
              <w:divBdr>
                <w:top w:val="none" w:sz="0" w:space="0" w:color="auto"/>
                <w:left w:val="none" w:sz="0" w:space="0" w:color="auto"/>
                <w:bottom w:val="none" w:sz="0" w:space="0" w:color="auto"/>
                <w:right w:val="none" w:sz="0" w:space="0" w:color="auto"/>
              </w:divBdr>
              <w:divsChild>
                <w:div w:id="298002420">
                  <w:marLeft w:val="0"/>
                  <w:marRight w:val="0"/>
                  <w:marTop w:val="0"/>
                  <w:marBottom w:val="300"/>
                  <w:divBdr>
                    <w:top w:val="none" w:sz="0" w:space="0" w:color="auto"/>
                    <w:left w:val="none" w:sz="0" w:space="0" w:color="auto"/>
                    <w:bottom w:val="none" w:sz="0" w:space="0" w:color="auto"/>
                    <w:right w:val="none" w:sz="0" w:space="0" w:color="auto"/>
                  </w:divBdr>
                  <w:divsChild>
                    <w:div w:id="903638057">
                      <w:marLeft w:val="0"/>
                      <w:marRight w:val="0"/>
                      <w:marTop w:val="0"/>
                      <w:marBottom w:val="0"/>
                      <w:divBdr>
                        <w:top w:val="none" w:sz="0" w:space="0" w:color="auto"/>
                        <w:left w:val="none" w:sz="0" w:space="0" w:color="auto"/>
                        <w:bottom w:val="none" w:sz="0" w:space="0" w:color="auto"/>
                        <w:right w:val="none" w:sz="0" w:space="0" w:color="auto"/>
                      </w:divBdr>
                      <w:divsChild>
                        <w:div w:id="824467761">
                          <w:marLeft w:val="0"/>
                          <w:marRight w:val="0"/>
                          <w:marTop w:val="0"/>
                          <w:marBottom w:val="0"/>
                          <w:divBdr>
                            <w:top w:val="none" w:sz="0" w:space="0" w:color="auto"/>
                            <w:left w:val="none" w:sz="0" w:space="0" w:color="auto"/>
                            <w:bottom w:val="none" w:sz="0" w:space="0" w:color="auto"/>
                            <w:right w:val="none" w:sz="0" w:space="0" w:color="auto"/>
                          </w:divBdr>
                          <w:divsChild>
                            <w:div w:id="546994139">
                              <w:marLeft w:val="0"/>
                              <w:marRight w:val="0"/>
                              <w:marTop w:val="0"/>
                              <w:marBottom w:val="0"/>
                              <w:divBdr>
                                <w:top w:val="none" w:sz="0" w:space="0" w:color="auto"/>
                                <w:left w:val="none" w:sz="0" w:space="0" w:color="auto"/>
                                <w:bottom w:val="none" w:sz="0" w:space="0" w:color="auto"/>
                                <w:right w:val="none" w:sz="0" w:space="0" w:color="auto"/>
                              </w:divBdr>
                              <w:divsChild>
                                <w:div w:id="663553796">
                                  <w:marLeft w:val="0"/>
                                  <w:marRight w:val="0"/>
                                  <w:marTop w:val="0"/>
                                  <w:marBottom w:val="0"/>
                                  <w:divBdr>
                                    <w:top w:val="none" w:sz="0" w:space="0" w:color="auto"/>
                                    <w:left w:val="none" w:sz="0" w:space="0" w:color="auto"/>
                                    <w:bottom w:val="none" w:sz="0" w:space="0" w:color="auto"/>
                                    <w:right w:val="none" w:sz="0" w:space="0" w:color="auto"/>
                                  </w:divBdr>
                                  <w:divsChild>
                                    <w:div w:id="4431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728830">
      <w:bodyDiv w:val="1"/>
      <w:marLeft w:val="0"/>
      <w:marRight w:val="0"/>
      <w:marTop w:val="0"/>
      <w:marBottom w:val="0"/>
      <w:divBdr>
        <w:top w:val="none" w:sz="0" w:space="0" w:color="auto"/>
        <w:left w:val="none" w:sz="0" w:space="0" w:color="auto"/>
        <w:bottom w:val="none" w:sz="0" w:space="0" w:color="auto"/>
        <w:right w:val="none" w:sz="0" w:space="0" w:color="auto"/>
      </w:divBdr>
    </w:div>
    <w:div w:id="1195772248">
      <w:bodyDiv w:val="1"/>
      <w:marLeft w:val="0"/>
      <w:marRight w:val="0"/>
      <w:marTop w:val="0"/>
      <w:marBottom w:val="0"/>
      <w:divBdr>
        <w:top w:val="none" w:sz="0" w:space="0" w:color="auto"/>
        <w:left w:val="none" w:sz="0" w:space="0" w:color="auto"/>
        <w:bottom w:val="none" w:sz="0" w:space="0" w:color="auto"/>
        <w:right w:val="none" w:sz="0" w:space="0" w:color="auto"/>
      </w:divBdr>
    </w:div>
    <w:div w:id="1215123553">
      <w:bodyDiv w:val="1"/>
      <w:marLeft w:val="0"/>
      <w:marRight w:val="0"/>
      <w:marTop w:val="0"/>
      <w:marBottom w:val="0"/>
      <w:divBdr>
        <w:top w:val="none" w:sz="0" w:space="0" w:color="auto"/>
        <w:left w:val="none" w:sz="0" w:space="0" w:color="auto"/>
        <w:bottom w:val="none" w:sz="0" w:space="0" w:color="auto"/>
        <w:right w:val="none" w:sz="0" w:space="0" w:color="auto"/>
      </w:divBdr>
    </w:div>
    <w:div w:id="1221744067">
      <w:bodyDiv w:val="1"/>
      <w:marLeft w:val="0"/>
      <w:marRight w:val="0"/>
      <w:marTop w:val="0"/>
      <w:marBottom w:val="0"/>
      <w:divBdr>
        <w:top w:val="none" w:sz="0" w:space="0" w:color="auto"/>
        <w:left w:val="none" w:sz="0" w:space="0" w:color="auto"/>
        <w:bottom w:val="none" w:sz="0" w:space="0" w:color="auto"/>
        <w:right w:val="none" w:sz="0" w:space="0" w:color="auto"/>
      </w:divBdr>
    </w:div>
    <w:div w:id="1232546389">
      <w:bodyDiv w:val="1"/>
      <w:marLeft w:val="0"/>
      <w:marRight w:val="0"/>
      <w:marTop w:val="0"/>
      <w:marBottom w:val="0"/>
      <w:divBdr>
        <w:top w:val="none" w:sz="0" w:space="0" w:color="auto"/>
        <w:left w:val="none" w:sz="0" w:space="0" w:color="auto"/>
        <w:bottom w:val="none" w:sz="0" w:space="0" w:color="auto"/>
        <w:right w:val="none" w:sz="0" w:space="0" w:color="auto"/>
      </w:divBdr>
    </w:div>
    <w:div w:id="1235043944">
      <w:bodyDiv w:val="1"/>
      <w:marLeft w:val="0"/>
      <w:marRight w:val="0"/>
      <w:marTop w:val="0"/>
      <w:marBottom w:val="0"/>
      <w:divBdr>
        <w:top w:val="none" w:sz="0" w:space="0" w:color="auto"/>
        <w:left w:val="none" w:sz="0" w:space="0" w:color="auto"/>
        <w:bottom w:val="none" w:sz="0" w:space="0" w:color="auto"/>
        <w:right w:val="none" w:sz="0" w:space="0" w:color="auto"/>
      </w:divBdr>
      <w:divsChild>
        <w:div w:id="860430921">
          <w:marLeft w:val="547"/>
          <w:marRight w:val="0"/>
          <w:marTop w:val="154"/>
          <w:marBottom w:val="0"/>
          <w:divBdr>
            <w:top w:val="none" w:sz="0" w:space="0" w:color="auto"/>
            <w:left w:val="none" w:sz="0" w:space="0" w:color="auto"/>
            <w:bottom w:val="none" w:sz="0" w:space="0" w:color="auto"/>
            <w:right w:val="none" w:sz="0" w:space="0" w:color="auto"/>
          </w:divBdr>
        </w:div>
        <w:div w:id="1930771805">
          <w:marLeft w:val="547"/>
          <w:marRight w:val="0"/>
          <w:marTop w:val="154"/>
          <w:marBottom w:val="0"/>
          <w:divBdr>
            <w:top w:val="none" w:sz="0" w:space="0" w:color="auto"/>
            <w:left w:val="none" w:sz="0" w:space="0" w:color="auto"/>
            <w:bottom w:val="none" w:sz="0" w:space="0" w:color="auto"/>
            <w:right w:val="none" w:sz="0" w:space="0" w:color="auto"/>
          </w:divBdr>
        </w:div>
      </w:divsChild>
    </w:div>
    <w:div w:id="1254510263">
      <w:bodyDiv w:val="1"/>
      <w:marLeft w:val="0"/>
      <w:marRight w:val="0"/>
      <w:marTop w:val="0"/>
      <w:marBottom w:val="0"/>
      <w:divBdr>
        <w:top w:val="none" w:sz="0" w:space="0" w:color="auto"/>
        <w:left w:val="none" w:sz="0" w:space="0" w:color="auto"/>
        <w:bottom w:val="none" w:sz="0" w:space="0" w:color="auto"/>
        <w:right w:val="none" w:sz="0" w:space="0" w:color="auto"/>
      </w:divBdr>
    </w:div>
    <w:div w:id="1257667135">
      <w:bodyDiv w:val="1"/>
      <w:marLeft w:val="0"/>
      <w:marRight w:val="0"/>
      <w:marTop w:val="0"/>
      <w:marBottom w:val="0"/>
      <w:divBdr>
        <w:top w:val="none" w:sz="0" w:space="0" w:color="auto"/>
        <w:left w:val="none" w:sz="0" w:space="0" w:color="auto"/>
        <w:bottom w:val="none" w:sz="0" w:space="0" w:color="auto"/>
        <w:right w:val="none" w:sz="0" w:space="0" w:color="auto"/>
      </w:divBdr>
    </w:div>
    <w:div w:id="1262834668">
      <w:bodyDiv w:val="1"/>
      <w:marLeft w:val="0"/>
      <w:marRight w:val="0"/>
      <w:marTop w:val="0"/>
      <w:marBottom w:val="0"/>
      <w:divBdr>
        <w:top w:val="none" w:sz="0" w:space="0" w:color="auto"/>
        <w:left w:val="none" w:sz="0" w:space="0" w:color="auto"/>
        <w:bottom w:val="none" w:sz="0" w:space="0" w:color="auto"/>
        <w:right w:val="none" w:sz="0" w:space="0" w:color="auto"/>
      </w:divBdr>
    </w:div>
    <w:div w:id="1291010830">
      <w:bodyDiv w:val="1"/>
      <w:marLeft w:val="0"/>
      <w:marRight w:val="0"/>
      <w:marTop w:val="0"/>
      <w:marBottom w:val="0"/>
      <w:divBdr>
        <w:top w:val="none" w:sz="0" w:space="0" w:color="auto"/>
        <w:left w:val="none" w:sz="0" w:space="0" w:color="auto"/>
        <w:bottom w:val="none" w:sz="0" w:space="0" w:color="auto"/>
        <w:right w:val="none" w:sz="0" w:space="0" w:color="auto"/>
      </w:divBdr>
      <w:divsChild>
        <w:div w:id="120928773">
          <w:marLeft w:val="1080"/>
          <w:marRight w:val="0"/>
          <w:marTop w:val="200"/>
          <w:marBottom w:val="0"/>
          <w:divBdr>
            <w:top w:val="none" w:sz="0" w:space="0" w:color="auto"/>
            <w:left w:val="none" w:sz="0" w:space="0" w:color="auto"/>
            <w:bottom w:val="none" w:sz="0" w:space="0" w:color="auto"/>
            <w:right w:val="none" w:sz="0" w:space="0" w:color="auto"/>
          </w:divBdr>
        </w:div>
        <w:div w:id="140388680">
          <w:marLeft w:val="547"/>
          <w:marRight w:val="0"/>
          <w:marTop w:val="200"/>
          <w:marBottom w:val="0"/>
          <w:divBdr>
            <w:top w:val="none" w:sz="0" w:space="0" w:color="auto"/>
            <w:left w:val="none" w:sz="0" w:space="0" w:color="auto"/>
            <w:bottom w:val="none" w:sz="0" w:space="0" w:color="auto"/>
            <w:right w:val="none" w:sz="0" w:space="0" w:color="auto"/>
          </w:divBdr>
        </w:div>
        <w:div w:id="633559945">
          <w:marLeft w:val="547"/>
          <w:marRight w:val="0"/>
          <w:marTop w:val="200"/>
          <w:marBottom w:val="0"/>
          <w:divBdr>
            <w:top w:val="none" w:sz="0" w:space="0" w:color="auto"/>
            <w:left w:val="none" w:sz="0" w:space="0" w:color="auto"/>
            <w:bottom w:val="none" w:sz="0" w:space="0" w:color="auto"/>
            <w:right w:val="none" w:sz="0" w:space="0" w:color="auto"/>
          </w:divBdr>
        </w:div>
        <w:div w:id="886986286">
          <w:marLeft w:val="547"/>
          <w:marRight w:val="0"/>
          <w:marTop w:val="200"/>
          <w:marBottom w:val="0"/>
          <w:divBdr>
            <w:top w:val="none" w:sz="0" w:space="0" w:color="auto"/>
            <w:left w:val="none" w:sz="0" w:space="0" w:color="auto"/>
            <w:bottom w:val="none" w:sz="0" w:space="0" w:color="auto"/>
            <w:right w:val="none" w:sz="0" w:space="0" w:color="auto"/>
          </w:divBdr>
        </w:div>
        <w:div w:id="1983267738">
          <w:marLeft w:val="547"/>
          <w:marRight w:val="0"/>
          <w:marTop w:val="200"/>
          <w:marBottom w:val="0"/>
          <w:divBdr>
            <w:top w:val="none" w:sz="0" w:space="0" w:color="auto"/>
            <w:left w:val="none" w:sz="0" w:space="0" w:color="auto"/>
            <w:bottom w:val="none" w:sz="0" w:space="0" w:color="auto"/>
            <w:right w:val="none" w:sz="0" w:space="0" w:color="auto"/>
          </w:divBdr>
        </w:div>
      </w:divsChild>
    </w:div>
    <w:div w:id="1298685796">
      <w:bodyDiv w:val="1"/>
      <w:marLeft w:val="0"/>
      <w:marRight w:val="0"/>
      <w:marTop w:val="0"/>
      <w:marBottom w:val="0"/>
      <w:divBdr>
        <w:top w:val="none" w:sz="0" w:space="0" w:color="auto"/>
        <w:left w:val="none" w:sz="0" w:space="0" w:color="auto"/>
        <w:bottom w:val="none" w:sz="0" w:space="0" w:color="auto"/>
        <w:right w:val="none" w:sz="0" w:space="0" w:color="auto"/>
      </w:divBdr>
    </w:div>
    <w:div w:id="1313633457">
      <w:bodyDiv w:val="1"/>
      <w:marLeft w:val="0"/>
      <w:marRight w:val="0"/>
      <w:marTop w:val="0"/>
      <w:marBottom w:val="0"/>
      <w:divBdr>
        <w:top w:val="none" w:sz="0" w:space="0" w:color="auto"/>
        <w:left w:val="none" w:sz="0" w:space="0" w:color="auto"/>
        <w:bottom w:val="none" w:sz="0" w:space="0" w:color="auto"/>
        <w:right w:val="none" w:sz="0" w:space="0" w:color="auto"/>
      </w:divBdr>
    </w:div>
    <w:div w:id="1317684955">
      <w:bodyDiv w:val="1"/>
      <w:marLeft w:val="0"/>
      <w:marRight w:val="0"/>
      <w:marTop w:val="0"/>
      <w:marBottom w:val="0"/>
      <w:divBdr>
        <w:top w:val="none" w:sz="0" w:space="0" w:color="auto"/>
        <w:left w:val="none" w:sz="0" w:space="0" w:color="auto"/>
        <w:bottom w:val="none" w:sz="0" w:space="0" w:color="auto"/>
        <w:right w:val="none" w:sz="0" w:space="0" w:color="auto"/>
      </w:divBdr>
      <w:divsChild>
        <w:div w:id="652564035">
          <w:marLeft w:val="0"/>
          <w:marRight w:val="0"/>
          <w:marTop w:val="0"/>
          <w:marBottom w:val="0"/>
          <w:divBdr>
            <w:top w:val="none" w:sz="0" w:space="0" w:color="auto"/>
            <w:left w:val="none" w:sz="0" w:space="0" w:color="auto"/>
            <w:bottom w:val="none" w:sz="0" w:space="0" w:color="auto"/>
            <w:right w:val="none" w:sz="0" w:space="0" w:color="auto"/>
          </w:divBdr>
        </w:div>
        <w:div w:id="809787701">
          <w:marLeft w:val="0"/>
          <w:marRight w:val="0"/>
          <w:marTop w:val="0"/>
          <w:marBottom w:val="0"/>
          <w:divBdr>
            <w:top w:val="none" w:sz="0" w:space="0" w:color="auto"/>
            <w:left w:val="none" w:sz="0" w:space="0" w:color="auto"/>
            <w:bottom w:val="none" w:sz="0" w:space="0" w:color="auto"/>
            <w:right w:val="none" w:sz="0" w:space="0" w:color="auto"/>
          </w:divBdr>
        </w:div>
        <w:div w:id="1691254080">
          <w:marLeft w:val="0"/>
          <w:marRight w:val="0"/>
          <w:marTop w:val="0"/>
          <w:marBottom w:val="0"/>
          <w:divBdr>
            <w:top w:val="none" w:sz="0" w:space="0" w:color="auto"/>
            <w:left w:val="none" w:sz="0" w:space="0" w:color="auto"/>
            <w:bottom w:val="none" w:sz="0" w:space="0" w:color="auto"/>
            <w:right w:val="none" w:sz="0" w:space="0" w:color="auto"/>
          </w:divBdr>
        </w:div>
      </w:divsChild>
    </w:div>
    <w:div w:id="1330018505">
      <w:bodyDiv w:val="1"/>
      <w:marLeft w:val="0"/>
      <w:marRight w:val="0"/>
      <w:marTop w:val="0"/>
      <w:marBottom w:val="0"/>
      <w:divBdr>
        <w:top w:val="none" w:sz="0" w:space="0" w:color="auto"/>
        <w:left w:val="none" w:sz="0" w:space="0" w:color="auto"/>
        <w:bottom w:val="none" w:sz="0" w:space="0" w:color="auto"/>
        <w:right w:val="none" w:sz="0" w:space="0" w:color="auto"/>
      </w:divBdr>
    </w:div>
    <w:div w:id="1331373889">
      <w:bodyDiv w:val="1"/>
      <w:marLeft w:val="0"/>
      <w:marRight w:val="0"/>
      <w:marTop w:val="0"/>
      <w:marBottom w:val="0"/>
      <w:divBdr>
        <w:top w:val="none" w:sz="0" w:space="0" w:color="auto"/>
        <w:left w:val="none" w:sz="0" w:space="0" w:color="auto"/>
        <w:bottom w:val="none" w:sz="0" w:space="0" w:color="auto"/>
        <w:right w:val="none" w:sz="0" w:space="0" w:color="auto"/>
      </w:divBdr>
    </w:div>
    <w:div w:id="1345861991">
      <w:bodyDiv w:val="1"/>
      <w:marLeft w:val="0"/>
      <w:marRight w:val="0"/>
      <w:marTop w:val="0"/>
      <w:marBottom w:val="0"/>
      <w:divBdr>
        <w:top w:val="none" w:sz="0" w:space="0" w:color="auto"/>
        <w:left w:val="none" w:sz="0" w:space="0" w:color="auto"/>
        <w:bottom w:val="none" w:sz="0" w:space="0" w:color="auto"/>
        <w:right w:val="none" w:sz="0" w:space="0" w:color="auto"/>
      </w:divBdr>
    </w:div>
    <w:div w:id="1348750515">
      <w:bodyDiv w:val="1"/>
      <w:marLeft w:val="0"/>
      <w:marRight w:val="0"/>
      <w:marTop w:val="0"/>
      <w:marBottom w:val="0"/>
      <w:divBdr>
        <w:top w:val="none" w:sz="0" w:space="0" w:color="auto"/>
        <w:left w:val="none" w:sz="0" w:space="0" w:color="auto"/>
        <w:bottom w:val="none" w:sz="0" w:space="0" w:color="auto"/>
        <w:right w:val="none" w:sz="0" w:space="0" w:color="auto"/>
      </w:divBdr>
    </w:div>
    <w:div w:id="1349139997">
      <w:bodyDiv w:val="1"/>
      <w:marLeft w:val="0"/>
      <w:marRight w:val="0"/>
      <w:marTop w:val="0"/>
      <w:marBottom w:val="0"/>
      <w:divBdr>
        <w:top w:val="none" w:sz="0" w:space="0" w:color="auto"/>
        <w:left w:val="none" w:sz="0" w:space="0" w:color="auto"/>
        <w:bottom w:val="none" w:sz="0" w:space="0" w:color="auto"/>
        <w:right w:val="none" w:sz="0" w:space="0" w:color="auto"/>
      </w:divBdr>
    </w:div>
    <w:div w:id="1351494832">
      <w:bodyDiv w:val="1"/>
      <w:marLeft w:val="0"/>
      <w:marRight w:val="0"/>
      <w:marTop w:val="0"/>
      <w:marBottom w:val="0"/>
      <w:divBdr>
        <w:top w:val="none" w:sz="0" w:space="0" w:color="auto"/>
        <w:left w:val="none" w:sz="0" w:space="0" w:color="auto"/>
        <w:bottom w:val="none" w:sz="0" w:space="0" w:color="auto"/>
        <w:right w:val="none" w:sz="0" w:space="0" w:color="auto"/>
      </w:divBdr>
    </w:div>
    <w:div w:id="1367290212">
      <w:bodyDiv w:val="1"/>
      <w:marLeft w:val="0"/>
      <w:marRight w:val="0"/>
      <w:marTop w:val="0"/>
      <w:marBottom w:val="0"/>
      <w:divBdr>
        <w:top w:val="none" w:sz="0" w:space="0" w:color="auto"/>
        <w:left w:val="none" w:sz="0" w:space="0" w:color="auto"/>
        <w:bottom w:val="none" w:sz="0" w:space="0" w:color="auto"/>
        <w:right w:val="none" w:sz="0" w:space="0" w:color="auto"/>
      </w:divBdr>
    </w:div>
    <w:div w:id="1403481756">
      <w:bodyDiv w:val="1"/>
      <w:marLeft w:val="0"/>
      <w:marRight w:val="0"/>
      <w:marTop w:val="0"/>
      <w:marBottom w:val="0"/>
      <w:divBdr>
        <w:top w:val="none" w:sz="0" w:space="0" w:color="auto"/>
        <w:left w:val="none" w:sz="0" w:space="0" w:color="auto"/>
        <w:bottom w:val="none" w:sz="0" w:space="0" w:color="auto"/>
        <w:right w:val="none" w:sz="0" w:space="0" w:color="auto"/>
      </w:divBdr>
      <w:divsChild>
        <w:div w:id="133722111">
          <w:marLeft w:val="547"/>
          <w:marRight w:val="0"/>
          <w:marTop w:val="154"/>
          <w:marBottom w:val="0"/>
          <w:divBdr>
            <w:top w:val="none" w:sz="0" w:space="0" w:color="auto"/>
            <w:left w:val="none" w:sz="0" w:space="0" w:color="auto"/>
            <w:bottom w:val="none" w:sz="0" w:space="0" w:color="auto"/>
            <w:right w:val="none" w:sz="0" w:space="0" w:color="auto"/>
          </w:divBdr>
        </w:div>
        <w:div w:id="826744883">
          <w:marLeft w:val="547"/>
          <w:marRight w:val="0"/>
          <w:marTop w:val="154"/>
          <w:marBottom w:val="0"/>
          <w:divBdr>
            <w:top w:val="none" w:sz="0" w:space="0" w:color="auto"/>
            <w:left w:val="none" w:sz="0" w:space="0" w:color="auto"/>
            <w:bottom w:val="none" w:sz="0" w:space="0" w:color="auto"/>
            <w:right w:val="none" w:sz="0" w:space="0" w:color="auto"/>
          </w:divBdr>
        </w:div>
        <w:div w:id="890113505">
          <w:marLeft w:val="547"/>
          <w:marRight w:val="0"/>
          <w:marTop w:val="154"/>
          <w:marBottom w:val="0"/>
          <w:divBdr>
            <w:top w:val="none" w:sz="0" w:space="0" w:color="auto"/>
            <w:left w:val="none" w:sz="0" w:space="0" w:color="auto"/>
            <w:bottom w:val="none" w:sz="0" w:space="0" w:color="auto"/>
            <w:right w:val="none" w:sz="0" w:space="0" w:color="auto"/>
          </w:divBdr>
        </w:div>
      </w:divsChild>
    </w:div>
    <w:div w:id="1409184353">
      <w:bodyDiv w:val="1"/>
      <w:marLeft w:val="0"/>
      <w:marRight w:val="0"/>
      <w:marTop w:val="0"/>
      <w:marBottom w:val="0"/>
      <w:divBdr>
        <w:top w:val="none" w:sz="0" w:space="0" w:color="auto"/>
        <w:left w:val="none" w:sz="0" w:space="0" w:color="auto"/>
        <w:bottom w:val="none" w:sz="0" w:space="0" w:color="auto"/>
        <w:right w:val="none" w:sz="0" w:space="0" w:color="auto"/>
      </w:divBdr>
      <w:divsChild>
        <w:div w:id="1466660931">
          <w:marLeft w:val="0"/>
          <w:marRight w:val="0"/>
          <w:marTop w:val="0"/>
          <w:marBottom w:val="0"/>
          <w:divBdr>
            <w:top w:val="none" w:sz="0" w:space="0" w:color="auto"/>
            <w:left w:val="none" w:sz="0" w:space="0" w:color="auto"/>
            <w:bottom w:val="none" w:sz="0" w:space="0" w:color="auto"/>
            <w:right w:val="none" w:sz="0" w:space="0" w:color="auto"/>
          </w:divBdr>
        </w:div>
      </w:divsChild>
    </w:div>
    <w:div w:id="1420827095">
      <w:bodyDiv w:val="1"/>
      <w:marLeft w:val="0"/>
      <w:marRight w:val="0"/>
      <w:marTop w:val="0"/>
      <w:marBottom w:val="0"/>
      <w:divBdr>
        <w:top w:val="none" w:sz="0" w:space="0" w:color="auto"/>
        <w:left w:val="none" w:sz="0" w:space="0" w:color="auto"/>
        <w:bottom w:val="none" w:sz="0" w:space="0" w:color="auto"/>
        <w:right w:val="none" w:sz="0" w:space="0" w:color="auto"/>
      </w:divBdr>
    </w:div>
    <w:div w:id="1425416092">
      <w:bodyDiv w:val="1"/>
      <w:marLeft w:val="0"/>
      <w:marRight w:val="0"/>
      <w:marTop w:val="0"/>
      <w:marBottom w:val="0"/>
      <w:divBdr>
        <w:top w:val="none" w:sz="0" w:space="0" w:color="auto"/>
        <w:left w:val="none" w:sz="0" w:space="0" w:color="auto"/>
        <w:bottom w:val="none" w:sz="0" w:space="0" w:color="auto"/>
        <w:right w:val="none" w:sz="0" w:space="0" w:color="auto"/>
      </w:divBdr>
    </w:div>
    <w:div w:id="1443718665">
      <w:bodyDiv w:val="1"/>
      <w:marLeft w:val="0"/>
      <w:marRight w:val="0"/>
      <w:marTop w:val="0"/>
      <w:marBottom w:val="0"/>
      <w:divBdr>
        <w:top w:val="none" w:sz="0" w:space="0" w:color="auto"/>
        <w:left w:val="none" w:sz="0" w:space="0" w:color="auto"/>
        <w:bottom w:val="none" w:sz="0" w:space="0" w:color="auto"/>
        <w:right w:val="none" w:sz="0" w:space="0" w:color="auto"/>
      </w:divBdr>
    </w:div>
    <w:div w:id="1445885248">
      <w:bodyDiv w:val="1"/>
      <w:marLeft w:val="0"/>
      <w:marRight w:val="0"/>
      <w:marTop w:val="0"/>
      <w:marBottom w:val="0"/>
      <w:divBdr>
        <w:top w:val="none" w:sz="0" w:space="0" w:color="auto"/>
        <w:left w:val="none" w:sz="0" w:space="0" w:color="auto"/>
        <w:bottom w:val="none" w:sz="0" w:space="0" w:color="auto"/>
        <w:right w:val="none" w:sz="0" w:space="0" w:color="auto"/>
      </w:divBdr>
      <w:divsChild>
        <w:div w:id="443622104">
          <w:marLeft w:val="0"/>
          <w:marRight w:val="0"/>
          <w:marTop w:val="0"/>
          <w:marBottom w:val="0"/>
          <w:divBdr>
            <w:top w:val="none" w:sz="0" w:space="0" w:color="auto"/>
            <w:left w:val="none" w:sz="0" w:space="0" w:color="auto"/>
            <w:bottom w:val="none" w:sz="0" w:space="0" w:color="auto"/>
            <w:right w:val="none" w:sz="0" w:space="0" w:color="auto"/>
          </w:divBdr>
          <w:divsChild>
            <w:div w:id="845362377">
              <w:marLeft w:val="0"/>
              <w:marRight w:val="0"/>
              <w:marTop w:val="0"/>
              <w:marBottom w:val="0"/>
              <w:divBdr>
                <w:top w:val="none" w:sz="0" w:space="0" w:color="auto"/>
                <w:left w:val="none" w:sz="0" w:space="0" w:color="auto"/>
                <w:bottom w:val="none" w:sz="0" w:space="0" w:color="auto"/>
                <w:right w:val="none" w:sz="0" w:space="0" w:color="auto"/>
              </w:divBdr>
            </w:div>
            <w:div w:id="19970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8140">
      <w:bodyDiv w:val="1"/>
      <w:marLeft w:val="0"/>
      <w:marRight w:val="0"/>
      <w:marTop w:val="0"/>
      <w:marBottom w:val="0"/>
      <w:divBdr>
        <w:top w:val="none" w:sz="0" w:space="0" w:color="auto"/>
        <w:left w:val="none" w:sz="0" w:space="0" w:color="auto"/>
        <w:bottom w:val="none" w:sz="0" w:space="0" w:color="auto"/>
        <w:right w:val="none" w:sz="0" w:space="0" w:color="auto"/>
      </w:divBdr>
      <w:divsChild>
        <w:div w:id="1859853146">
          <w:marLeft w:val="150"/>
          <w:marRight w:val="150"/>
          <w:marTop w:val="0"/>
          <w:marBottom w:val="0"/>
          <w:divBdr>
            <w:top w:val="none" w:sz="0" w:space="0" w:color="auto"/>
            <w:left w:val="none" w:sz="0" w:space="0" w:color="auto"/>
            <w:bottom w:val="none" w:sz="0" w:space="0" w:color="auto"/>
            <w:right w:val="none" w:sz="0" w:space="0" w:color="auto"/>
          </w:divBdr>
          <w:divsChild>
            <w:div w:id="1100953974">
              <w:marLeft w:val="0"/>
              <w:marRight w:val="0"/>
              <w:marTop w:val="450"/>
              <w:marBottom w:val="150"/>
              <w:divBdr>
                <w:top w:val="none" w:sz="0" w:space="0" w:color="auto"/>
                <w:left w:val="none" w:sz="0" w:space="0" w:color="auto"/>
                <w:bottom w:val="none" w:sz="0" w:space="0" w:color="auto"/>
                <w:right w:val="none" w:sz="0" w:space="0" w:color="auto"/>
              </w:divBdr>
              <w:divsChild>
                <w:div w:id="791479698">
                  <w:marLeft w:val="0"/>
                  <w:marRight w:val="0"/>
                  <w:marTop w:val="75"/>
                  <w:marBottom w:val="150"/>
                  <w:divBdr>
                    <w:top w:val="none" w:sz="0" w:space="0" w:color="auto"/>
                    <w:left w:val="none" w:sz="0" w:space="0" w:color="auto"/>
                    <w:bottom w:val="none" w:sz="0" w:space="0" w:color="auto"/>
                    <w:right w:val="none" w:sz="0" w:space="0" w:color="auto"/>
                  </w:divBdr>
                  <w:divsChild>
                    <w:div w:id="1552305459">
                      <w:marLeft w:val="0"/>
                      <w:marRight w:val="0"/>
                      <w:marTop w:val="0"/>
                      <w:marBottom w:val="0"/>
                      <w:divBdr>
                        <w:top w:val="none" w:sz="0" w:space="0" w:color="auto"/>
                        <w:left w:val="none" w:sz="0" w:space="0" w:color="auto"/>
                        <w:bottom w:val="none" w:sz="0" w:space="0" w:color="auto"/>
                        <w:right w:val="none" w:sz="0" w:space="0" w:color="auto"/>
                      </w:divBdr>
                      <w:divsChild>
                        <w:div w:id="824467658">
                          <w:marLeft w:val="0"/>
                          <w:marRight w:val="0"/>
                          <w:marTop w:val="75"/>
                          <w:marBottom w:val="150"/>
                          <w:divBdr>
                            <w:top w:val="none" w:sz="0" w:space="0" w:color="auto"/>
                            <w:left w:val="none" w:sz="0" w:space="0" w:color="auto"/>
                            <w:bottom w:val="none" w:sz="0" w:space="0" w:color="auto"/>
                            <w:right w:val="none" w:sz="0" w:space="0" w:color="auto"/>
                          </w:divBdr>
                          <w:divsChild>
                            <w:div w:id="16729535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619201">
      <w:bodyDiv w:val="1"/>
      <w:marLeft w:val="0"/>
      <w:marRight w:val="0"/>
      <w:marTop w:val="0"/>
      <w:marBottom w:val="0"/>
      <w:divBdr>
        <w:top w:val="none" w:sz="0" w:space="0" w:color="auto"/>
        <w:left w:val="none" w:sz="0" w:space="0" w:color="auto"/>
        <w:bottom w:val="none" w:sz="0" w:space="0" w:color="auto"/>
        <w:right w:val="none" w:sz="0" w:space="0" w:color="auto"/>
      </w:divBdr>
      <w:divsChild>
        <w:div w:id="1753427600">
          <w:marLeft w:val="0"/>
          <w:marRight w:val="0"/>
          <w:marTop w:val="0"/>
          <w:marBottom w:val="0"/>
          <w:divBdr>
            <w:top w:val="none" w:sz="0" w:space="0" w:color="auto"/>
            <w:left w:val="none" w:sz="0" w:space="0" w:color="auto"/>
            <w:bottom w:val="none" w:sz="0" w:space="0" w:color="auto"/>
            <w:right w:val="none" w:sz="0" w:space="0" w:color="auto"/>
          </w:divBdr>
          <w:divsChild>
            <w:div w:id="117184395">
              <w:marLeft w:val="0"/>
              <w:marRight w:val="0"/>
              <w:marTop w:val="0"/>
              <w:marBottom w:val="0"/>
              <w:divBdr>
                <w:top w:val="none" w:sz="0" w:space="0" w:color="auto"/>
                <w:left w:val="none" w:sz="0" w:space="0" w:color="auto"/>
                <w:bottom w:val="none" w:sz="0" w:space="0" w:color="auto"/>
                <w:right w:val="none" w:sz="0" w:space="0" w:color="auto"/>
              </w:divBdr>
            </w:div>
            <w:div w:id="10286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0528">
      <w:bodyDiv w:val="1"/>
      <w:marLeft w:val="0"/>
      <w:marRight w:val="0"/>
      <w:marTop w:val="0"/>
      <w:marBottom w:val="0"/>
      <w:divBdr>
        <w:top w:val="none" w:sz="0" w:space="0" w:color="auto"/>
        <w:left w:val="none" w:sz="0" w:space="0" w:color="auto"/>
        <w:bottom w:val="none" w:sz="0" w:space="0" w:color="auto"/>
        <w:right w:val="none" w:sz="0" w:space="0" w:color="auto"/>
      </w:divBdr>
      <w:divsChild>
        <w:div w:id="213664024">
          <w:marLeft w:val="0"/>
          <w:marRight w:val="0"/>
          <w:marTop w:val="0"/>
          <w:marBottom w:val="0"/>
          <w:divBdr>
            <w:top w:val="none" w:sz="0" w:space="0" w:color="auto"/>
            <w:left w:val="none" w:sz="0" w:space="0" w:color="auto"/>
            <w:bottom w:val="none" w:sz="0" w:space="0" w:color="auto"/>
            <w:right w:val="none" w:sz="0" w:space="0" w:color="auto"/>
          </w:divBdr>
          <w:divsChild>
            <w:div w:id="13507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860805">
      <w:bodyDiv w:val="1"/>
      <w:marLeft w:val="0"/>
      <w:marRight w:val="0"/>
      <w:marTop w:val="0"/>
      <w:marBottom w:val="0"/>
      <w:divBdr>
        <w:top w:val="none" w:sz="0" w:space="0" w:color="auto"/>
        <w:left w:val="none" w:sz="0" w:space="0" w:color="auto"/>
        <w:bottom w:val="none" w:sz="0" w:space="0" w:color="auto"/>
        <w:right w:val="none" w:sz="0" w:space="0" w:color="auto"/>
      </w:divBdr>
    </w:div>
    <w:div w:id="1508131402">
      <w:bodyDiv w:val="1"/>
      <w:marLeft w:val="0"/>
      <w:marRight w:val="0"/>
      <w:marTop w:val="0"/>
      <w:marBottom w:val="0"/>
      <w:divBdr>
        <w:top w:val="none" w:sz="0" w:space="0" w:color="auto"/>
        <w:left w:val="none" w:sz="0" w:space="0" w:color="auto"/>
        <w:bottom w:val="none" w:sz="0" w:space="0" w:color="auto"/>
        <w:right w:val="none" w:sz="0" w:space="0" w:color="auto"/>
      </w:divBdr>
    </w:div>
    <w:div w:id="1527600489">
      <w:bodyDiv w:val="1"/>
      <w:marLeft w:val="0"/>
      <w:marRight w:val="0"/>
      <w:marTop w:val="0"/>
      <w:marBottom w:val="0"/>
      <w:divBdr>
        <w:top w:val="none" w:sz="0" w:space="0" w:color="auto"/>
        <w:left w:val="none" w:sz="0" w:space="0" w:color="auto"/>
        <w:bottom w:val="none" w:sz="0" w:space="0" w:color="auto"/>
        <w:right w:val="none" w:sz="0" w:space="0" w:color="auto"/>
      </w:divBdr>
    </w:div>
    <w:div w:id="1535657099">
      <w:bodyDiv w:val="1"/>
      <w:marLeft w:val="0"/>
      <w:marRight w:val="0"/>
      <w:marTop w:val="0"/>
      <w:marBottom w:val="0"/>
      <w:divBdr>
        <w:top w:val="none" w:sz="0" w:space="0" w:color="auto"/>
        <w:left w:val="none" w:sz="0" w:space="0" w:color="auto"/>
        <w:bottom w:val="none" w:sz="0" w:space="0" w:color="auto"/>
        <w:right w:val="none" w:sz="0" w:space="0" w:color="auto"/>
      </w:divBdr>
    </w:div>
    <w:div w:id="1546677261">
      <w:bodyDiv w:val="1"/>
      <w:marLeft w:val="0"/>
      <w:marRight w:val="0"/>
      <w:marTop w:val="0"/>
      <w:marBottom w:val="0"/>
      <w:divBdr>
        <w:top w:val="none" w:sz="0" w:space="0" w:color="auto"/>
        <w:left w:val="none" w:sz="0" w:space="0" w:color="auto"/>
        <w:bottom w:val="none" w:sz="0" w:space="0" w:color="auto"/>
        <w:right w:val="none" w:sz="0" w:space="0" w:color="auto"/>
      </w:divBdr>
    </w:div>
    <w:div w:id="1547835239">
      <w:bodyDiv w:val="1"/>
      <w:marLeft w:val="0"/>
      <w:marRight w:val="0"/>
      <w:marTop w:val="0"/>
      <w:marBottom w:val="0"/>
      <w:divBdr>
        <w:top w:val="none" w:sz="0" w:space="0" w:color="auto"/>
        <w:left w:val="none" w:sz="0" w:space="0" w:color="auto"/>
        <w:bottom w:val="none" w:sz="0" w:space="0" w:color="auto"/>
        <w:right w:val="none" w:sz="0" w:space="0" w:color="auto"/>
      </w:divBdr>
    </w:div>
    <w:div w:id="1558862014">
      <w:bodyDiv w:val="1"/>
      <w:marLeft w:val="0"/>
      <w:marRight w:val="0"/>
      <w:marTop w:val="0"/>
      <w:marBottom w:val="0"/>
      <w:divBdr>
        <w:top w:val="none" w:sz="0" w:space="0" w:color="auto"/>
        <w:left w:val="none" w:sz="0" w:space="0" w:color="auto"/>
        <w:bottom w:val="none" w:sz="0" w:space="0" w:color="auto"/>
        <w:right w:val="none" w:sz="0" w:space="0" w:color="auto"/>
      </w:divBdr>
    </w:div>
    <w:div w:id="1563558632">
      <w:bodyDiv w:val="1"/>
      <w:marLeft w:val="0"/>
      <w:marRight w:val="0"/>
      <w:marTop w:val="0"/>
      <w:marBottom w:val="0"/>
      <w:divBdr>
        <w:top w:val="none" w:sz="0" w:space="0" w:color="auto"/>
        <w:left w:val="none" w:sz="0" w:space="0" w:color="auto"/>
        <w:bottom w:val="none" w:sz="0" w:space="0" w:color="auto"/>
        <w:right w:val="none" w:sz="0" w:space="0" w:color="auto"/>
      </w:divBdr>
    </w:div>
    <w:div w:id="1578053926">
      <w:bodyDiv w:val="1"/>
      <w:marLeft w:val="0"/>
      <w:marRight w:val="0"/>
      <w:marTop w:val="0"/>
      <w:marBottom w:val="0"/>
      <w:divBdr>
        <w:top w:val="none" w:sz="0" w:space="0" w:color="auto"/>
        <w:left w:val="none" w:sz="0" w:space="0" w:color="auto"/>
        <w:bottom w:val="none" w:sz="0" w:space="0" w:color="auto"/>
        <w:right w:val="none" w:sz="0" w:space="0" w:color="auto"/>
      </w:divBdr>
    </w:div>
    <w:div w:id="1587153485">
      <w:bodyDiv w:val="1"/>
      <w:marLeft w:val="0"/>
      <w:marRight w:val="0"/>
      <w:marTop w:val="0"/>
      <w:marBottom w:val="0"/>
      <w:divBdr>
        <w:top w:val="none" w:sz="0" w:space="0" w:color="auto"/>
        <w:left w:val="none" w:sz="0" w:space="0" w:color="auto"/>
        <w:bottom w:val="none" w:sz="0" w:space="0" w:color="auto"/>
        <w:right w:val="none" w:sz="0" w:space="0" w:color="auto"/>
      </w:divBdr>
    </w:div>
    <w:div w:id="1607695669">
      <w:bodyDiv w:val="1"/>
      <w:marLeft w:val="0"/>
      <w:marRight w:val="0"/>
      <w:marTop w:val="0"/>
      <w:marBottom w:val="0"/>
      <w:divBdr>
        <w:top w:val="none" w:sz="0" w:space="0" w:color="auto"/>
        <w:left w:val="none" w:sz="0" w:space="0" w:color="auto"/>
        <w:bottom w:val="none" w:sz="0" w:space="0" w:color="auto"/>
        <w:right w:val="none" w:sz="0" w:space="0" w:color="auto"/>
      </w:divBdr>
    </w:div>
    <w:div w:id="1622417471">
      <w:bodyDiv w:val="1"/>
      <w:marLeft w:val="0"/>
      <w:marRight w:val="0"/>
      <w:marTop w:val="0"/>
      <w:marBottom w:val="0"/>
      <w:divBdr>
        <w:top w:val="none" w:sz="0" w:space="0" w:color="auto"/>
        <w:left w:val="none" w:sz="0" w:space="0" w:color="auto"/>
        <w:bottom w:val="none" w:sz="0" w:space="0" w:color="auto"/>
        <w:right w:val="none" w:sz="0" w:space="0" w:color="auto"/>
      </w:divBdr>
    </w:div>
    <w:div w:id="1629313606">
      <w:bodyDiv w:val="1"/>
      <w:marLeft w:val="0"/>
      <w:marRight w:val="0"/>
      <w:marTop w:val="0"/>
      <w:marBottom w:val="0"/>
      <w:divBdr>
        <w:top w:val="none" w:sz="0" w:space="0" w:color="auto"/>
        <w:left w:val="none" w:sz="0" w:space="0" w:color="auto"/>
        <w:bottom w:val="none" w:sz="0" w:space="0" w:color="auto"/>
        <w:right w:val="none" w:sz="0" w:space="0" w:color="auto"/>
      </w:divBdr>
    </w:div>
    <w:div w:id="1640723257">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sChild>
        <w:div w:id="316498723">
          <w:marLeft w:val="0"/>
          <w:marRight w:val="0"/>
          <w:marTop w:val="0"/>
          <w:marBottom w:val="0"/>
          <w:divBdr>
            <w:top w:val="none" w:sz="0" w:space="0" w:color="auto"/>
            <w:left w:val="none" w:sz="0" w:space="0" w:color="auto"/>
            <w:bottom w:val="none" w:sz="0" w:space="0" w:color="auto"/>
            <w:right w:val="none" w:sz="0" w:space="0" w:color="auto"/>
          </w:divBdr>
          <w:divsChild>
            <w:div w:id="348071292">
              <w:marLeft w:val="0"/>
              <w:marRight w:val="0"/>
              <w:marTop w:val="0"/>
              <w:marBottom w:val="300"/>
              <w:divBdr>
                <w:top w:val="none" w:sz="0" w:space="0" w:color="auto"/>
                <w:left w:val="none" w:sz="0" w:space="0" w:color="auto"/>
                <w:bottom w:val="none" w:sz="0" w:space="0" w:color="auto"/>
                <w:right w:val="none" w:sz="0" w:space="0" w:color="auto"/>
              </w:divBdr>
              <w:divsChild>
                <w:div w:id="41294884">
                  <w:marLeft w:val="75"/>
                  <w:marRight w:val="0"/>
                  <w:marTop w:val="225"/>
                  <w:marBottom w:val="0"/>
                  <w:divBdr>
                    <w:top w:val="none" w:sz="0" w:space="0" w:color="auto"/>
                    <w:left w:val="none" w:sz="0" w:space="0" w:color="auto"/>
                    <w:bottom w:val="none" w:sz="0" w:space="0" w:color="auto"/>
                    <w:right w:val="none" w:sz="0" w:space="0" w:color="auto"/>
                  </w:divBdr>
                  <w:divsChild>
                    <w:div w:id="1447651542">
                      <w:marLeft w:val="0"/>
                      <w:marRight w:val="0"/>
                      <w:marTop w:val="0"/>
                      <w:marBottom w:val="0"/>
                      <w:divBdr>
                        <w:top w:val="none" w:sz="0" w:space="0" w:color="auto"/>
                        <w:left w:val="none" w:sz="0" w:space="0" w:color="auto"/>
                        <w:bottom w:val="none" w:sz="0" w:space="0" w:color="auto"/>
                        <w:right w:val="none" w:sz="0" w:space="0" w:color="auto"/>
                      </w:divBdr>
                      <w:divsChild>
                        <w:div w:id="452142478">
                          <w:marLeft w:val="0"/>
                          <w:marRight w:val="0"/>
                          <w:marTop w:val="0"/>
                          <w:marBottom w:val="0"/>
                          <w:divBdr>
                            <w:top w:val="none" w:sz="0" w:space="0" w:color="auto"/>
                            <w:left w:val="none" w:sz="0" w:space="0" w:color="auto"/>
                            <w:bottom w:val="single" w:sz="6" w:space="8" w:color="D7D7D7"/>
                            <w:right w:val="none" w:sz="0" w:space="0" w:color="auto"/>
                          </w:divBdr>
                          <w:divsChild>
                            <w:div w:id="105202690">
                              <w:marLeft w:val="0"/>
                              <w:marRight w:val="0"/>
                              <w:marTop w:val="0"/>
                              <w:marBottom w:val="0"/>
                              <w:divBdr>
                                <w:top w:val="none" w:sz="0" w:space="0" w:color="auto"/>
                                <w:left w:val="none" w:sz="0" w:space="0" w:color="auto"/>
                                <w:bottom w:val="none" w:sz="0" w:space="0" w:color="auto"/>
                                <w:right w:val="none" w:sz="0" w:space="0" w:color="auto"/>
                              </w:divBdr>
                              <w:divsChild>
                                <w:div w:id="9195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98117">
      <w:bodyDiv w:val="1"/>
      <w:marLeft w:val="0"/>
      <w:marRight w:val="0"/>
      <w:marTop w:val="0"/>
      <w:marBottom w:val="0"/>
      <w:divBdr>
        <w:top w:val="none" w:sz="0" w:space="0" w:color="auto"/>
        <w:left w:val="none" w:sz="0" w:space="0" w:color="auto"/>
        <w:bottom w:val="none" w:sz="0" w:space="0" w:color="auto"/>
        <w:right w:val="none" w:sz="0" w:space="0" w:color="auto"/>
      </w:divBdr>
    </w:div>
    <w:div w:id="1660111242">
      <w:bodyDiv w:val="1"/>
      <w:marLeft w:val="0"/>
      <w:marRight w:val="0"/>
      <w:marTop w:val="0"/>
      <w:marBottom w:val="0"/>
      <w:divBdr>
        <w:top w:val="none" w:sz="0" w:space="0" w:color="auto"/>
        <w:left w:val="none" w:sz="0" w:space="0" w:color="auto"/>
        <w:bottom w:val="none" w:sz="0" w:space="0" w:color="auto"/>
        <w:right w:val="none" w:sz="0" w:space="0" w:color="auto"/>
      </w:divBdr>
      <w:divsChild>
        <w:div w:id="405954873">
          <w:marLeft w:val="0"/>
          <w:marRight w:val="0"/>
          <w:marTop w:val="0"/>
          <w:marBottom w:val="0"/>
          <w:divBdr>
            <w:top w:val="none" w:sz="0" w:space="0" w:color="auto"/>
            <w:left w:val="none" w:sz="0" w:space="0" w:color="auto"/>
            <w:bottom w:val="none" w:sz="0" w:space="0" w:color="auto"/>
            <w:right w:val="none" w:sz="0" w:space="0" w:color="auto"/>
          </w:divBdr>
        </w:div>
      </w:divsChild>
    </w:div>
    <w:div w:id="1663509879">
      <w:bodyDiv w:val="1"/>
      <w:marLeft w:val="0"/>
      <w:marRight w:val="0"/>
      <w:marTop w:val="0"/>
      <w:marBottom w:val="0"/>
      <w:divBdr>
        <w:top w:val="none" w:sz="0" w:space="0" w:color="auto"/>
        <w:left w:val="none" w:sz="0" w:space="0" w:color="auto"/>
        <w:bottom w:val="none" w:sz="0" w:space="0" w:color="auto"/>
        <w:right w:val="none" w:sz="0" w:space="0" w:color="auto"/>
      </w:divBdr>
      <w:divsChild>
        <w:div w:id="495149003">
          <w:marLeft w:val="1282"/>
          <w:marRight w:val="0"/>
          <w:marTop w:val="154"/>
          <w:marBottom w:val="0"/>
          <w:divBdr>
            <w:top w:val="none" w:sz="0" w:space="0" w:color="auto"/>
            <w:left w:val="none" w:sz="0" w:space="0" w:color="auto"/>
            <w:bottom w:val="none" w:sz="0" w:space="0" w:color="auto"/>
            <w:right w:val="none" w:sz="0" w:space="0" w:color="auto"/>
          </w:divBdr>
        </w:div>
        <w:div w:id="570044679">
          <w:marLeft w:val="1282"/>
          <w:marRight w:val="0"/>
          <w:marTop w:val="154"/>
          <w:marBottom w:val="0"/>
          <w:divBdr>
            <w:top w:val="none" w:sz="0" w:space="0" w:color="auto"/>
            <w:left w:val="none" w:sz="0" w:space="0" w:color="auto"/>
            <w:bottom w:val="none" w:sz="0" w:space="0" w:color="auto"/>
            <w:right w:val="none" w:sz="0" w:space="0" w:color="auto"/>
          </w:divBdr>
        </w:div>
      </w:divsChild>
    </w:div>
    <w:div w:id="1664316537">
      <w:bodyDiv w:val="1"/>
      <w:marLeft w:val="0"/>
      <w:marRight w:val="0"/>
      <w:marTop w:val="0"/>
      <w:marBottom w:val="0"/>
      <w:divBdr>
        <w:top w:val="none" w:sz="0" w:space="0" w:color="auto"/>
        <w:left w:val="none" w:sz="0" w:space="0" w:color="auto"/>
        <w:bottom w:val="none" w:sz="0" w:space="0" w:color="auto"/>
        <w:right w:val="none" w:sz="0" w:space="0" w:color="auto"/>
      </w:divBdr>
      <w:divsChild>
        <w:div w:id="611321221">
          <w:marLeft w:val="547"/>
          <w:marRight w:val="0"/>
          <w:marTop w:val="154"/>
          <w:marBottom w:val="0"/>
          <w:divBdr>
            <w:top w:val="none" w:sz="0" w:space="0" w:color="auto"/>
            <w:left w:val="none" w:sz="0" w:space="0" w:color="auto"/>
            <w:bottom w:val="none" w:sz="0" w:space="0" w:color="auto"/>
            <w:right w:val="none" w:sz="0" w:space="0" w:color="auto"/>
          </w:divBdr>
        </w:div>
        <w:div w:id="1112827240">
          <w:marLeft w:val="547"/>
          <w:marRight w:val="0"/>
          <w:marTop w:val="154"/>
          <w:marBottom w:val="0"/>
          <w:divBdr>
            <w:top w:val="none" w:sz="0" w:space="0" w:color="auto"/>
            <w:left w:val="none" w:sz="0" w:space="0" w:color="auto"/>
            <w:bottom w:val="none" w:sz="0" w:space="0" w:color="auto"/>
            <w:right w:val="none" w:sz="0" w:space="0" w:color="auto"/>
          </w:divBdr>
        </w:div>
      </w:divsChild>
    </w:div>
    <w:div w:id="1686394608">
      <w:bodyDiv w:val="1"/>
      <w:marLeft w:val="0"/>
      <w:marRight w:val="0"/>
      <w:marTop w:val="0"/>
      <w:marBottom w:val="0"/>
      <w:divBdr>
        <w:top w:val="none" w:sz="0" w:space="0" w:color="auto"/>
        <w:left w:val="none" w:sz="0" w:space="0" w:color="auto"/>
        <w:bottom w:val="none" w:sz="0" w:space="0" w:color="auto"/>
        <w:right w:val="none" w:sz="0" w:space="0" w:color="auto"/>
      </w:divBdr>
    </w:div>
    <w:div w:id="1689870915">
      <w:bodyDiv w:val="1"/>
      <w:marLeft w:val="0"/>
      <w:marRight w:val="0"/>
      <w:marTop w:val="0"/>
      <w:marBottom w:val="0"/>
      <w:divBdr>
        <w:top w:val="none" w:sz="0" w:space="0" w:color="auto"/>
        <w:left w:val="none" w:sz="0" w:space="0" w:color="auto"/>
        <w:bottom w:val="none" w:sz="0" w:space="0" w:color="auto"/>
        <w:right w:val="none" w:sz="0" w:space="0" w:color="auto"/>
      </w:divBdr>
      <w:divsChild>
        <w:div w:id="63914919">
          <w:marLeft w:val="547"/>
          <w:marRight w:val="0"/>
          <w:marTop w:val="0"/>
          <w:marBottom w:val="0"/>
          <w:divBdr>
            <w:top w:val="none" w:sz="0" w:space="0" w:color="auto"/>
            <w:left w:val="none" w:sz="0" w:space="0" w:color="auto"/>
            <w:bottom w:val="none" w:sz="0" w:space="0" w:color="auto"/>
            <w:right w:val="none" w:sz="0" w:space="0" w:color="auto"/>
          </w:divBdr>
        </w:div>
        <w:div w:id="75712233">
          <w:marLeft w:val="547"/>
          <w:marRight w:val="0"/>
          <w:marTop w:val="0"/>
          <w:marBottom w:val="0"/>
          <w:divBdr>
            <w:top w:val="none" w:sz="0" w:space="0" w:color="auto"/>
            <w:left w:val="none" w:sz="0" w:space="0" w:color="auto"/>
            <w:bottom w:val="none" w:sz="0" w:space="0" w:color="auto"/>
            <w:right w:val="none" w:sz="0" w:space="0" w:color="auto"/>
          </w:divBdr>
        </w:div>
        <w:div w:id="695009697">
          <w:marLeft w:val="547"/>
          <w:marRight w:val="0"/>
          <w:marTop w:val="0"/>
          <w:marBottom w:val="0"/>
          <w:divBdr>
            <w:top w:val="none" w:sz="0" w:space="0" w:color="auto"/>
            <w:left w:val="none" w:sz="0" w:space="0" w:color="auto"/>
            <w:bottom w:val="none" w:sz="0" w:space="0" w:color="auto"/>
            <w:right w:val="none" w:sz="0" w:space="0" w:color="auto"/>
          </w:divBdr>
        </w:div>
        <w:div w:id="980159760">
          <w:marLeft w:val="547"/>
          <w:marRight w:val="0"/>
          <w:marTop w:val="0"/>
          <w:marBottom w:val="0"/>
          <w:divBdr>
            <w:top w:val="none" w:sz="0" w:space="0" w:color="auto"/>
            <w:left w:val="none" w:sz="0" w:space="0" w:color="auto"/>
            <w:bottom w:val="none" w:sz="0" w:space="0" w:color="auto"/>
            <w:right w:val="none" w:sz="0" w:space="0" w:color="auto"/>
          </w:divBdr>
        </w:div>
        <w:div w:id="1215238836">
          <w:marLeft w:val="547"/>
          <w:marRight w:val="0"/>
          <w:marTop w:val="0"/>
          <w:marBottom w:val="0"/>
          <w:divBdr>
            <w:top w:val="none" w:sz="0" w:space="0" w:color="auto"/>
            <w:left w:val="none" w:sz="0" w:space="0" w:color="auto"/>
            <w:bottom w:val="none" w:sz="0" w:space="0" w:color="auto"/>
            <w:right w:val="none" w:sz="0" w:space="0" w:color="auto"/>
          </w:divBdr>
        </w:div>
        <w:div w:id="1487668410">
          <w:marLeft w:val="547"/>
          <w:marRight w:val="0"/>
          <w:marTop w:val="0"/>
          <w:marBottom w:val="0"/>
          <w:divBdr>
            <w:top w:val="none" w:sz="0" w:space="0" w:color="auto"/>
            <w:left w:val="none" w:sz="0" w:space="0" w:color="auto"/>
            <w:bottom w:val="none" w:sz="0" w:space="0" w:color="auto"/>
            <w:right w:val="none" w:sz="0" w:space="0" w:color="auto"/>
          </w:divBdr>
        </w:div>
        <w:div w:id="1965311075">
          <w:marLeft w:val="547"/>
          <w:marRight w:val="0"/>
          <w:marTop w:val="0"/>
          <w:marBottom w:val="0"/>
          <w:divBdr>
            <w:top w:val="none" w:sz="0" w:space="0" w:color="auto"/>
            <w:left w:val="none" w:sz="0" w:space="0" w:color="auto"/>
            <w:bottom w:val="none" w:sz="0" w:space="0" w:color="auto"/>
            <w:right w:val="none" w:sz="0" w:space="0" w:color="auto"/>
          </w:divBdr>
        </w:div>
      </w:divsChild>
    </w:div>
    <w:div w:id="1692954304">
      <w:bodyDiv w:val="1"/>
      <w:marLeft w:val="0"/>
      <w:marRight w:val="0"/>
      <w:marTop w:val="0"/>
      <w:marBottom w:val="0"/>
      <w:divBdr>
        <w:top w:val="none" w:sz="0" w:space="0" w:color="auto"/>
        <w:left w:val="none" w:sz="0" w:space="0" w:color="auto"/>
        <w:bottom w:val="none" w:sz="0" w:space="0" w:color="auto"/>
        <w:right w:val="none" w:sz="0" w:space="0" w:color="auto"/>
      </w:divBdr>
      <w:divsChild>
        <w:div w:id="1488277636">
          <w:marLeft w:val="547"/>
          <w:marRight w:val="0"/>
          <w:marTop w:val="154"/>
          <w:marBottom w:val="0"/>
          <w:divBdr>
            <w:top w:val="none" w:sz="0" w:space="0" w:color="auto"/>
            <w:left w:val="none" w:sz="0" w:space="0" w:color="auto"/>
            <w:bottom w:val="none" w:sz="0" w:space="0" w:color="auto"/>
            <w:right w:val="none" w:sz="0" w:space="0" w:color="auto"/>
          </w:divBdr>
        </w:div>
        <w:div w:id="2027753916">
          <w:marLeft w:val="547"/>
          <w:marRight w:val="0"/>
          <w:marTop w:val="154"/>
          <w:marBottom w:val="0"/>
          <w:divBdr>
            <w:top w:val="none" w:sz="0" w:space="0" w:color="auto"/>
            <w:left w:val="none" w:sz="0" w:space="0" w:color="auto"/>
            <w:bottom w:val="none" w:sz="0" w:space="0" w:color="auto"/>
            <w:right w:val="none" w:sz="0" w:space="0" w:color="auto"/>
          </w:divBdr>
        </w:div>
      </w:divsChild>
    </w:div>
    <w:div w:id="1710764986">
      <w:bodyDiv w:val="1"/>
      <w:marLeft w:val="0"/>
      <w:marRight w:val="0"/>
      <w:marTop w:val="0"/>
      <w:marBottom w:val="0"/>
      <w:divBdr>
        <w:top w:val="none" w:sz="0" w:space="0" w:color="auto"/>
        <w:left w:val="none" w:sz="0" w:space="0" w:color="auto"/>
        <w:bottom w:val="none" w:sz="0" w:space="0" w:color="auto"/>
        <w:right w:val="none" w:sz="0" w:space="0" w:color="auto"/>
      </w:divBdr>
    </w:div>
    <w:div w:id="1711372703">
      <w:bodyDiv w:val="1"/>
      <w:marLeft w:val="0"/>
      <w:marRight w:val="0"/>
      <w:marTop w:val="0"/>
      <w:marBottom w:val="0"/>
      <w:divBdr>
        <w:top w:val="none" w:sz="0" w:space="0" w:color="auto"/>
        <w:left w:val="none" w:sz="0" w:space="0" w:color="auto"/>
        <w:bottom w:val="none" w:sz="0" w:space="0" w:color="auto"/>
        <w:right w:val="none" w:sz="0" w:space="0" w:color="auto"/>
      </w:divBdr>
    </w:div>
    <w:div w:id="1728457697">
      <w:bodyDiv w:val="1"/>
      <w:marLeft w:val="0"/>
      <w:marRight w:val="0"/>
      <w:marTop w:val="0"/>
      <w:marBottom w:val="0"/>
      <w:divBdr>
        <w:top w:val="none" w:sz="0" w:space="0" w:color="auto"/>
        <w:left w:val="none" w:sz="0" w:space="0" w:color="auto"/>
        <w:bottom w:val="none" w:sz="0" w:space="0" w:color="auto"/>
        <w:right w:val="none" w:sz="0" w:space="0" w:color="auto"/>
      </w:divBdr>
    </w:div>
    <w:div w:id="1733771544">
      <w:bodyDiv w:val="1"/>
      <w:marLeft w:val="0"/>
      <w:marRight w:val="0"/>
      <w:marTop w:val="0"/>
      <w:marBottom w:val="0"/>
      <w:divBdr>
        <w:top w:val="none" w:sz="0" w:space="0" w:color="auto"/>
        <w:left w:val="none" w:sz="0" w:space="0" w:color="auto"/>
        <w:bottom w:val="none" w:sz="0" w:space="0" w:color="auto"/>
        <w:right w:val="none" w:sz="0" w:space="0" w:color="auto"/>
      </w:divBdr>
    </w:div>
    <w:div w:id="1749495089">
      <w:bodyDiv w:val="1"/>
      <w:marLeft w:val="0"/>
      <w:marRight w:val="0"/>
      <w:marTop w:val="0"/>
      <w:marBottom w:val="0"/>
      <w:divBdr>
        <w:top w:val="none" w:sz="0" w:space="0" w:color="auto"/>
        <w:left w:val="none" w:sz="0" w:space="0" w:color="auto"/>
        <w:bottom w:val="none" w:sz="0" w:space="0" w:color="auto"/>
        <w:right w:val="none" w:sz="0" w:space="0" w:color="auto"/>
      </w:divBdr>
    </w:div>
    <w:div w:id="1766459179">
      <w:bodyDiv w:val="1"/>
      <w:marLeft w:val="0"/>
      <w:marRight w:val="0"/>
      <w:marTop w:val="0"/>
      <w:marBottom w:val="0"/>
      <w:divBdr>
        <w:top w:val="none" w:sz="0" w:space="0" w:color="auto"/>
        <w:left w:val="none" w:sz="0" w:space="0" w:color="auto"/>
        <w:bottom w:val="none" w:sz="0" w:space="0" w:color="auto"/>
        <w:right w:val="none" w:sz="0" w:space="0" w:color="auto"/>
      </w:divBdr>
      <w:divsChild>
        <w:div w:id="983043376">
          <w:marLeft w:val="0"/>
          <w:marRight w:val="0"/>
          <w:marTop w:val="0"/>
          <w:marBottom w:val="0"/>
          <w:divBdr>
            <w:top w:val="none" w:sz="0" w:space="0" w:color="auto"/>
            <w:left w:val="none" w:sz="0" w:space="0" w:color="auto"/>
            <w:bottom w:val="none" w:sz="0" w:space="0" w:color="auto"/>
            <w:right w:val="none" w:sz="0" w:space="0" w:color="auto"/>
          </w:divBdr>
          <w:divsChild>
            <w:div w:id="82532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94054">
      <w:bodyDiv w:val="1"/>
      <w:marLeft w:val="0"/>
      <w:marRight w:val="0"/>
      <w:marTop w:val="0"/>
      <w:marBottom w:val="0"/>
      <w:divBdr>
        <w:top w:val="none" w:sz="0" w:space="0" w:color="auto"/>
        <w:left w:val="none" w:sz="0" w:space="0" w:color="auto"/>
        <w:bottom w:val="none" w:sz="0" w:space="0" w:color="auto"/>
        <w:right w:val="none" w:sz="0" w:space="0" w:color="auto"/>
      </w:divBdr>
    </w:div>
    <w:div w:id="1773160415">
      <w:bodyDiv w:val="1"/>
      <w:marLeft w:val="0"/>
      <w:marRight w:val="0"/>
      <w:marTop w:val="0"/>
      <w:marBottom w:val="0"/>
      <w:divBdr>
        <w:top w:val="none" w:sz="0" w:space="0" w:color="auto"/>
        <w:left w:val="none" w:sz="0" w:space="0" w:color="auto"/>
        <w:bottom w:val="none" w:sz="0" w:space="0" w:color="auto"/>
        <w:right w:val="none" w:sz="0" w:space="0" w:color="auto"/>
      </w:divBdr>
    </w:div>
    <w:div w:id="1774477424">
      <w:bodyDiv w:val="1"/>
      <w:marLeft w:val="0"/>
      <w:marRight w:val="0"/>
      <w:marTop w:val="0"/>
      <w:marBottom w:val="0"/>
      <w:divBdr>
        <w:top w:val="none" w:sz="0" w:space="0" w:color="auto"/>
        <w:left w:val="none" w:sz="0" w:space="0" w:color="auto"/>
        <w:bottom w:val="none" w:sz="0" w:space="0" w:color="auto"/>
        <w:right w:val="none" w:sz="0" w:space="0" w:color="auto"/>
      </w:divBdr>
      <w:divsChild>
        <w:div w:id="1857111451">
          <w:marLeft w:val="0"/>
          <w:marRight w:val="0"/>
          <w:marTop w:val="0"/>
          <w:marBottom w:val="0"/>
          <w:divBdr>
            <w:top w:val="none" w:sz="0" w:space="0" w:color="auto"/>
            <w:left w:val="none" w:sz="0" w:space="0" w:color="auto"/>
            <w:bottom w:val="none" w:sz="0" w:space="0" w:color="auto"/>
            <w:right w:val="none" w:sz="0" w:space="0" w:color="auto"/>
          </w:divBdr>
          <w:divsChild>
            <w:div w:id="597717935">
              <w:marLeft w:val="0"/>
              <w:marRight w:val="0"/>
              <w:marTop w:val="0"/>
              <w:marBottom w:val="0"/>
              <w:divBdr>
                <w:top w:val="none" w:sz="0" w:space="0" w:color="auto"/>
                <w:left w:val="none" w:sz="0" w:space="0" w:color="auto"/>
                <w:bottom w:val="none" w:sz="0" w:space="0" w:color="auto"/>
                <w:right w:val="none" w:sz="0" w:space="0" w:color="auto"/>
              </w:divBdr>
            </w:div>
            <w:div w:id="8373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16113">
      <w:bodyDiv w:val="1"/>
      <w:marLeft w:val="0"/>
      <w:marRight w:val="0"/>
      <w:marTop w:val="45"/>
      <w:marBottom w:val="45"/>
      <w:divBdr>
        <w:top w:val="none" w:sz="0" w:space="0" w:color="auto"/>
        <w:left w:val="none" w:sz="0" w:space="0" w:color="auto"/>
        <w:bottom w:val="none" w:sz="0" w:space="0" w:color="auto"/>
        <w:right w:val="none" w:sz="0" w:space="0" w:color="auto"/>
      </w:divBdr>
      <w:divsChild>
        <w:div w:id="2100251049">
          <w:marLeft w:val="0"/>
          <w:marRight w:val="0"/>
          <w:marTop w:val="0"/>
          <w:marBottom w:val="0"/>
          <w:divBdr>
            <w:top w:val="none" w:sz="0" w:space="0" w:color="auto"/>
            <w:left w:val="none" w:sz="0" w:space="0" w:color="auto"/>
            <w:bottom w:val="none" w:sz="0" w:space="0" w:color="auto"/>
            <w:right w:val="none" w:sz="0" w:space="0" w:color="auto"/>
          </w:divBdr>
          <w:divsChild>
            <w:div w:id="946274741">
              <w:marLeft w:val="0"/>
              <w:marRight w:val="0"/>
              <w:marTop w:val="0"/>
              <w:marBottom w:val="0"/>
              <w:divBdr>
                <w:top w:val="none" w:sz="0" w:space="0" w:color="auto"/>
                <w:left w:val="none" w:sz="0" w:space="0" w:color="auto"/>
                <w:bottom w:val="none" w:sz="0" w:space="0" w:color="auto"/>
                <w:right w:val="none" w:sz="0" w:space="0" w:color="auto"/>
              </w:divBdr>
              <w:divsChild>
                <w:div w:id="1534265399">
                  <w:marLeft w:val="2385"/>
                  <w:marRight w:val="3960"/>
                  <w:marTop w:val="0"/>
                  <w:marBottom w:val="0"/>
                  <w:divBdr>
                    <w:top w:val="none" w:sz="0" w:space="0" w:color="auto"/>
                    <w:left w:val="single" w:sz="6" w:space="0" w:color="D3E1F9"/>
                    <w:bottom w:val="none" w:sz="0" w:space="0" w:color="auto"/>
                    <w:right w:val="none" w:sz="0" w:space="0" w:color="auto"/>
                  </w:divBdr>
                  <w:divsChild>
                    <w:div w:id="496578075">
                      <w:marLeft w:val="0"/>
                      <w:marRight w:val="0"/>
                      <w:marTop w:val="0"/>
                      <w:marBottom w:val="0"/>
                      <w:divBdr>
                        <w:top w:val="none" w:sz="0" w:space="0" w:color="auto"/>
                        <w:left w:val="none" w:sz="0" w:space="0" w:color="auto"/>
                        <w:bottom w:val="none" w:sz="0" w:space="0" w:color="auto"/>
                        <w:right w:val="none" w:sz="0" w:space="0" w:color="auto"/>
                      </w:divBdr>
                      <w:divsChild>
                        <w:div w:id="1854176342">
                          <w:marLeft w:val="0"/>
                          <w:marRight w:val="0"/>
                          <w:marTop w:val="0"/>
                          <w:marBottom w:val="0"/>
                          <w:divBdr>
                            <w:top w:val="none" w:sz="0" w:space="0" w:color="auto"/>
                            <w:left w:val="none" w:sz="0" w:space="0" w:color="auto"/>
                            <w:bottom w:val="none" w:sz="0" w:space="0" w:color="auto"/>
                            <w:right w:val="none" w:sz="0" w:space="0" w:color="auto"/>
                          </w:divBdr>
                          <w:divsChild>
                            <w:div w:id="1719820434">
                              <w:marLeft w:val="0"/>
                              <w:marRight w:val="0"/>
                              <w:marTop w:val="0"/>
                              <w:marBottom w:val="0"/>
                              <w:divBdr>
                                <w:top w:val="none" w:sz="0" w:space="0" w:color="auto"/>
                                <w:left w:val="none" w:sz="0" w:space="0" w:color="auto"/>
                                <w:bottom w:val="none" w:sz="0" w:space="0" w:color="auto"/>
                                <w:right w:val="none" w:sz="0" w:space="0" w:color="auto"/>
                              </w:divBdr>
                              <w:divsChild>
                                <w:div w:id="95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650714">
      <w:bodyDiv w:val="1"/>
      <w:marLeft w:val="0"/>
      <w:marRight w:val="0"/>
      <w:marTop w:val="0"/>
      <w:marBottom w:val="0"/>
      <w:divBdr>
        <w:top w:val="none" w:sz="0" w:space="0" w:color="auto"/>
        <w:left w:val="none" w:sz="0" w:space="0" w:color="auto"/>
        <w:bottom w:val="none" w:sz="0" w:space="0" w:color="auto"/>
        <w:right w:val="none" w:sz="0" w:space="0" w:color="auto"/>
      </w:divBdr>
      <w:divsChild>
        <w:div w:id="2046977888">
          <w:marLeft w:val="0"/>
          <w:marRight w:val="0"/>
          <w:marTop w:val="0"/>
          <w:marBottom w:val="0"/>
          <w:divBdr>
            <w:top w:val="none" w:sz="0" w:space="0" w:color="auto"/>
            <w:left w:val="none" w:sz="0" w:space="0" w:color="auto"/>
            <w:bottom w:val="none" w:sz="0" w:space="0" w:color="auto"/>
            <w:right w:val="none" w:sz="0" w:space="0" w:color="auto"/>
          </w:divBdr>
          <w:divsChild>
            <w:div w:id="874655166">
              <w:marLeft w:val="0"/>
              <w:marRight w:val="0"/>
              <w:marTop w:val="0"/>
              <w:marBottom w:val="0"/>
              <w:divBdr>
                <w:top w:val="none" w:sz="0" w:space="0" w:color="auto"/>
                <w:left w:val="none" w:sz="0" w:space="0" w:color="auto"/>
                <w:bottom w:val="none" w:sz="0" w:space="0" w:color="auto"/>
                <w:right w:val="none" w:sz="0" w:space="0" w:color="auto"/>
              </w:divBdr>
            </w:div>
            <w:div w:id="1320496022">
              <w:marLeft w:val="0"/>
              <w:marRight w:val="0"/>
              <w:marTop w:val="0"/>
              <w:marBottom w:val="0"/>
              <w:divBdr>
                <w:top w:val="none" w:sz="0" w:space="0" w:color="auto"/>
                <w:left w:val="none" w:sz="0" w:space="0" w:color="auto"/>
                <w:bottom w:val="none" w:sz="0" w:space="0" w:color="auto"/>
                <w:right w:val="none" w:sz="0" w:space="0" w:color="auto"/>
              </w:divBdr>
            </w:div>
            <w:div w:id="1773087972">
              <w:marLeft w:val="0"/>
              <w:marRight w:val="0"/>
              <w:marTop w:val="0"/>
              <w:marBottom w:val="0"/>
              <w:divBdr>
                <w:top w:val="none" w:sz="0" w:space="0" w:color="auto"/>
                <w:left w:val="none" w:sz="0" w:space="0" w:color="auto"/>
                <w:bottom w:val="none" w:sz="0" w:space="0" w:color="auto"/>
                <w:right w:val="none" w:sz="0" w:space="0" w:color="auto"/>
              </w:divBdr>
            </w:div>
            <w:div w:id="2044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249">
      <w:bodyDiv w:val="1"/>
      <w:marLeft w:val="0"/>
      <w:marRight w:val="0"/>
      <w:marTop w:val="0"/>
      <w:marBottom w:val="0"/>
      <w:divBdr>
        <w:top w:val="none" w:sz="0" w:space="0" w:color="auto"/>
        <w:left w:val="none" w:sz="0" w:space="0" w:color="auto"/>
        <w:bottom w:val="none" w:sz="0" w:space="0" w:color="auto"/>
        <w:right w:val="none" w:sz="0" w:space="0" w:color="auto"/>
      </w:divBdr>
      <w:divsChild>
        <w:div w:id="75245326">
          <w:marLeft w:val="0"/>
          <w:marRight w:val="0"/>
          <w:marTop w:val="0"/>
          <w:marBottom w:val="0"/>
          <w:divBdr>
            <w:top w:val="none" w:sz="0" w:space="0" w:color="auto"/>
            <w:left w:val="none" w:sz="0" w:space="0" w:color="auto"/>
            <w:bottom w:val="none" w:sz="0" w:space="0" w:color="auto"/>
            <w:right w:val="none" w:sz="0" w:space="0" w:color="auto"/>
          </w:divBdr>
          <w:divsChild>
            <w:div w:id="8565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4809">
      <w:bodyDiv w:val="1"/>
      <w:marLeft w:val="0"/>
      <w:marRight w:val="0"/>
      <w:marTop w:val="0"/>
      <w:marBottom w:val="0"/>
      <w:divBdr>
        <w:top w:val="none" w:sz="0" w:space="0" w:color="auto"/>
        <w:left w:val="none" w:sz="0" w:space="0" w:color="auto"/>
        <w:bottom w:val="none" w:sz="0" w:space="0" w:color="auto"/>
        <w:right w:val="none" w:sz="0" w:space="0" w:color="auto"/>
      </w:divBdr>
    </w:div>
    <w:div w:id="1805390416">
      <w:bodyDiv w:val="1"/>
      <w:marLeft w:val="0"/>
      <w:marRight w:val="0"/>
      <w:marTop w:val="0"/>
      <w:marBottom w:val="0"/>
      <w:divBdr>
        <w:top w:val="none" w:sz="0" w:space="0" w:color="auto"/>
        <w:left w:val="none" w:sz="0" w:space="0" w:color="auto"/>
        <w:bottom w:val="none" w:sz="0" w:space="0" w:color="auto"/>
        <w:right w:val="none" w:sz="0" w:space="0" w:color="auto"/>
      </w:divBdr>
      <w:divsChild>
        <w:div w:id="360742722">
          <w:marLeft w:val="1080"/>
          <w:marRight w:val="0"/>
          <w:marTop w:val="200"/>
          <w:marBottom w:val="0"/>
          <w:divBdr>
            <w:top w:val="none" w:sz="0" w:space="0" w:color="auto"/>
            <w:left w:val="none" w:sz="0" w:space="0" w:color="auto"/>
            <w:bottom w:val="none" w:sz="0" w:space="0" w:color="auto"/>
            <w:right w:val="none" w:sz="0" w:space="0" w:color="auto"/>
          </w:divBdr>
        </w:div>
        <w:div w:id="1200751202">
          <w:marLeft w:val="547"/>
          <w:marRight w:val="0"/>
          <w:marTop w:val="200"/>
          <w:marBottom w:val="0"/>
          <w:divBdr>
            <w:top w:val="none" w:sz="0" w:space="0" w:color="auto"/>
            <w:left w:val="none" w:sz="0" w:space="0" w:color="auto"/>
            <w:bottom w:val="none" w:sz="0" w:space="0" w:color="auto"/>
            <w:right w:val="none" w:sz="0" w:space="0" w:color="auto"/>
          </w:divBdr>
        </w:div>
        <w:div w:id="1222599911">
          <w:marLeft w:val="1080"/>
          <w:marRight w:val="0"/>
          <w:marTop w:val="200"/>
          <w:marBottom w:val="0"/>
          <w:divBdr>
            <w:top w:val="none" w:sz="0" w:space="0" w:color="auto"/>
            <w:left w:val="none" w:sz="0" w:space="0" w:color="auto"/>
            <w:bottom w:val="none" w:sz="0" w:space="0" w:color="auto"/>
            <w:right w:val="none" w:sz="0" w:space="0" w:color="auto"/>
          </w:divBdr>
        </w:div>
        <w:div w:id="1380127488">
          <w:marLeft w:val="1080"/>
          <w:marRight w:val="0"/>
          <w:marTop w:val="200"/>
          <w:marBottom w:val="0"/>
          <w:divBdr>
            <w:top w:val="none" w:sz="0" w:space="0" w:color="auto"/>
            <w:left w:val="none" w:sz="0" w:space="0" w:color="auto"/>
            <w:bottom w:val="none" w:sz="0" w:space="0" w:color="auto"/>
            <w:right w:val="none" w:sz="0" w:space="0" w:color="auto"/>
          </w:divBdr>
        </w:div>
        <w:div w:id="1548642135">
          <w:marLeft w:val="1080"/>
          <w:marRight w:val="0"/>
          <w:marTop w:val="200"/>
          <w:marBottom w:val="0"/>
          <w:divBdr>
            <w:top w:val="none" w:sz="0" w:space="0" w:color="auto"/>
            <w:left w:val="none" w:sz="0" w:space="0" w:color="auto"/>
            <w:bottom w:val="none" w:sz="0" w:space="0" w:color="auto"/>
            <w:right w:val="none" w:sz="0" w:space="0" w:color="auto"/>
          </w:divBdr>
        </w:div>
      </w:divsChild>
    </w:div>
    <w:div w:id="1815952366">
      <w:bodyDiv w:val="1"/>
      <w:marLeft w:val="0"/>
      <w:marRight w:val="0"/>
      <w:marTop w:val="0"/>
      <w:marBottom w:val="0"/>
      <w:divBdr>
        <w:top w:val="none" w:sz="0" w:space="0" w:color="auto"/>
        <w:left w:val="none" w:sz="0" w:space="0" w:color="auto"/>
        <w:bottom w:val="none" w:sz="0" w:space="0" w:color="auto"/>
        <w:right w:val="none" w:sz="0" w:space="0" w:color="auto"/>
      </w:divBdr>
      <w:divsChild>
        <w:div w:id="617374209">
          <w:marLeft w:val="0"/>
          <w:marRight w:val="0"/>
          <w:marTop w:val="0"/>
          <w:marBottom w:val="0"/>
          <w:divBdr>
            <w:top w:val="none" w:sz="0" w:space="0" w:color="auto"/>
            <w:left w:val="none" w:sz="0" w:space="0" w:color="auto"/>
            <w:bottom w:val="none" w:sz="0" w:space="0" w:color="auto"/>
            <w:right w:val="none" w:sz="0" w:space="0" w:color="auto"/>
          </w:divBdr>
          <w:divsChild>
            <w:div w:id="657996367">
              <w:marLeft w:val="0"/>
              <w:marRight w:val="0"/>
              <w:marTop w:val="0"/>
              <w:marBottom w:val="0"/>
              <w:divBdr>
                <w:top w:val="none" w:sz="0" w:space="0" w:color="auto"/>
                <w:left w:val="none" w:sz="0" w:space="0" w:color="auto"/>
                <w:bottom w:val="none" w:sz="0" w:space="0" w:color="auto"/>
                <w:right w:val="none" w:sz="0" w:space="0" w:color="auto"/>
              </w:divBdr>
            </w:div>
            <w:div w:id="1244605761">
              <w:marLeft w:val="0"/>
              <w:marRight w:val="0"/>
              <w:marTop w:val="0"/>
              <w:marBottom w:val="0"/>
              <w:divBdr>
                <w:top w:val="none" w:sz="0" w:space="0" w:color="auto"/>
                <w:left w:val="none" w:sz="0" w:space="0" w:color="auto"/>
                <w:bottom w:val="none" w:sz="0" w:space="0" w:color="auto"/>
                <w:right w:val="none" w:sz="0" w:space="0" w:color="auto"/>
              </w:divBdr>
            </w:div>
            <w:div w:id="19829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7933">
      <w:bodyDiv w:val="1"/>
      <w:marLeft w:val="0"/>
      <w:marRight w:val="0"/>
      <w:marTop w:val="0"/>
      <w:marBottom w:val="0"/>
      <w:divBdr>
        <w:top w:val="none" w:sz="0" w:space="0" w:color="auto"/>
        <w:left w:val="none" w:sz="0" w:space="0" w:color="auto"/>
        <w:bottom w:val="none" w:sz="0" w:space="0" w:color="auto"/>
        <w:right w:val="none" w:sz="0" w:space="0" w:color="auto"/>
      </w:divBdr>
    </w:div>
    <w:div w:id="1855146333">
      <w:bodyDiv w:val="1"/>
      <w:marLeft w:val="0"/>
      <w:marRight w:val="0"/>
      <w:marTop w:val="0"/>
      <w:marBottom w:val="0"/>
      <w:divBdr>
        <w:top w:val="none" w:sz="0" w:space="0" w:color="auto"/>
        <w:left w:val="none" w:sz="0" w:space="0" w:color="auto"/>
        <w:bottom w:val="none" w:sz="0" w:space="0" w:color="auto"/>
        <w:right w:val="none" w:sz="0" w:space="0" w:color="auto"/>
      </w:divBdr>
    </w:div>
    <w:div w:id="1860773679">
      <w:bodyDiv w:val="1"/>
      <w:marLeft w:val="0"/>
      <w:marRight w:val="0"/>
      <w:marTop w:val="0"/>
      <w:marBottom w:val="0"/>
      <w:divBdr>
        <w:top w:val="none" w:sz="0" w:space="0" w:color="auto"/>
        <w:left w:val="none" w:sz="0" w:space="0" w:color="auto"/>
        <w:bottom w:val="none" w:sz="0" w:space="0" w:color="auto"/>
        <w:right w:val="none" w:sz="0" w:space="0" w:color="auto"/>
      </w:divBdr>
    </w:div>
    <w:div w:id="1889803141">
      <w:bodyDiv w:val="1"/>
      <w:marLeft w:val="0"/>
      <w:marRight w:val="0"/>
      <w:marTop w:val="0"/>
      <w:marBottom w:val="0"/>
      <w:divBdr>
        <w:top w:val="none" w:sz="0" w:space="0" w:color="auto"/>
        <w:left w:val="none" w:sz="0" w:space="0" w:color="auto"/>
        <w:bottom w:val="none" w:sz="0" w:space="0" w:color="auto"/>
        <w:right w:val="none" w:sz="0" w:space="0" w:color="auto"/>
      </w:divBdr>
    </w:div>
    <w:div w:id="1926376269">
      <w:bodyDiv w:val="1"/>
      <w:marLeft w:val="0"/>
      <w:marRight w:val="0"/>
      <w:marTop w:val="0"/>
      <w:marBottom w:val="0"/>
      <w:divBdr>
        <w:top w:val="none" w:sz="0" w:space="0" w:color="auto"/>
        <w:left w:val="none" w:sz="0" w:space="0" w:color="auto"/>
        <w:bottom w:val="none" w:sz="0" w:space="0" w:color="auto"/>
        <w:right w:val="none" w:sz="0" w:space="0" w:color="auto"/>
      </w:divBdr>
    </w:div>
    <w:div w:id="1930649159">
      <w:bodyDiv w:val="1"/>
      <w:marLeft w:val="0"/>
      <w:marRight w:val="0"/>
      <w:marTop w:val="0"/>
      <w:marBottom w:val="0"/>
      <w:divBdr>
        <w:top w:val="none" w:sz="0" w:space="0" w:color="auto"/>
        <w:left w:val="none" w:sz="0" w:space="0" w:color="auto"/>
        <w:bottom w:val="none" w:sz="0" w:space="0" w:color="auto"/>
        <w:right w:val="none" w:sz="0" w:space="0" w:color="auto"/>
      </w:divBdr>
    </w:div>
    <w:div w:id="19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86961208">
          <w:marLeft w:val="547"/>
          <w:marRight w:val="0"/>
          <w:marTop w:val="154"/>
          <w:marBottom w:val="0"/>
          <w:divBdr>
            <w:top w:val="none" w:sz="0" w:space="0" w:color="auto"/>
            <w:left w:val="none" w:sz="0" w:space="0" w:color="auto"/>
            <w:bottom w:val="none" w:sz="0" w:space="0" w:color="auto"/>
            <w:right w:val="none" w:sz="0" w:space="0" w:color="auto"/>
          </w:divBdr>
        </w:div>
        <w:div w:id="688800687">
          <w:marLeft w:val="547"/>
          <w:marRight w:val="0"/>
          <w:marTop w:val="154"/>
          <w:marBottom w:val="0"/>
          <w:divBdr>
            <w:top w:val="none" w:sz="0" w:space="0" w:color="auto"/>
            <w:left w:val="none" w:sz="0" w:space="0" w:color="auto"/>
            <w:bottom w:val="none" w:sz="0" w:space="0" w:color="auto"/>
            <w:right w:val="none" w:sz="0" w:space="0" w:color="auto"/>
          </w:divBdr>
        </w:div>
        <w:div w:id="1597667977">
          <w:marLeft w:val="547"/>
          <w:marRight w:val="0"/>
          <w:marTop w:val="154"/>
          <w:marBottom w:val="0"/>
          <w:divBdr>
            <w:top w:val="none" w:sz="0" w:space="0" w:color="auto"/>
            <w:left w:val="none" w:sz="0" w:space="0" w:color="auto"/>
            <w:bottom w:val="none" w:sz="0" w:space="0" w:color="auto"/>
            <w:right w:val="none" w:sz="0" w:space="0" w:color="auto"/>
          </w:divBdr>
        </w:div>
      </w:divsChild>
    </w:div>
    <w:div w:id="1954164564">
      <w:bodyDiv w:val="1"/>
      <w:marLeft w:val="0"/>
      <w:marRight w:val="0"/>
      <w:marTop w:val="0"/>
      <w:marBottom w:val="0"/>
      <w:divBdr>
        <w:top w:val="none" w:sz="0" w:space="0" w:color="auto"/>
        <w:left w:val="none" w:sz="0" w:space="0" w:color="auto"/>
        <w:bottom w:val="none" w:sz="0" w:space="0" w:color="auto"/>
        <w:right w:val="none" w:sz="0" w:space="0" w:color="auto"/>
      </w:divBdr>
    </w:div>
    <w:div w:id="1955868902">
      <w:bodyDiv w:val="1"/>
      <w:marLeft w:val="0"/>
      <w:marRight w:val="0"/>
      <w:marTop w:val="0"/>
      <w:marBottom w:val="0"/>
      <w:divBdr>
        <w:top w:val="none" w:sz="0" w:space="0" w:color="auto"/>
        <w:left w:val="none" w:sz="0" w:space="0" w:color="auto"/>
        <w:bottom w:val="none" w:sz="0" w:space="0" w:color="auto"/>
        <w:right w:val="none" w:sz="0" w:space="0" w:color="auto"/>
      </w:divBdr>
    </w:div>
    <w:div w:id="1966957535">
      <w:bodyDiv w:val="1"/>
      <w:marLeft w:val="0"/>
      <w:marRight w:val="0"/>
      <w:marTop w:val="0"/>
      <w:marBottom w:val="0"/>
      <w:divBdr>
        <w:top w:val="none" w:sz="0" w:space="0" w:color="auto"/>
        <w:left w:val="none" w:sz="0" w:space="0" w:color="auto"/>
        <w:bottom w:val="none" w:sz="0" w:space="0" w:color="auto"/>
        <w:right w:val="none" w:sz="0" w:space="0" w:color="auto"/>
      </w:divBdr>
      <w:divsChild>
        <w:div w:id="1739354386">
          <w:marLeft w:val="1282"/>
          <w:marRight w:val="0"/>
          <w:marTop w:val="154"/>
          <w:marBottom w:val="0"/>
          <w:divBdr>
            <w:top w:val="none" w:sz="0" w:space="0" w:color="auto"/>
            <w:left w:val="none" w:sz="0" w:space="0" w:color="auto"/>
            <w:bottom w:val="none" w:sz="0" w:space="0" w:color="auto"/>
            <w:right w:val="none" w:sz="0" w:space="0" w:color="auto"/>
          </w:divBdr>
        </w:div>
      </w:divsChild>
    </w:div>
    <w:div w:id="1974870935">
      <w:bodyDiv w:val="1"/>
      <w:marLeft w:val="0"/>
      <w:marRight w:val="0"/>
      <w:marTop w:val="0"/>
      <w:marBottom w:val="0"/>
      <w:divBdr>
        <w:top w:val="none" w:sz="0" w:space="0" w:color="auto"/>
        <w:left w:val="none" w:sz="0" w:space="0" w:color="auto"/>
        <w:bottom w:val="none" w:sz="0" w:space="0" w:color="auto"/>
        <w:right w:val="none" w:sz="0" w:space="0" w:color="auto"/>
      </w:divBdr>
    </w:div>
    <w:div w:id="2007174224">
      <w:bodyDiv w:val="1"/>
      <w:marLeft w:val="0"/>
      <w:marRight w:val="0"/>
      <w:marTop w:val="0"/>
      <w:marBottom w:val="0"/>
      <w:divBdr>
        <w:top w:val="none" w:sz="0" w:space="0" w:color="auto"/>
        <w:left w:val="none" w:sz="0" w:space="0" w:color="auto"/>
        <w:bottom w:val="none" w:sz="0" w:space="0" w:color="auto"/>
        <w:right w:val="none" w:sz="0" w:space="0" w:color="auto"/>
      </w:divBdr>
    </w:div>
    <w:div w:id="2015760475">
      <w:bodyDiv w:val="1"/>
      <w:marLeft w:val="0"/>
      <w:marRight w:val="0"/>
      <w:marTop w:val="0"/>
      <w:marBottom w:val="0"/>
      <w:divBdr>
        <w:top w:val="none" w:sz="0" w:space="0" w:color="auto"/>
        <w:left w:val="none" w:sz="0" w:space="0" w:color="auto"/>
        <w:bottom w:val="none" w:sz="0" w:space="0" w:color="auto"/>
        <w:right w:val="none" w:sz="0" w:space="0" w:color="auto"/>
      </w:divBdr>
    </w:div>
    <w:div w:id="2024045779">
      <w:bodyDiv w:val="1"/>
      <w:marLeft w:val="0"/>
      <w:marRight w:val="0"/>
      <w:marTop w:val="0"/>
      <w:marBottom w:val="0"/>
      <w:divBdr>
        <w:top w:val="none" w:sz="0" w:space="0" w:color="auto"/>
        <w:left w:val="none" w:sz="0" w:space="0" w:color="auto"/>
        <w:bottom w:val="none" w:sz="0" w:space="0" w:color="auto"/>
        <w:right w:val="none" w:sz="0" w:space="0" w:color="auto"/>
      </w:divBdr>
    </w:div>
    <w:div w:id="2024553735">
      <w:bodyDiv w:val="1"/>
      <w:marLeft w:val="0"/>
      <w:marRight w:val="0"/>
      <w:marTop w:val="0"/>
      <w:marBottom w:val="0"/>
      <w:divBdr>
        <w:top w:val="none" w:sz="0" w:space="0" w:color="auto"/>
        <w:left w:val="none" w:sz="0" w:space="0" w:color="auto"/>
        <w:bottom w:val="none" w:sz="0" w:space="0" w:color="auto"/>
        <w:right w:val="none" w:sz="0" w:space="0" w:color="auto"/>
      </w:divBdr>
      <w:divsChild>
        <w:div w:id="1896618219">
          <w:marLeft w:val="0"/>
          <w:marRight w:val="0"/>
          <w:marTop w:val="0"/>
          <w:marBottom w:val="0"/>
          <w:divBdr>
            <w:top w:val="none" w:sz="0" w:space="0" w:color="auto"/>
            <w:left w:val="none" w:sz="0" w:space="0" w:color="auto"/>
            <w:bottom w:val="none" w:sz="0" w:space="0" w:color="auto"/>
            <w:right w:val="none" w:sz="0" w:space="0" w:color="auto"/>
          </w:divBdr>
        </w:div>
      </w:divsChild>
    </w:div>
    <w:div w:id="2054188361">
      <w:bodyDiv w:val="1"/>
      <w:marLeft w:val="0"/>
      <w:marRight w:val="0"/>
      <w:marTop w:val="0"/>
      <w:marBottom w:val="0"/>
      <w:divBdr>
        <w:top w:val="none" w:sz="0" w:space="0" w:color="auto"/>
        <w:left w:val="none" w:sz="0" w:space="0" w:color="auto"/>
        <w:bottom w:val="none" w:sz="0" w:space="0" w:color="auto"/>
        <w:right w:val="none" w:sz="0" w:space="0" w:color="auto"/>
      </w:divBdr>
      <w:divsChild>
        <w:div w:id="712658034">
          <w:marLeft w:val="547"/>
          <w:marRight w:val="0"/>
          <w:marTop w:val="154"/>
          <w:marBottom w:val="0"/>
          <w:divBdr>
            <w:top w:val="none" w:sz="0" w:space="0" w:color="auto"/>
            <w:left w:val="none" w:sz="0" w:space="0" w:color="auto"/>
            <w:bottom w:val="none" w:sz="0" w:space="0" w:color="auto"/>
            <w:right w:val="none" w:sz="0" w:space="0" w:color="auto"/>
          </w:divBdr>
        </w:div>
        <w:div w:id="772625378">
          <w:marLeft w:val="547"/>
          <w:marRight w:val="0"/>
          <w:marTop w:val="154"/>
          <w:marBottom w:val="0"/>
          <w:divBdr>
            <w:top w:val="none" w:sz="0" w:space="0" w:color="auto"/>
            <w:left w:val="none" w:sz="0" w:space="0" w:color="auto"/>
            <w:bottom w:val="none" w:sz="0" w:space="0" w:color="auto"/>
            <w:right w:val="none" w:sz="0" w:space="0" w:color="auto"/>
          </w:divBdr>
        </w:div>
        <w:div w:id="1314526449">
          <w:marLeft w:val="547"/>
          <w:marRight w:val="0"/>
          <w:marTop w:val="154"/>
          <w:marBottom w:val="0"/>
          <w:divBdr>
            <w:top w:val="none" w:sz="0" w:space="0" w:color="auto"/>
            <w:left w:val="none" w:sz="0" w:space="0" w:color="auto"/>
            <w:bottom w:val="none" w:sz="0" w:space="0" w:color="auto"/>
            <w:right w:val="none" w:sz="0" w:space="0" w:color="auto"/>
          </w:divBdr>
        </w:div>
      </w:divsChild>
    </w:div>
    <w:div w:id="2063627605">
      <w:bodyDiv w:val="1"/>
      <w:marLeft w:val="0"/>
      <w:marRight w:val="0"/>
      <w:marTop w:val="0"/>
      <w:marBottom w:val="0"/>
      <w:divBdr>
        <w:top w:val="none" w:sz="0" w:space="0" w:color="auto"/>
        <w:left w:val="none" w:sz="0" w:space="0" w:color="auto"/>
        <w:bottom w:val="none" w:sz="0" w:space="0" w:color="auto"/>
        <w:right w:val="none" w:sz="0" w:space="0" w:color="auto"/>
      </w:divBdr>
    </w:div>
    <w:div w:id="2070298341">
      <w:bodyDiv w:val="1"/>
      <w:marLeft w:val="0"/>
      <w:marRight w:val="0"/>
      <w:marTop w:val="0"/>
      <w:marBottom w:val="0"/>
      <w:divBdr>
        <w:top w:val="none" w:sz="0" w:space="0" w:color="auto"/>
        <w:left w:val="none" w:sz="0" w:space="0" w:color="auto"/>
        <w:bottom w:val="none" w:sz="0" w:space="0" w:color="auto"/>
        <w:right w:val="none" w:sz="0" w:space="0" w:color="auto"/>
      </w:divBdr>
    </w:div>
    <w:div w:id="2106917580">
      <w:bodyDiv w:val="1"/>
      <w:marLeft w:val="0"/>
      <w:marRight w:val="0"/>
      <w:marTop w:val="0"/>
      <w:marBottom w:val="0"/>
      <w:divBdr>
        <w:top w:val="none" w:sz="0" w:space="0" w:color="auto"/>
        <w:left w:val="none" w:sz="0" w:space="0" w:color="auto"/>
        <w:bottom w:val="none" w:sz="0" w:space="0" w:color="auto"/>
        <w:right w:val="none" w:sz="0" w:space="0" w:color="auto"/>
      </w:divBdr>
    </w:div>
    <w:div w:id="2110083837">
      <w:bodyDiv w:val="1"/>
      <w:marLeft w:val="0"/>
      <w:marRight w:val="0"/>
      <w:marTop w:val="0"/>
      <w:marBottom w:val="0"/>
      <w:divBdr>
        <w:top w:val="none" w:sz="0" w:space="0" w:color="auto"/>
        <w:left w:val="none" w:sz="0" w:space="0" w:color="auto"/>
        <w:bottom w:val="none" w:sz="0" w:space="0" w:color="auto"/>
        <w:right w:val="none" w:sz="0" w:space="0" w:color="auto"/>
      </w:divBdr>
    </w:div>
    <w:div w:id="2111581401">
      <w:bodyDiv w:val="1"/>
      <w:marLeft w:val="0"/>
      <w:marRight w:val="0"/>
      <w:marTop w:val="0"/>
      <w:marBottom w:val="0"/>
      <w:divBdr>
        <w:top w:val="none" w:sz="0" w:space="0" w:color="auto"/>
        <w:left w:val="none" w:sz="0" w:space="0" w:color="auto"/>
        <w:bottom w:val="none" w:sz="0" w:space="0" w:color="auto"/>
        <w:right w:val="none" w:sz="0" w:space="0" w:color="auto"/>
      </w:divBdr>
      <w:divsChild>
        <w:div w:id="961418167">
          <w:marLeft w:val="547"/>
          <w:marRight w:val="0"/>
          <w:marTop w:val="154"/>
          <w:marBottom w:val="0"/>
          <w:divBdr>
            <w:top w:val="none" w:sz="0" w:space="0" w:color="auto"/>
            <w:left w:val="none" w:sz="0" w:space="0" w:color="auto"/>
            <w:bottom w:val="none" w:sz="0" w:space="0" w:color="auto"/>
            <w:right w:val="none" w:sz="0" w:space="0" w:color="auto"/>
          </w:divBdr>
        </w:div>
        <w:div w:id="1693992339">
          <w:marLeft w:val="547"/>
          <w:marRight w:val="0"/>
          <w:marTop w:val="154"/>
          <w:marBottom w:val="0"/>
          <w:divBdr>
            <w:top w:val="none" w:sz="0" w:space="0" w:color="auto"/>
            <w:left w:val="none" w:sz="0" w:space="0" w:color="auto"/>
            <w:bottom w:val="none" w:sz="0" w:space="0" w:color="auto"/>
            <w:right w:val="none" w:sz="0" w:space="0" w:color="auto"/>
          </w:divBdr>
        </w:div>
        <w:div w:id="1823623810">
          <w:marLeft w:val="547"/>
          <w:marRight w:val="0"/>
          <w:marTop w:val="154"/>
          <w:marBottom w:val="0"/>
          <w:divBdr>
            <w:top w:val="none" w:sz="0" w:space="0" w:color="auto"/>
            <w:left w:val="none" w:sz="0" w:space="0" w:color="auto"/>
            <w:bottom w:val="none" w:sz="0" w:space="0" w:color="auto"/>
            <w:right w:val="none" w:sz="0" w:space="0" w:color="auto"/>
          </w:divBdr>
        </w:div>
      </w:divsChild>
    </w:div>
    <w:div w:id="2124183619">
      <w:bodyDiv w:val="1"/>
      <w:marLeft w:val="0"/>
      <w:marRight w:val="0"/>
      <w:marTop w:val="0"/>
      <w:marBottom w:val="0"/>
      <w:divBdr>
        <w:top w:val="none" w:sz="0" w:space="0" w:color="auto"/>
        <w:left w:val="none" w:sz="0" w:space="0" w:color="auto"/>
        <w:bottom w:val="none" w:sz="0" w:space="0" w:color="auto"/>
        <w:right w:val="none" w:sz="0" w:space="0" w:color="auto"/>
      </w:divBdr>
    </w:div>
    <w:div w:id="2126193156">
      <w:bodyDiv w:val="1"/>
      <w:marLeft w:val="0"/>
      <w:marRight w:val="0"/>
      <w:marTop w:val="0"/>
      <w:marBottom w:val="0"/>
      <w:divBdr>
        <w:top w:val="none" w:sz="0" w:space="0" w:color="auto"/>
        <w:left w:val="none" w:sz="0" w:space="0" w:color="auto"/>
        <w:bottom w:val="none" w:sz="0" w:space="0" w:color="auto"/>
        <w:right w:val="none" w:sz="0" w:space="0" w:color="auto"/>
      </w:divBdr>
    </w:div>
    <w:div w:id="2128767448">
      <w:bodyDiv w:val="1"/>
      <w:marLeft w:val="0"/>
      <w:marRight w:val="0"/>
      <w:marTop w:val="0"/>
      <w:marBottom w:val="0"/>
      <w:divBdr>
        <w:top w:val="none" w:sz="0" w:space="0" w:color="auto"/>
        <w:left w:val="none" w:sz="0" w:space="0" w:color="auto"/>
        <w:bottom w:val="none" w:sz="0" w:space="0" w:color="auto"/>
        <w:right w:val="none" w:sz="0" w:space="0" w:color="auto"/>
      </w:divBdr>
    </w:div>
    <w:div w:id="2135512455">
      <w:bodyDiv w:val="1"/>
      <w:marLeft w:val="0"/>
      <w:marRight w:val="0"/>
      <w:marTop w:val="0"/>
      <w:marBottom w:val="0"/>
      <w:divBdr>
        <w:top w:val="none" w:sz="0" w:space="0" w:color="auto"/>
        <w:left w:val="none" w:sz="0" w:space="0" w:color="auto"/>
        <w:bottom w:val="none" w:sz="0" w:space="0" w:color="auto"/>
        <w:right w:val="none" w:sz="0" w:space="0" w:color="auto"/>
      </w:divBdr>
    </w:div>
    <w:div w:id="2138059462">
      <w:bodyDiv w:val="1"/>
      <w:marLeft w:val="0"/>
      <w:marRight w:val="0"/>
      <w:marTop w:val="0"/>
      <w:marBottom w:val="0"/>
      <w:divBdr>
        <w:top w:val="none" w:sz="0" w:space="0" w:color="auto"/>
        <w:left w:val="none" w:sz="0" w:space="0" w:color="auto"/>
        <w:bottom w:val="none" w:sz="0" w:space="0" w:color="auto"/>
        <w:right w:val="none" w:sz="0" w:space="0" w:color="auto"/>
      </w:divBdr>
    </w:div>
    <w:div w:id="2141529330">
      <w:bodyDiv w:val="1"/>
      <w:marLeft w:val="0"/>
      <w:marRight w:val="0"/>
      <w:marTop w:val="0"/>
      <w:marBottom w:val="0"/>
      <w:divBdr>
        <w:top w:val="none" w:sz="0" w:space="0" w:color="auto"/>
        <w:left w:val="none" w:sz="0" w:space="0" w:color="auto"/>
        <w:bottom w:val="none" w:sz="0" w:space="0" w:color="auto"/>
        <w:right w:val="none" w:sz="0" w:space="0" w:color="auto"/>
      </w:divBdr>
      <w:divsChild>
        <w:div w:id="1226909785">
          <w:marLeft w:val="0"/>
          <w:marRight w:val="0"/>
          <w:marTop w:val="0"/>
          <w:marBottom w:val="0"/>
          <w:divBdr>
            <w:top w:val="none" w:sz="0" w:space="0" w:color="auto"/>
            <w:left w:val="none" w:sz="0" w:space="0" w:color="auto"/>
            <w:bottom w:val="none" w:sz="0" w:space="0" w:color="auto"/>
            <w:right w:val="none" w:sz="0" w:space="0" w:color="auto"/>
          </w:divBdr>
          <w:divsChild>
            <w:div w:id="9908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7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0C8BC-77F9-48FB-AE5A-C58F157C5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616</Words>
  <Characters>3405</Characters>
  <Application>Microsoft Office Word</Application>
  <DocSecurity>0</DocSecurity>
  <Lines>136</Lines>
  <Paragraphs>91</Paragraphs>
  <ScaleCrop>false</ScaleCrop>
  <HeadingPairs>
    <vt:vector size="2" baseType="variant">
      <vt:variant>
        <vt:lpstr>Title</vt:lpstr>
      </vt:variant>
      <vt:variant>
        <vt:i4>1</vt:i4>
      </vt:variant>
    </vt:vector>
  </HeadingPairs>
  <TitlesOfParts>
    <vt:vector size="1" baseType="lpstr">
      <vt:lpstr>BOARD OF VISITORS</vt:lpstr>
    </vt:vector>
  </TitlesOfParts>
  <Company>Gateway</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VISITORS</dc:title>
  <dc:subject/>
  <dc:creator>Valued Gateway Client</dc:creator>
  <cp:keywords/>
  <dc:description/>
  <cp:lastModifiedBy>Walker, Inda B.</cp:lastModifiedBy>
  <cp:revision>6</cp:revision>
  <cp:lastPrinted>2022-08-31T00:30:00Z</cp:lastPrinted>
  <dcterms:created xsi:type="dcterms:W3CDTF">2022-04-27T18:53:00Z</dcterms:created>
  <dcterms:modified xsi:type="dcterms:W3CDTF">2022-09-01T15:09:00Z</dcterms:modified>
</cp:coreProperties>
</file>